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D6489" w:rsidRDefault="005C5CF6">
      <w:pPr>
        <w:rPr>
          <w:b/>
          <w:u w:val="single"/>
          <w:lang w:val="en-US"/>
        </w:rPr>
      </w:pPr>
      <w:bookmarkStart w:id="0" w:name="_GoBack"/>
      <w:bookmarkEnd w:id="0"/>
      <w:r w:rsidRPr="005C5CF6">
        <w:rPr>
          <w:b/>
          <w:u w:val="single"/>
          <w:lang w:val="en-US"/>
        </w:rPr>
        <w:t xml:space="preserve">Source code </w:t>
      </w:r>
      <w:r w:rsidR="002252FA">
        <w:rPr>
          <w:b/>
          <w:u w:val="single"/>
          <w:lang w:val="en-US"/>
        </w:rPr>
        <w:t>4</w:t>
      </w:r>
      <w:r w:rsidRPr="005C5CF6">
        <w:rPr>
          <w:b/>
          <w:u w:val="single"/>
          <w:lang w:val="en-US"/>
        </w:rPr>
        <w:t> : differential growth at both poles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5C5CF6">
        <w:rPr>
          <w:rFonts w:ascii="Courier New" w:hAnsi="Courier New" w:cs="Courier New"/>
          <w:color w:val="0000FF"/>
          <w:sz w:val="20"/>
          <w:szCs w:val="20"/>
          <w:lang w:val="en-US"/>
        </w:rPr>
        <w:t>function</w:t>
      </w:r>
      <w:r w:rsidRPr="005C5CF6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m = gpt_source_code_</w:t>
      </w:r>
      <w:r w:rsidR="002252FA">
        <w:rPr>
          <w:rFonts w:ascii="Courier New" w:hAnsi="Courier New" w:cs="Courier New"/>
          <w:color w:val="000000"/>
          <w:sz w:val="20"/>
          <w:szCs w:val="20"/>
          <w:lang w:val="en-US"/>
        </w:rPr>
        <w:t>4</w:t>
      </w:r>
      <w:r w:rsidRPr="005C5CF6">
        <w:rPr>
          <w:rFonts w:ascii="Courier New" w:hAnsi="Courier New" w:cs="Courier New"/>
          <w:color w:val="000000"/>
          <w:sz w:val="20"/>
          <w:szCs w:val="20"/>
          <w:lang w:val="en-US"/>
        </w:rPr>
        <w:t>_differential_growth_ap_20170512( m )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5C5CF6">
        <w:rPr>
          <w:rFonts w:ascii="Courier New" w:hAnsi="Courier New" w:cs="Courier New"/>
          <w:color w:val="228B22"/>
          <w:sz w:val="20"/>
          <w:szCs w:val="20"/>
          <w:lang w:val="en-US"/>
        </w:rPr>
        <w:t>%m = gpt_source_code_3_differential_growth_ap_20170512( m )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5C5CF6">
        <w:rPr>
          <w:rFonts w:ascii="Courier New" w:hAnsi="Courier New" w:cs="Courier New"/>
          <w:color w:val="228B22"/>
          <w:sz w:val="20"/>
          <w:szCs w:val="20"/>
          <w:lang w:val="en-US"/>
        </w:rPr>
        <w:t>%   Morphogen interaction function.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5C5CF6">
        <w:rPr>
          <w:rFonts w:ascii="Courier New" w:hAnsi="Courier New" w:cs="Courier New"/>
          <w:color w:val="228B22"/>
          <w:sz w:val="20"/>
          <w:szCs w:val="20"/>
          <w:lang w:val="en-US"/>
        </w:rPr>
        <w:t>%   Written at 2017-05-12 11:41:30.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5C5CF6">
        <w:rPr>
          <w:rFonts w:ascii="Courier New" w:hAnsi="Courier New" w:cs="Courier New"/>
          <w:color w:val="228B22"/>
          <w:sz w:val="20"/>
          <w:szCs w:val="20"/>
          <w:lang w:val="en-US"/>
        </w:rPr>
        <w:t xml:space="preserve">%   </w:t>
      </w:r>
      <w:proofErr w:type="spellStart"/>
      <w:r w:rsidRPr="005C5CF6">
        <w:rPr>
          <w:rFonts w:ascii="Courier New" w:hAnsi="Courier New" w:cs="Courier New"/>
          <w:color w:val="228B22"/>
          <w:sz w:val="20"/>
          <w:szCs w:val="20"/>
          <w:lang w:val="en-US"/>
        </w:rPr>
        <w:t>GFtbox</w:t>
      </w:r>
      <w:proofErr w:type="spellEnd"/>
      <w:r w:rsidRPr="005C5CF6">
        <w:rPr>
          <w:rFonts w:ascii="Courier New" w:hAnsi="Courier New" w:cs="Courier New"/>
          <w:color w:val="228B22"/>
          <w:sz w:val="20"/>
          <w:szCs w:val="20"/>
          <w:lang w:val="en-US"/>
        </w:rPr>
        <w:t xml:space="preserve"> revision 5411, 2016-02-26 12:00.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5C5CF6">
        <w:rPr>
          <w:rFonts w:ascii="Courier New" w:hAnsi="Courier New" w:cs="Courier New"/>
          <w:color w:val="228B22"/>
          <w:sz w:val="20"/>
          <w:szCs w:val="20"/>
          <w:lang w:val="en-US"/>
        </w:rPr>
        <w:t xml:space="preserve"> 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5C5CF6">
        <w:rPr>
          <w:rFonts w:ascii="Courier New" w:hAnsi="Courier New" w:cs="Courier New"/>
          <w:color w:val="228B22"/>
          <w:sz w:val="20"/>
          <w:szCs w:val="20"/>
          <w:lang w:val="en-US"/>
        </w:rPr>
        <w:t>% The user may edit any part of this function between delimiters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5C5CF6">
        <w:rPr>
          <w:rFonts w:ascii="Courier New" w:hAnsi="Courier New" w:cs="Courier New"/>
          <w:color w:val="228B22"/>
          <w:sz w:val="20"/>
          <w:szCs w:val="20"/>
          <w:lang w:val="en-US"/>
        </w:rPr>
        <w:t>% of the form "USER CODE..." and "END OF USER CODE...".  The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5C5CF6">
        <w:rPr>
          <w:rFonts w:ascii="Courier New" w:hAnsi="Courier New" w:cs="Courier New"/>
          <w:color w:val="228B22"/>
          <w:sz w:val="20"/>
          <w:szCs w:val="20"/>
          <w:lang w:val="en-US"/>
        </w:rPr>
        <w:t>% delimiters themselves must not be moved, edited, deleted, or added.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5C5CF6">
        <w:rPr>
          <w:rFonts w:ascii="Courier New" w:hAnsi="Courier New" w:cs="Courier New"/>
          <w:color w:val="228B22"/>
          <w:sz w:val="20"/>
          <w:szCs w:val="20"/>
          <w:lang w:val="en-US"/>
        </w:rPr>
        <w:t xml:space="preserve"> 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5C5CF6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</w:t>
      </w:r>
      <w:r w:rsidRPr="005C5CF6">
        <w:rPr>
          <w:rFonts w:ascii="Courier New" w:hAnsi="Courier New" w:cs="Courier New"/>
          <w:color w:val="0000FF"/>
          <w:sz w:val="20"/>
          <w:szCs w:val="20"/>
          <w:lang w:val="en-US"/>
        </w:rPr>
        <w:t>if</w:t>
      </w:r>
      <w:r w:rsidRPr="005C5CF6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</w:t>
      </w:r>
      <w:proofErr w:type="spellStart"/>
      <w:r w:rsidRPr="005C5CF6">
        <w:rPr>
          <w:rFonts w:ascii="Courier New" w:hAnsi="Courier New" w:cs="Courier New"/>
          <w:color w:val="000000"/>
          <w:sz w:val="20"/>
          <w:szCs w:val="20"/>
          <w:lang w:val="en-US"/>
        </w:rPr>
        <w:t>isempty</w:t>
      </w:r>
      <w:proofErr w:type="spellEnd"/>
      <w:r w:rsidRPr="005C5CF6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(m), </w:t>
      </w:r>
      <w:r w:rsidRPr="005C5CF6">
        <w:rPr>
          <w:rFonts w:ascii="Courier New" w:hAnsi="Courier New" w:cs="Courier New"/>
          <w:color w:val="0000FF"/>
          <w:sz w:val="20"/>
          <w:szCs w:val="20"/>
          <w:lang w:val="en-US"/>
        </w:rPr>
        <w:t>return</w:t>
      </w:r>
      <w:r w:rsidRPr="005C5CF6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; </w:t>
      </w:r>
      <w:r w:rsidRPr="005C5CF6">
        <w:rPr>
          <w:rFonts w:ascii="Courier New" w:hAnsi="Courier New" w:cs="Courier New"/>
          <w:color w:val="0000FF"/>
          <w:sz w:val="20"/>
          <w:szCs w:val="20"/>
          <w:lang w:val="en-US"/>
        </w:rPr>
        <w:t>end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5C5CF6">
        <w:rPr>
          <w:rFonts w:ascii="Courier New" w:hAnsi="Courier New" w:cs="Courier New"/>
          <w:color w:val="0000FF"/>
          <w:sz w:val="20"/>
          <w:szCs w:val="20"/>
          <w:lang w:val="en-US"/>
        </w:rPr>
        <w:t xml:space="preserve"> 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5C5CF6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</w:t>
      </w:r>
      <w:proofErr w:type="spellStart"/>
      <w:r w:rsidRPr="005C5CF6">
        <w:rPr>
          <w:rFonts w:ascii="Courier New" w:hAnsi="Courier New" w:cs="Courier New"/>
          <w:color w:val="000000"/>
          <w:sz w:val="20"/>
          <w:szCs w:val="20"/>
          <w:lang w:val="en-US"/>
        </w:rPr>
        <w:t>fprintf</w:t>
      </w:r>
      <w:proofErr w:type="spellEnd"/>
      <w:r w:rsidRPr="005C5CF6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( 1, </w:t>
      </w:r>
      <w:r w:rsidRPr="005C5CF6">
        <w:rPr>
          <w:rFonts w:ascii="Courier New" w:hAnsi="Courier New" w:cs="Courier New"/>
          <w:color w:val="A020F0"/>
          <w:sz w:val="20"/>
          <w:szCs w:val="20"/>
          <w:lang w:val="en-US"/>
        </w:rPr>
        <w:t>'%s found in %s\n'</w:t>
      </w:r>
      <w:r w:rsidRPr="005C5CF6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, </w:t>
      </w:r>
      <w:proofErr w:type="spellStart"/>
      <w:r w:rsidRPr="005C5CF6">
        <w:rPr>
          <w:rFonts w:ascii="Courier New" w:hAnsi="Courier New" w:cs="Courier New"/>
          <w:color w:val="000000"/>
          <w:sz w:val="20"/>
          <w:szCs w:val="20"/>
          <w:lang w:val="en-US"/>
        </w:rPr>
        <w:t>mfilename</w:t>
      </w:r>
      <w:proofErr w:type="spellEnd"/>
      <w:r w:rsidRPr="005C5CF6">
        <w:rPr>
          <w:rFonts w:ascii="Courier New" w:hAnsi="Courier New" w:cs="Courier New"/>
          <w:color w:val="000000"/>
          <w:sz w:val="20"/>
          <w:szCs w:val="20"/>
          <w:lang w:val="en-US"/>
        </w:rPr>
        <w:t>(), which(</w:t>
      </w:r>
      <w:proofErr w:type="spellStart"/>
      <w:r w:rsidRPr="005C5CF6">
        <w:rPr>
          <w:rFonts w:ascii="Courier New" w:hAnsi="Courier New" w:cs="Courier New"/>
          <w:color w:val="000000"/>
          <w:sz w:val="20"/>
          <w:szCs w:val="20"/>
          <w:lang w:val="en-US"/>
        </w:rPr>
        <w:t>mfilename</w:t>
      </w:r>
      <w:proofErr w:type="spellEnd"/>
      <w:r w:rsidRPr="005C5CF6">
        <w:rPr>
          <w:rFonts w:ascii="Courier New" w:hAnsi="Courier New" w:cs="Courier New"/>
          <w:color w:val="000000"/>
          <w:sz w:val="20"/>
          <w:szCs w:val="20"/>
          <w:lang w:val="en-US"/>
        </w:rPr>
        <w:t>()) );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5C5CF6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5C5CF6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</w:t>
      </w:r>
      <w:r w:rsidRPr="005C5CF6">
        <w:rPr>
          <w:rFonts w:ascii="Courier New" w:hAnsi="Courier New" w:cs="Courier New"/>
          <w:color w:val="0000FF"/>
          <w:sz w:val="20"/>
          <w:szCs w:val="20"/>
          <w:lang w:val="en-US"/>
        </w:rPr>
        <w:t>try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5C5CF6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m = </w:t>
      </w:r>
      <w:proofErr w:type="spellStart"/>
      <w:r w:rsidRPr="005C5CF6">
        <w:rPr>
          <w:rFonts w:ascii="Courier New" w:hAnsi="Courier New" w:cs="Courier New"/>
          <w:color w:val="000000"/>
          <w:sz w:val="20"/>
          <w:szCs w:val="20"/>
          <w:lang w:val="en-US"/>
        </w:rPr>
        <w:t>local_setproperties</w:t>
      </w:r>
      <w:proofErr w:type="spellEnd"/>
      <w:r w:rsidRPr="005C5CF6">
        <w:rPr>
          <w:rFonts w:ascii="Courier New" w:hAnsi="Courier New" w:cs="Courier New"/>
          <w:color w:val="000000"/>
          <w:sz w:val="20"/>
          <w:szCs w:val="20"/>
          <w:lang w:val="en-US"/>
        </w:rPr>
        <w:t>( m );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5C5CF6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</w:t>
      </w:r>
      <w:r w:rsidRPr="005C5CF6">
        <w:rPr>
          <w:rFonts w:ascii="Courier New" w:hAnsi="Courier New" w:cs="Courier New"/>
          <w:color w:val="0000FF"/>
          <w:sz w:val="20"/>
          <w:szCs w:val="20"/>
          <w:lang w:val="en-US"/>
        </w:rPr>
        <w:t>catch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5C5CF6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</w:t>
      </w:r>
      <w:r w:rsidRPr="005C5CF6">
        <w:rPr>
          <w:rFonts w:ascii="Courier New" w:hAnsi="Courier New" w:cs="Courier New"/>
          <w:color w:val="0000FF"/>
          <w:sz w:val="20"/>
          <w:szCs w:val="20"/>
          <w:lang w:val="en-US"/>
        </w:rPr>
        <w:t>end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5C5CF6">
        <w:rPr>
          <w:rFonts w:ascii="Courier New" w:hAnsi="Courier New" w:cs="Courier New"/>
          <w:color w:val="0000FF"/>
          <w:sz w:val="20"/>
          <w:szCs w:val="20"/>
          <w:lang w:val="en-US"/>
        </w:rPr>
        <w:t xml:space="preserve"> 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5C5CF6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</w:t>
      </w:r>
      <w:proofErr w:type="spellStart"/>
      <w:r w:rsidRPr="005C5CF6">
        <w:rPr>
          <w:rFonts w:ascii="Courier New" w:hAnsi="Courier New" w:cs="Courier New"/>
          <w:color w:val="000000"/>
          <w:sz w:val="20"/>
          <w:szCs w:val="20"/>
          <w:lang w:val="en-US"/>
        </w:rPr>
        <w:t>setGlobals</w:t>
      </w:r>
      <w:proofErr w:type="spellEnd"/>
      <w:r w:rsidRPr="005C5CF6">
        <w:rPr>
          <w:rFonts w:ascii="Courier New" w:hAnsi="Courier New" w:cs="Courier New"/>
          <w:color w:val="000000"/>
          <w:sz w:val="20"/>
          <w:szCs w:val="20"/>
          <w:lang w:val="en-US"/>
        </w:rPr>
        <w:t>();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5C5CF6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</w:t>
      </w:r>
      <w:proofErr w:type="spellStart"/>
      <w:r w:rsidRPr="005C5CF6">
        <w:rPr>
          <w:rFonts w:ascii="Courier New" w:hAnsi="Courier New" w:cs="Courier New"/>
          <w:color w:val="000000"/>
          <w:sz w:val="20"/>
          <w:szCs w:val="20"/>
          <w:lang w:val="en-US"/>
        </w:rPr>
        <w:t>realtime</w:t>
      </w:r>
      <w:proofErr w:type="spellEnd"/>
      <w:r w:rsidRPr="005C5CF6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= </w:t>
      </w:r>
      <w:proofErr w:type="spellStart"/>
      <w:r w:rsidRPr="005C5CF6">
        <w:rPr>
          <w:rFonts w:ascii="Courier New" w:hAnsi="Courier New" w:cs="Courier New"/>
          <w:color w:val="000000"/>
          <w:sz w:val="20"/>
          <w:szCs w:val="20"/>
          <w:lang w:val="en-US"/>
        </w:rPr>
        <w:t>m.globalDynamicProps.currenttime</w:t>
      </w:r>
      <w:proofErr w:type="spellEnd"/>
      <w:r w:rsidRPr="005C5CF6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5C5CF6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</w:t>
      </w:r>
      <w:proofErr w:type="spellStart"/>
      <w:r w:rsidRPr="005C5CF6">
        <w:rPr>
          <w:rFonts w:ascii="Courier New" w:hAnsi="Courier New" w:cs="Courier New"/>
          <w:color w:val="000000"/>
          <w:sz w:val="20"/>
          <w:szCs w:val="20"/>
          <w:lang w:val="en-US"/>
        </w:rPr>
        <w:t>dt</w:t>
      </w:r>
      <w:proofErr w:type="spellEnd"/>
      <w:r w:rsidRPr="005C5CF6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= </w:t>
      </w:r>
      <w:proofErr w:type="spellStart"/>
      <w:r w:rsidRPr="005C5CF6">
        <w:rPr>
          <w:rFonts w:ascii="Courier New" w:hAnsi="Courier New" w:cs="Courier New"/>
          <w:color w:val="000000"/>
          <w:sz w:val="20"/>
          <w:szCs w:val="20"/>
          <w:lang w:val="en-US"/>
        </w:rPr>
        <w:t>m.globalProps.timestep</w:t>
      </w:r>
      <w:proofErr w:type="spellEnd"/>
      <w:r w:rsidRPr="005C5CF6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5C5CF6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5C5CF6">
        <w:rPr>
          <w:rFonts w:ascii="Courier New" w:hAnsi="Courier New" w:cs="Courier New"/>
          <w:color w:val="228B22"/>
          <w:sz w:val="20"/>
          <w:szCs w:val="20"/>
          <w:lang w:val="en-US"/>
        </w:rPr>
        <w:t>%%% USER CODE: INITIALISATION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5C5CF6">
        <w:rPr>
          <w:rFonts w:ascii="Courier New" w:hAnsi="Courier New" w:cs="Courier New"/>
          <w:color w:val="228B22"/>
          <w:sz w:val="20"/>
          <w:szCs w:val="20"/>
          <w:lang w:val="en-US"/>
        </w:rPr>
        <w:t xml:space="preserve"> 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5C5CF6">
        <w:rPr>
          <w:rFonts w:ascii="Courier New" w:hAnsi="Courier New" w:cs="Courier New"/>
          <w:color w:val="228B22"/>
          <w:sz w:val="20"/>
          <w:szCs w:val="20"/>
          <w:lang w:val="en-US"/>
        </w:rPr>
        <w:t>% In this section you may modify the mesh in any way whatsoever.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5C5CF6">
        <w:rPr>
          <w:rFonts w:ascii="Courier New" w:hAnsi="Courier New" w:cs="Courier New"/>
          <w:color w:val="228B22"/>
          <w:sz w:val="20"/>
          <w:szCs w:val="20"/>
          <w:lang w:val="en-US"/>
        </w:rPr>
        <w:t>%%% END OF USER CODE: INITIALISATION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5C5CF6">
        <w:rPr>
          <w:rFonts w:ascii="Courier New" w:hAnsi="Courier New" w:cs="Courier New"/>
          <w:color w:val="228B22"/>
          <w:sz w:val="20"/>
          <w:szCs w:val="20"/>
          <w:lang w:val="en-US"/>
        </w:rPr>
        <w:t xml:space="preserve"> 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5C5CF6">
        <w:rPr>
          <w:rFonts w:ascii="Courier New" w:hAnsi="Courier New" w:cs="Courier New"/>
          <w:color w:val="228B22"/>
          <w:sz w:val="20"/>
          <w:szCs w:val="20"/>
          <w:lang w:val="en-US"/>
        </w:rPr>
        <w:t>%%% SECTION 1: ACCESSING MORPHOGENS AND TIME.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5C5CF6">
        <w:rPr>
          <w:rFonts w:ascii="Courier New" w:hAnsi="Courier New" w:cs="Courier New"/>
          <w:color w:val="228B22"/>
          <w:sz w:val="20"/>
          <w:szCs w:val="20"/>
          <w:lang w:val="en-US"/>
        </w:rPr>
        <w:t>%%% AUTOMATICALLY GENERATED CODE: DO NOT EDIT.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5C5CF6">
        <w:rPr>
          <w:rFonts w:ascii="Courier New" w:hAnsi="Courier New" w:cs="Courier New"/>
          <w:color w:val="228B22"/>
          <w:sz w:val="20"/>
          <w:szCs w:val="20"/>
          <w:lang w:val="en-US"/>
        </w:rPr>
        <w:t xml:space="preserve"> 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5C5CF6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</w:t>
      </w:r>
      <w:proofErr w:type="spellStart"/>
      <w:r w:rsidRPr="005C5CF6">
        <w:rPr>
          <w:rFonts w:ascii="Courier New" w:hAnsi="Courier New" w:cs="Courier New"/>
          <w:color w:val="000000"/>
          <w:sz w:val="20"/>
          <w:szCs w:val="20"/>
          <w:lang w:val="en-US"/>
        </w:rPr>
        <w:t>polariser_i</w:t>
      </w:r>
      <w:proofErr w:type="spellEnd"/>
      <w:r w:rsidRPr="005C5CF6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= </w:t>
      </w:r>
      <w:proofErr w:type="spellStart"/>
      <w:r w:rsidRPr="005C5CF6">
        <w:rPr>
          <w:rFonts w:ascii="Courier New" w:hAnsi="Courier New" w:cs="Courier New"/>
          <w:color w:val="000000"/>
          <w:sz w:val="20"/>
          <w:szCs w:val="20"/>
          <w:lang w:val="en-US"/>
        </w:rPr>
        <w:t>FindMorphogenRole</w:t>
      </w:r>
      <w:proofErr w:type="spellEnd"/>
      <w:r w:rsidRPr="005C5CF6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( m, </w:t>
      </w:r>
      <w:r w:rsidRPr="005C5CF6">
        <w:rPr>
          <w:rFonts w:ascii="Courier New" w:hAnsi="Courier New" w:cs="Courier New"/>
          <w:color w:val="A020F0"/>
          <w:sz w:val="20"/>
          <w:szCs w:val="20"/>
          <w:lang w:val="en-US"/>
        </w:rPr>
        <w:t>'POLARISER'</w:t>
      </w:r>
      <w:r w:rsidRPr="005C5CF6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);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5C5CF6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P = </w:t>
      </w:r>
      <w:proofErr w:type="spellStart"/>
      <w:r w:rsidRPr="005C5CF6">
        <w:rPr>
          <w:rFonts w:ascii="Courier New" w:hAnsi="Courier New" w:cs="Courier New"/>
          <w:color w:val="000000"/>
          <w:sz w:val="20"/>
          <w:szCs w:val="20"/>
          <w:lang w:val="en-US"/>
        </w:rPr>
        <w:t>m.morphogens</w:t>
      </w:r>
      <w:proofErr w:type="spellEnd"/>
      <w:r w:rsidRPr="005C5CF6">
        <w:rPr>
          <w:rFonts w:ascii="Courier New" w:hAnsi="Courier New" w:cs="Courier New"/>
          <w:color w:val="000000"/>
          <w:sz w:val="20"/>
          <w:szCs w:val="20"/>
          <w:lang w:val="en-US"/>
        </w:rPr>
        <w:t>(:,</w:t>
      </w:r>
      <w:proofErr w:type="spellStart"/>
      <w:r w:rsidRPr="005C5CF6">
        <w:rPr>
          <w:rFonts w:ascii="Courier New" w:hAnsi="Courier New" w:cs="Courier New"/>
          <w:color w:val="000000"/>
          <w:sz w:val="20"/>
          <w:szCs w:val="20"/>
          <w:lang w:val="en-US"/>
        </w:rPr>
        <w:t>polariser_i</w:t>
      </w:r>
      <w:proofErr w:type="spellEnd"/>
      <w:r w:rsidRPr="005C5CF6">
        <w:rPr>
          <w:rFonts w:ascii="Courier New" w:hAnsi="Courier New" w:cs="Courier New"/>
          <w:color w:val="000000"/>
          <w:sz w:val="20"/>
          <w:szCs w:val="20"/>
          <w:lang w:val="en-US"/>
        </w:rPr>
        <w:t>);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5C5CF6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[</w:t>
      </w:r>
      <w:proofErr w:type="spellStart"/>
      <w:r w:rsidRPr="005C5CF6">
        <w:rPr>
          <w:rFonts w:ascii="Courier New" w:hAnsi="Courier New" w:cs="Courier New"/>
          <w:color w:val="000000"/>
          <w:sz w:val="20"/>
          <w:szCs w:val="20"/>
          <w:lang w:val="en-US"/>
        </w:rPr>
        <w:t>kapar_i,kapar_p,kapar_a,kapar_l</w:t>
      </w:r>
      <w:proofErr w:type="spellEnd"/>
      <w:r w:rsidRPr="005C5CF6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] = </w:t>
      </w:r>
      <w:proofErr w:type="spellStart"/>
      <w:r w:rsidRPr="005C5CF6">
        <w:rPr>
          <w:rFonts w:ascii="Courier New" w:hAnsi="Courier New" w:cs="Courier New"/>
          <w:color w:val="000000"/>
          <w:sz w:val="20"/>
          <w:szCs w:val="20"/>
          <w:lang w:val="en-US"/>
        </w:rPr>
        <w:t>getMgenLevels</w:t>
      </w:r>
      <w:proofErr w:type="spellEnd"/>
      <w:r w:rsidRPr="005C5CF6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( m, </w:t>
      </w:r>
      <w:r w:rsidRPr="005C5CF6">
        <w:rPr>
          <w:rFonts w:ascii="Courier New" w:hAnsi="Courier New" w:cs="Courier New"/>
          <w:color w:val="A020F0"/>
          <w:sz w:val="20"/>
          <w:szCs w:val="20"/>
          <w:lang w:val="en-US"/>
        </w:rPr>
        <w:t>'KAPAR'</w:t>
      </w:r>
      <w:r w:rsidRPr="005C5CF6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);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5C5CF6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[</w:t>
      </w:r>
      <w:proofErr w:type="spellStart"/>
      <w:r w:rsidRPr="005C5CF6">
        <w:rPr>
          <w:rFonts w:ascii="Courier New" w:hAnsi="Courier New" w:cs="Courier New"/>
          <w:color w:val="000000"/>
          <w:sz w:val="20"/>
          <w:szCs w:val="20"/>
          <w:lang w:val="en-US"/>
        </w:rPr>
        <w:t>kaper_i,kaper_p,kaper_a,kaper_l</w:t>
      </w:r>
      <w:proofErr w:type="spellEnd"/>
      <w:r w:rsidRPr="005C5CF6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] = </w:t>
      </w:r>
      <w:proofErr w:type="spellStart"/>
      <w:r w:rsidRPr="005C5CF6">
        <w:rPr>
          <w:rFonts w:ascii="Courier New" w:hAnsi="Courier New" w:cs="Courier New"/>
          <w:color w:val="000000"/>
          <w:sz w:val="20"/>
          <w:szCs w:val="20"/>
          <w:lang w:val="en-US"/>
        </w:rPr>
        <w:t>getMgenLevels</w:t>
      </w:r>
      <w:proofErr w:type="spellEnd"/>
      <w:r w:rsidRPr="005C5CF6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( m, </w:t>
      </w:r>
      <w:r w:rsidRPr="005C5CF6">
        <w:rPr>
          <w:rFonts w:ascii="Courier New" w:hAnsi="Courier New" w:cs="Courier New"/>
          <w:color w:val="A020F0"/>
          <w:sz w:val="20"/>
          <w:szCs w:val="20"/>
          <w:lang w:val="en-US"/>
        </w:rPr>
        <w:t>'KAPER'</w:t>
      </w:r>
      <w:r w:rsidRPr="005C5CF6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);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5C5CF6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[</w:t>
      </w:r>
      <w:proofErr w:type="spellStart"/>
      <w:r w:rsidRPr="005C5CF6">
        <w:rPr>
          <w:rFonts w:ascii="Courier New" w:hAnsi="Courier New" w:cs="Courier New"/>
          <w:color w:val="000000"/>
          <w:sz w:val="20"/>
          <w:szCs w:val="20"/>
          <w:lang w:val="en-US"/>
        </w:rPr>
        <w:t>kbpar_i,kbpar_p,kbpar_a,kbpar_l</w:t>
      </w:r>
      <w:proofErr w:type="spellEnd"/>
      <w:r w:rsidRPr="005C5CF6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] = </w:t>
      </w:r>
      <w:proofErr w:type="spellStart"/>
      <w:r w:rsidRPr="005C5CF6">
        <w:rPr>
          <w:rFonts w:ascii="Courier New" w:hAnsi="Courier New" w:cs="Courier New"/>
          <w:color w:val="000000"/>
          <w:sz w:val="20"/>
          <w:szCs w:val="20"/>
          <w:lang w:val="en-US"/>
        </w:rPr>
        <w:t>getMgenLevels</w:t>
      </w:r>
      <w:proofErr w:type="spellEnd"/>
      <w:r w:rsidRPr="005C5CF6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( m, </w:t>
      </w:r>
      <w:r w:rsidRPr="005C5CF6">
        <w:rPr>
          <w:rFonts w:ascii="Courier New" w:hAnsi="Courier New" w:cs="Courier New"/>
          <w:color w:val="A020F0"/>
          <w:sz w:val="20"/>
          <w:szCs w:val="20"/>
          <w:lang w:val="en-US"/>
        </w:rPr>
        <w:t>'KBPAR'</w:t>
      </w:r>
      <w:r w:rsidRPr="005C5CF6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);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5C5CF6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[</w:t>
      </w:r>
      <w:proofErr w:type="spellStart"/>
      <w:r w:rsidRPr="005C5CF6">
        <w:rPr>
          <w:rFonts w:ascii="Courier New" w:hAnsi="Courier New" w:cs="Courier New"/>
          <w:color w:val="000000"/>
          <w:sz w:val="20"/>
          <w:szCs w:val="20"/>
          <w:lang w:val="en-US"/>
        </w:rPr>
        <w:t>kbper_i,kbper_p,kbper_a,kbper_l</w:t>
      </w:r>
      <w:proofErr w:type="spellEnd"/>
      <w:r w:rsidRPr="005C5CF6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] = </w:t>
      </w:r>
      <w:proofErr w:type="spellStart"/>
      <w:r w:rsidRPr="005C5CF6">
        <w:rPr>
          <w:rFonts w:ascii="Courier New" w:hAnsi="Courier New" w:cs="Courier New"/>
          <w:color w:val="000000"/>
          <w:sz w:val="20"/>
          <w:szCs w:val="20"/>
          <w:lang w:val="en-US"/>
        </w:rPr>
        <w:t>getMgenLevels</w:t>
      </w:r>
      <w:proofErr w:type="spellEnd"/>
      <w:r w:rsidRPr="005C5CF6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( m, </w:t>
      </w:r>
      <w:r w:rsidRPr="005C5CF6">
        <w:rPr>
          <w:rFonts w:ascii="Courier New" w:hAnsi="Courier New" w:cs="Courier New"/>
          <w:color w:val="A020F0"/>
          <w:sz w:val="20"/>
          <w:szCs w:val="20"/>
          <w:lang w:val="en-US"/>
        </w:rPr>
        <w:t>'KBPER'</w:t>
      </w:r>
      <w:r w:rsidRPr="005C5CF6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);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5C5CF6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[</w:t>
      </w:r>
      <w:proofErr w:type="spellStart"/>
      <w:r w:rsidRPr="005C5CF6">
        <w:rPr>
          <w:rFonts w:ascii="Courier New" w:hAnsi="Courier New" w:cs="Courier New"/>
          <w:color w:val="000000"/>
          <w:sz w:val="20"/>
          <w:szCs w:val="20"/>
          <w:lang w:val="en-US"/>
        </w:rPr>
        <w:t>knor_i,knor_p,knor_a,knor_l</w:t>
      </w:r>
      <w:proofErr w:type="spellEnd"/>
      <w:r w:rsidRPr="005C5CF6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] = </w:t>
      </w:r>
      <w:proofErr w:type="spellStart"/>
      <w:r w:rsidRPr="005C5CF6">
        <w:rPr>
          <w:rFonts w:ascii="Courier New" w:hAnsi="Courier New" w:cs="Courier New"/>
          <w:color w:val="000000"/>
          <w:sz w:val="20"/>
          <w:szCs w:val="20"/>
          <w:lang w:val="en-US"/>
        </w:rPr>
        <w:t>getMgenLevels</w:t>
      </w:r>
      <w:proofErr w:type="spellEnd"/>
      <w:r w:rsidRPr="005C5CF6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( m, </w:t>
      </w:r>
      <w:r w:rsidRPr="005C5CF6">
        <w:rPr>
          <w:rFonts w:ascii="Courier New" w:hAnsi="Courier New" w:cs="Courier New"/>
          <w:color w:val="A020F0"/>
          <w:sz w:val="20"/>
          <w:szCs w:val="20"/>
          <w:lang w:val="en-US"/>
        </w:rPr>
        <w:t>'KNOR'</w:t>
      </w:r>
      <w:r w:rsidRPr="005C5CF6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);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5C5CF6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[</w:t>
      </w:r>
      <w:proofErr w:type="spellStart"/>
      <w:r w:rsidRPr="005C5CF6">
        <w:rPr>
          <w:rFonts w:ascii="Courier New" w:hAnsi="Courier New" w:cs="Courier New"/>
          <w:color w:val="000000"/>
          <w:sz w:val="20"/>
          <w:szCs w:val="20"/>
          <w:lang w:val="en-US"/>
        </w:rPr>
        <w:t>strainret_i,strainret_p,strainret_a,strainret_l</w:t>
      </w:r>
      <w:proofErr w:type="spellEnd"/>
      <w:r w:rsidRPr="005C5CF6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] = </w:t>
      </w:r>
      <w:proofErr w:type="spellStart"/>
      <w:r w:rsidRPr="005C5CF6">
        <w:rPr>
          <w:rFonts w:ascii="Courier New" w:hAnsi="Courier New" w:cs="Courier New"/>
          <w:color w:val="000000"/>
          <w:sz w:val="20"/>
          <w:szCs w:val="20"/>
          <w:lang w:val="en-US"/>
        </w:rPr>
        <w:t>getMgenLevels</w:t>
      </w:r>
      <w:proofErr w:type="spellEnd"/>
      <w:r w:rsidRPr="005C5CF6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( m, </w:t>
      </w:r>
      <w:r w:rsidRPr="005C5CF6">
        <w:rPr>
          <w:rFonts w:ascii="Courier New" w:hAnsi="Courier New" w:cs="Courier New"/>
          <w:color w:val="A020F0"/>
          <w:sz w:val="20"/>
          <w:szCs w:val="20"/>
          <w:lang w:val="en-US"/>
        </w:rPr>
        <w:t>'STRAINRET'</w:t>
      </w:r>
      <w:r w:rsidRPr="005C5CF6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);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5C5CF6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[</w:t>
      </w:r>
      <w:proofErr w:type="spellStart"/>
      <w:r w:rsidRPr="005C5CF6">
        <w:rPr>
          <w:rFonts w:ascii="Courier New" w:hAnsi="Courier New" w:cs="Courier New"/>
          <w:color w:val="000000"/>
          <w:sz w:val="20"/>
          <w:szCs w:val="20"/>
          <w:lang w:val="en-US"/>
        </w:rPr>
        <w:t>arrest_i,arrest_p,arrest_a,arrest_l</w:t>
      </w:r>
      <w:proofErr w:type="spellEnd"/>
      <w:r w:rsidRPr="005C5CF6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] = </w:t>
      </w:r>
      <w:proofErr w:type="spellStart"/>
      <w:r w:rsidRPr="005C5CF6">
        <w:rPr>
          <w:rFonts w:ascii="Courier New" w:hAnsi="Courier New" w:cs="Courier New"/>
          <w:color w:val="000000"/>
          <w:sz w:val="20"/>
          <w:szCs w:val="20"/>
          <w:lang w:val="en-US"/>
        </w:rPr>
        <w:t>getMgenLevels</w:t>
      </w:r>
      <w:proofErr w:type="spellEnd"/>
      <w:r w:rsidRPr="005C5CF6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( m, </w:t>
      </w:r>
      <w:r w:rsidRPr="005C5CF6">
        <w:rPr>
          <w:rFonts w:ascii="Courier New" w:hAnsi="Courier New" w:cs="Courier New"/>
          <w:color w:val="A020F0"/>
          <w:sz w:val="20"/>
          <w:szCs w:val="20"/>
          <w:lang w:val="en-US"/>
        </w:rPr>
        <w:t>'ARREST'</w:t>
      </w:r>
      <w:r w:rsidRPr="005C5CF6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);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5C5CF6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[id_venous_pole_i,id_venous_pole_p,id_venous_pole_a,id_venous_pole_l] = </w:t>
      </w:r>
      <w:proofErr w:type="spellStart"/>
      <w:r w:rsidRPr="005C5CF6">
        <w:rPr>
          <w:rFonts w:ascii="Courier New" w:hAnsi="Courier New" w:cs="Courier New"/>
          <w:color w:val="000000"/>
          <w:sz w:val="20"/>
          <w:szCs w:val="20"/>
          <w:lang w:val="en-US"/>
        </w:rPr>
        <w:t>getMgenLevels</w:t>
      </w:r>
      <w:proofErr w:type="spellEnd"/>
      <w:r w:rsidRPr="005C5CF6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( m, </w:t>
      </w:r>
      <w:r w:rsidRPr="005C5CF6">
        <w:rPr>
          <w:rFonts w:ascii="Courier New" w:hAnsi="Courier New" w:cs="Courier New"/>
          <w:color w:val="A020F0"/>
          <w:sz w:val="20"/>
          <w:szCs w:val="20"/>
          <w:lang w:val="en-US"/>
        </w:rPr>
        <w:t>'ID_VENOUS_POLE'</w:t>
      </w:r>
      <w:r w:rsidRPr="005C5CF6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);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5C5CF6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[id_arterial_pole_i,id_arterial_pole_p,id_arterial_pole_a,id_arterial_pole_l] = </w:t>
      </w:r>
      <w:proofErr w:type="spellStart"/>
      <w:r w:rsidRPr="005C5CF6">
        <w:rPr>
          <w:rFonts w:ascii="Courier New" w:hAnsi="Courier New" w:cs="Courier New"/>
          <w:color w:val="000000"/>
          <w:sz w:val="20"/>
          <w:szCs w:val="20"/>
          <w:lang w:val="en-US"/>
        </w:rPr>
        <w:t>getMgenLevels</w:t>
      </w:r>
      <w:proofErr w:type="spellEnd"/>
      <w:r w:rsidRPr="005C5CF6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( m, </w:t>
      </w:r>
      <w:r w:rsidRPr="005C5CF6">
        <w:rPr>
          <w:rFonts w:ascii="Courier New" w:hAnsi="Courier New" w:cs="Courier New"/>
          <w:color w:val="A020F0"/>
          <w:sz w:val="20"/>
          <w:szCs w:val="20"/>
          <w:lang w:val="en-US"/>
        </w:rPr>
        <w:t>'ID_ARTERIAL_POLE'</w:t>
      </w:r>
      <w:r w:rsidRPr="005C5CF6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);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5C5CF6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[id_right_ventricle_i,id_right_ventricle_p,id_right_ventricle_a,id_right_ventricle_l] = </w:t>
      </w:r>
      <w:proofErr w:type="spellStart"/>
      <w:r w:rsidRPr="005C5CF6">
        <w:rPr>
          <w:rFonts w:ascii="Courier New" w:hAnsi="Courier New" w:cs="Courier New"/>
          <w:color w:val="000000"/>
          <w:sz w:val="20"/>
          <w:szCs w:val="20"/>
          <w:lang w:val="en-US"/>
        </w:rPr>
        <w:t>getMgenLevels</w:t>
      </w:r>
      <w:proofErr w:type="spellEnd"/>
      <w:r w:rsidRPr="005C5CF6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( m, </w:t>
      </w:r>
      <w:r w:rsidRPr="005C5CF6">
        <w:rPr>
          <w:rFonts w:ascii="Courier New" w:hAnsi="Courier New" w:cs="Courier New"/>
          <w:color w:val="A020F0"/>
          <w:sz w:val="20"/>
          <w:szCs w:val="20"/>
          <w:lang w:val="en-US"/>
        </w:rPr>
        <w:t>'ID_RIGHT_VENTRICLE'</w:t>
      </w:r>
      <w:r w:rsidRPr="005C5CF6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);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5C5CF6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[id_left_ventricle_i,id_left_ventricle_p,id_left_ventricle_a,id_left_ventricle_l] = </w:t>
      </w:r>
      <w:proofErr w:type="spellStart"/>
      <w:r w:rsidRPr="005C5CF6">
        <w:rPr>
          <w:rFonts w:ascii="Courier New" w:hAnsi="Courier New" w:cs="Courier New"/>
          <w:color w:val="000000"/>
          <w:sz w:val="20"/>
          <w:szCs w:val="20"/>
          <w:lang w:val="en-US"/>
        </w:rPr>
        <w:t>getMgenLevels</w:t>
      </w:r>
      <w:proofErr w:type="spellEnd"/>
      <w:r w:rsidRPr="005C5CF6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( m, </w:t>
      </w:r>
      <w:r w:rsidRPr="005C5CF6">
        <w:rPr>
          <w:rFonts w:ascii="Courier New" w:hAnsi="Courier New" w:cs="Courier New"/>
          <w:color w:val="A020F0"/>
          <w:sz w:val="20"/>
          <w:szCs w:val="20"/>
          <w:lang w:val="en-US"/>
        </w:rPr>
        <w:t>'ID_LEFT_VENTRICLE'</w:t>
      </w:r>
      <w:r w:rsidRPr="005C5CF6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);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5C5CF6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[</w:t>
      </w:r>
      <w:proofErr w:type="spellStart"/>
      <w:r w:rsidRPr="005C5CF6">
        <w:rPr>
          <w:rFonts w:ascii="Courier New" w:hAnsi="Courier New" w:cs="Courier New"/>
          <w:color w:val="000000"/>
          <w:sz w:val="20"/>
          <w:szCs w:val="20"/>
          <w:lang w:val="en-US"/>
        </w:rPr>
        <w:t>id_oft_i,id_oft_p,id_oft_a,id_oft_l</w:t>
      </w:r>
      <w:proofErr w:type="spellEnd"/>
      <w:r w:rsidRPr="005C5CF6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] = </w:t>
      </w:r>
      <w:proofErr w:type="spellStart"/>
      <w:r w:rsidRPr="005C5CF6">
        <w:rPr>
          <w:rFonts w:ascii="Courier New" w:hAnsi="Courier New" w:cs="Courier New"/>
          <w:color w:val="000000"/>
          <w:sz w:val="20"/>
          <w:szCs w:val="20"/>
          <w:lang w:val="en-US"/>
        </w:rPr>
        <w:t>getMgenLevels</w:t>
      </w:r>
      <w:proofErr w:type="spellEnd"/>
      <w:r w:rsidRPr="005C5CF6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( m, </w:t>
      </w:r>
      <w:r w:rsidRPr="005C5CF6">
        <w:rPr>
          <w:rFonts w:ascii="Courier New" w:hAnsi="Courier New" w:cs="Courier New"/>
          <w:color w:val="A020F0"/>
          <w:sz w:val="20"/>
          <w:szCs w:val="20"/>
          <w:lang w:val="en-US"/>
        </w:rPr>
        <w:t>'ID_OFT'</w:t>
      </w:r>
      <w:r w:rsidRPr="005C5CF6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);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5C5CF6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[</w:t>
      </w:r>
      <w:proofErr w:type="spellStart"/>
      <w:r w:rsidRPr="005C5CF6">
        <w:rPr>
          <w:rFonts w:ascii="Courier New" w:hAnsi="Courier New" w:cs="Courier New"/>
          <w:color w:val="000000"/>
          <w:sz w:val="20"/>
          <w:szCs w:val="20"/>
          <w:lang w:val="en-US"/>
        </w:rPr>
        <w:t>id_atria_i,id_atria_p,id_atria_a,id_atria_l</w:t>
      </w:r>
      <w:proofErr w:type="spellEnd"/>
      <w:r w:rsidRPr="005C5CF6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] = </w:t>
      </w:r>
      <w:proofErr w:type="spellStart"/>
      <w:r w:rsidRPr="005C5CF6">
        <w:rPr>
          <w:rFonts w:ascii="Courier New" w:hAnsi="Courier New" w:cs="Courier New"/>
          <w:color w:val="000000"/>
          <w:sz w:val="20"/>
          <w:szCs w:val="20"/>
          <w:lang w:val="en-US"/>
        </w:rPr>
        <w:t>getMgenLevels</w:t>
      </w:r>
      <w:proofErr w:type="spellEnd"/>
      <w:r w:rsidRPr="005C5CF6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( m, </w:t>
      </w:r>
      <w:r w:rsidRPr="005C5CF6">
        <w:rPr>
          <w:rFonts w:ascii="Courier New" w:hAnsi="Courier New" w:cs="Courier New"/>
          <w:color w:val="A020F0"/>
          <w:sz w:val="20"/>
          <w:szCs w:val="20"/>
          <w:lang w:val="en-US"/>
        </w:rPr>
        <w:t>'ID_ATRIA'</w:t>
      </w:r>
      <w:r w:rsidRPr="005C5CF6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);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5C5CF6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[</w:t>
      </w:r>
      <w:proofErr w:type="spellStart"/>
      <w:r w:rsidRPr="005C5CF6">
        <w:rPr>
          <w:rFonts w:ascii="Courier New" w:hAnsi="Courier New" w:cs="Courier New"/>
          <w:color w:val="000000"/>
          <w:sz w:val="20"/>
          <w:szCs w:val="20"/>
          <w:lang w:val="en-US"/>
        </w:rPr>
        <w:t>id_art_band_i,id_art_band_p,id_art_band_a,id_art_band_l</w:t>
      </w:r>
      <w:proofErr w:type="spellEnd"/>
      <w:r w:rsidRPr="005C5CF6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] = </w:t>
      </w:r>
      <w:proofErr w:type="spellStart"/>
      <w:r w:rsidRPr="005C5CF6">
        <w:rPr>
          <w:rFonts w:ascii="Courier New" w:hAnsi="Courier New" w:cs="Courier New"/>
          <w:color w:val="000000"/>
          <w:sz w:val="20"/>
          <w:szCs w:val="20"/>
          <w:lang w:val="en-US"/>
        </w:rPr>
        <w:t>getMgenLevels</w:t>
      </w:r>
      <w:proofErr w:type="spellEnd"/>
      <w:r w:rsidRPr="005C5CF6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( m, </w:t>
      </w:r>
      <w:r w:rsidRPr="005C5CF6">
        <w:rPr>
          <w:rFonts w:ascii="Courier New" w:hAnsi="Courier New" w:cs="Courier New"/>
          <w:color w:val="A020F0"/>
          <w:sz w:val="20"/>
          <w:szCs w:val="20"/>
          <w:lang w:val="en-US"/>
        </w:rPr>
        <w:t>'ID_ART_BAND'</w:t>
      </w:r>
      <w:r w:rsidRPr="005C5CF6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);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5C5CF6">
        <w:rPr>
          <w:rFonts w:ascii="Courier New" w:hAnsi="Courier New" w:cs="Courier New"/>
          <w:color w:val="000000"/>
          <w:sz w:val="20"/>
          <w:szCs w:val="20"/>
          <w:lang w:val="en-US"/>
        </w:rPr>
        <w:lastRenderedPageBreak/>
        <w:t xml:space="preserve">    [</w:t>
      </w:r>
      <w:proofErr w:type="spellStart"/>
      <w:r w:rsidRPr="005C5CF6">
        <w:rPr>
          <w:rFonts w:ascii="Courier New" w:hAnsi="Courier New" w:cs="Courier New"/>
          <w:color w:val="000000"/>
          <w:sz w:val="20"/>
          <w:szCs w:val="20"/>
          <w:lang w:val="en-US"/>
        </w:rPr>
        <w:t>id_vein_band_i,id_vein_band_p,id_vein_band_a,id_vein_band_l</w:t>
      </w:r>
      <w:proofErr w:type="spellEnd"/>
      <w:r w:rsidRPr="005C5CF6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] = </w:t>
      </w:r>
      <w:proofErr w:type="spellStart"/>
      <w:r w:rsidRPr="005C5CF6">
        <w:rPr>
          <w:rFonts w:ascii="Courier New" w:hAnsi="Courier New" w:cs="Courier New"/>
          <w:color w:val="000000"/>
          <w:sz w:val="20"/>
          <w:szCs w:val="20"/>
          <w:lang w:val="en-US"/>
        </w:rPr>
        <w:t>getMgenLevels</w:t>
      </w:r>
      <w:proofErr w:type="spellEnd"/>
      <w:r w:rsidRPr="005C5CF6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( m, </w:t>
      </w:r>
      <w:r w:rsidRPr="005C5CF6">
        <w:rPr>
          <w:rFonts w:ascii="Courier New" w:hAnsi="Courier New" w:cs="Courier New"/>
          <w:color w:val="A020F0"/>
          <w:sz w:val="20"/>
          <w:szCs w:val="20"/>
          <w:lang w:val="en-US"/>
        </w:rPr>
        <w:t>'ID_VEIN_BAND'</w:t>
      </w:r>
      <w:r w:rsidRPr="005C5CF6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);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5C5CF6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[</w:t>
      </w:r>
      <w:proofErr w:type="spellStart"/>
      <w:r w:rsidRPr="005C5CF6">
        <w:rPr>
          <w:rFonts w:ascii="Courier New" w:hAnsi="Courier New" w:cs="Courier New"/>
          <w:color w:val="000000"/>
          <w:sz w:val="20"/>
          <w:szCs w:val="20"/>
          <w:lang w:val="en-US"/>
        </w:rPr>
        <w:t>id_iv_band_i,id_iv_band_p,id_iv_band_a,id_iv_band_l</w:t>
      </w:r>
      <w:proofErr w:type="spellEnd"/>
      <w:r w:rsidRPr="005C5CF6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] = </w:t>
      </w:r>
      <w:proofErr w:type="spellStart"/>
      <w:r w:rsidRPr="005C5CF6">
        <w:rPr>
          <w:rFonts w:ascii="Courier New" w:hAnsi="Courier New" w:cs="Courier New"/>
          <w:color w:val="000000"/>
          <w:sz w:val="20"/>
          <w:szCs w:val="20"/>
          <w:lang w:val="en-US"/>
        </w:rPr>
        <w:t>getMgenLevels</w:t>
      </w:r>
      <w:proofErr w:type="spellEnd"/>
      <w:r w:rsidRPr="005C5CF6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( m, </w:t>
      </w:r>
      <w:r w:rsidRPr="005C5CF6">
        <w:rPr>
          <w:rFonts w:ascii="Courier New" w:hAnsi="Courier New" w:cs="Courier New"/>
          <w:color w:val="A020F0"/>
          <w:sz w:val="20"/>
          <w:szCs w:val="20"/>
          <w:lang w:val="en-US"/>
        </w:rPr>
        <w:t>'ID_IV_BAND'</w:t>
      </w:r>
      <w:r w:rsidRPr="005C5CF6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);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5C5CF6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[id_dorsal_line_i,id_dorsal_line_p,id_dorsal_line_a,id_dorsal_line_l] = </w:t>
      </w:r>
      <w:proofErr w:type="spellStart"/>
      <w:r w:rsidRPr="005C5CF6">
        <w:rPr>
          <w:rFonts w:ascii="Courier New" w:hAnsi="Courier New" w:cs="Courier New"/>
          <w:color w:val="000000"/>
          <w:sz w:val="20"/>
          <w:szCs w:val="20"/>
          <w:lang w:val="en-US"/>
        </w:rPr>
        <w:t>getMgenLevels</w:t>
      </w:r>
      <w:proofErr w:type="spellEnd"/>
      <w:r w:rsidRPr="005C5CF6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( m, </w:t>
      </w:r>
      <w:r w:rsidRPr="005C5CF6">
        <w:rPr>
          <w:rFonts w:ascii="Courier New" w:hAnsi="Courier New" w:cs="Courier New"/>
          <w:color w:val="A020F0"/>
          <w:sz w:val="20"/>
          <w:szCs w:val="20"/>
          <w:lang w:val="en-US"/>
        </w:rPr>
        <w:t>'ID_DORSAL_LINE'</w:t>
      </w:r>
      <w:r w:rsidRPr="005C5CF6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);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5C5CF6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[id_ventral_line_i,id_ventral_line_p,id_ventral_line_a,id_ventral_line_l] = </w:t>
      </w:r>
      <w:proofErr w:type="spellStart"/>
      <w:r w:rsidRPr="005C5CF6">
        <w:rPr>
          <w:rFonts w:ascii="Courier New" w:hAnsi="Courier New" w:cs="Courier New"/>
          <w:color w:val="000000"/>
          <w:sz w:val="20"/>
          <w:szCs w:val="20"/>
          <w:lang w:val="en-US"/>
        </w:rPr>
        <w:t>getMgenLevels</w:t>
      </w:r>
      <w:proofErr w:type="spellEnd"/>
      <w:r w:rsidRPr="005C5CF6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( m, </w:t>
      </w:r>
      <w:r w:rsidRPr="005C5CF6">
        <w:rPr>
          <w:rFonts w:ascii="Courier New" w:hAnsi="Courier New" w:cs="Courier New"/>
          <w:color w:val="A020F0"/>
          <w:sz w:val="20"/>
          <w:szCs w:val="20"/>
          <w:lang w:val="en-US"/>
        </w:rPr>
        <w:t>'ID_VENTRAL_LINE'</w:t>
      </w:r>
      <w:r w:rsidRPr="005C5CF6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);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5C5CF6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[</w:t>
      </w:r>
      <w:proofErr w:type="spellStart"/>
      <w:r w:rsidRPr="005C5CF6">
        <w:rPr>
          <w:rFonts w:ascii="Courier New" w:hAnsi="Courier New" w:cs="Courier New"/>
          <w:color w:val="000000"/>
          <w:sz w:val="20"/>
          <w:szCs w:val="20"/>
          <w:lang w:val="en-US"/>
        </w:rPr>
        <w:t>id_right_i,id_right_p,id_right_a,id_right_l</w:t>
      </w:r>
      <w:proofErr w:type="spellEnd"/>
      <w:r w:rsidRPr="005C5CF6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] = </w:t>
      </w:r>
      <w:proofErr w:type="spellStart"/>
      <w:r w:rsidRPr="005C5CF6">
        <w:rPr>
          <w:rFonts w:ascii="Courier New" w:hAnsi="Courier New" w:cs="Courier New"/>
          <w:color w:val="000000"/>
          <w:sz w:val="20"/>
          <w:szCs w:val="20"/>
          <w:lang w:val="en-US"/>
        </w:rPr>
        <w:t>getMgenLevels</w:t>
      </w:r>
      <w:proofErr w:type="spellEnd"/>
      <w:r w:rsidRPr="005C5CF6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( m, </w:t>
      </w:r>
      <w:r w:rsidRPr="005C5CF6">
        <w:rPr>
          <w:rFonts w:ascii="Courier New" w:hAnsi="Courier New" w:cs="Courier New"/>
          <w:color w:val="A020F0"/>
          <w:sz w:val="20"/>
          <w:szCs w:val="20"/>
          <w:lang w:val="en-US"/>
        </w:rPr>
        <w:t>'ID_RIGHT'</w:t>
      </w:r>
      <w:r w:rsidRPr="005C5CF6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);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5C5CF6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[</w:t>
      </w:r>
      <w:proofErr w:type="spellStart"/>
      <w:r w:rsidRPr="005C5CF6">
        <w:rPr>
          <w:rFonts w:ascii="Courier New" w:hAnsi="Courier New" w:cs="Courier New"/>
          <w:color w:val="000000"/>
          <w:sz w:val="20"/>
          <w:szCs w:val="20"/>
          <w:lang w:val="en-US"/>
        </w:rPr>
        <w:t>id_left_i,id_left_p,id_left_a,id_left_l</w:t>
      </w:r>
      <w:proofErr w:type="spellEnd"/>
      <w:r w:rsidRPr="005C5CF6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] = </w:t>
      </w:r>
      <w:proofErr w:type="spellStart"/>
      <w:r w:rsidRPr="005C5CF6">
        <w:rPr>
          <w:rFonts w:ascii="Courier New" w:hAnsi="Courier New" w:cs="Courier New"/>
          <w:color w:val="000000"/>
          <w:sz w:val="20"/>
          <w:szCs w:val="20"/>
          <w:lang w:val="en-US"/>
        </w:rPr>
        <w:t>getMgenLevels</w:t>
      </w:r>
      <w:proofErr w:type="spellEnd"/>
      <w:r w:rsidRPr="005C5CF6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( m, </w:t>
      </w:r>
      <w:r w:rsidRPr="005C5CF6">
        <w:rPr>
          <w:rFonts w:ascii="Courier New" w:hAnsi="Courier New" w:cs="Courier New"/>
          <w:color w:val="A020F0"/>
          <w:sz w:val="20"/>
          <w:szCs w:val="20"/>
          <w:lang w:val="en-US"/>
        </w:rPr>
        <w:t>'ID_LEFT'</w:t>
      </w:r>
      <w:r w:rsidRPr="005C5CF6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);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5C5CF6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[id_inner_curvature_i,id_inner_curvature_p,id_inner_curvature_a,id_inner_curvature_l] = </w:t>
      </w:r>
      <w:proofErr w:type="spellStart"/>
      <w:r w:rsidRPr="005C5CF6">
        <w:rPr>
          <w:rFonts w:ascii="Courier New" w:hAnsi="Courier New" w:cs="Courier New"/>
          <w:color w:val="000000"/>
          <w:sz w:val="20"/>
          <w:szCs w:val="20"/>
          <w:lang w:val="en-US"/>
        </w:rPr>
        <w:t>getMgenLevels</w:t>
      </w:r>
      <w:proofErr w:type="spellEnd"/>
      <w:r w:rsidRPr="005C5CF6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( m, </w:t>
      </w:r>
      <w:r w:rsidRPr="005C5CF6">
        <w:rPr>
          <w:rFonts w:ascii="Courier New" w:hAnsi="Courier New" w:cs="Courier New"/>
          <w:color w:val="A020F0"/>
          <w:sz w:val="20"/>
          <w:szCs w:val="20"/>
          <w:lang w:val="en-US"/>
        </w:rPr>
        <w:t>'ID_INNER_CURVATURE'</w:t>
      </w:r>
      <w:r w:rsidRPr="005C5CF6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);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5C5CF6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[id_outer_curvature_i,id_outer_curvature_p,id_outer_curvature_a,id_outer_curvature_l] = </w:t>
      </w:r>
      <w:proofErr w:type="spellStart"/>
      <w:r w:rsidRPr="005C5CF6">
        <w:rPr>
          <w:rFonts w:ascii="Courier New" w:hAnsi="Courier New" w:cs="Courier New"/>
          <w:color w:val="000000"/>
          <w:sz w:val="20"/>
          <w:szCs w:val="20"/>
          <w:lang w:val="en-US"/>
        </w:rPr>
        <w:t>getMgenLevels</w:t>
      </w:r>
      <w:proofErr w:type="spellEnd"/>
      <w:r w:rsidRPr="005C5CF6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( m, </w:t>
      </w:r>
      <w:r w:rsidRPr="005C5CF6">
        <w:rPr>
          <w:rFonts w:ascii="Courier New" w:hAnsi="Courier New" w:cs="Courier New"/>
          <w:color w:val="A020F0"/>
          <w:sz w:val="20"/>
          <w:szCs w:val="20"/>
          <w:lang w:val="en-US"/>
        </w:rPr>
        <w:t>'ID_OUTER_CURVATURE'</w:t>
      </w:r>
      <w:r w:rsidRPr="005C5CF6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);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5C5CF6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[id_sdorsal_line_i,id_sdorsal_line_p,id_sdorsal_line_a,id_sdorsal_line_l] = </w:t>
      </w:r>
      <w:proofErr w:type="spellStart"/>
      <w:r w:rsidRPr="005C5CF6">
        <w:rPr>
          <w:rFonts w:ascii="Courier New" w:hAnsi="Courier New" w:cs="Courier New"/>
          <w:color w:val="000000"/>
          <w:sz w:val="20"/>
          <w:szCs w:val="20"/>
          <w:lang w:val="en-US"/>
        </w:rPr>
        <w:t>getMgenLevels</w:t>
      </w:r>
      <w:proofErr w:type="spellEnd"/>
      <w:r w:rsidRPr="005C5CF6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( m, </w:t>
      </w:r>
      <w:r w:rsidRPr="005C5CF6">
        <w:rPr>
          <w:rFonts w:ascii="Courier New" w:hAnsi="Courier New" w:cs="Courier New"/>
          <w:color w:val="A020F0"/>
          <w:sz w:val="20"/>
          <w:szCs w:val="20"/>
          <w:lang w:val="en-US"/>
        </w:rPr>
        <w:t>'ID_SDORSAL_LINE'</w:t>
      </w:r>
      <w:r w:rsidRPr="005C5CF6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);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5C5CF6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[</w:t>
      </w:r>
      <w:proofErr w:type="spellStart"/>
      <w:r w:rsidRPr="005C5CF6">
        <w:rPr>
          <w:rFonts w:ascii="Courier New" w:hAnsi="Courier New" w:cs="Courier New"/>
          <w:color w:val="000000"/>
          <w:sz w:val="20"/>
          <w:szCs w:val="20"/>
          <w:lang w:val="en-US"/>
        </w:rPr>
        <w:t>id_sleft_i,id_sleft_p,id_sleft_a,id_sleft_l</w:t>
      </w:r>
      <w:proofErr w:type="spellEnd"/>
      <w:r w:rsidRPr="005C5CF6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] = </w:t>
      </w:r>
      <w:proofErr w:type="spellStart"/>
      <w:r w:rsidRPr="005C5CF6">
        <w:rPr>
          <w:rFonts w:ascii="Courier New" w:hAnsi="Courier New" w:cs="Courier New"/>
          <w:color w:val="000000"/>
          <w:sz w:val="20"/>
          <w:szCs w:val="20"/>
          <w:lang w:val="en-US"/>
        </w:rPr>
        <w:t>getMgenLevels</w:t>
      </w:r>
      <w:proofErr w:type="spellEnd"/>
      <w:r w:rsidRPr="005C5CF6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( m, </w:t>
      </w:r>
      <w:r w:rsidRPr="005C5CF6">
        <w:rPr>
          <w:rFonts w:ascii="Courier New" w:hAnsi="Courier New" w:cs="Courier New"/>
          <w:color w:val="A020F0"/>
          <w:sz w:val="20"/>
          <w:szCs w:val="20"/>
          <w:lang w:val="en-US"/>
        </w:rPr>
        <w:t>'ID_SLEFT'</w:t>
      </w:r>
      <w:r w:rsidRPr="005C5CF6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);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5C5CF6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[</w:t>
      </w:r>
      <w:proofErr w:type="spellStart"/>
      <w:r w:rsidRPr="005C5CF6">
        <w:rPr>
          <w:rFonts w:ascii="Courier New" w:hAnsi="Courier New" w:cs="Courier New"/>
          <w:color w:val="000000"/>
          <w:sz w:val="20"/>
          <w:szCs w:val="20"/>
          <w:lang w:val="en-US"/>
        </w:rPr>
        <w:t>id_siv_i,id_siv_p,id_siv_a,id_siv_l</w:t>
      </w:r>
      <w:proofErr w:type="spellEnd"/>
      <w:r w:rsidRPr="005C5CF6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] = </w:t>
      </w:r>
      <w:proofErr w:type="spellStart"/>
      <w:r w:rsidRPr="005C5CF6">
        <w:rPr>
          <w:rFonts w:ascii="Courier New" w:hAnsi="Courier New" w:cs="Courier New"/>
          <w:color w:val="000000"/>
          <w:sz w:val="20"/>
          <w:szCs w:val="20"/>
          <w:lang w:val="en-US"/>
        </w:rPr>
        <w:t>getMgenLevels</w:t>
      </w:r>
      <w:proofErr w:type="spellEnd"/>
      <w:r w:rsidRPr="005C5CF6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( m, </w:t>
      </w:r>
      <w:r w:rsidRPr="005C5CF6">
        <w:rPr>
          <w:rFonts w:ascii="Courier New" w:hAnsi="Courier New" w:cs="Courier New"/>
          <w:color w:val="A020F0"/>
          <w:sz w:val="20"/>
          <w:szCs w:val="20"/>
          <w:lang w:val="en-US"/>
        </w:rPr>
        <w:t>'ID_SIV'</w:t>
      </w:r>
      <w:r w:rsidRPr="005C5CF6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);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5C5CF6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[</w:t>
      </w:r>
      <w:proofErr w:type="spellStart"/>
      <w:r w:rsidRPr="005C5CF6">
        <w:rPr>
          <w:rFonts w:ascii="Courier New" w:hAnsi="Courier New" w:cs="Courier New"/>
          <w:color w:val="000000"/>
          <w:sz w:val="20"/>
          <w:szCs w:val="20"/>
          <w:lang w:val="en-US"/>
        </w:rPr>
        <w:t>s_iv_i,s_iv_p,s_iv_a,s_iv_l</w:t>
      </w:r>
      <w:proofErr w:type="spellEnd"/>
      <w:r w:rsidRPr="005C5CF6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] = </w:t>
      </w:r>
      <w:proofErr w:type="spellStart"/>
      <w:r w:rsidRPr="005C5CF6">
        <w:rPr>
          <w:rFonts w:ascii="Courier New" w:hAnsi="Courier New" w:cs="Courier New"/>
          <w:color w:val="000000"/>
          <w:sz w:val="20"/>
          <w:szCs w:val="20"/>
          <w:lang w:val="en-US"/>
        </w:rPr>
        <w:t>getMgenLevels</w:t>
      </w:r>
      <w:proofErr w:type="spellEnd"/>
      <w:r w:rsidRPr="005C5CF6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( m, </w:t>
      </w:r>
      <w:r w:rsidRPr="005C5CF6">
        <w:rPr>
          <w:rFonts w:ascii="Courier New" w:hAnsi="Courier New" w:cs="Courier New"/>
          <w:color w:val="A020F0"/>
          <w:sz w:val="20"/>
          <w:szCs w:val="20"/>
          <w:lang w:val="en-US"/>
        </w:rPr>
        <w:t>'S_IV'</w:t>
      </w:r>
      <w:r w:rsidRPr="005C5CF6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);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5C5CF6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[s_dorsal_line_i,s_dorsal_line_p,s_dorsal_line_a,s_dorsal_line_l] = </w:t>
      </w:r>
      <w:proofErr w:type="spellStart"/>
      <w:r w:rsidRPr="005C5CF6">
        <w:rPr>
          <w:rFonts w:ascii="Courier New" w:hAnsi="Courier New" w:cs="Courier New"/>
          <w:color w:val="000000"/>
          <w:sz w:val="20"/>
          <w:szCs w:val="20"/>
          <w:lang w:val="en-US"/>
        </w:rPr>
        <w:t>getMgenLevels</w:t>
      </w:r>
      <w:proofErr w:type="spellEnd"/>
      <w:r w:rsidRPr="005C5CF6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( m, </w:t>
      </w:r>
      <w:r w:rsidRPr="005C5CF6">
        <w:rPr>
          <w:rFonts w:ascii="Courier New" w:hAnsi="Courier New" w:cs="Courier New"/>
          <w:color w:val="A020F0"/>
          <w:sz w:val="20"/>
          <w:szCs w:val="20"/>
          <w:lang w:val="en-US"/>
        </w:rPr>
        <w:t>'S_DORSAL_LINE'</w:t>
      </w:r>
      <w:r w:rsidRPr="005C5CF6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);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5C5CF6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[</w:t>
      </w:r>
      <w:proofErr w:type="spellStart"/>
      <w:r w:rsidRPr="005C5CF6">
        <w:rPr>
          <w:rFonts w:ascii="Courier New" w:hAnsi="Courier New" w:cs="Courier New"/>
          <w:color w:val="000000"/>
          <w:sz w:val="20"/>
          <w:szCs w:val="20"/>
          <w:lang w:val="en-US"/>
        </w:rPr>
        <w:t>s_left_i,s_left_p,s_left_a,s_left_l</w:t>
      </w:r>
      <w:proofErr w:type="spellEnd"/>
      <w:r w:rsidRPr="005C5CF6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] = </w:t>
      </w:r>
      <w:proofErr w:type="spellStart"/>
      <w:r w:rsidRPr="005C5CF6">
        <w:rPr>
          <w:rFonts w:ascii="Courier New" w:hAnsi="Courier New" w:cs="Courier New"/>
          <w:color w:val="000000"/>
          <w:sz w:val="20"/>
          <w:szCs w:val="20"/>
          <w:lang w:val="en-US"/>
        </w:rPr>
        <w:t>getMgenLevels</w:t>
      </w:r>
      <w:proofErr w:type="spellEnd"/>
      <w:r w:rsidRPr="005C5CF6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( m, </w:t>
      </w:r>
      <w:r w:rsidRPr="005C5CF6">
        <w:rPr>
          <w:rFonts w:ascii="Courier New" w:hAnsi="Courier New" w:cs="Courier New"/>
          <w:color w:val="A020F0"/>
          <w:sz w:val="20"/>
          <w:szCs w:val="20"/>
          <w:lang w:val="en-US"/>
        </w:rPr>
        <w:t>'S_LEFT'</w:t>
      </w:r>
      <w:r w:rsidRPr="005C5CF6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);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5C5CF6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[</w:t>
      </w:r>
      <w:proofErr w:type="spellStart"/>
      <w:r w:rsidRPr="005C5CF6">
        <w:rPr>
          <w:rFonts w:ascii="Courier New" w:hAnsi="Courier New" w:cs="Courier New"/>
          <w:color w:val="000000"/>
          <w:sz w:val="20"/>
          <w:szCs w:val="20"/>
          <w:lang w:val="en-US"/>
        </w:rPr>
        <w:t>s_art_band_i,s_art_band_p,s_art_band_a,s_art_band_l</w:t>
      </w:r>
      <w:proofErr w:type="spellEnd"/>
      <w:r w:rsidRPr="005C5CF6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] = </w:t>
      </w:r>
      <w:proofErr w:type="spellStart"/>
      <w:r w:rsidRPr="005C5CF6">
        <w:rPr>
          <w:rFonts w:ascii="Courier New" w:hAnsi="Courier New" w:cs="Courier New"/>
          <w:color w:val="000000"/>
          <w:sz w:val="20"/>
          <w:szCs w:val="20"/>
          <w:lang w:val="en-US"/>
        </w:rPr>
        <w:t>getMgenLevels</w:t>
      </w:r>
      <w:proofErr w:type="spellEnd"/>
      <w:r w:rsidRPr="005C5CF6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( m, </w:t>
      </w:r>
      <w:r w:rsidRPr="005C5CF6">
        <w:rPr>
          <w:rFonts w:ascii="Courier New" w:hAnsi="Courier New" w:cs="Courier New"/>
          <w:color w:val="A020F0"/>
          <w:sz w:val="20"/>
          <w:szCs w:val="20"/>
          <w:lang w:val="en-US"/>
        </w:rPr>
        <w:t>'S_ART_BAND'</w:t>
      </w:r>
      <w:r w:rsidRPr="005C5CF6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);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5C5CF6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[</w:t>
      </w:r>
      <w:proofErr w:type="spellStart"/>
      <w:r w:rsidRPr="005C5CF6">
        <w:rPr>
          <w:rFonts w:ascii="Courier New" w:hAnsi="Courier New" w:cs="Courier New"/>
          <w:color w:val="000000"/>
          <w:sz w:val="20"/>
          <w:szCs w:val="20"/>
          <w:lang w:val="en-US"/>
        </w:rPr>
        <w:t>id_sart_band_i,id_sart_band_p,id_sart_band_a,id_sart_band_l</w:t>
      </w:r>
      <w:proofErr w:type="spellEnd"/>
      <w:r w:rsidRPr="005C5CF6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] = </w:t>
      </w:r>
      <w:proofErr w:type="spellStart"/>
      <w:r w:rsidRPr="005C5CF6">
        <w:rPr>
          <w:rFonts w:ascii="Courier New" w:hAnsi="Courier New" w:cs="Courier New"/>
          <w:color w:val="000000"/>
          <w:sz w:val="20"/>
          <w:szCs w:val="20"/>
          <w:lang w:val="en-US"/>
        </w:rPr>
        <w:t>getMgenLevels</w:t>
      </w:r>
      <w:proofErr w:type="spellEnd"/>
      <w:r w:rsidRPr="005C5CF6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( m, </w:t>
      </w:r>
      <w:r w:rsidRPr="005C5CF6">
        <w:rPr>
          <w:rFonts w:ascii="Courier New" w:hAnsi="Courier New" w:cs="Courier New"/>
          <w:color w:val="A020F0"/>
          <w:sz w:val="20"/>
          <w:szCs w:val="20"/>
          <w:lang w:val="en-US"/>
        </w:rPr>
        <w:t>'ID_SART_BAND'</w:t>
      </w:r>
      <w:r w:rsidRPr="005C5CF6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);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5C5CF6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[</w:t>
      </w:r>
      <w:proofErr w:type="spellStart"/>
      <w:r w:rsidRPr="005C5CF6">
        <w:rPr>
          <w:rFonts w:ascii="Courier New" w:hAnsi="Courier New" w:cs="Courier New"/>
          <w:color w:val="000000"/>
          <w:sz w:val="20"/>
          <w:szCs w:val="20"/>
          <w:lang w:val="en-US"/>
        </w:rPr>
        <w:t>s_vein_band_i,s_vein_band_p,s_vein_band_a,s_vein_band_l</w:t>
      </w:r>
      <w:proofErr w:type="spellEnd"/>
      <w:r w:rsidRPr="005C5CF6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] = </w:t>
      </w:r>
      <w:proofErr w:type="spellStart"/>
      <w:r w:rsidRPr="005C5CF6">
        <w:rPr>
          <w:rFonts w:ascii="Courier New" w:hAnsi="Courier New" w:cs="Courier New"/>
          <w:color w:val="000000"/>
          <w:sz w:val="20"/>
          <w:szCs w:val="20"/>
          <w:lang w:val="en-US"/>
        </w:rPr>
        <w:t>getMgenLevels</w:t>
      </w:r>
      <w:proofErr w:type="spellEnd"/>
      <w:r w:rsidRPr="005C5CF6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( m, </w:t>
      </w:r>
      <w:r w:rsidRPr="005C5CF6">
        <w:rPr>
          <w:rFonts w:ascii="Courier New" w:hAnsi="Courier New" w:cs="Courier New"/>
          <w:color w:val="A020F0"/>
          <w:sz w:val="20"/>
          <w:szCs w:val="20"/>
          <w:lang w:val="en-US"/>
        </w:rPr>
        <w:t>'S_VEIN_BAND'</w:t>
      </w:r>
      <w:r w:rsidRPr="005C5CF6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);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5C5CF6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[id_svein_band_i,id_svein_band_p,id_svein_band_a,id_svein_band_l] = </w:t>
      </w:r>
      <w:proofErr w:type="spellStart"/>
      <w:r w:rsidRPr="005C5CF6">
        <w:rPr>
          <w:rFonts w:ascii="Courier New" w:hAnsi="Courier New" w:cs="Courier New"/>
          <w:color w:val="000000"/>
          <w:sz w:val="20"/>
          <w:szCs w:val="20"/>
          <w:lang w:val="en-US"/>
        </w:rPr>
        <w:t>getMgenLevels</w:t>
      </w:r>
      <w:proofErr w:type="spellEnd"/>
      <w:r w:rsidRPr="005C5CF6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( m, </w:t>
      </w:r>
      <w:r w:rsidRPr="005C5CF6">
        <w:rPr>
          <w:rFonts w:ascii="Courier New" w:hAnsi="Courier New" w:cs="Courier New"/>
          <w:color w:val="A020F0"/>
          <w:sz w:val="20"/>
          <w:szCs w:val="20"/>
          <w:lang w:val="en-US"/>
        </w:rPr>
        <w:t>'ID_SVEIN_BAND'</w:t>
      </w:r>
      <w:r w:rsidRPr="005C5CF6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);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5C5CF6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[s_ventral_line_i,s_ventral_line_p,s_ventral_line_a,s_ventral_line_l] = </w:t>
      </w:r>
      <w:proofErr w:type="spellStart"/>
      <w:r w:rsidRPr="005C5CF6">
        <w:rPr>
          <w:rFonts w:ascii="Courier New" w:hAnsi="Courier New" w:cs="Courier New"/>
          <w:color w:val="000000"/>
          <w:sz w:val="20"/>
          <w:szCs w:val="20"/>
          <w:lang w:val="en-US"/>
        </w:rPr>
        <w:t>getMgenLevels</w:t>
      </w:r>
      <w:proofErr w:type="spellEnd"/>
      <w:r w:rsidRPr="005C5CF6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( m, </w:t>
      </w:r>
      <w:r w:rsidRPr="005C5CF6">
        <w:rPr>
          <w:rFonts w:ascii="Courier New" w:hAnsi="Courier New" w:cs="Courier New"/>
          <w:color w:val="A020F0"/>
          <w:sz w:val="20"/>
          <w:szCs w:val="20"/>
          <w:lang w:val="en-US"/>
        </w:rPr>
        <w:t>'S_VENTRAL_LINE'</w:t>
      </w:r>
      <w:r w:rsidRPr="005C5CF6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);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5C5CF6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[id_sventral_line_i,id_sventral_line_p,id_sventral_line_a,id_sventral_line_l] = </w:t>
      </w:r>
      <w:proofErr w:type="spellStart"/>
      <w:r w:rsidRPr="005C5CF6">
        <w:rPr>
          <w:rFonts w:ascii="Courier New" w:hAnsi="Courier New" w:cs="Courier New"/>
          <w:color w:val="000000"/>
          <w:sz w:val="20"/>
          <w:szCs w:val="20"/>
          <w:lang w:val="en-US"/>
        </w:rPr>
        <w:t>getMgenLevels</w:t>
      </w:r>
      <w:proofErr w:type="spellEnd"/>
      <w:r w:rsidRPr="005C5CF6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( m, </w:t>
      </w:r>
      <w:r w:rsidRPr="005C5CF6">
        <w:rPr>
          <w:rFonts w:ascii="Courier New" w:hAnsi="Courier New" w:cs="Courier New"/>
          <w:color w:val="A020F0"/>
          <w:sz w:val="20"/>
          <w:szCs w:val="20"/>
          <w:lang w:val="en-US"/>
        </w:rPr>
        <w:t>'ID_SVENTRAL_LINE'</w:t>
      </w:r>
      <w:r w:rsidRPr="005C5CF6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);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5C5CF6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[</w:t>
      </w:r>
      <w:proofErr w:type="spellStart"/>
      <w:r w:rsidRPr="005C5CF6">
        <w:rPr>
          <w:rFonts w:ascii="Courier New" w:hAnsi="Courier New" w:cs="Courier New"/>
          <w:color w:val="000000"/>
          <w:sz w:val="20"/>
          <w:szCs w:val="20"/>
          <w:lang w:val="en-US"/>
        </w:rPr>
        <w:t>s_right_i,s_right_p,s_right_a,s_right_l</w:t>
      </w:r>
      <w:proofErr w:type="spellEnd"/>
      <w:r w:rsidRPr="005C5CF6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] = </w:t>
      </w:r>
      <w:proofErr w:type="spellStart"/>
      <w:r w:rsidRPr="005C5CF6">
        <w:rPr>
          <w:rFonts w:ascii="Courier New" w:hAnsi="Courier New" w:cs="Courier New"/>
          <w:color w:val="000000"/>
          <w:sz w:val="20"/>
          <w:szCs w:val="20"/>
          <w:lang w:val="en-US"/>
        </w:rPr>
        <w:t>getMgenLevels</w:t>
      </w:r>
      <w:proofErr w:type="spellEnd"/>
      <w:r w:rsidRPr="005C5CF6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( m, </w:t>
      </w:r>
      <w:r w:rsidRPr="005C5CF6">
        <w:rPr>
          <w:rFonts w:ascii="Courier New" w:hAnsi="Courier New" w:cs="Courier New"/>
          <w:color w:val="A020F0"/>
          <w:sz w:val="20"/>
          <w:szCs w:val="20"/>
          <w:lang w:val="en-US"/>
        </w:rPr>
        <w:t>'S_RIGHT'</w:t>
      </w:r>
      <w:r w:rsidRPr="005C5CF6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);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5C5CF6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[</w:t>
      </w:r>
      <w:proofErr w:type="spellStart"/>
      <w:r w:rsidRPr="005C5CF6">
        <w:rPr>
          <w:rFonts w:ascii="Courier New" w:hAnsi="Courier New" w:cs="Courier New"/>
          <w:color w:val="000000"/>
          <w:sz w:val="20"/>
          <w:szCs w:val="20"/>
          <w:lang w:val="en-US"/>
        </w:rPr>
        <w:t>id_sright_i,id_sright_p,id_sright_a,id_sright_l</w:t>
      </w:r>
      <w:proofErr w:type="spellEnd"/>
      <w:r w:rsidRPr="005C5CF6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] = </w:t>
      </w:r>
      <w:proofErr w:type="spellStart"/>
      <w:r w:rsidRPr="005C5CF6">
        <w:rPr>
          <w:rFonts w:ascii="Courier New" w:hAnsi="Courier New" w:cs="Courier New"/>
          <w:color w:val="000000"/>
          <w:sz w:val="20"/>
          <w:szCs w:val="20"/>
          <w:lang w:val="en-US"/>
        </w:rPr>
        <w:t>getMgenLevels</w:t>
      </w:r>
      <w:proofErr w:type="spellEnd"/>
      <w:r w:rsidRPr="005C5CF6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( m, </w:t>
      </w:r>
      <w:r w:rsidRPr="005C5CF6">
        <w:rPr>
          <w:rFonts w:ascii="Courier New" w:hAnsi="Courier New" w:cs="Courier New"/>
          <w:color w:val="A020F0"/>
          <w:sz w:val="20"/>
          <w:szCs w:val="20"/>
          <w:lang w:val="en-US"/>
        </w:rPr>
        <w:t>'ID_SRIGHT'</w:t>
      </w:r>
      <w:r w:rsidRPr="005C5CF6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);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5C5CF6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[id_ventral_left_i,id_ventral_left_p,id_ventral_left_a,id_ventral_left_l] = </w:t>
      </w:r>
      <w:proofErr w:type="spellStart"/>
      <w:r w:rsidRPr="005C5CF6">
        <w:rPr>
          <w:rFonts w:ascii="Courier New" w:hAnsi="Courier New" w:cs="Courier New"/>
          <w:color w:val="000000"/>
          <w:sz w:val="20"/>
          <w:szCs w:val="20"/>
          <w:lang w:val="en-US"/>
        </w:rPr>
        <w:t>getMgenLevels</w:t>
      </w:r>
      <w:proofErr w:type="spellEnd"/>
      <w:r w:rsidRPr="005C5CF6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( m, </w:t>
      </w:r>
      <w:r w:rsidRPr="005C5CF6">
        <w:rPr>
          <w:rFonts w:ascii="Courier New" w:hAnsi="Courier New" w:cs="Courier New"/>
          <w:color w:val="A020F0"/>
          <w:sz w:val="20"/>
          <w:szCs w:val="20"/>
          <w:lang w:val="en-US"/>
        </w:rPr>
        <w:t>'ID_VENTRAL_LEFT'</w:t>
      </w:r>
      <w:r w:rsidRPr="005C5CF6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);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5C5CF6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[s_outer_curvature_i,s_outer_curvature_p,s_outer_curvature_a,s_outer_curvature_l] = </w:t>
      </w:r>
      <w:proofErr w:type="spellStart"/>
      <w:r w:rsidRPr="005C5CF6">
        <w:rPr>
          <w:rFonts w:ascii="Courier New" w:hAnsi="Courier New" w:cs="Courier New"/>
          <w:color w:val="000000"/>
          <w:sz w:val="20"/>
          <w:szCs w:val="20"/>
          <w:lang w:val="en-US"/>
        </w:rPr>
        <w:t>getMgenLevels</w:t>
      </w:r>
      <w:proofErr w:type="spellEnd"/>
      <w:r w:rsidRPr="005C5CF6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( m, </w:t>
      </w:r>
      <w:r w:rsidRPr="005C5CF6">
        <w:rPr>
          <w:rFonts w:ascii="Courier New" w:hAnsi="Courier New" w:cs="Courier New"/>
          <w:color w:val="A020F0"/>
          <w:sz w:val="20"/>
          <w:szCs w:val="20"/>
          <w:lang w:val="en-US"/>
        </w:rPr>
        <w:t>'S_OUTER_CURVATURE'</w:t>
      </w:r>
      <w:r w:rsidRPr="005C5CF6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);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5C5CF6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[id_souter_curvature_i,id_souter_curvature_p,id_souter_curvature_a,id_souter_curvature_l] = </w:t>
      </w:r>
      <w:proofErr w:type="spellStart"/>
      <w:r w:rsidRPr="005C5CF6">
        <w:rPr>
          <w:rFonts w:ascii="Courier New" w:hAnsi="Courier New" w:cs="Courier New"/>
          <w:color w:val="000000"/>
          <w:sz w:val="20"/>
          <w:szCs w:val="20"/>
          <w:lang w:val="en-US"/>
        </w:rPr>
        <w:t>getMgenLevels</w:t>
      </w:r>
      <w:proofErr w:type="spellEnd"/>
      <w:r w:rsidRPr="005C5CF6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( m, </w:t>
      </w:r>
      <w:r w:rsidRPr="005C5CF6">
        <w:rPr>
          <w:rFonts w:ascii="Courier New" w:hAnsi="Courier New" w:cs="Courier New"/>
          <w:color w:val="A020F0"/>
          <w:sz w:val="20"/>
          <w:szCs w:val="20"/>
          <w:lang w:val="en-US"/>
        </w:rPr>
        <w:t>'ID_SOUTER_CURVATURE'</w:t>
      </w:r>
      <w:r w:rsidRPr="005C5CF6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);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5C5CF6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[s_ventral_left_i,s_ventral_left_p,s_ventral_left_a,s_ventral_left_l] = </w:t>
      </w:r>
      <w:proofErr w:type="spellStart"/>
      <w:r w:rsidRPr="005C5CF6">
        <w:rPr>
          <w:rFonts w:ascii="Courier New" w:hAnsi="Courier New" w:cs="Courier New"/>
          <w:color w:val="000000"/>
          <w:sz w:val="20"/>
          <w:szCs w:val="20"/>
          <w:lang w:val="en-US"/>
        </w:rPr>
        <w:t>getMgenLevels</w:t>
      </w:r>
      <w:proofErr w:type="spellEnd"/>
      <w:r w:rsidRPr="005C5CF6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( m, </w:t>
      </w:r>
      <w:r w:rsidRPr="005C5CF6">
        <w:rPr>
          <w:rFonts w:ascii="Courier New" w:hAnsi="Courier New" w:cs="Courier New"/>
          <w:color w:val="A020F0"/>
          <w:sz w:val="20"/>
          <w:szCs w:val="20"/>
          <w:lang w:val="en-US"/>
        </w:rPr>
        <w:t>'S_VENTRAL_LEFT'</w:t>
      </w:r>
      <w:r w:rsidRPr="005C5CF6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);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5C5CF6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[id_sventral_left_i,id_sventral_left_p,id_sventral_left_a,id_sventral_left_l] = </w:t>
      </w:r>
      <w:proofErr w:type="spellStart"/>
      <w:r w:rsidRPr="005C5CF6">
        <w:rPr>
          <w:rFonts w:ascii="Courier New" w:hAnsi="Courier New" w:cs="Courier New"/>
          <w:color w:val="000000"/>
          <w:sz w:val="20"/>
          <w:szCs w:val="20"/>
          <w:lang w:val="en-US"/>
        </w:rPr>
        <w:t>getMgenLevels</w:t>
      </w:r>
      <w:proofErr w:type="spellEnd"/>
      <w:r w:rsidRPr="005C5CF6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( m, </w:t>
      </w:r>
      <w:r w:rsidRPr="005C5CF6">
        <w:rPr>
          <w:rFonts w:ascii="Courier New" w:hAnsi="Courier New" w:cs="Courier New"/>
          <w:color w:val="A020F0"/>
          <w:sz w:val="20"/>
          <w:szCs w:val="20"/>
          <w:lang w:val="en-US"/>
        </w:rPr>
        <w:t>'ID_SVENTRAL_LEFT'</w:t>
      </w:r>
      <w:r w:rsidRPr="005C5CF6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);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5C5CF6">
        <w:rPr>
          <w:rFonts w:ascii="Courier New" w:hAnsi="Courier New" w:cs="Courier New"/>
          <w:color w:val="000000"/>
          <w:sz w:val="20"/>
          <w:szCs w:val="20"/>
          <w:lang w:val="en-US"/>
        </w:rPr>
        <w:lastRenderedPageBreak/>
        <w:t xml:space="preserve">    [s_inner_curvature_i,s_inner_curvature_p,s_inner_curvature_a,s_inner_curvature_l] = </w:t>
      </w:r>
      <w:proofErr w:type="spellStart"/>
      <w:r w:rsidRPr="005C5CF6">
        <w:rPr>
          <w:rFonts w:ascii="Courier New" w:hAnsi="Courier New" w:cs="Courier New"/>
          <w:color w:val="000000"/>
          <w:sz w:val="20"/>
          <w:szCs w:val="20"/>
          <w:lang w:val="en-US"/>
        </w:rPr>
        <w:t>getMgenLevels</w:t>
      </w:r>
      <w:proofErr w:type="spellEnd"/>
      <w:r w:rsidRPr="005C5CF6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( m, </w:t>
      </w:r>
      <w:r w:rsidRPr="005C5CF6">
        <w:rPr>
          <w:rFonts w:ascii="Courier New" w:hAnsi="Courier New" w:cs="Courier New"/>
          <w:color w:val="A020F0"/>
          <w:sz w:val="20"/>
          <w:szCs w:val="20"/>
          <w:lang w:val="en-US"/>
        </w:rPr>
        <w:t>'S_INNER_CURVATURE'</w:t>
      </w:r>
      <w:r w:rsidRPr="005C5CF6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);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5C5CF6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[id_sinner_curvature_i,id_sinner_curvature_p,id_sinner_curvature_a,id_sinner_curvature_l] = </w:t>
      </w:r>
      <w:proofErr w:type="spellStart"/>
      <w:r w:rsidRPr="005C5CF6">
        <w:rPr>
          <w:rFonts w:ascii="Courier New" w:hAnsi="Courier New" w:cs="Courier New"/>
          <w:color w:val="000000"/>
          <w:sz w:val="20"/>
          <w:szCs w:val="20"/>
          <w:lang w:val="en-US"/>
        </w:rPr>
        <w:t>getMgenLevels</w:t>
      </w:r>
      <w:proofErr w:type="spellEnd"/>
      <w:r w:rsidRPr="005C5CF6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( m, </w:t>
      </w:r>
      <w:r w:rsidRPr="005C5CF6">
        <w:rPr>
          <w:rFonts w:ascii="Courier New" w:hAnsi="Courier New" w:cs="Courier New"/>
          <w:color w:val="A020F0"/>
          <w:sz w:val="20"/>
          <w:szCs w:val="20"/>
          <w:lang w:val="en-US"/>
        </w:rPr>
        <w:t>'ID_SINNER_CURVATURE'</w:t>
      </w:r>
      <w:r w:rsidRPr="005C5CF6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);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5C5CF6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[id_dorsal_right_i,id_dorsal_right_p,id_dorsal_right_a,id_dorsal_right_l] = </w:t>
      </w:r>
      <w:proofErr w:type="spellStart"/>
      <w:r w:rsidRPr="005C5CF6">
        <w:rPr>
          <w:rFonts w:ascii="Courier New" w:hAnsi="Courier New" w:cs="Courier New"/>
          <w:color w:val="000000"/>
          <w:sz w:val="20"/>
          <w:szCs w:val="20"/>
          <w:lang w:val="en-US"/>
        </w:rPr>
        <w:t>getMgenLevels</w:t>
      </w:r>
      <w:proofErr w:type="spellEnd"/>
      <w:r w:rsidRPr="005C5CF6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( m, </w:t>
      </w:r>
      <w:r w:rsidRPr="005C5CF6">
        <w:rPr>
          <w:rFonts w:ascii="Courier New" w:hAnsi="Courier New" w:cs="Courier New"/>
          <w:color w:val="A020F0"/>
          <w:sz w:val="20"/>
          <w:szCs w:val="20"/>
          <w:lang w:val="en-US"/>
        </w:rPr>
        <w:t>'ID_DORSAL_RIGHT'</w:t>
      </w:r>
      <w:r w:rsidRPr="005C5CF6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);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5C5CF6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[s_dorsal_right_i,s_dorsal_right_p,s_dorsal_right_a,s_dorsal_right_l] = </w:t>
      </w:r>
      <w:proofErr w:type="spellStart"/>
      <w:r w:rsidRPr="005C5CF6">
        <w:rPr>
          <w:rFonts w:ascii="Courier New" w:hAnsi="Courier New" w:cs="Courier New"/>
          <w:color w:val="000000"/>
          <w:sz w:val="20"/>
          <w:szCs w:val="20"/>
          <w:lang w:val="en-US"/>
        </w:rPr>
        <w:t>getMgenLevels</w:t>
      </w:r>
      <w:proofErr w:type="spellEnd"/>
      <w:r w:rsidRPr="005C5CF6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( m, </w:t>
      </w:r>
      <w:r w:rsidRPr="005C5CF6">
        <w:rPr>
          <w:rFonts w:ascii="Courier New" w:hAnsi="Courier New" w:cs="Courier New"/>
          <w:color w:val="A020F0"/>
          <w:sz w:val="20"/>
          <w:szCs w:val="20"/>
          <w:lang w:val="en-US"/>
        </w:rPr>
        <w:t>'S_DORSAL_RIGHT'</w:t>
      </w:r>
      <w:r w:rsidRPr="005C5CF6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);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5C5CF6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[id_sdorsal_right_i,id_sdorsal_right_p,id_sdorsal_right_a,id_sdorsal_right_l] = </w:t>
      </w:r>
      <w:proofErr w:type="spellStart"/>
      <w:r w:rsidRPr="005C5CF6">
        <w:rPr>
          <w:rFonts w:ascii="Courier New" w:hAnsi="Courier New" w:cs="Courier New"/>
          <w:color w:val="000000"/>
          <w:sz w:val="20"/>
          <w:szCs w:val="20"/>
          <w:lang w:val="en-US"/>
        </w:rPr>
        <w:t>getMgenLevels</w:t>
      </w:r>
      <w:proofErr w:type="spellEnd"/>
      <w:r w:rsidRPr="005C5CF6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( m, </w:t>
      </w:r>
      <w:r w:rsidRPr="005C5CF6">
        <w:rPr>
          <w:rFonts w:ascii="Courier New" w:hAnsi="Courier New" w:cs="Courier New"/>
          <w:color w:val="A020F0"/>
          <w:sz w:val="20"/>
          <w:szCs w:val="20"/>
          <w:lang w:val="en-US"/>
        </w:rPr>
        <w:t>'ID_SDORSAL_RIGHT'</w:t>
      </w:r>
      <w:r w:rsidRPr="005C5CF6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);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5C5CF6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[</w:t>
      </w:r>
      <w:proofErr w:type="spellStart"/>
      <w:r w:rsidRPr="005C5CF6">
        <w:rPr>
          <w:rFonts w:ascii="Courier New" w:hAnsi="Courier New" w:cs="Courier New"/>
          <w:color w:val="000000"/>
          <w:sz w:val="20"/>
          <w:szCs w:val="20"/>
          <w:lang w:val="en-US"/>
        </w:rPr>
        <w:t>s_oft_i,s_oft_p,s_oft_a,s_oft_l</w:t>
      </w:r>
      <w:proofErr w:type="spellEnd"/>
      <w:r w:rsidRPr="005C5CF6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] = </w:t>
      </w:r>
      <w:proofErr w:type="spellStart"/>
      <w:r w:rsidRPr="005C5CF6">
        <w:rPr>
          <w:rFonts w:ascii="Courier New" w:hAnsi="Courier New" w:cs="Courier New"/>
          <w:color w:val="000000"/>
          <w:sz w:val="20"/>
          <w:szCs w:val="20"/>
          <w:lang w:val="en-US"/>
        </w:rPr>
        <w:t>getMgenLevels</w:t>
      </w:r>
      <w:proofErr w:type="spellEnd"/>
      <w:r w:rsidRPr="005C5CF6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( m, </w:t>
      </w:r>
      <w:r w:rsidRPr="005C5CF6">
        <w:rPr>
          <w:rFonts w:ascii="Courier New" w:hAnsi="Courier New" w:cs="Courier New"/>
          <w:color w:val="A020F0"/>
          <w:sz w:val="20"/>
          <w:szCs w:val="20"/>
          <w:lang w:val="en-US"/>
        </w:rPr>
        <w:t>'S_OFT'</w:t>
      </w:r>
      <w:r w:rsidRPr="005C5CF6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);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5C5CF6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[</w:t>
      </w:r>
      <w:proofErr w:type="spellStart"/>
      <w:r w:rsidRPr="005C5CF6">
        <w:rPr>
          <w:rFonts w:ascii="Courier New" w:hAnsi="Courier New" w:cs="Courier New"/>
          <w:color w:val="000000"/>
          <w:sz w:val="20"/>
          <w:szCs w:val="20"/>
          <w:lang w:val="en-US"/>
        </w:rPr>
        <w:t>id_soft_i,id_soft_p,id_soft_a,id_soft_l</w:t>
      </w:r>
      <w:proofErr w:type="spellEnd"/>
      <w:r w:rsidRPr="005C5CF6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] = </w:t>
      </w:r>
      <w:proofErr w:type="spellStart"/>
      <w:r w:rsidRPr="005C5CF6">
        <w:rPr>
          <w:rFonts w:ascii="Courier New" w:hAnsi="Courier New" w:cs="Courier New"/>
          <w:color w:val="000000"/>
          <w:sz w:val="20"/>
          <w:szCs w:val="20"/>
          <w:lang w:val="en-US"/>
        </w:rPr>
        <w:t>getMgenLevels</w:t>
      </w:r>
      <w:proofErr w:type="spellEnd"/>
      <w:r w:rsidRPr="005C5CF6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( m, </w:t>
      </w:r>
      <w:r w:rsidRPr="005C5CF6">
        <w:rPr>
          <w:rFonts w:ascii="Courier New" w:hAnsi="Courier New" w:cs="Courier New"/>
          <w:color w:val="A020F0"/>
          <w:sz w:val="20"/>
          <w:szCs w:val="20"/>
          <w:lang w:val="en-US"/>
        </w:rPr>
        <w:t>'ID_SOFT'</w:t>
      </w:r>
      <w:r w:rsidRPr="005C5CF6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);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5C5CF6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[</w:t>
      </w:r>
      <w:proofErr w:type="spellStart"/>
      <w:r w:rsidRPr="005C5CF6">
        <w:rPr>
          <w:rFonts w:ascii="Courier New" w:hAnsi="Courier New" w:cs="Courier New"/>
          <w:color w:val="000000"/>
          <w:sz w:val="20"/>
          <w:szCs w:val="20"/>
          <w:lang w:val="en-US"/>
        </w:rPr>
        <w:t>s_atria_i,s_atria_p,s_atria_a,s_atria_l</w:t>
      </w:r>
      <w:proofErr w:type="spellEnd"/>
      <w:r w:rsidRPr="005C5CF6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] = </w:t>
      </w:r>
      <w:proofErr w:type="spellStart"/>
      <w:r w:rsidRPr="005C5CF6">
        <w:rPr>
          <w:rFonts w:ascii="Courier New" w:hAnsi="Courier New" w:cs="Courier New"/>
          <w:color w:val="000000"/>
          <w:sz w:val="20"/>
          <w:szCs w:val="20"/>
          <w:lang w:val="en-US"/>
        </w:rPr>
        <w:t>getMgenLevels</w:t>
      </w:r>
      <w:proofErr w:type="spellEnd"/>
      <w:r w:rsidRPr="005C5CF6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( m, </w:t>
      </w:r>
      <w:r w:rsidRPr="005C5CF6">
        <w:rPr>
          <w:rFonts w:ascii="Courier New" w:hAnsi="Courier New" w:cs="Courier New"/>
          <w:color w:val="A020F0"/>
          <w:sz w:val="20"/>
          <w:szCs w:val="20"/>
          <w:lang w:val="en-US"/>
        </w:rPr>
        <w:t>'S_ATRIA'</w:t>
      </w:r>
      <w:r w:rsidRPr="005C5CF6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);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5C5CF6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[</w:t>
      </w:r>
      <w:proofErr w:type="spellStart"/>
      <w:r w:rsidRPr="005C5CF6">
        <w:rPr>
          <w:rFonts w:ascii="Courier New" w:hAnsi="Courier New" w:cs="Courier New"/>
          <w:color w:val="000000"/>
          <w:sz w:val="20"/>
          <w:szCs w:val="20"/>
          <w:lang w:val="en-US"/>
        </w:rPr>
        <w:t>id_satria_i,id_satria_p,id_satria_a,id_satria_l</w:t>
      </w:r>
      <w:proofErr w:type="spellEnd"/>
      <w:r w:rsidRPr="005C5CF6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] = </w:t>
      </w:r>
      <w:proofErr w:type="spellStart"/>
      <w:r w:rsidRPr="005C5CF6">
        <w:rPr>
          <w:rFonts w:ascii="Courier New" w:hAnsi="Courier New" w:cs="Courier New"/>
          <w:color w:val="000000"/>
          <w:sz w:val="20"/>
          <w:szCs w:val="20"/>
          <w:lang w:val="en-US"/>
        </w:rPr>
        <w:t>getMgenLevels</w:t>
      </w:r>
      <w:proofErr w:type="spellEnd"/>
      <w:r w:rsidRPr="005C5CF6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( m, </w:t>
      </w:r>
      <w:r w:rsidRPr="005C5CF6">
        <w:rPr>
          <w:rFonts w:ascii="Courier New" w:hAnsi="Courier New" w:cs="Courier New"/>
          <w:color w:val="A020F0"/>
          <w:sz w:val="20"/>
          <w:szCs w:val="20"/>
          <w:lang w:val="en-US"/>
        </w:rPr>
        <w:t>'ID_SATRIA'</w:t>
      </w:r>
      <w:r w:rsidRPr="005C5CF6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);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5C5CF6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[id_clone_density_i,id_clone_density_p,id_clone_density_a,id_clone_density_l] = </w:t>
      </w:r>
      <w:proofErr w:type="spellStart"/>
      <w:r w:rsidRPr="005C5CF6">
        <w:rPr>
          <w:rFonts w:ascii="Courier New" w:hAnsi="Courier New" w:cs="Courier New"/>
          <w:color w:val="000000"/>
          <w:sz w:val="20"/>
          <w:szCs w:val="20"/>
          <w:lang w:val="en-US"/>
        </w:rPr>
        <w:t>getMgenLevels</w:t>
      </w:r>
      <w:proofErr w:type="spellEnd"/>
      <w:r w:rsidRPr="005C5CF6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( m, </w:t>
      </w:r>
      <w:r w:rsidRPr="005C5CF6">
        <w:rPr>
          <w:rFonts w:ascii="Courier New" w:hAnsi="Courier New" w:cs="Courier New"/>
          <w:color w:val="A020F0"/>
          <w:sz w:val="20"/>
          <w:szCs w:val="20"/>
          <w:lang w:val="en-US"/>
        </w:rPr>
        <w:t>'ID_CLONE_DENSITY'</w:t>
      </w:r>
      <w:r w:rsidRPr="005C5CF6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);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5C5CF6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[s_arterial_pole_i,s_arterial_pole_p,s_arterial_pole_a,s_arterial_pole_l] = </w:t>
      </w:r>
      <w:proofErr w:type="spellStart"/>
      <w:r w:rsidRPr="005C5CF6">
        <w:rPr>
          <w:rFonts w:ascii="Courier New" w:hAnsi="Courier New" w:cs="Courier New"/>
          <w:color w:val="000000"/>
          <w:sz w:val="20"/>
          <w:szCs w:val="20"/>
          <w:lang w:val="en-US"/>
        </w:rPr>
        <w:t>getMgenLevels</w:t>
      </w:r>
      <w:proofErr w:type="spellEnd"/>
      <w:r w:rsidRPr="005C5CF6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( m, </w:t>
      </w:r>
      <w:r w:rsidRPr="005C5CF6">
        <w:rPr>
          <w:rFonts w:ascii="Courier New" w:hAnsi="Courier New" w:cs="Courier New"/>
          <w:color w:val="A020F0"/>
          <w:sz w:val="20"/>
          <w:szCs w:val="20"/>
          <w:lang w:val="en-US"/>
        </w:rPr>
        <w:t>'S_ARTERIAL_POLE'</w:t>
      </w:r>
      <w:r w:rsidRPr="005C5CF6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);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5C5CF6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[s_venous_pole_i,s_venous_pole_p,s_venous_pole_a,s_venous_pole_l] = </w:t>
      </w:r>
      <w:proofErr w:type="spellStart"/>
      <w:r w:rsidRPr="005C5CF6">
        <w:rPr>
          <w:rFonts w:ascii="Courier New" w:hAnsi="Courier New" w:cs="Courier New"/>
          <w:color w:val="000000"/>
          <w:sz w:val="20"/>
          <w:szCs w:val="20"/>
          <w:lang w:val="en-US"/>
        </w:rPr>
        <w:t>getMgenLevels</w:t>
      </w:r>
      <w:proofErr w:type="spellEnd"/>
      <w:r w:rsidRPr="005C5CF6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( m, </w:t>
      </w:r>
      <w:r w:rsidRPr="005C5CF6">
        <w:rPr>
          <w:rFonts w:ascii="Courier New" w:hAnsi="Courier New" w:cs="Courier New"/>
          <w:color w:val="A020F0"/>
          <w:sz w:val="20"/>
          <w:szCs w:val="20"/>
          <w:lang w:val="en-US"/>
        </w:rPr>
        <w:t>'S_VENOUS_POLE'</w:t>
      </w:r>
      <w:r w:rsidRPr="005C5CF6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);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5C5CF6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[</w:t>
      </w:r>
      <w:proofErr w:type="spellStart"/>
      <w:r w:rsidRPr="005C5CF6">
        <w:rPr>
          <w:rFonts w:ascii="Courier New" w:hAnsi="Courier New" w:cs="Courier New"/>
          <w:color w:val="000000"/>
          <w:sz w:val="20"/>
          <w:szCs w:val="20"/>
          <w:lang w:val="en-US"/>
        </w:rPr>
        <w:t>id_left_side_i,id_left_side_p,id_left_side_a,id_left_side_l</w:t>
      </w:r>
      <w:proofErr w:type="spellEnd"/>
      <w:r w:rsidRPr="005C5CF6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] = </w:t>
      </w:r>
      <w:proofErr w:type="spellStart"/>
      <w:r w:rsidRPr="005C5CF6">
        <w:rPr>
          <w:rFonts w:ascii="Courier New" w:hAnsi="Courier New" w:cs="Courier New"/>
          <w:color w:val="000000"/>
          <w:sz w:val="20"/>
          <w:szCs w:val="20"/>
          <w:lang w:val="en-US"/>
        </w:rPr>
        <w:t>getMgenLevels</w:t>
      </w:r>
      <w:proofErr w:type="spellEnd"/>
      <w:r w:rsidRPr="005C5CF6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( m, </w:t>
      </w:r>
      <w:r w:rsidRPr="005C5CF6">
        <w:rPr>
          <w:rFonts w:ascii="Courier New" w:hAnsi="Courier New" w:cs="Courier New"/>
          <w:color w:val="A020F0"/>
          <w:sz w:val="20"/>
          <w:szCs w:val="20"/>
          <w:lang w:val="en-US"/>
        </w:rPr>
        <w:t>'ID_LEFT_SIDE'</w:t>
      </w:r>
      <w:r w:rsidRPr="005C5CF6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);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5C5CF6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[id_right_side_i,id_right_side_p,id_right_side_a,id_right_side_l] = </w:t>
      </w:r>
      <w:proofErr w:type="spellStart"/>
      <w:r w:rsidRPr="005C5CF6">
        <w:rPr>
          <w:rFonts w:ascii="Courier New" w:hAnsi="Courier New" w:cs="Courier New"/>
          <w:color w:val="000000"/>
          <w:sz w:val="20"/>
          <w:szCs w:val="20"/>
          <w:lang w:val="en-US"/>
        </w:rPr>
        <w:t>getMgenLevels</w:t>
      </w:r>
      <w:proofErr w:type="spellEnd"/>
      <w:r w:rsidRPr="005C5CF6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( m, </w:t>
      </w:r>
      <w:r w:rsidRPr="005C5CF6">
        <w:rPr>
          <w:rFonts w:ascii="Courier New" w:hAnsi="Courier New" w:cs="Courier New"/>
          <w:color w:val="A020F0"/>
          <w:sz w:val="20"/>
          <w:szCs w:val="20"/>
          <w:lang w:val="en-US"/>
        </w:rPr>
        <w:t>'ID_RIGHT_SIDE'</w:t>
      </w:r>
      <w:r w:rsidRPr="005C5CF6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);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5C5CF6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[id_sarterial_pole_i,id_sarterial_pole_p,id_sarterial_pole_a,id_sarterial_pole_l] = </w:t>
      </w:r>
      <w:proofErr w:type="spellStart"/>
      <w:r w:rsidRPr="005C5CF6">
        <w:rPr>
          <w:rFonts w:ascii="Courier New" w:hAnsi="Courier New" w:cs="Courier New"/>
          <w:color w:val="000000"/>
          <w:sz w:val="20"/>
          <w:szCs w:val="20"/>
          <w:lang w:val="en-US"/>
        </w:rPr>
        <w:t>getMgenLevels</w:t>
      </w:r>
      <w:proofErr w:type="spellEnd"/>
      <w:r w:rsidRPr="005C5CF6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( m, </w:t>
      </w:r>
      <w:r w:rsidRPr="005C5CF6">
        <w:rPr>
          <w:rFonts w:ascii="Courier New" w:hAnsi="Courier New" w:cs="Courier New"/>
          <w:color w:val="A020F0"/>
          <w:sz w:val="20"/>
          <w:szCs w:val="20"/>
          <w:lang w:val="en-US"/>
        </w:rPr>
        <w:t>'ID_SARTERIAL_POLE'</w:t>
      </w:r>
      <w:r w:rsidRPr="005C5CF6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);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5C5CF6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[s_right_ventricle_i,s_right_ventricle_p,s_right_ventricle_a,s_right_ventricle_l] = </w:t>
      </w:r>
      <w:proofErr w:type="spellStart"/>
      <w:r w:rsidRPr="005C5CF6">
        <w:rPr>
          <w:rFonts w:ascii="Courier New" w:hAnsi="Courier New" w:cs="Courier New"/>
          <w:color w:val="000000"/>
          <w:sz w:val="20"/>
          <w:szCs w:val="20"/>
          <w:lang w:val="en-US"/>
        </w:rPr>
        <w:t>getMgenLevels</w:t>
      </w:r>
      <w:proofErr w:type="spellEnd"/>
      <w:r w:rsidRPr="005C5CF6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( m, </w:t>
      </w:r>
      <w:r w:rsidRPr="005C5CF6">
        <w:rPr>
          <w:rFonts w:ascii="Courier New" w:hAnsi="Courier New" w:cs="Courier New"/>
          <w:color w:val="A020F0"/>
          <w:sz w:val="20"/>
          <w:szCs w:val="20"/>
          <w:lang w:val="en-US"/>
        </w:rPr>
        <w:t>'S_RIGHT_VENTRICLE'</w:t>
      </w:r>
      <w:r w:rsidRPr="005C5CF6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);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5C5CF6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[id_sright_ventricle_i,id_sright_ventricle_p,id_sright_ventricle_a,id_sright_ventricle_l] = </w:t>
      </w:r>
      <w:proofErr w:type="spellStart"/>
      <w:r w:rsidRPr="005C5CF6">
        <w:rPr>
          <w:rFonts w:ascii="Courier New" w:hAnsi="Courier New" w:cs="Courier New"/>
          <w:color w:val="000000"/>
          <w:sz w:val="20"/>
          <w:szCs w:val="20"/>
          <w:lang w:val="en-US"/>
        </w:rPr>
        <w:t>getMgenLevels</w:t>
      </w:r>
      <w:proofErr w:type="spellEnd"/>
      <w:r w:rsidRPr="005C5CF6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( m, </w:t>
      </w:r>
      <w:r w:rsidRPr="005C5CF6">
        <w:rPr>
          <w:rFonts w:ascii="Courier New" w:hAnsi="Courier New" w:cs="Courier New"/>
          <w:color w:val="A020F0"/>
          <w:sz w:val="20"/>
          <w:szCs w:val="20"/>
          <w:lang w:val="en-US"/>
        </w:rPr>
        <w:t>'ID_SRIGHT_VENTRICLE'</w:t>
      </w:r>
      <w:r w:rsidRPr="005C5CF6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);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5C5CF6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[</w:t>
      </w:r>
      <w:proofErr w:type="spellStart"/>
      <w:r w:rsidRPr="005C5CF6">
        <w:rPr>
          <w:rFonts w:ascii="Courier New" w:hAnsi="Courier New" w:cs="Courier New"/>
          <w:color w:val="000000"/>
          <w:sz w:val="20"/>
          <w:szCs w:val="20"/>
          <w:lang w:val="en-US"/>
        </w:rPr>
        <w:t>id_oft_band_i,id_oft_band_p,id_oft_band_a,id_oft_band_l</w:t>
      </w:r>
      <w:proofErr w:type="spellEnd"/>
      <w:r w:rsidRPr="005C5CF6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] = </w:t>
      </w:r>
      <w:proofErr w:type="spellStart"/>
      <w:r w:rsidRPr="005C5CF6">
        <w:rPr>
          <w:rFonts w:ascii="Courier New" w:hAnsi="Courier New" w:cs="Courier New"/>
          <w:color w:val="000000"/>
          <w:sz w:val="20"/>
          <w:szCs w:val="20"/>
          <w:lang w:val="en-US"/>
        </w:rPr>
        <w:t>getMgenLevels</w:t>
      </w:r>
      <w:proofErr w:type="spellEnd"/>
      <w:r w:rsidRPr="005C5CF6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( m, </w:t>
      </w:r>
      <w:r w:rsidRPr="005C5CF6">
        <w:rPr>
          <w:rFonts w:ascii="Courier New" w:hAnsi="Courier New" w:cs="Courier New"/>
          <w:color w:val="A020F0"/>
          <w:sz w:val="20"/>
          <w:szCs w:val="20"/>
          <w:lang w:val="en-US"/>
        </w:rPr>
        <w:t>'ID_OFT_BAND'</w:t>
      </w:r>
      <w:r w:rsidRPr="005C5CF6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);</w:t>
      </w:r>
    </w:p>
    <w:p w:rsidR="005C5CF6" w:rsidRPr="002252FA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5C5CF6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</w:t>
      </w:r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[</w:t>
      </w:r>
      <w:proofErr w:type="spellStart"/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id_soft_band_i,id_soft_band_p,id_soft_band_a,id_soft_band_l</w:t>
      </w:r>
      <w:proofErr w:type="spellEnd"/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] = </w:t>
      </w:r>
      <w:proofErr w:type="spellStart"/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getMgenLevels</w:t>
      </w:r>
      <w:proofErr w:type="spellEnd"/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( m, </w:t>
      </w:r>
      <w:r w:rsidRPr="002252FA">
        <w:rPr>
          <w:rFonts w:ascii="Courier New" w:hAnsi="Courier New" w:cs="Courier New"/>
          <w:color w:val="A020F0"/>
          <w:sz w:val="20"/>
          <w:szCs w:val="20"/>
          <w:lang w:val="en-US"/>
        </w:rPr>
        <w:t>'ID_SOFT_BAND'</w:t>
      </w:r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);</w:t>
      </w:r>
    </w:p>
    <w:p w:rsidR="005C5CF6" w:rsidRPr="002252FA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[</w:t>
      </w:r>
      <w:proofErr w:type="spellStart"/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s_oft_band_i,s_oft_band_p,s_oft_band_a,s_oft_band_l</w:t>
      </w:r>
      <w:proofErr w:type="spellEnd"/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] = </w:t>
      </w:r>
      <w:proofErr w:type="spellStart"/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getMgenLevels</w:t>
      </w:r>
      <w:proofErr w:type="spellEnd"/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( m, </w:t>
      </w:r>
      <w:r w:rsidRPr="002252FA">
        <w:rPr>
          <w:rFonts w:ascii="Courier New" w:hAnsi="Courier New" w:cs="Courier New"/>
          <w:color w:val="A020F0"/>
          <w:sz w:val="20"/>
          <w:szCs w:val="20"/>
          <w:lang w:val="en-US"/>
        </w:rPr>
        <w:t>'S_OFT_BAND'</w:t>
      </w:r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);</w:t>
      </w:r>
    </w:p>
    <w:p w:rsidR="005C5CF6" w:rsidRPr="002252FA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</w:t>
      </w:r>
    </w:p>
    <w:p w:rsidR="005C5CF6" w:rsidRPr="002252FA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2252FA">
        <w:rPr>
          <w:rFonts w:ascii="Courier New" w:hAnsi="Courier New" w:cs="Courier New"/>
          <w:color w:val="228B22"/>
          <w:sz w:val="20"/>
          <w:szCs w:val="20"/>
          <w:lang w:val="en-US"/>
        </w:rPr>
        <w:t>% Mesh type: cylinder</w:t>
      </w:r>
    </w:p>
    <w:p w:rsidR="005C5CF6" w:rsidRPr="002252FA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2252FA">
        <w:rPr>
          <w:rFonts w:ascii="Courier New" w:hAnsi="Courier New" w:cs="Courier New"/>
          <w:color w:val="228B22"/>
          <w:sz w:val="20"/>
          <w:szCs w:val="20"/>
          <w:lang w:val="en-US"/>
        </w:rPr>
        <w:t xml:space="preserve">%         </w:t>
      </w:r>
      <w:proofErr w:type="spellStart"/>
      <w:r w:rsidRPr="002252FA">
        <w:rPr>
          <w:rFonts w:ascii="Courier New" w:hAnsi="Courier New" w:cs="Courier New"/>
          <w:color w:val="228B22"/>
          <w:sz w:val="20"/>
          <w:szCs w:val="20"/>
          <w:lang w:val="en-US"/>
        </w:rPr>
        <w:t>basecap</w:t>
      </w:r>
      <w:proofErr w:type="spellEnd"/>
      <w:r w:rsidRPr="002252FA">
        <w:rPr>
          <w:rFonts w:ascii="Courier New" w:hAnsi="Courier New" w:cs="Courier New"/>
          <w:color w:val="228B22"/>
          <w:sz w:val="20"/>
          <w:szCs w:val="20"/>
          <w:lang w:val="en-US"/>
        </w:rPr>
        <w:t>: 0</w:t>
      </w:r>
    </w:p>
    <w:p w:rsidR="005C5CF6" w:rsidRPr="002252FA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2252FA">
        <w:rPr>
          <w:rFonts w:ascii="Courier New" w:hAnsi="Courier New" w:cs="Courier New"/>
          <w:color w:val="228B22"/>
          <w:sz w:val="20"/>
          <w:szCs w:val="20"/>
          <w:lang w:val="en-US"/>
        </w:rPr>
        <w:t xml:space="preserve">%      </w:t>
      </w:r>
      <w:proofErr w:type="spellStart"/>
      <w:r w:rsidRPr="002252FA">
        <w:rPr>
          <w:rFonts w:ascii="Courier New" w:hAnsi="Courier New" w:cs="Courier New"/>
          <w:color w:val="228B22"/>
          <w:sz w:val="20"/>
          <w:szCs w:val="20"/>
          <w:lang w:val="en-US"/>
        </w:rPr>
        <w:t>baseheight</w:t>
      </w:r>
      <w:proofErr w:type="spellEnd"/>
      <w:r w:rsidRPr="002252FA">
        <w:rPr>
          <w:rFonts w:ascii="Courier New" w:hAnsi="Courier New" w:cs="Courier New"/>
          <w:color w:val="228B22"/>
          <w:sz w:val="20"/>
          <w:szCs w:val="20"/>
          <w:lang w:val="en-US"/>
        </w:rPr>
        <w:t>: 1</w:t>
      </w:r>
    </w:p>
    <w:p w:rsidR="005C5CF6" w:rsidRPr="002252FA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2252FA">
        <w:rPr>
          <w:rFonts w:ascii="Courier New" w:hAnsi="Courier New" w:cs="Courier New"/>
          <w:color w:val="228B22"/>
          <w:sz w:val="20"/>
          <w:szCs w:val="20"/>
          <w:lang w:val="en-US"/>
        </w:rPr>
        <w:t xml:space="preserve">%       </w:t>
      </w:r>
      <w:proofErr w:type="spellStart"/>
      <w:r w:rsidRPr="002252FA">
        <w:rPr>
          <w:rFonts w:ascii="Courier New" w:hAnsi="Courier New" w:cs="Courier New"/>
          <w:color w:val="228B22"/>
          <w:sz w:val="20"/>
          <w:szCs w:val="20"/>
          <w:lang w:val="en-US"/>
        </w:rPr>
        <w:t>baserings</w:t>
      </w:r>
      <w:proofErr w:type="spellEnd"/>
      <w:r w:rsidRPr="002252FA">
        <w:rPr>
          <w:rFonts w:ascii="Courier New" w:hAnsi="Courier New" w:cs="Courier New"/>
          <w:color w:val="228B22"/>
          <w:sz w:val="20"/>
          <w:szCs w:val="20"/>
          <w:lang w:val="en-US"/>
        </w:rPr>
        <w:t>: 0</w:t>
      </w:r>
    </w:p>
    <w:p w:rsidR="005C5CF6" w:rsidRPr="002252FA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2252FA">
        <w:rPr>
          <w:rFonts w:ascii="Courier New" w:hAnsi="Courier New" w:cs="Courier New"/>
          <w:color w:val="228B22"/>
          <w:sz w:val="20"/>
          <w:szCs w:val="20"/>
          <w:lang w:val="en-US"/>
        </w:rPr>
        <w:t xml:space="preserve">%      </w:t>
      </w:r>
      <w:proofErr w:type="spellStart"/>
      <w:r w:rsidRPr="002252FA">
        <w:rPr>
          <w:rFonts w:ascii="Courier New" w:hAnsi="Courier New" w:cs="Courier New"/>
          <w:color w:val="228B22"/>
          <w:sz w:val="20"/>
          <w:szCs w:val="20"/>
          <w:lang w:val="en-US"/>
        </w:rPr>
        <w:t>circumdivs</w:t>
      </w:r>
      <w:proofErr w:type="spellEnd"/>
      <w:r w:rsidRPr="002252FA">
        <w:rPr>
          <w:rFonts w:ascii="Courier New" w:hAnsi="Courier New" w:cs="Courier New"/>
          <w:color w:val="228B22"/>
          <w:sz w:val="20"/>
          <w:szCs w:val="20"/>
          <w:lang w:val="en-US"/>
        </w:rPr>
        <w:t>: 30</w:t>
      </w:r>
    </w:p>
    <w:p w:rsidR="005C5CF6" w:rsidRPr="002252FA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2252FA">
        <w:rPr>
          <w:rFonts w:ascii="Courier New" w:hAnsi="Courier New" w:cs="Courier New"/>
          <w:color w:val="228B22"/>
          <w:sz w:val="20"/>
          <w:szCs w:val="20"/>
          <w:lang w:val="en-US"/>
        </w:rPr>
        <w:t>%          height: 1.5</w:t>
      </w:r>
    </w:p>
    <w:p w:rsidR="005C5CF6" w:rsidRPr="002252FA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2252FA">
        <w:rPr>
          <w:rFonts w:ascii="Courier New" w:hAnsi="Courier New" w:cs="Courier New"/>
          <w:color w:val="228B22"/>
          <w:sz w:val="20"/>
          <w:szCs w:val="20"/>
          <w:lang w:val="en-US"/>
        </w:rPr>
        <w:t xml:space="preserve">%      </w:t>
      </w:r>
      <w:proofErr w:type="spellStart"/>
      <w:r w:rsidRPr="002252FA">
        <w:rPr>
          <w:rFonts w:ascii="Courier New" w:hAnsi="Courier New" w:cs="Courier New"/>
          <w:color w:val="228B22"/>
          <w:sz w:val="20"/>
          <w:szCs w:val="20"/>
          <w:lang w:val="en-US"/>
        </w:rPr>
        <w:t>heightdivs</w:t>
      </w:r>
      <w:proofErr w:type="spellEnd"/>
      <w:r w:rsidRPr="002252FA">
        <w:rPr>
          <w:rFonts w:ascii="Courier New" w:hAnsi="Courier New" w:cs="Courier New"/>
          <w:color w:val="228B22"/>
          <w:sz w:val="20"/>
          <w:szCs w:val="20"/>
          <w:lang w:val="en-US"/>
        </w:rPr>
        <w:t>: 30</w:t>
      </w:r>
    </w:p>
    <w:p w:rsidR="005C5CF6" w:rsidRPr="002252FA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2252FA">
        <w:rPr>
          <w:rFonts w:ascii="Courier New" w:hAnsi="Courier New" w:cs="Courier New"/>
          <w:color w:val="228B22"/>
          <w:sz w:val="20"/>
          <w:szCs w:val="20"/>
          <w:lang w:val="en-US"/>
        </w:rPr>
        <w:t>%          radius: 0.1</w:t>
      </w:r>
    </w:p>
    <w:p w:rsidR="005C5CF6" w:rsidRPr="002252FA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2252FA">
        <w:rPr>
          <w:rFonts w:ascii="Courier New" w:hAnsi="Courier New" w:cs="Courier New"/>
          <w:color w:val="228B22"/>
          <w:sz w:val="20"/>
          <w:szCs w:val="20"/>
          <w:lang w:val="en-US"/>
        </w:rPr>
        <w:t>%      randomness: 0</w:t>
      </w:r>
    </w:p>
    <w:p w:rsidR="005C5CF6" w:rsidRPr="002252FA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2252FA">
        <w:rPr>
          <w:rFonts w:ascii="Courier New" w:hAnsi="Courier New" w:cs="Courier New"/>
          <w:color w:val="228B22"/>
          <w:sz w:val="20"/>
          <w:szCs w:val="20"/>
          <w:lang w:val="en-US"/>
        </w:rPr>
        <w:t xml:space="preserve">%          </w:t>
      </w:r>
      <w:proofErr w:type="spellStart"/>
      <w:r w:rsidRPr="002252FA">
        <w:rPr>
          <w:rFonts w:ascii="Courier New" w:hAnsi="Courier New" w:cs="Courier New"/>
          <w:color w:val="228B22"/>
          <w:sz w:val="20"/>
          <w:szCs w:val="20"/>
          <w:lang w:val="en-US"/>
        </w:rPr>
        <w:t>topcap</w:t>
      </w:r>
      <w:proofErr w:type="spellEnd"/>
      <w:r w:rsidRPr="002252FA">
        <w:rPr>
          <w:rFonts w:ascii="Courier New" w:hAnsi="Courier New" w:cs="Courier New"/>
          <w:color w:val="228B22"/>
          <w:sz w:val="20"/>
          <w:szCs w:val="20"/>
          <w:lang w:val="en-US"/>
        </w:rPr>
        <w:t>: 0</w:t>
      </w:r>
    </w:p>
    <w:p w:rsidR="005C5CF6" w:rsidRPr="002252FA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2252FA">
        <w:rPr>
          <w:rFonts w:ascii="Courier New" w:hAnsi="Courier New" w:cs="Courier New"/>
          <w:color w:val="228B22"/>
          <w:sz w:val="20"/>
          <w:szCs w:val="20"/>
          <w:lang w:val="en-US"/>
        </w:rPr>
        <w:t xml:space="preserve">%       </w:t>
      </w:r>
      <w:proofErr w:type="spellStart"/>
      <w:r w:rsidRPr="002252FA">
        <w:rPr>
          <w:rFonts w:ascii="Courier New" w:hAnsi="Courier New" w:cs="Courier New"/>
          <w:color w:val="228B22"/>
          <w:sz w:val="20"/>
          <w:szCs w:val="20"/>
          <w:lang w:val="en-US"/>
        </w:rPr>
        <w:t>topheight</w:t>
      </w:r>
      <w:proofErr w:type="spellEnd"/>
      <w:r w:rsidRPr="002252FA">
        <w:rPr>
          <w:rFonts w:ascii="Courier New" w:hAnsi="Courier New" w:cs="Courier New"/>
          <w:color w:val="228B22"/>
          <w:sz w:val="20"/>
          <w:szCs w:val="20"/>
          <w:lang w:val="en-US"/>
        </w:rPr>
        <w:t>: 1</w:t>
      </w:r>
    </w:p>
    <w:p w:rsidR="005C5CF6" w:rsidRPr="002252FA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2252FA">
        <w:rPr>
          <w:rFonts w:ascii="Courier New" w:hAnsi="Courier New" w:cs="Courier New"/>
          <w:color w:val="228B22"/>
          <w:sz w:val="20"/>
          <w:szCs w:val="20"/>
          <w:lang w:val="en-US"/>
        </w:rPr>
        <w:t xml:space="preserve">%        </w:t>
      </w:r>
      <w:proofErr w:type="spellStart"/>
      <w:r w:rsidRPr="002252FA">
        <w:rPr>
          <w:rFonts w:ascii="Courier New" w:hAnsi="Courier New" w:cs="Courier New"/>
          <w:color w:val="228B22"/>
          <w:sz w:val="20"/>
          <w:szCs w:val="20"/>
          <w:lang w:val="en-US"/>
        </w:rPr>
        <w:t>toprings</w:t>
      </w:r>
      <w:proofErr w:type="spellEnd"/>
      <w:r w:rsidRPr="002252FA">
        <w:rPr>
          <w:rFonts w:ascii="Courier New" w:hAnsi="Courier New" w:cs="Courier New"/>
          <w:color w:val="228B22"/>
          <w:sz w:val="20"/>
          <w:szCs w:val="20"/>
          <w:lang w:val="en-US"/>
        </w:rPr>
        <w:t>: 0</w:t>
      </w:r>
    </w:p>
    <w:p w:rsidR="005C5CF6" w:rsidRPr="002252FA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2252FA">
        <w:rPr>
          <w:rFonts w:ascii="Courier New" w:hAnsi="Courier New" w:cs="Courier New"/>
          <w:color w:val="228B22"/>
          <w:sz w:val="20"/>
          <w:szCs w:val="20"/>
          <w:lang w:val="en-US"/>
        </w:rPr>
        <w:lastRenderedPageBreak/>
        <w:t>%         version: 1</w:t>
      </w:r>
    </w:p>
    <w:p w:rsidR="005C5CF6" w:rsidRPr="002252FA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2252FA">
        <w:rPr>
          <w:rFonts w:ascii="Courier New" w:hAnsi="Courier New" w:cs="Courier New"/>
          <w:color w:val="228B22"/>
          <w:sz w:val="20"/>
          <w:szCs w:val="20"/>
          <w:lang w:val="en-US"/>
        </w:rPr>
        <w:t xml:space="preserve"> </w:t>
      </w:r>
    </w:p>
    <w:p w:rsidR="005C5CF6" w:rsidRPr="002252FA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2252FA">
        <w:rPr>
          <w:rFonts w:ascii="Courier New" w:hAnsi="Courier New" w:cs="Courier New"/>
          <w:color w:val="228B22"/>
          <w:sz w:val="20"/>
          <w:szCs w:val="20"/>
          <w:lang w:val="en-US"/>
        </w:rPr>
        <w:t>%            Morphogen    Diffusion   Decay   Dilution   Mutant</w:t>
      </w:r>
    </w:p>
    <w:p w:rsidR="005C5CF6" w:rsidRPr="002252FA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2252FA">
        <w:rPr>
          <w:rFonts w:ascii="Courier New" w:hAnsi="Courier New" w:cs="Courier New"/>
          <w:color w:val="228B22"/>
          <w:sz w:val="20"/>
          <w:szCs w:val="20"/>
          <w:lang w:val="en-US"/>
        </w:rPr>
        <w:t>%            --------------------------------------------------</w:t>
      </w:r>
    </w:p>
    <w:p w:rsidR="005C5CF6" w:rsidRPr="002252FA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2252FA">
        <w:rPr>
          <w:rFonts w:ascii="Courier New" w:hAnsi="Courier New" w:cs="Courier New"/>
          <w:color w:val="228B22"/>
          <w:sz w:val="20"/>
          <w:szCs w:val="20"/>
          <w:lang w:val="en-US"/>
        </w:rPr>
        <w:t>%                KAPAR         ----    ----       ----     ----</w:t>
      </w:r>
    </w:p>
    <w:p w:rsidR="005C5CF6" w:rsidRPr="002252FA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2252FA">
        <w:rPr>
          <w:rFonts w:ascii="Courier New" w:hAnsi="Courier New" w:cs="Courier New"/>
          <w:color w:val="228B22"/>
          <w:sz w:val="20"/>
          <w:szCs w:val="20"/>
          <w:lang w:val="en-US"/>
        </w:rPr>
        <w:t>%                KAPER         ----    ----       ----     ----</w:t>
      </w:r>
    </w:p>
    <w:p w:rsidR="005C5CF6" w:rsidRPr="002252FA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2252FA">
        <w:rPr>
          <w:rFonts w:ascii="Courier New" w:hAnsi="Courier New" w:cs="Courier New"/>
          <w:color w:val="228B22"/>
          <w:sz w:val="20"/>
          <w:szCs w:val="20"/>
          <w:lang w:val="en-US"/>
        </w:rPr>
        <w:t>%                KBPAR         ----    ----       ----     ----</w:t>
      </w:r>
    </w:p>
    <w:p w:rsidR="005C5CF6" w:rsidRPr="002252FA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2252FA">
        <w:rPr>
          <w:rFonts w:ascii="Courier New" w:hAnsi="Courier New" w:cs="Courier New"/>
          <w:color w:val="228B22"/>
          <w:sz w:val="20"/>
          <w:szCs w:val="20"/>
          <w:lang w:val="en-US"/>
        </w:rPr>
        <w:t>%                KBPER         ----    ----       ----     ----</w:t>
      </w:r>
    </w:p>
    <w:p w:rsidR="005C5CF6" w:rsidRPr="002252FA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2252FA">
        <w:rPr>
          <w:rFonts w:ascii="Courier New" w:hAnsi="Courier New" w:cs="Courier New"/>
          <w:color w:val="228B22"/>
          <w:sz w:val="20"/>
          <w:szCs w:val="20"/>
          <w:lang w:val="en-US"/>
        </w:rPr>
        <w:t>%                 KNOR         ----    ----       ----     ----</w:t>
      </w:r>
    </w:p>
    <w:p w:rsidR="005C5CF6" w:rsidRPr="002252FA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2252FA">
        <w:rPr>
          <w:rFonts w:ascii="Courier New" w:hAnsi="Courier New" w:cs="Courier New"/>
          <w:color w:val="228B22"/>
          <w:sz w:val="20"/>
          <w:szCs w:val="20"/>
          <w:lang w:val="en-US"/>
        </w:rPr>
        <w:t>%            POLARISER         0.05    ----       ----     ----</w:t>
      </w:r>
    </w:p>
    <w:p w:rsidR="005C5CF6" w:rsidRPr="002252FA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2252FA">
        <w:rPr>
          <w:rFonts w:ascii="Courier New" w:hAnsi="Courier New" w:cs="Courier New"/>
          <w:color w:val="228B22"/>
          <w:sz w:val="20"/>
          <w:szCs w:val="20"/>
          <w:lang w:val="en-US"/>
        </w:rPr>
        <w:t>%            STRAINRET         ----    ----       ----     ----</w:t>
      </w:r>
    </w:p>
    <w:p w:rsidR="005C5CF6" w:rsidRPr="002252FA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2252FA">
        <w:rPr>
          <w:rFonts w:ascii="Courier New" w:hAnsi="Courier New" w:cs="Courier New"/>
          <w:color w:val="228B22"/>
          <w:sz w:val="20"/>
          <w:szCs w:val="20"/>
          <w:lang w:val="en-US"/>
        </w:rPr>
        <w:t>%               ARREST         ----    ----       ----     ----</w:t>
      </w:r>
    </w:p>
    <w:p w:rsidR="005C5CF6" w:rsidRPr="002252FA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2252FA">
        <w:rPr>
          <w:rFonts w:ascii="Courier New" w:hAnsi="Courier New" w:cs="Courier New"/>
          <w:color w:val="228B22"/>
          <w:sz w:val="20"/>
          <w:szCs w:val="20"/>
          <w:lang w:val="en-US"/>
        </w:rPr>
        <w:t>%       ID_VENOUS_POLE         ----    ----       ----     ----</w:t>
      </w:r>
    </w:p>
    <w:p w:rsidR="005C5CF6" w:rsidRPr="002252FA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2252FA">
        <w:rPr>
          <w:rFonts w:ascii="Courier New" w:hAnsi="Courier New" w:cs="Courier New"/>
          <w:color w:val="228B22"/>
          <w:sz w:val="20"/>
          <w:szCs w:val="20"/>
          <w:lang w:val="en-US"/>
        </w:rPr>
        <w:t>%     ID_ARTERIAL_POLE         ----    ----       ----     ----</w:t>
      </w:r>
    </w:p>
    <w:p w:rsidR="005C5CF6" w:rsidRPr="002252FA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2252FA">
        <w:rPr>
          <w:rFonts w:ascii="Courier New" w:hAnsi="Courier New" w:cs="Courier New"/>
          <w:color w:val="228B22"/>
          <w:sz w:val="20"/>
          <w:szCs w:val="20"/>
          <w:lang w:val="en-US"/>
        </w:rPr>
        <w:t>%   ID_RIGHT_VENTRICLE         ----    ----       ----     ----</w:t>
      </w:r>
    </w:p>
    <w:p w:rsidR="005C5CF6" w:rsidRPr="002252FA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2252FA">
        <w:rPr>
          <w:rFonts w:ascii="Courier New" w:hAnsi="Courier New" w:cs="Courier New"/>
          <w:color w:val="228B22"/>
          <w:sz w:val="20"/>
          <w:szCs w:val="20"/>
          <w:lang w:val="en-US"/>
        </w:rPr>
        <w:t>%    ID_LEFT_VENTRICLE         ----    ----       ----     ----</w:t>
      </w:r>
    </w:p>
    <w:p w:rsidR="005C5CF6" w:rsidRPr="002252FA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2252FA">
        <w:rPr>
          <w:rFonts w:ascii="Courier New" w:hAnsi="Courier New" w:cs="Courier New"/>
          <w:color w:val="228B22"/>
          <w:sz w:val="20"/>
          <w:szCs w:val="20"/>
          <w:lang w:val="en-US"/>
        </w:rPr>
        <w:t>%               ID_OFT         ----    ----       ----     ----</w:t>
      </w:r>
    </w:p>
    <w:p w:rsidR="005C5CF6" w:rsidRPr="002252FA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2252FA">
        <w:rPr>
          <w:rFonts w:ascii="Courier New" w:hAnsi="Courier New" w:cs="Courier New"/>
          <w:color w:val="228B22"/>
          <w:sz w:val="20"/>
          <w:szCs w:val="20"/>
          <w:lang w:val="en-US"/>
        </w:rPr>
        <w:t>%             ID_ATRIA         ----    ----       ----     ----</w:t>
      </w:r>
    </w:p>
    <w:p w:rsidR="005C5CF6" w:rsidRPr="002252FA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2252FA">
        <w:rPr>
          <w:rFonts w:ascii="Courier New" w:hAnsi="Courier New" w:cs="Courier New"/>
          <w:color w:val="228B22"/>
          <w:sz w:val="20"/>
          <w:szCs w:val="20"/>
          <w:lang w:val="en-US"/>
        </w:rPr>
        <w:t>%          ID_ART_BAND         ----    ----       ----     ----</w:t>
      </w:r>
    </w:p>
    <w:p w:rsidR="005C5CF6" w:rsidRPr="002252FA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2252FA">
        <w:rPr>
          <w:rFonts w:ascii="Courier New" w:hAnsi="Courier New" w:cs="Courier New"/>
          <w:color w:val="228B22"/>
          <w:sz w:val="20"/>
          <w:szCs w:val="20"/>
          <w:lang w:val="en-US"/>
        </w:rPr>
        <w:t>%         ID_VEIN_BAND         ----    ----       ----     ----</w:t>
      </w:r>
    </w:p>
    <w:p w:rsidR="005C5CF6" w:rsidRPr="002252FA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2252FA">
        <w:rPr>
          <w:rFonts w:ascii="Courier New" w:hAnsi="Courier New" w:cs="Courier New"/>
          <w:color w:val="228B22"/>
          <w:sz w:val="20"/>
          <w:szCs w:val="20"/>
          <w:lang w:val="en-US"/>
        </w:rPr>
        <w:t>%           ID_IV_BAND         ----    ----       ----     ----</w:t>
      </w:r>
    </w:p>
    <w:p w:rsidR="005C5CF6" w:rsidRPr="002252FA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2252FA">
        <w:rPr>
          <w:rFonts w:ascii="Courier New" w:hAnsi="Courier New" w:cs="Courier New"/>
          <w:color w:val="228B22"/>
          <w:sz w:val="20"/>
          <w:szCs w:val="20"/>
          <w:lang w:val="en-US"/>
        </w:rPr>
        <w:t>%       ID_DORSAL_LINE         ----    ----       ----     ----</w:t>
      </w:r>
    </w:p>
    <w:p w:rsidR="005C5CF6" w:rsidRPr="002252FA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2252FA">
        <w:rPr>
          <w:rFonts w:ascii="Courier New" w:hAnsi="Courier New" w:cs="Courier New"/>
          <w:color w:val="228B22"/>
          <w:sz w:val="20"/>
          <w:szCs w:val="20"/>
          <w:lang w:val="en-US"/>
        </w:rPr>
        <w:t>%      ID_VENTRAL_LINE         ----    ----       ----     ----</w:t>
      </w:r>
    </w:p>
    <w:p w:rsidR="005C5CF6" w:rsidRPr="002252FA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2252FA">
        <w:rPr>
          <w:rFonts w:ascii="Courier New" w:hAnsi="Courier New" w:cs="Courier New"/>
          <w:color w:val="228B22"/>
          <w:sz w:val="20"/>
          <w:szCs w:val="20"/>
          <w:lang w:val="en-US"/>
        </w:rPr>
        <w:t>%             ID_RIGHT         ----    ----       ----     ----</w:t>
      </w:r>
    </w:p>
    <w:p w:rsidR="005C5CF6" w:rsidRPr="002252FA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2252FA">
        <w:rPr>
          <w:rFonts w:ascii="Courier New" w:hAnsi="Courier New" w:cs="Courier New"/>
          <w:color w:val="228B22"/>
          <w:sz w:val="20"/>
          <w:szCs w:val="20"/>
          <w:lang w:val="en-US"/>
        </w:rPr>
        <w:t>%              ID_LEFT         ----    ----       ----     ----</w:t>
      </w:r>
    </w:p>
    <w:p w:rsidR="005C5CF6" w:rsidRPr="002252FA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2252FA">
        <w:rPr>
          <w:rFonts w:ascii="Courier New" w:hAnsi="Courier New" w:cs="Courier New"/>
          <w:color w:val="228B22"/>
          <w:sz w:val="20"/>
          <w:szCs w:val="20"/>
          <w:lang w:val="en-US"/>
        </w:rPr>
        <w:t>%   ID_INNER_CURVATURE         ----    ----       ----     ----</w:t>
      </w:r>
    </w:p>
    <w:p w:rsidR="005C5CF6" w:rsidRPr="002252FA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2252FA">
        <w:rPr>
          <w:rFonts w:ascii="Courier New" w:hAnsi="Courier New" w:cs="Courier New"/>
          <w:color w:val="228B22"/>
          <w:sz w:val="20"/>
          <w:szCs w:val="20"/>
          <w:lang w:val="en-US"/>
        </w:rPr>
        <w:t>%   ID_OUTER_CURVATURE         ----    ----       ----     ----</w:t>
      </w:r>
    </w:p>
    <w:p w:rsidR="005C5CF6" w:rsidRPr="002252FA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2252FA">
        <w:rPr>
          <w:rFonts w:ascii="Courier New" w:hAnsi="Courier New" w:cs="Courier New"/>
          <w:color w:val="228B22"/>
          <w:sz w:val="20"/>
          <w:szCs w:val="20"/>
          <w:lang w:val="en-US"/>
        </w:rPr>
        <w:t>%      ID_SDORSAL_LINE         ----    ----       ----     ----</w:t>
      </w:r>
    </w:p>
    <w:p w:rsidR="005C5CF6" w:rsidRPr="002252FA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2252FA">
        <w:rPr>
          <w:rFonts w:ascii="Courier New" w:hAnsi="Courier New" w:cs="Courier New"/>
          <w:color w:val="228B22"/>
          <w:sz w:val="20"/>
          <w:szCs w:val="20"/>
          <w:lang w:val="en-US"/>
        </w:rPr>
        <w:t>%             ID_SLEFT         ----    ----       ----     ----</w:t>
      </w:r>
    </w:p>
    <w:p w:rsidR="005C5CF6" w:rsidRPr="002252FA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2252FA">
        <w:rPr>
          <w:rFonts w:ascii="Courier New" w:hAnsi="Courier New" w:cs="Courier New"/>
          <w:color w:val="228B22"/>
          <w:sz w:val="20"/>
          <w:szCs w:val="20"/>
          <w:lang w:val="en-US"/>
        </w:rPr>
        <w:t>%               ID_SIV         ----    ----       ----     ----</w:t>
      </w:r>
    </w:p>
    <w:p w:rsidR="005C5CF6" w:rsidRPr="002252FA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2252FA">
        <w:rPr>
          <w:rFonts w:ascii="Courier New" w:hAnsi="Courier New" w:cs="Courier New"/>
          <w:color w:val="228B22"/>
          <w:sz w:val="20"/>
          <w:szCs w:val="20"/>
          <w:lang w:val="en-US"/>
        </w:rPr>
        <w:t>%                 S_IV       0.0001     0.1       ----     ----</w:t>
      </w:r>
    </w:p>
    <w:p w:rsidR="005C5CF6" w:rsidRPr="002252FA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2252FA">
        <w:rPr>
          <w:rFonts w:ascii="Courier New" w:hAnsi="Courier New" w:cs="Courier New"/>
          <w:color w:val="228B22"/>
          <w:sz w:val="20"/>
          <w:szCs w:val="20"/>
          <w:lang w:val="en-US"/>
        </w:rPr>
        <w:t>%        S_DORSAL_LINE       0.0001     0.1       ----     ----</w:t>
      </w:r>
    </w:p>
    <w:p w:rsidR="005C5CF6" w:rsidRPr="002252FA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2252FA">
        <w:rPr>
          <w:rFonts w:ascii="Courier New" w:hAnsi="Courier New" w:cs="Courier New"/>
          <w:color w:val="228B22"/>
          <w:sz w:val="20"/>
          <w:szCs w:val="20"/>
          <w:lang w:val="en-US"/>
        </w:rPr>
        <w:t>%               S_LEFT       0.0001     0.1       ----     ----</w:t>
      </w:r>
    </w:p>
    <w:p w:rsidR="005C5CF6" w:rsidRPr="002252FA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2252FA">
        <w:rPr>
          <w:rFonts w:ascii="Courier New" w:hAnsi="Courier New" w:cs="Courier New"/>
          <w:color w:val="228B22"/>
          <w:sz w:val="20"/>
          <w:szCs w:val="20"/>
          <w:lang w:val="en-US"/>
        </w:rPr>
        <w:t>%           S_ART_BAND       0.0001     0.1       ----     ----</w:t>
      </w:r>
    </w:p>
    <w:p w:rsidR="005C5CF6" w:rsidRPr="002252FA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2252FA">
        <w:rPr>
          <w:rFonts w:ascii="Courier New" w:hAnsi="Courier New" w:cs="Courier New"/>
          <w:color w:val="228B22"/>
          <w:sz w:val="20"/>
          <w:szCs w:val="20"/>
          <w:lang w:val="en-US"/>
        </w:rPr>
        <w:t>%         ID_SART_BAND         ----    ----       ----     ----</w:t>
      </w:r>
    </w:p>
    <w:p w:rsidR="005C5CF6" w:rsidRPr="002252FA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2252FA">
        <w:rPr>
          <w:rFonts w:ascii="Courier New" w:hAnsi="Courier New" w:cs="Courier New"/>
          <w:color w:val="228B22"/>
          <w:sz w:val="20"/>
          <w:szCs w:val="20"/>
          <w:lang w:val="en-US"/>
        </w:rPr>
        <w:t>%          S_VEIN_BAND       0.0001     0.1       ----     ----</w:t>
      </w:r>
    </w:p>
    <w:p w:rsidR="005C5CF6" w:rsidRPr="002252FA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2252FA">
        <w:rPr>
          <w:rFonts w:ascii="Courier New" w:hAnsi="Courier New" w:cs="Courier New"/>
          <w:color w:val="228B22"/>
          <w:sz w:val="20"/>
          <w:szCs w:val="20"/>
          <w:lang w:val="en-US"/>
        </w:rPr>
        <w:t>%        ID_SVEIN_BAND         ----    ----       ----     ----</w:t>
      </w:r>
    </w:p>
    <w:p w:rsidR="005C5CF6" w:rsidRPr="002252FA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2252FA">
        <w:rPr>
          <w:rFonts w:ascii="Courier New" w:hAnsi="Courier New" w:cs="Courier New"/>
          <w:color w:val="228B22"/>
          <w:sz w:val="20"/>
          <w:szCs w:val="20"/>
          <w:lang w:val="en-US"/>
        </w:rPr>
        <w:t>%       S_VENTRAL_LINE       0.0001     0.1       ----     ----</w:t>
      </w:r>
    </w:p>
    <w:p w:rsidR="005C5CF6" w:rsidRPr="002252FA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2252FA">
        <w:rPr>
          <w:rFonts w:ascii="Courier New" w:hAnsi="Courier New" w:cs="Courier New"/>
          <w:color w:val="228B22"/>
          <w:sz w:val="20"/>
          <w:szCs w:val="20"/>
          <w:lang w:val="en-US"/>
        </w:rPr>
        <w:t>%     ID_SVENTRAL_LINE         ----    ----       ----     ----</w:t>
      </w:r>
    </w:p>
    <w:p w:rsidR="005C5CF6" w:rsidRPr="002252FA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2252FA">
        <w:rPr>
          <w:rFonts w:ascii="Courier New" w:hAnsi="Courier New" w:cs="Courier New"/>
          <w:color w:val="228B22"/>
          <w:sz w:val="20"/>
          <w:szCs w:val="20"/>
          <w:lang w:val="en-US"/>
        </w:rPr>
        <w:t>%              S_RIGHT       0.0001     0.1       ----     ----</w:t>
      </w:r>
    </w:p>
    <w:p w:rsidR="005C5CF6" w:rsidRPr="002252FA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2252FA">
        <w:rPr>
          <w:rFonts w:ascii="Courier New" w:hAnsi="Courier New" w:cs="Courier New"/>
          <w:color w:val="228B22"/>
          <w:sz w:val="20"/>
          <w:szCs w:val="20"/>
          <w:lang w:val="en-US"/>
        </w:rPr>
        <w:t>%            ID_SRIGHT         ----    ----       ----     ----</w:t>
      </w:r>
    </w:p>
    <w:p w:rsidR="005C5CF6" w:rsidRPr="002252FA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2252FA">
        <w:rPr>
          <w:rFonts w:ascii="Courier New" w:hAnsi="Courier New" w:cs="Courier New"/>
          <w:color w:val="228B22"/>
          <w:sz w:val="20"/>
          <w:szCs w:val="20"/>
          <w:lang w:val="en-US"/>
        </w:rPr>
        <w:t>%      ID_VENTRAL_LEFT         ----    ----       ----     ----</w:t>
      </w:r>
    </w:p>
    <w:p w:rsidR="005C5CF6" w:rsidRPr="002252FA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2252FA">
        <w:rPr>
          <w:rFonts w:ascii="Courier New" w:hAnsi="Courier New" w:cs="Courier New"/>
          <w:color w:val="228B22"/>
          <w:sz w:val="20"/>
          <w:szCs w:val="20"/>
          <w:lang w:val="en-US"/>
        </w:rPr>
        <w:t>%    S_OUTER_CURVATURE       0.0001     0.1       ----     ----</w:t>
      </w:r>
    </w:p>
    <w:p w:rsidR="005C5CF6" w:rsidRPr="002252FA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2252FA">
        <w:rPr>
          <w:rFonts w:ascii="Courier New" w:hAnsi="Courier New" w:cs="Courier New"/>
          <w:color w:val="228B22"/>
          <w:sz w:val="20"/>
          <w:szCs w:val="20"/>
          <w:lang w:val="en-US"/>
        </w:rPr>
        <w:t>%  ID_SOUTER_CURVATURE         ----    ----       ----     ----</w:t>
      </w:r>
    </w:p>
    <w:p w:rsidR="005C5CF6" w:rsidRPr="002252FA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2252FA">
        <w:rPr>
          <w:rFonts w:ascii="Courier New" w:hAnsi="Courier New" w:cs="Courier New"/>
          <w:color w:val="228B22"/>
          <w:sz w:val="20"/>
          <w:szCs w:val="20"/>
          <w:lang w:val="en-US"/>
        </w:rPr>
        <w:t>%       S_VENTRAL_LEFT       0.0001     0.1       ----     ----</w:t>
      </w:r>
    </w:p>
    <w:p w:rsidR="005C5CF6" w:rsidRPr="002252FA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2252FA">
        <w:rPr>
          <w:rFonts w:ascii="Courier New" w:hAnsi="Courier New" w:cs="Courier New"/>
          <w:color w:val="228B22"/>
          <w:sz w:val="20"/>
          <w:szCs w:val="20"/>
          <w:lang w:val="en-US"/>
        </w:rPr>
        <w:t>%     ID_SVENTRAL_LEFT         ----    ----       ----     ----</w:t>
      </w:r>
    </w:p>
    <w:p w:rsidR="005C5CF6" w:rsidRPr="002252FA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2252FA">
        <w:rPr>
          <w:rFonts w:ascii="Courier New" w:hAnsi="Courier New" w:cs="Courier New"/>
          <w:color w:val="228B22"/>
          <w:sz w:val="20"/>
          <w:szCs w:val="20"/>
          <w:lang w:val="en-US"/>
        </w:rPr>
        <w:t>%    S_INNER_CURVATURE       0.0001     0.1       ----     ----</w:t>
      </w:r>
    </w:p>
    <w:p w:rsidR="005C5CF6" w:rsidRPr="002252FA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2252FA">
        <w:rPr>
          <w:rFonts w:ascii="Courier New" w:hAnsi="Courier New" w:cs="Courier New"/>
          <w:color w:val="228B22"/>
          <w:sz w:val="20"/>
          <w:szCs w:val="20"/>
          <w:lang w:val="en-US"/>
        </w:rPr>
        <w:t>%  ID_SINNER_CURVATURE         ----    ----       ----     ----</w:t>
      </w:r>
    </w:p>
    <w:p w:rsidR="005C5CF6" w:rsidRPr="002252FA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2252FA">
        <w:rPr>
          <w:rFonts w:ascii="Courier New" w:hAnsi="Courier New" w:cs="Courier New"/>
          <w:color w:val="228B22"/>
          <w:sz w:val="20"/>
          <w:szCs w:val="20"/>
          <w:lang w:val="en-US"/>
        </w:rPr>
        <w:t>%      ID_DORSAL_RIGHT         ----    ----       ----     ----</w:t>
      </w:r>
    </w:p>
    <w:p w:rsidR="005C5CF6" w:rsidRPr="002252FA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2252FA">
        <w:rPr>
          <w:rFonts w:ascii="Courier New" w:hAnsi="Courier New" w:cs="Courier New"/>
          <w:color w:val="228B22"/>
          <w:sz w:val="20"/>
          <w:szCs w:val="20"/>
          <w:lang w:val="en-US"/>
        </w:rPr>
        <w:t>%       S_DORSAL_RIGHT       0.0001     0.1       ----     ----</w:t>
      </w:r>
    </w:p>
    <w:p w:rsidR="005C5CF6" w:rsidRPr="002252FA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2252FA">
        <w:rPr>
          <w:rFonts w:ascii="Courier New" w:hAnsi="Courier New" w:cs="Courier New"/>
          <w:color w:val="228B22"/>
          <w:sz w:val="20"/>
          <w:szCs w:val="20"/>
          <w:lang w:val="en-US"/>
        </w:rPr>
        <w:t>%     ID_SDORSAL_RIGHT         ----    ----       ----     ----</w:t>
      </w:r>
    </w:p>
    <w:p w:rsidR="005C5CF6" w:rsidRPr="002252FA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2252FA">
        <w:rPr>
          <w:rFonts w:ascii="Courier New" w:hAnsi="Courier New" w:cs="Courier New"/>
          <w:color w:val="228B22"/>
          <w:sz w:val="20"/>
          <w:szCs w:val="20"/>
          <w:lang w:val="en-US"/>
        </w:rPr>
        <w:t>%                S_OFT       0.0001     0.1       ----     ----</w:t>
      </w:r>
    </w:p>
    <w:p w:rsidR="005C5CF6" w:rsidRPr="002252FA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2252FA">
        <w:rPr>
          <w:rFonts w:ascii="Courier New" w:hAnsi="Courier New" w:cs="Courier New"/>
          <w:color w:val="228B22"/>
          <w:sz w:val="20"/>
          <w:szCs w:val="20"/>
          <w:lang w:val="en-US"/>
        </w:rPr>
        <w:t>%              ID_SOFT         ----    ----       ----     ----</w:t>
      </w:r>
    </w:p>
    <w:p w:rsidR="005C5CF6" w:rsidRPr="002252FA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2252FA">
        <w:rPr>
          <w:rFonts w:ascii="Courier New" w:hAnsi="Courier New" w:cs="Courier New"/>
          <w:color w:val="228B22"/>
          <w:sz w:val="20"/>
          <w:szCs w:val="20"/>
          <w:lang w:val="en-US"/>
        </w:rPr>
        <w:t>%              S_ATRIA       0.0001     0.1       ----     ----</w:t>
      </w:r>
    </w:p>
    <w:p w:rsidR="005C5CF6" w:rsidRPr="002252FA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2252FA">
        <w:rPr>
          <w:rFonts w:ascii="Courier New" w:hAnsi="Courier New" w:cs="Courier New"/>
          <w:color w:val="228B22"/>
          <w:sz w:val="20"/>
          <w:szCs w:val="20"/>
          <w:lang w:val="en-US"/>
        </w:rPr>
        <w:t>%            ID_SATRIA         ----    ----       ----     ----</w:t>
      </w:r>
    </w:p>
    <w:p w:rsidR="005C5CF6" w:rsidRPr="002252FA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2252FA">
        <w:rPr>
          <w:rFonts w:ascii="Courier New" w:hAnsi="Courier New" w:cs="Courier New"/>
          <w:color w:val="228B22"/>
          <w:sz w:val="20"/>
          <w:szCs w:val="20"/>
          <w:lang w:val="en-US"/>
        </w:rPr>
        <w:t>%     ID_CLONE_DENSITY         ----    ----       ----     ----</w:t>
      </w:r>
    </w:p>
    <w:p w:rsidR="005C5CF6" w:rsidRPr="002252FA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2252FA">
        <w:rPr>
          <w:rFonts w:ascii="Courier New" w:hAnsi="Courier New" w:cs="Courier New"/>
          <w:color w:val="228B22"/>
          <w:sz w:val="20"/>
          <w:szCs w:val="20"/>
          <w:lang w:val="en-US"/>
        </w:rPr>
        <w:t>%      S_ARTERIAL_POLE       0.0001     0.1       ----     ----</w:t>
      </w:r>
    </w:p>
    <w:p w:rsidR="005C5CF6" w:rsidRPr="002252FA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2252FA">
        <w:rPr>
          <w:rFonts w:ascii="Courier New" w:hAnsi="Courier New" w:cs="Courier New"/>
          <w:color w:val="228B22"/>
          <w:sz w:val="20"/>
          <w:szCs w:val="20"/>
          <w:lang w:val="en-US"/>
        </w:rPr>
        <w:t>%        S_VENOUS_POLE       0.0001     0.1       ----     ----</w:t>
      </w:r>
    </w:p>
    <w:p w:rsidR="005C5CF6" w:rsidRPr="002252FA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2252FA">
        <w:rPr>
          <w:rFonts w:ascii="Courier New" w:hAnsi="Courier New" w:cs="Courier New"/>
          <w:color w:val="228B22"/>
          <w:sz w:val="20"/>
          <w:szCs w:val="20"/>
          <w:lang w:val="en-US"/>
        </w:rPr>
        <w:t>%         ID_LEFT_SIDE         ----    ----       ----     ----</w:t>
      </w:r>
    </w:p>
    <w:p w:rsidR="005C5CF6" w:rsidRPr="002252FA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2252FA">
        <w:rPr>
          <w:rFonts w:ascii="Courier New" w:hAnsi="Courier New" w:cs="Courier New"/>
          <w:color w:val="228B22"/>
          <w:sz w:val="20"/>
          <w:szCs w:val="20"/>
          <w:lang w:val="en-US"/>
        </w:rPr>
        <w:t>%        ID_RIGHT_SIDE         ----    ----       ----     ----</w:t>
      </w:r>
    </w:p>
    <w:p w:rsidR="005C5CF6" w:rsidRPr="002252FA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2252FA">
        <w:rPr>
          <w:rFonts w:ascii="Courier New" w:hAnsi="Courier New" w:cs="Courier New"/>
          <w:color w:val="228B22"/>
          <w:sz w:val="20"/>
          <w:szCs w:val="20"/>
          <w:lang w:val="en-US"/>
        </w:rPr>
        <w:t>%    ID_SARTERIAL_POLE         ----    ----       ----     ----</w:t>
      </w:r>
    </w:p>
    <w:p w:rsidR="005C5CF6" w:rsidRPr="002252FA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2252FA">
        <w:rPr>
          <w:rFonts w:ascii="Courier New" w:hAnsi="Courier New" w:cs="Courier New"/>
          <w:color w:val="228B22"/>
          <w:sz w:val="20"/>
          <w:szCs w:val="20"/>
          <w:lang w:val="en-US"/>
        </w:rPr>
        <w:t>%    S_RIGHT_VENTRICLE       0.0001     0.1       ----     ----</w:t>
      </w:r>
    </w:p>
    <w:p w:rsidR="005C5CF6" w:rsidRPr="002252FA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2252FA">
        <w:rPr>
          <w:rFonts w:ascii="Courier New" w:hAnsi="Courier New" w:cs="Courier New"/>
          <w:color w:val="228B22"/>
          <w:sz w:val="20"/>
          <w:szCs w:val="20"/>
          <w:lang w:val="en-US"/>
        </w:rPr>
        <w:t>%  ID_SRIGHT_VENTRICLE         ----    ----       ----     ----</w:t>
      </w:r>
    </w:p>
    <w:p w:rsidR="005C5CF6" w:rsidRPr="002252FA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2252FA">
        <w:rPr>
          <w:rFonts w:ascii="Courier New" w:hAnsi="Courier New" w:cs="Courier New"/>
          <w:color w:val="228B22"/>
          <w:sz w:val="20"/>
          <w:szCs w:val="20"/>
          <w:lang w:val="en-US"/>
        </w:rPr>
        <w:t>%          ID_OFT_BAND         ----    ----       ----     ----</w:t>
      </w:r>
    </w:p>
    <w:p w:rsidR="005C5CF6" w:rsidRPr="002252FA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2252FA">
        <w:rPr>
          <w:rFonts w:ascii="Courier New" w:hAnsi="Courier New" w:cs="Courier New"/>
          <w:color w:val="228B22"/>
          <w:sz w:val="20"/>
          <w:szCs w:val="20"/>
          <w:lang w:val="en-US"/>
        </w:rPr>
        <w:t>%         ID_SOFT_BAND         ----    ----       ----     ----</w:t>
      </w:r>
    </w:p>
    <w:p w:rsidR="005C5CF6" w:rsidRPr="002252FA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2252FA">
        <w:rPr>
          <w:rFonts w:ascii="Courier New" w:hAnsi="Courier New" w:cs="Courier New"/>
          <w:color w:val="228B22"/>
          <w:sz w:val="20"/>
          <w:szCs w:val="20"/>
          <w:lang w:val="en-US"/>
        </w:rPr>
        <w:t>%           S_OFT_BAND         ----     0.1       ----     ----</w:t>
      </w:r>
    </w:p>
    <w:p w:rsidR="005C5CF6" w:rsidRPr="002252FA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2252FA">
        <w:rPr>
          <w:rFonts w:ascii="Courier New" w:hAnsi="Courier New" w:cs="Courier New"/>
          <w:color w:val="228B22"/>
          <w:sz w:val="20"/>
          <w:szCs w:val="20"/>
          <w:lang w:val="en-US"/>
        </w:rPr>
        <w:t xml:space="preserve"> </w:t>
      </w:r>
    </w:p>
    <w:p w:rsidR="005C5CF6" w:rsidRPr="002252FA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2252FA">
        <w:rPr>
          <w:rFonts w:ascii="Courier New" w:hAnsi="Courier New" w:cs="Courier New"/>
          <w:color w:val="228B22"/>
          <w:sz w:val="20"/>
          <w:szCs w:val="20"/>
          <w:lang w:val="en-US"/>
        </w:rPr>
        <w:t xml:space="preserve"> </w:t>
      </w:r>
    </w:p>
    <w:p w:rsidR="005C5CF6" w:rsidRPr="002252FA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2252FA">
        <w:rPr>
          <w:rFonts w:ascii="Courier New" w:hAnsi="Courier New" w:cs="Courier New"/>
          <w:color w:val="228B22"/>
          <w:sz w:val="20"/>
          <w:szCs w:val="20"/>
          <w:lang w:val="en-US"/>
        </w:rPr>
        <w:t>%%% USER CODE: MORPHOGEN INTERACTIONS</w:t>
      </w:r>
    </w:p>
    <w:p w:rsidR="005C5CF6" w:rsidRPr="002252FA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2252FA">
        <w:rPr>
          <w:rFonts w:ascii="Courier New" w:hAnsi="Courier New" w:cs="Courier New"/>
          <w:color w:val="228B22"/>
          <w:sz w:val="20"/>
          <w:szCs w:val="20"/>
          <w:lang w:val="en-US"/>
        </w:rPr>
        <w:t xml:space="preserve"> </w:t>
      </w:r>
    </w:p>
    <w:p w:rsidR="005C5CF6" w:rsidRPr="002252FA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2252FA">
        <w:rPr>
          <w:rFonts w:ascii="Courier New" w:hAnsi="Courier New" w:cs="Courier New"/>
          <w:color w:val="228B22"/>
          <w:sz w:val="20"/>
          <w:szCs w:val="20"/>
          <w:lang w:val="en-US"/>
        </w:rPr>
        <w:t>% In this section you may modify the mesh in any way that does not</w:t>
      </w:r>
    </w:p>
    <w:p w:rsidR="005C5CF6" w:rsidRPr="002252FA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2252FA">
        <w:rPr>
          <w:rFonts w:ascii="Courier New" w:hAnsi="Courier New" w:cs="Courier New"/>
          <w:color w:val="228B22"/>
          <w:sz w:val="20"/>
          <w:szCs w:val="20"/>
          <w:lang w:val="en-US"/>
        </w:rPr>
        <w:t>% alter the set of nodes.</w:t>
      </w:r>
    </w:p>
    <w:p w:rsidR="005C5CF6" w:rsidRPr="002252FA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m=</w:t>
      </w:r>
      <w:proofErr w:type="spellStart"/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leaf_fix_vertex</w:t>
      </w:r>
      <w:proofErr w:type="spellEnd"/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(</w:t>
      </w:r>
      <w:proofErr w:type="spellStart"/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m,</w:t>
      </w:r>
      <w:r w:rsidRPr="002252FA">
        <w:rPr>
          <w:rFonts w:ascii="Courier New" w:hAnsi="Courier New" w:cs="Courier New"/>
          <w:color w:val="A020F0"/>
          <w:sz w:val="20"/>
          <w:szCs w:val="20"/>
          <w:lang w:val="en-US"/>
        </w:rPr>
        <w:t>'vertex</w:t>
      </w:r>
      <w:proofErr w:type="spellEnd"/>
      <w:r w:rsidRPr="002252FA">
        <w:rPr>
          <w:rFonts w:ascii="Courier New" w:hAnsi="Courier New" w:cs="Courier New"/>
          <w:color w:val="A020F0"/>
          <w:sz w:val="20"/>
          <w:szCs w:val="20"/>
          <w:lang w:val="en-US"/>
        </w:rPr>
        <w:t>'</w:t>
      </w:r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,[],</w:t>
      </w:r>
      <w:r w:rsidRPr="002252FA">
        <w:rPr>
          <w:rFonts w:ascii="Courier New" w:hAnsi="Courier New" w:cs="Courier New"/>
          <w:color w:val="A020F0"/>
          <w:sz w:val="20"/>
          <w:szCs w:val="20"/>
          <w:lang w:val="en-US"/>
        </w:rPr>
        <w:t>'</w:t>
      </w:r>
      <w:proofErr w:type="spellStart"/>
      <w:r w:rsidRPr="002252FA">
        <w:rPr>
          <w:rFonts w:ascii="Courier New" w:hAnsi="Courier New" w:cs="Courier New"/>
          <w:color w:val="A020F0"/>
          <w:sz w:val="20"/>
          <w:szCs w:val="20"/>
          <w:lang w:val="en-US"/>
        </w:rPr>
        <w:t>dfs</w:t>
      </w:r>
      <w:proofErr w:type="spellEnd"/>
      <w:r w:rsidRPr="002252FA">
        <w:rPr>
          <w:rFonts w:ascii="Courier New" w:hAnsi="Courier New" w:cs="Courier New"/>
          <w:color w:val="A020F0"/>
          <w:sz w:val="20"/>
          <w:szCs w:val="20"/>
          <w:lang w:val="en-US"/>
        </w:rPr>
        <w:t>'</w:t>
      </w:r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,</w:t>
      </w:r>
      <w:r w:rsidRPr="002252FA">
        <w:rPr>
          <w:rFonts w:ascii="Courier New" w:hAnsi="Courier New" w:cs="Courier New"/>
          <w:color w:val="A020F0"/>
          <w:sz w:val="20"/>
          <w:szCs w:val="20"/>
          <w:lang w:val="en-US"/>
        </w:rPr>
        <w:t>''</w:t>
      </w:r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);</w:t>
      </w:r>
    </w:p>
    <w:p w:rsidR="005C5CF6" w:rsidRPr="002252FA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m=</w:t>
      </w:r>
      <w:proofErr w:type="spellStart"/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leaf_fix_vertex</w:t>
      </w:r>
      <w:proofErr w:type="spellEnd"/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(m,</w:t>
      </w:r>
      <w:r w:rsidRPr="002252FA">
        <w:rPr>
          <w:rFonts w:ascii="Courier New" w:hAnsi="Courier New" w:cs="Courier New"/>
          <w:color w:val="A020F0"/>
          <w:sz w:val="20"/>
          <w:szCs w:val="20"/>
          <w:lang w:val="en-US"/>
        </w:rPr>
        <w:t>'vertex'</w:t>
      </w:r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,38:30:878,</w:t>
      </w:r>
      <w:r w:rsidRPr="002252FA">
        <w:rPr>
          <w:rFonts w:ascii="Courier New" w:hAnsi="Courier New" w:cs="Courier New"/>
          <w:color w:val="A020F0"/>
          <w:sz w:val="20"/>
          <w:szCs w:val="20"/>
          <w:lang w:val="en-US"/>
        </w:rPr>
        <w:t>'dfs'</w:t>
      </w:r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,</w:t>
      </w:r>
      <w:r w:rsidRPr="002252FA">
        <w:rPr>
          <w:rFonts w:ascii="Courier New" w:hAnsi="Courier New" w:cs="Courier New"/>
          <w:color w:val="A020F0"/>
          <w:sz w:val="20"/>
          <w:szCs w:val="20"/>
          <w:lang w:val="en-US"/>
        </w:rPr>
        <w:t>'xyz'</w:t>
      </w:r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);</w:t>
      </w:r>
      <w:r w:rsidRPr="002252FA">
        <w:rPr>
          <w:rFonts w:ascii="Courier New" w:hAnsi="Courier New" w:cs="Courier New"/>
          <w:color w:val="228B22"/>
          <w:sz w:val="20"/>
          <w:szCs w:val="20"/>
          <w:lang w:val="en-US"/>
        </w:rPr>
        <w:t xml:space="preserve">% all vertices of the DM are fixed in xyz </w:t>
      </w:r>
    </w:p>
    <w:p w:rsidR="005C5CF6" w:rsidRPr="002252FA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m=</w:t>
      </w:r>
      <w:proofErr w:type="spellStart"/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leaf_fix_vertex</w:t>
      </w:r>
      <w:proofErr w:type="spellEnd"/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(m,</w:t>
      </w:r>
      <w:r w:rsidRPr="002252FA">
        <w:rPr>
          <w:rFonts w:ascii="Courier New" w:hAnsi="Courier New" w:cs="Courier New"/>
          <w:color w:val="A020F0"/>
          <w:sz w:val="20"/>
          <w:szCs w:val="20"/>
          <w:lang w:val="en-US"/>
        </w:rPr>
        <w:t>'vertex'</w:t>
      </w:r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,39:30:879,</w:t>
      </w:r>
      <w:r w:rsidRPr="002252FA">
        <w:rPr>
          <w:rFonts w:ascii="Courier New" w:hAnsi="Courier New" w:cs="Courier New"/>
          <w:color w:val="A020F0"/>
          <w:sz w:val="20"/>
          <w:szCs w:val="20"/>
          <w:lang w:val="en-US"/>
        </w:rPr>
        <w:t>'dfs'</w:t>
      </w:r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,</w:t>
      </w:r>
      <w:r w:rsidRPr="002252FA">
        <w:rPr>
          <w:rFonts w:ascii="Courier New" w:hAnsi="Courier New" w:cs="Courier New"/>
          <w:color w:val="A020F0"/>
          <w:sz w:val="20"/>
          <w:szCs w:val="20"/>
          <w:lang w:val="en-US"/>
        </w:rPr>
        <w:t>'xyz'</w:t>
      </w:r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);</w:t>
      </w:r>
      <w:r w:rsidRPr="002252FA">
        <w:rPr>
          <w:rFonts w:ascii="Courier New" w:hAnsi="Courier New" w:cs="Courier New"/>
          <w:color w:val="228B22"/>
          <w:sz w:val="20"/>
          <w:szCs w:val="20"/>
          <w:lang w:val="en-US"/>
        </w:rPr>
        <w:t>% all vertices of the DM are fixed in xyz</w:t>
      </w:r>
    </w:p>
    <w:p w:rsidR="005C5CF6" w:rsidRPr="002252FA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m=</w:t>
      </w:r>
      <w:proofErr w:type="spellStart"/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leaf_fix_vertex</w:t>
      </w:r>
      <w:proofErr w:type="spellEnd"/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(m,</w:t>
      </w:r>
      <w:r w:rsidRPr="002252FA">
        <w:rPr>
          <w:rFonts w:ascii="Courier New" w:hAnsi="Courier New" w:cs="Courier New"/>
          <w:color w:val="A020F0"/>
          <w:sz w:val="20"/>
          <w:szCs w:val="20"/>
          <w:lang w:val="en-US"/>
        </w:rPr>
        <w:t>'vertex'</w:t>
      </w:r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,908:909,</w:t>
      </w:r>
      <w:r w:rsidRPr="002252FA">
        <w:rPr>
          <w:rFonts w:ascii="Courier New" w:hAnsi="Courier New" w:cs="Courier New"/>
          <w:color w:val="A020F0"/>
          <w:sz w:val="20"/>
          <w:szCs w:val="20"/>
          <w:lang w:val="en-US"/>
        </w:rPr>
        <w:t>'dfs'</w:t>
      </w:r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,</w:t>
      </w:r>
      <w:r w:rsidRPr="002252FA">
        <w:rPr>
          <w:rFonts w:ascii="Courier New" w:hAnsi="Courier New" w:cs="Courier New"/>
          <w:color w:val="A020F0"/>
          <w:sz w:val="20"/>
          <w:szCs w:val="20"/>
          <w:lang w:val="en-US"/>
        </w:rPr>
        <w:t>'xyz'</w:t>
      </w:r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);</w:t>
      </w:r>
      <w:r w:rsidRPr="002252FA">
        <w:rPr>
          <w:rFonts w:ascii="Courier New" w:hAnsi="Courier New" w:cs="Courier New"/>
          <w:color w:val="228B22"/>
          <w:sz w:val="20"/>
          <w:szCs w:val="20"/>
          <w:lang w:val="en-US"/>
        </w:rPr>
        <w:t>% attachment of arterial pole (allowing rotation)</w:t>
      </w:r>
    </w:p>
    <w:p w:rsidR="005C5CF6" w:rsidRPr="002252FA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m=</w:t>
      </w:r>
      <w:proofErr w:type="spellStart"/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leaf_fix_vertex</w:t>
      </w:r>
      <w:proofErr w:type="spellEnd"/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(m,</w:t>
      </w:r>
      <w:r w:rsidRPr="002252FA">
        <w:rPr>
          <w:rFonts w:ascii="Courier New" w:hAnsi="Courier New" w:cs="Courier New"/>
          <w:color w:val="A020F0"/>
          <w:sz w:val="20"/>
          <w:szCs w:val="20"/>
          <w:lang w:val="en-US"/>
        </w:rPr>
        <w:t>'vertex'</w:t>
      </w:r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,1:30,</w:t>
      </w:r>
      <w:r w:rsidRPr="002252FA">
        <w:rPr>
          <w:rFonts w:ascii="Courier New" w:hAnsi="Courier New" w:cs="Courier New"/>
          <w:color w:val="A020F0"/>
          <w:sz w:val="20"/>
          <w:szCs w:val="20"/>
          <w:lang w:val="en-US"/>
        </w:rPr>
        <w:t>'dfs'</w:t>
      </w:r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,</w:t>
      </w:r>
      <w:r w:rsidRPr="002252FA">
        <w:rPr>
          <w:rFonts w:ascii="Courier New" w:hAnsi="Courier New" w:cs="Courier New"/>
          <w:color w:val="A020F0"/>
          <w:sz w:val="20"/>
          <w:szCs w:val="20"/>
          <w:lang w:val="en-US"/>
        </w:rPr>
        <w:t>'xyz'</w:t>
      </w:r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);</w:t>
      </w:r>
      <w:r w:rsidRPr="002252FA">
        <w:rPr>
          <w:rFonts w:ascii="Courier New" w:hAnsi="Courier New" w:cs="Courier New"/>
          <w:color w:val="228B22"/>
          <w:sz w:val="20"/>
          <w:szCs w:val="20"/>
          <w:lang w:val="en-US"/>
        </w:rPr>
        <w:t xml:space="preserve">% all vertices of the venous pole are fixed in xyz </w:t>
      </w:r>
    </w:p>
    <w:p w:rsidR="005C5CF6" w:rsidRPr="002252FA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m=</w:t>
      </w:r>
      <w:proofErr w:type="spellStart"/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leaf_fix_vertex</w:t>
      </w:r>
      <w:proofErr w:type="spellEnd"/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(m,</w:t>
      </w:r>
      <w:r w:rsidRPr="002252FA">
        <w:rPr>
          <w:rFonts w:ascii="Courier New" w:hAnsi="Courier New" w:cs="Courier New"/>
          <w:color w:val="A020F0"/>
          <w:sz w:val="20"/>
          <w:szCs w:val="20"/>
          <w:lang w:val="en-US"/>
        </w:rPr>
        <w:t>'vertex'</w:t>
      </w:r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,901:907,</w:t>
      </w:r>
      <w:r w:rsidRPr="002252FA">
        <w:rPr>
          <w:rFonts w:ascii="Courier New" w:hAnsi="Courier New" w:cs="Courier New"/>
          <w:color w:val="A020F0"/>
          <w:sz w:val="20"/>
          <w:szCs w:val="20"/>
          <w:lang w:val="en-US"/>
        </w:rPr>
        <w:t>'dfs'</w:t>
      </w:r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,</w:t>
      </w:r>
      <w:r w:rsidRPr="002252FA">
        <w:rPr>
          <w:rFonts w:ascii="Courier New" w:hAnsi="Courier New" w:cs="Courier New"/>
          <w:color w:val="A020F0"/>
          <w:sz w:val="20"/>
          <w:szCs w:val="20"/>
          <w:lang w:val="en-US"/>
        </w:rPr>
        <w:t>'z'</w:t>
      </w:r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);</w:t>
      </w:r>
      <w:r w:rsidRPr="002252FA">
        <w:rPr>
          <w:rFonts w:ascii="Courier New" w:hAnsi="Courier New" w:cs="Courier New"/>
          <w:color w:val="228B22"/>
          <w:sz w:val="20"/>
          <w:szCs w:val="20"/>
          <w:lang w:val="en-US"/>
        </w:rPr>
        <w:t>% all vertices of the arterial pole are fixed in z</w:t>
      </w:r>
    </w:p>
    <w:p w:rsidR="005C5CF6" w:rsidRPr="002252FA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m=</w:t>
      </w:r>
      <w:proofErr w:type="spellStart"/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leaf_fix_vertex</w:t>
      </w:r>
      <w:proofErr w:type="spellEnd"/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(m,</w:t>
      </w:r>
      <w:r w:rsidRPr="002252FA">
        <w:rPr>
          <w:rFonts w:ascii="Courier New" w:hAnsi="Courier New" w:cs="Courier New"/>
          <w:color w:val="A020F0"/>
          <w:sz w:val="20"/>
          <w:szCs w:val="20"/>
          <w:lang w:val="en-US"/>
        </w:rPr>
        <w:t>'vertex'</w:t>
      </w:r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,910:930,</w:t>
      </w:r>
      <w:r w:rsidRPr="002252FA">
        <w:rPr>
          <w:rFonts w:ascii="Courier New" w:hAnsi="Courier New" w:cs="Courier New"/>
          <w:color w:val="A020F0"/>
          <w:sz w:val="20"/>
          <w:szCs w:val="20"/>
          <w:lang w:val="en-US"/>
        </w:rPr>
        <w:t>'dfs'</w:t>
      </w:r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,</w:t>
      </w:r>
      <w:r w:rsidRPr="002252FA">
        <w:rPr>
          <w:rFonts w:ascii="Courier New" w:hAnsi="Courier New" w:cs="Courier New"/>
          <w:color w:val="A020F0"/>
          <w:sz w:val="20"/>
          <w:szCs w:val="20"/>
          <w:lang w:val="en-US"/>
        </w:rPr>
        <w:t>'z'</w:t>
      </w:r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);</w:t>
      </w:r>
      <w:r w:rsidRPr="002252FA">
        <w:rPr>
          <w:rFonts w:ascii="Courier New" w:hAnsi="Courier New" w:cs="Courier New"/>
          <w:color w:val="228B22"/>
          <w:sz w:val="20"/>
          <w:szCs w:val="20"/>
          <w:lang w:val="en-US"/>
        </w:rPr>
        <w:t>% all vertices of the arterial pole are fixed in z</w:t>
      </w:r>
    </w:p>
    <w:p w:rsidR="005C5CF6" w:rsidRPr="002252FA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2252FA">
        <w:rPr>
          <w:rFonts w:ascii="Courier New" w:hAnsi="Courier New" w:cs="Courier New"/>
          <w:color w:val="228B22"/>
          <w:sz w:val="20"/>
          <w:szCs w:val="20"/>
          <w:lang w:val="en-US"/>
        </w:rPr>
        <w:t xml:space="preserve"> </w:t>
      </w:r>
    </w:p>
    <w:p w:rsidR="005C5CF6" w:rsidRPr="002252FA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2252FA">
        <w:rPr>
          <w:rFonts w:ascii="Courier New" w:hAnsi="Courier New" w:cs="Courier New"/>
          <w:color w:val="228B22"/>
          <w:sz w:val="20"/>
          <w:szCs w:val="20"/>
          <w:lang w:val="en-US"/>
        </w:rPr>
        <w:t xml:space="preserve"> </w:t>
      </w:r>
    </w:p>
    <w:p w:rsidR="005C5CF6" w:rsidRPr="002252FA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</w:t>
      </w:r>
      <w:r w:rsidRPr="002252FA">
        <w:rPr>
          <w:rFonts w:ascii="Courier New" w:hAnsi="Courier New" w:cs="Courier New"/>
          <w:color w:val="0000FF"/>
          <w:sz w:val="20"/>
          <w:szCs w:val="20"/>
          <w:lang w:val="en-US"/>
        </w:rPr>
        <w:t>if</w:t>
      </w:r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Steps(m)==0</w:t>
      </w:r>
    </w:p>
    <w:p w:rsidR="005C5CF6" w:rsidRPr="002252FA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</w:t>
      </w:r>
      <w:r w:rsidRPr="002252FA">
        <w:rPr>
          <w:rFonts w:ascii="Courier New" w:hAnsi="Courier New" w:cs="Courier New"/>
          <w:color w:val="228B22"/>
          <w:sz w:val="20"/>
          <w:szCs w:val="20"/>
          <w:lang w:val="en-US"/>
        </w:rPr>
        <w:t>% Put any code here that should only be performed at the start of</w:t>
      </w:r>
    </w:p>
    <w:p w:rsidR="005C5CF6" w:rsidRPr="002252FA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</w:t>
      </w:r>
      <w:r w:rsidRPr="002252FA">
        <w:rPr>
          <w:rFonts w:ascii="Courier New" w:hAnsi="Courier New" w:cs="Courier New"/>
          <w:color w:val="228B22"/>
          <w:sz w:val="20"/>
          <w:szCs w:val="20"/>
          <w:lang w:val="en-US"/>
        </w:rPr>
        <w:t>% the simulation, for example, to set up initial morphogen values.</w:t>
      </w:r>
    </w:p>
    <w:p w:rsidR="005C5CF6" w:rsidRPr="002252FA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</w:t>
      </w:r>
    </w:p>
    <w:p w:rsidR="005C5CF6" w:rsidRPr="002252FA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</w:t>
      </w:r>
      <w:r w:rsidRPr="002252FA">
        <w:rPr>
          <w:rFonts w:ascii="Courier New" w:hAnsi="Courier New" w:cs="Courier New"/>
          <w:color w:val="228B22"/>
          <w:sz w:val="20"/>
          <w:szCs w:val="20"/>
          <w:lang w:val="en-US"/>
        </w:rPr>
        <w:t>% geometry</w:t>
      </w:r>
    </w:p>
    <w:p w:rsidR="005C5CF6" w:rsidRPr="002252FA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</w:t>
      </w:r>
      <w:proofErr w:type="spellStart"/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maxz</w:t>
      </w:r>
      <w:proofErr w:type="spellEnd"/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=max(</w:t>
      </w:r>
      <w:proofErr w:type="spellStart"/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m.nodes</w:t>
      </w:r>
      <w:proofErr w:type="spellEnd"/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(:,3)); </w:t>
      </w:r>
      <w:r w:rsidRPr="002252FA">
        <w:rPr>
          <w:rFonts w:ascii="Courier New" w:hAnsi="Courier New" w:cs="Courier New"/>
          <w:color w:val="228B22"/>
          <w:sz w:val="20"/>
          <w:szCs w:val="20"/>
          <w:lang w:val="en-US"/>
        </w:rPr>
        <w:t xml:space="preserve">% the 3 stands for z axis, i.e. </w:t>
      </w:r>
      <w:proofErr w:type="spellStart"/>
      <w:r w:rsidRPr="002252FA">
        <w:rPr>
          <w:rFonts w:ascii="Courier New" w:hAnsi="Courier New" w:cs="Courier New"/>
          <w:color w:val="228B22"/>
          <w:sz w:val="20"/>
          <w:szCs w:val="20"/>
          <w:lang w:val="en-US"/>
        </w:rPr>
        <w:t>x,y,z</w:t>
      </w:r>
      <w:proofErr w:type="spellEnd"/>
      <w:r w:rsidRPr="002252FA">
        <w:rPr>
          <w:rFonts w:ascii="Courier New" w:hAnsi="Courier New" w:cs="Courier New"/>
          <w:color w:val="228B22"/>
          <w:sz w:val="20"/>
          <w:szCs w:val="20"/>
          <w:lang w:val="en-US"/>
        </w:rPr>
        <w:t xml:space="preserve"> are 1,2,3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</w:t>
      </w:r>
      <w:r w:rsidRPr="005C5CF6">
        <w:rPr>
          <w:rFonts w:ascii="Courier New" w:hAnsi="Courier New" w:cs="Courier New"/>
          <w:color w:val="000000"/>
          <w:sz w:val="20"/>
          <w:szCs w:val="20"/>
        </w:rPr>
        <w:t>minz=min(m.nodes(:,3));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5C5CF6">
        <w:rPr>
          <w:rFonts w:ascii="Courier New" w:hAnsi="Courier New" w:cs="Courier New"/>
          <w:color w:val="000000"/>
          <w:sz w:val="20"/>
          <w:szCs w:val="20"/>
        </w:rPr>
        <w:t xml:space="preserve">        epsilon=0.02;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5C5CF6">
        <w:rPr>
          <w:rFonts w:ascii="Courier New" w:hAnsi="Courier New" w:cs="Courier New"/>
          <w:color w:val="000000"/>
          <w:sz w:val="20"/>
          <w:szCs w:val="20"/>
        </w:rPr>
        <w:t xml:space="preserve">        id_venous_pole_p(m.nodes(:,3)&lt;minz+epsilon)=1;</w:t>
      </w:r>
    </w:p>
    <w:p w:rsidR="005C5CF6" w:rsidRPr="002252FA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5C5CF6">
        <w:rPr>
          <w:rFonts w:ascii="Courier New" w:hAnsi="Courier New" w:cs="Courier New"/>
          <w:color w:val="000000"/>
          <w:sz w:val="20"/>
          <w:szCs w:val="20"/>
        </w:rPr>
        <w:t xml:space="preserve">        </w:t>
      </w:r>
      <w:proofErr w:type="spellStart"/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id_arterial_pole_p</w:t>
      </w:r>
      <w:proofErr w:type="spellEnd"/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(</w:t>
      </w:r>
      <w:proofErr w:type="spellStart"/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m.nodes</w:t>
      </w:r>
      <w:proofErr w:type="spellEnd"/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(:,3)&gt;</w:t>
      </w:r>
      <w:proofErr w:type="spellStart"/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maxz</w:t>
      </w:r>
      <w:proofErr w:type="spellEnd"/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-epsilon)=1;</w:t>
      </w:r>
    </w:p>
    <w:p w:rsidR="005C5CF6" w:rsidRPr="002252FA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d=</w:t>
      </w:r>
      <w:proofErr w:type="spellStart"/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maxz-minz</w:t>
      </w:r>
      <w:proofErr w:type="spellEnd"/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:rsidR="005C5CF6" w:rsidRPr="002252FA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</w:t>
      </w:r>
    </w:p>
    <w:p w:rsidR="005C5CF6" w:rsidRPr="002252FA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top=d*0.77;</w:t>
      </w:r>
    </w:p>
    <w:p w:rsidR="005C5CF6" w:rsidRPr="002252FA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bot=d*0.62;</w:t>
      </w:r>
    </w:p>
    <w:p w:rsidR="005C5CF6" w:rsidRPr="002252FA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id_right_ventricle_p((m.nodes(:,3)&gt;bot+minz)&amp;(m.nodes(:,3)&lt;top+minz))=1;</w:t>
      </w:r>
    </w:p>
    <w:p w:rsidR="005C5CF6" w:rsidRPr="002252FA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</w:t>
      </w:r>
    </w:p>
    <w:p w:rsidR="005C5CF6" w:rsidRPr="002252FA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top=d*0.70;</w:t>
      </w:r>
    </w:p>
    <w:p w:rsidR="005C5CF6" w:rsidRPr="002252FA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bot=d*0.20;</w:t>
      </w:r>
    </w:p>
    <w:p w:rsidR="005C5CF6" w:rsidRPr="002252FA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id_left_ventricle_p((m.nodes(:,3)&gt;bot+minz)&amp;(m.nodes(:,3)&lt;top+minz))=1;</w:t>
      </w:r>
    </w:p>
    <w:p w:rsidR="005C5CF6" w:rsidRPr="002252FA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</w:t>
      </w:r>
    </w:p>
    <w:p w:rsidR="005C5CF6" w:rsidRPr="002252FA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top=d*1.0;</w:t>
      </w:r>
    </w:p>
    <w:p w:rsidR="005C5CF6" w:rsidRPr="002252FA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bot=d*0.5;</w:t>
      </w:r>
    </w:p>
    <w:p w:rsidR="005C5CF6" w:rsidRPr="002252FA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</w:t>
      </w:r>
      <w:proofErr w:type="spellStart"/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id_oft_p</w:t>
      </w:r>
      <w:proofErr w:type="spellEnd"/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((</w:t>
      </w:r>
      <w:proofErr w:type="spellStart"/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m.nodes</w:t>
      </w:r>
      <w:proofErr w:type="spellEnd"/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(:,3)&gt;</w:t>
      </w:r>
      <w:proofErr w:type="spellStart"/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bot+minz</w:t>
      </w:r>
      <w:proofErr w:type="spellEnd"/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)&amp;(</w:t>
      </w:r>
      <w:proofErr w:type="spellStart"/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m.nodes</w:t>
      </w:r>
      <w:proofErr w:type="spellEnd"/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(:,3)&lt;</w:t>
      </w:r>
      <w:proofErr w:type="spellStart"/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top+minz</w:t>
      </w:r>
      <w:proofErr w:type="spellEnd"/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))=1;</w:t>
      </w:r>
    </w:p>
    <w:p w:rsidR="005C5CF6" w:rsidRPr="002252FA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</w:t>
      </w:r>
    </w:p>
    <w:p w:rsidR="005C5CF6" w:rsidRPr="002252FA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top=d*0.50; </w:t>
      </w:r>
    </w:p>
    <w:p w:rsidR="005C5CF6" w:rsidRPr="002252FA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bot=d*0.00; </w:t>
      </w:r>
    </w:p>
    <w:p w:rsidR="005C5CF6" w:rsidRPr="002252FA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</w:t>
      </w:r>
      <w:proofErr w:type="spellStart"/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id_atria_p</w:t>
      </w:r>
      <w:proofErr w:type="spellEnd"/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((</w:t>
      </w:r>
      <w:proofErr w:type="spellStart"/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m.nodes</w:t>
      </w:r>
      <w:proofErr w:type="spellEnd"/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(:,3)&gt;</w:t>
      </w:r>
      <w:proofErr w:type="spellStart"/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minz</w:t>
      </w:r>
      <w:proofErr w:type="spellEnd"/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)&amp;(</w:t>
      </w:r>
      <w:proofErr w:type="spellStart"/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m.nodes</w:t>
      </w:r>
      <w:proofErr w:type="spellEnd"/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(:,3)&lt;</w:t>
      </w:r>
      <w:proofErr w:type="spellStart"/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top+minz</w:t>
      </w:r>
      <w:proofErr w:type="spellEnd"/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))=1;</w:t>
      </w:r>
    </w:p>
    <w:p w:rsidR="005C5CF6" w:rsidRPr="002252FA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</w:t>
      </w:r>
    </w:p>
    <w:p w:rsidR="005C5CF6" w:rsidRPr="002252FA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top=d*0.62;</w:t>
      </w:r>
    </w:p>
    <w:p w:rsidR="005C5CF6" w:rsidRPr="002252FA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bot=d*0.60;</w:t>
      </w:r>
    </w:p>
    <w:p w:rsidR="005C5CF6" w:rsidRPr="002252FA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</w:t>
      </w:r>
      <w:proofErr w:type="spellStart"/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id_iv_band_p</w:t>
      </w:r>
      <w:proofErr w:type="spellEnd"/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((</w:t>
      </w:r>
      <w:proofErr w:type="spellStart"/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m.nodes</w:t>
      </w:r>
      <w:proofErr w:type="spellEnd"/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(:,3)&gt;</w:t>
      </w:r>
      <w:proofErr w:type="spellStart"/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bot+minz</w:t>
      </w:r>
      <w:proofErr w:type="spellEnd"/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)&amp;(</w:t>
      </w:r>
      <w:proofErr w:type="spellStart"/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m.nodes</w:t>
      </w:r>
      <w:proofErr w:type="spellEnd"/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(:,3)&lt;</w:t>
      </w:r>
      <w:proofErr w:type="spellStart"/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top+minz</w:t>
      </w:r>
      <w:proofErr w:type="spellEnd"/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))=1;</w:t>
      </w:r>
    </w:p>
    <w:p w:rsidR="005C5CF6" w:rsidRPr="002252FA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</w:t>
      </w:r>
    </w:p>
    <w:p w:rsidR="005C5CF6" w:rsidRPr="002252FA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top=d*0.87; </w:t>
      </w:r>
    </w:p>
    <w:p w:rsidR="005C5CF6" w:rsidRPr="002252FA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bot=d*0.62;</w:t>
      </w:r>
    </w:p>
    <w:p w:rsidR="005C5CF6" w:rsidRPr="002252FA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id_art_band_p((m.nodes(:,3)&gt;bot+minz)&amp;(m.nodes(:,3)&lt;top+minz))=1;</w:t>
      </w:r>
    </w:p>
    <w:p w:rsidR="005C5CF6" w:rsidRPr="002252FA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</w:t>
      </w:r>
    </w:p>
    <w:p w:rsidR="005C5CF6" w:rsidRPr="002252FA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top=d*0.60;</w:t>
      </w:r>
    </w:p>
    <w:p w:rsidR="005C5CF6" w:rsidRPr="002252FA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bot=d*0.35;</w:t>
      </w:r>
    </w:p>
    <w:p w:rsidR="005C5CF6" w:rsidRPr="002252FA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id_vein_band_p((m.nodes(:,3)&gt;bot+minz)&amp;(m.nodes(:,3)&lt;top+minz))=1;</w:t>
      </w:r>
    </w:p>
    <w:p w:rsidR="005C5CF6" w:rsidRPr="002252FA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</w:t>
      </w:r>
    </w:p>
    <w:p w:rsidR="005C5CF6" w:rsidRPr="002252FA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top=d*1.0;</w:t>
      </w:r>
    </w:p>
    <w:p w:rsidR="005C5CF6" w:rsidRPr="002252FA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bot=d*0.70;</w:t>
      </w:r>
    </w:p>
    <w:p w:rsidR="005C5CF6" w:rsidRPr="002252FA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id_oft_band_p((m.nodes(:,3)&gt;bot+minz)&amp;(m.nodes(:,3)&lt;top+minz))=1;</w:t>
      </w:r>
    </w:p>
    <w:p w:rsidR="005C5CF6" w:rsidRPr="002252FA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</w:t>
      </w:r>
      <w:r w:rsidRPr="005C5CF6">
        <w:rPr>
          <w:rFonts w:ascii="Courier New" w:hAnsi="Courier New" w:cs="Courier New"/>
          <w:color w:val="000000"/>
          <w:sz w:val="20"/>
          <w:szCs w:val="20"/>
        </w:rPr>
        <w:t>dorsal=max(m.nodes(:,2));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5C5CF6">
        <w:rPr>
          <w:rFonts w:ascii="Courier New" w:hAnsi="Courier New" w:cs="Courier New"/>
          <w:color w:val="000000"/>
          <w:sz w:val="20"/>
          <w:szCs w:val="20"/>
        </w:rPr>
        <w:t xml:space="preserve">        id_dorsal_line_p(m.nodes(:,2)&gt;dorsal-epsilon/4)=1; 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5C5CF6">
        <w:rPr>
          <w:rFonts w:ascii="Courier New" w:hAnsi="Courier New" w:cs="Courier New"/>
          <w:color w:val="000000"/>
          <w:sz w:val="20"/>
          <w:szCs w:val="20"/>
        </w:rPr>
        <w:t xml:space="preserve">        ventral=min(m.nodes(:,2));</w:t>
      </w:r>
    </w:p>
    <w:p w:rsidR="005C5CF6" w:rsidRPr="002252FA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5C5CF6">
        <w:rPr>
          <w:rFonts w:ascii="Courier New" w:hAnsi="Courier New" w:cs="Courier New"/>
          <w:color w:val="000000"/>
          <w:sz w:val="20"/>
          <w:szCs w:val="20"/>
        </w:rPr>
        <w:t xml:space="preserve">        </w:t>
      </w:r>
      <w:proofErr w:type="spellStart"/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id_ventral_line_p</w:t>
      </w:r>
      <w:proofErr w:type="spellEnd"/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(</w:t>
      </w:r>
      <w:proofErr w:type="spellStart"/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m.nodes</w:t>
      </w:r>
      <w:proofErr w:type="spellEnd"/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(:,2)&lt;</w:t>
      </w:r>
      <w:proofErr w:type="spellStart"/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ventral+epsilon</w:t>
      </w:r>
      <w:proofErr w:type="spellEnd"/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/4)=0.5; </w:t>
      </w:r>
    </w:p>
    <w:p w:rsidR="005C5CF6" w:rsidRPr="002252FA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</w:t>
      </w:r>
    </w:p>
    <w:p w:rsidR="005C5CF6" w:rsidRPr="002252FA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left=max(</w:t>
      </w:r>
      <w:proofErr w:type="spellStart"/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m.nodes</w:t>
      </w:r>
      <w:proofErr w:type="spellEnd"/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(:,1));</w:t>
      </w:r>
    </w:p>
    <w:p w:rsidR="005C5CF6" w:rsidRPr="002252FA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right=min(</w:t>
      </w:r>
      <w:proofErr w:type="spellStart"/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m.nodes</w:t>
      </w:r>
      <w:proofErr w:type="spellEnd"/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(:,1));</w:t>
      </w:r>
    </w:p>
    <w:p w:rsidR="005C5CF6" w:rsidRPr="002252FA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</w:t>
      </w:r>
      <w:proofErr w:type="spellStart"/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id_right_p</w:t>
      </w:r>
      <w:proofErr w:type="spellEnd"/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(</w:t>
      </w:r>
      <w:proofErr w:type="spellStart"/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m.nodes</w:t>
      </w:r>
      <w:proofErr w:type="spellEnd"/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(:,1)&lt;</w:t>
      </w:r>
      <w:proofErr w:type="spellStart"/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right+epsilon</w:t>
      </w:r>
      <w:proofErr w:type="spellEnd"/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/4)=1;</w:t>
      </w:r>
    </w:p>
    <w:p w:rsidR="005C5CF6" w:rsidRPr="002252FA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</w:t>
      </w:r>
    </w:p>
    <w:p w:rsidR="005C5CF6" w:rsidRPr="002252FA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</w:t>
      </w:r>
      <w:proofErr w:type="spellStart"/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id_left_p</w:t>
      </w:r>
      <w:proofErr w:type="spellEnd"/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(</w:t>
      </w:r>
      <w:proofErr w:type="spellStart"/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m.nodes</w:t>
      </w:r>
      <w:proofErr w:type="spellEnd"/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(:,1)&gt;left-epsilon/4)=1;</w:t>
      </w:r>
    </w:p>
    <w:p w:rsidR="005C5CF6" w:rsidRPr="002252FA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</w:t>
      </w:r>
    </w:p>
    <w:p w:rsidR="005C5CF6" w:rsidRPr="002252FA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</w:t>
      </w:r>
      <w:r w:rsidRPr="002252FA">
        <w:rPr>
          <w:rFonts w:ascii="Courier New" w:hAnsi="Courier New" w:cs="Courier New"/>
          <w:color w:val="228B22"/>
          <w:sz w:val="20"/>
          <w:szCs w:val="20"/>
          <w:lang w:val="en-US"/>
        </w:rPr>
        <w:t xml:space="preserve">% inner curvature = </w:t>
      </w:r>
      <w:proofErr w:type="spellStart"/>
      <w:r w:rsidRPr="002252FA">
        <w:rPr>
          <w:rFonts w:ascii="Courier New" w:hAnsi="Courier New" w:cs="Courier New"/>
          <w:color w:val="228B22"/>
          <w:sz w:val="20"/>
          <w:szCs w:val="20"/>
          <w:lang w:val="en-US"/>
        </w:rPr>
        <w:t>dorsal_left</w:t>
      </w:r>
      <w:proofErr w:type="spellEnd"/>
    </w:p>
    <w:p w:rsidR="005C5CF6" w:rsidRPr="002252FA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</w:t>
      </w:r>
      <w:proofErr w:type="spellStart"/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id_inner_curvature_p</w:t>
      </w:r>
      <w:proofErr w:type="spellEnd"/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((</w:t>
      </w:r>
      <w:proofErr w:type="spellStart"/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m.nodes</w:t>
      </w:r>
      <w:proofErr w:type="spellEnd"/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(:,1)&gt;(left*</w:t>
      </w:r>
      <w:proofErr w:type="spellStart"/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sqrt</w:t>
      </w:r>
      <w:proofErr w:type="spellEnd"/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(2)/2)-epsilon) &amp;(</w:t>
      </w:r>
      <w:proofErr w:type="spellStart"/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m.nodes</w:t>
      </w:r>
      <w:proofErr w:type="spellEnd"/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(:,2)&gt;(dorsal*</w:t>
      </w:r>
      <w:proofErr w:type="spellStart"/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sqrt</w:t>
      </w:r>
      <w:proofErr w:type="spellEnd"/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(2)/2)-epsilon))=1;        </w:t>
      </w:r>
    </w:p>
    <w:p w:rsidR="005C5CF6" w:rsidRPr="002252FA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</w:t>
      </w:r>
      <w:r w:rsidRPr="002252FA">
        <w:rPr>
          <w:rFonts w:ascii="Courier New" w:hAnsi="Courier New" w:cs="Courier New"/>
          <w:color w:val="228B22"/>
          <w:sz w:val="20"/>
          <w:szCs w:val="20"/>
          <w:lang w:val="en-US"/>
        </w:rPr>
        <w:t xml:space="preserve">% outer curvature = </w:t>
      </w:r>
      <w:proofErr w:type="spellStart"/>
      <w:r w:rsidRPr="002252FA">
        <w:rPr>
          <w:rFonts w:ascii="Courier New" w:hAnsi="Courier New" w:cs="Courier New"/>
          <w:color w:val="228B22"/>
          <w:sz w:val="20"/>
          <w:szCs w:val="20"/>
          <w:lang w:val="en-US"/>
        </w:rPr>
        <w:t>ventral_right</w:t>
      </w:r>
      <w:proofErr w:type="spellEnd"/>
    </w:p>
    <w:p w:rsidR="005C5CF6" w:rsidRPr="002252FA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</w:t>
      </w:r>
      <w:proofErr w:type="spellStart"/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id_outer_curvature_p</w:t>
      </w:r>
      <w:proofErr w:type="spellEnd"/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((</w:t>
      </w:r>
      <w:proofErr w:type="spellStart"/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m.nodes</w:t>
      </w:r>
      <w:proofErr w:type="spellEnd"/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(:,1)&lt;(right*</w:t>
      </w:r>
      <w:proofErr w:type="spellStart"/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sqrt</w:t>
      </w:r>
      <w:proofErr w:type="spellEnd"/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(2)/2)+epsilon) &amp;(</w:t>
      </w:r>
      <w:proofErr w:type="spellStart"/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m.nodes</w:t>
      </w:r>
      <w:proofErr w:type="spellEnd"/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(:,2)&lt;(ventral*</w:t>
      </w:r>
      <w:proofErr w:type="spellStart"/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sqrt</w:t>
      </w:r>
      <w:proofErr w:type="spellEnd"/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(2)/2)+epsilon))=1; </w:t>
      </w:r>
    </w:p>
    <w:p w:rsidR="005C5CF6" w:rsidRPr="002252FA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</w:t>
      </w:r>
      <w:r w:rsidRPr="002252FA">
        <w:rPr>
          <w:rFonts w:ascii="Courier New" w:hAnsi="Courier New" w:cs="Courier New"/>
          <w:color w:val="228B22"/>
          <w:sz w:val="20"/>
          <w:szCs w:val="20"/>
          <w:lang w:val="en-US"/>
        </w:rPr>
        <w:t xml:space="preserve">% </w:t>
      </w:r>
      <w:proofErr w:type="spellStart"/>
      <w:r w:rsidRPr="002252FA">
        <w:rPr>
          <w:rFonts w:ascii="Courier New" w:hAnsi="Courier New" w:cs="Courier New"/>
          <w:color w:val="228B22"/>
          <w:sz w:val="20"/>
          <w:szCs w:val="20"/>
          <w:lang w:val="en-US"/>
        </w:rPr>
        <w:t>ventral_left</w:t>
      </w:r>
      <w:proofErr w:type="spellEnd"/>
    </w:p>
    <w:p w:rsidR="005C5CF6" w:rsidRPr="002252FA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</w:t>
      </w:r>
      <w:proofErr w:type="spellStart"/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id_ventral_left_p</w:t>
      </w:r>
      <w:proofErr w:type="spellEnd"/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((</w:t>
      </w:r>
      <w:proofErr w:type="spellStart"/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m.nodes</w:t>
      </w:r>
      <w:proofErr w:type="spellEnd"/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(:,1)&gt;(left*</w:t>
      </w:r>
      <w:proofErr w:type="spellStart"/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sqrt</w:t>
      </w:r>
      <w:proofErr w:type="spellEnd"/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(2)/2)-epsilon) &amp;(</w:t>
      </w:r>
      <w:proofErr w:type="spellStart"/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m.nodes</w:t>
      </w:r>
      <w:proofErr w:type="spellEnd"/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(:,2)&lt;(ventral*</w:t>
      </w:r>
      <w:proofErr w:type="spellStart"/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sqrt</w:t>
      </w:r>
      <w:proofErr w:type="spellEnd"/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(2)/2)+epsilon))=1;</w:t>
      </w:r>
    </w:p>
    <w:p w:rsidR="005C5CF6" w:rsidRPr="002252FA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</w:t>
      </w:r>
      <w:r w:rsidRPr="002252FA">
        <w:rPr>
          <w:rFonts w:ascii="Courier New" w:hAnsi="Courier New" w:cs="Courier New"/>
          <w:color w:val="228B22"/>
          <w:sz w:val="20"/>
          <w:szCs w:val="20"/>
          <w:lang w:val="en-US"/>
        </w:rPr>
        <w:t xml:space="preserve">% </w:t>
      </w:r>
      <w:proofErr w:type="spellStart"/>
      <w:r w:rsidRPr="002252FA">
        <w:rPr>
          <w:rFonts w:ascii="Courier New" w:hAnsi="Courier New" w:cs="Courier New"/>
          <w:color w:val="228B22"/>
          <w:sz w:val="20"/>
          <w:szCs w:val="20"/>
          <w:lang w:val="en-US"/>
        </w:rPr>
        <w:t>dorsal_right</w:t>
      </w:r>
      <w:proofErr w:type="spellEnd"/>
    </w:p>
    <w:p w:rsidR="005C5CF6" w:rsidRPr="002252FA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</w:t>
      </w:r>
      <w:proofErr w:type="spellStart"/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id_dorsal_right_p</w:t>
      </w:r>
      <w:proofErr w:type="spellEnd"/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((</w:t>
      </w:r>
      <w:proofErr w:type="spellStart"/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m.nodes</w:t>
      </w:r>
      <w:proofErr w:type="spellEnd"/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(:,1)&lt;(right*</w:t>
      </w:r>
      <w:proofErr w:type="spellStart"/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sqrt</w:t>
      </w:r>
      <w:proofErr w:type="spellEnd"/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(2)/2)+1*epsilon) &amp;(</w:t>
      </w:r>
      <w:proofErr w:type="spellStart"/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m.nodes</w:t>
      </w:r>
      <w:proofErr w:type="spellEnd"/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(:,2)&gt;(dorsal*</w:t>
      </w:r>
      <w:proofErr w:type="spellStart"/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sqrt</w:t>
      </w:r>
      <w:proofErr w:type="spellEnd"/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(2)/2)-1*epsilon))=1;</w:t>
      </w:r>
      <w:r w:rsidRPr="002252FA">
        <w:rPr>
          <w:rFonts w:ascii="Courier New" w:hAnsi="Courier New" w:cs="Courier New"/>
          <w:color w:val="228B22"/>
          <w:sz w:val="20"/>
          <w:szCs w:val="20"/>
          <w:lang w:val="en-US"/>
        </w:rPr>
        <w:t>% was 1*epsilon</w:t>
      </w:r>
    </w:p>
    <w:p w:rsidR="005C5CF6" w:rsidRPr="002252FA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</w:t>
      </w:r>
      <w:r w:rsidRPr="002252FA">
        <w:rPr>
          <w:rFonts w:ascii="Courier New" w:hAnsi="Courier New" w:cs="Courier New"/>
          <w:color w:val="228B22"/>
          <w:sz w:val="20"/>
          <w:szCs w:val="20"/>
          <w:lang w:val="en-US"/>
        </w:rPr>
        <w:t>% left and right sides</w:t>
      </w:r>
    </w:p>
    <w:p w:rsidR="005C5CF6" w:rsidRPr="002252FA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</w:t>
      </w:r>
      <w:proofErr w:type="spellStart"/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id_left_side_p</w:t>
      </w:r>
      <w:proofErr w:type="spellEnd"/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(</w:t>
      </w:r>
      <w:proofErr w:type="spellStart"/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m.nodes</w:t>
      </w:r>
      <w:proofErr w:type="spellEnd"/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(:,1)&gt;0)=1;</w:t>
      </w:r>
    </w:p>
    <w:p w:rsidR="005C5CF6" w:rsidRPr="002252FA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</w:t>
      </w:r>
      <w:proofErr w:type="spellStart"/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id_right_side_p</w:t>
      </w:r>
      <w:proofErr w:type="spellEnd"/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(</w:t>
      </w:r>
      <w:proofErr w:type="spellStart"/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m.nodes</w:t>
      </w:r>
      <w:proofErr w:type="spellEnd"/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(:,1)&lt;0)=1;</w:t>
      </w:r>
    </w:p>
    <w:p w:rsidR="005C5CF6" w:rsidRPr="002252FA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</w:t>
      </w:r>
    </w:p>
    <w:p w:rsidR="005C5CF6" w:rsidRPr="002252FA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</w:t>
      </w:r>
    </w:p>
    <w:p w:rsidR="005C5CF6" w:rsidRPr="002252FA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</w:t>
      </w:r>
      <w:r w:rsidRPr="002252FA">
        <w:rPr>
          <w:rFonts w:ascii="Courier New" w:hAnsi="Courier New" w:cs="Courier New"/>
          <w:color w:val="0000FF"/>
          <w:sz w:val="20"/>
          <w:szCs w:val="20"/>
          <w:lang w:val="en-US"/>
        </w:rPr>
        <w:t>end</w:t>
      </w:r>
    </w:p>
    <w:p w:rsidR="005C5CF6" w:rsidRPr="002252FA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2252FA">
        <w:rPr>
          <w:rFonts w:ascii="Courier New" w:hAnsi="Courier New" w:cs="Courier New"/>
          <w:color w:val="0000FF"/>
          <w:sz w:val="20"/>
          <w:szCs w:val="20"/>
          <w:lang w:val="en-US"/>
        </w:rPr>
        <w:t xml:space="preserve"> </w:t>
      </w:r>
    </w:p>
    <w:p w:rsidR="005C5CF6" w:rsidRPr="002252FA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2252FA">
        <w:rPr>
          <w:rFonts w:ascii="Courier New" w:hAnsi="Courier New" w:cs="Courier New"/>
          <w:color w:val="0000FF"/>
          <w:sz w:val="20"/>
          <w:szCs w:val="20"/>
          <w:lang w:val="en-US"/>
        </w:rPr>
        <w:t xml:space="preserve"> </w:t>
      </w:r>
    </w:p>
    <w:p w:rsidR="005C5CF6" w:rsidRPr="002252FA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</w:t>
      </w:r>
      <w:r w:rsidRPr="002252FA">
        <w:rPr>
          <w:rFonts w:ascii="Courier New" w:hAnsi="Courier New" w:cs="Courier New"/>
          <w:color w:val="0000FF"/>
          <w:sz w:val="20"/>
          <w:szCs w:val="20"/>
          <w:lang w:val="en-US"/>
        </w:rPr>
        <w:t>if</w:t>
      </w:r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(</w:t>
      </w:r>
      <w:proofErr w:type="spellStart"/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realtime</w:t>
      </w:r>
      <w:proofErr w:type="spellEnd"/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&gt;10-dt) &amp;&amp; (</w:t>
      </w:r>
      <w:proofErr w:type="spellStart"/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realtime</w:t>
      </w:r>
      <w:proofErr w:type="spellEnd"/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&lt;10+dt)</w:t>
      </w:r>
    </w:p>
    <w:p w:rsidR="005C5CF6" w:rsidRPr="002252FA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</w:t>
      </w:r>
    </w:p>
    <w:p w:rsidR="005C5CF6" w:rsidRPr="002252FA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</w:t>
      </w:r>
      <w:proofErr w:type="spellStart"/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id_sdorsal_line_p</w:t>
      </w:r>
      <w:proofErr w:type="spellEnd"/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=1.*</w:t>
      </w:r>
      <w:proofErr w:type="spellStart"/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s_dorsal_line_l</w:t>
      </w:r>
      <w:proofErr w:type="spellEnd"/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:rsidR="005C5CF6" w:rsidRPr="002252FA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</w:t>
      </w:r>
      <w:proofErr w:type="spellStart"/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id_sventral_line_p</w:t>
      </w:r>
      <w:proofErr w:type="spellEnd"/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=1.*</w:t>
      </w:r>
      <w:proofErr w:type="spellStart"/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s_ventral_line_l</w:t>
      </w:r>
      <w:proofErr w:type="spellEnd"/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:rsidR="005C5CF6" w:rsidRPr="002252FA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</w:t>
      </w:r>
      <w:proofErr w:type="spellStart"/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id_sleft_p</w:t>
      </w:r>
      <w:proofErr w:type="spellEnd"/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=1.*</w:t>
      </w:r>
      <w:proofErr w:type="spellStart"/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s_left_l</w:t>
      </w:r>
      <w:proofErr w:type="spellEnd"/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:rsidR="005C5CF6" w:rsidRPr="002252FA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</w:t>
      </w:r>
      <w:proofErr w:type="spellStart"/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id_sright_p</w:t>
      </w:r>
      <w:proofErr w:type="spellEnd"/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=1.*</w:t>
      </w:r>
      <w:proofErr w:type="spellStart"/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s_right_l</w:t>
      </w:r>
      <w:proofErr w:type="spellEnd"/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:rsidR="005C5CF6" w:rsidRPr="002252FA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</w:t>
      </w:r>
      <w:proofErr w:type="spellStart"/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id_sart_band_p</w:t>
      </w:r>
      <w:proofErr w:type="spellEnd"/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=1.*</w:t>
      </w:r>
      <w:proofErr w:type="spellStart"/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s_art_band_l</w:t>
      </w:r>
      <w:proofErr w:type="spellEnd"/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;        </w:t>
      </w:r>
    </w:p>
    <w:p w:rsidR="005C5CF6" w:rsidRPr="002252FA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</w:t>
      </w:r>
      <w:proofErr w:type="spellStart"/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id_svein_band_p</w:t>
      </w:r>
      <w:proofErr w:type="spellEnd"/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=1.*</w:t>
      </w:r>
      <w:proofErr w:type="spellStart"/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s_vein_band_l</w:t>
      </w:r>
      <w:proofErr w:type="spellEnd"/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:rsidR="005C5CF6" w:rsidRPr="002252FA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</w:t>
      </w:r>
      <w:proofErr w:type="spellStart"/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id_soft_p</w:t>
      </w:r>
      <w:proofErr w:type="spellEnd"/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=1.*</w:t>
      </w:r>
      <w:proofErr w:type="spellStart"/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s_oft_l</w:t>
      </w:r>
      <w:proofErr w:type="spellEnd"/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:rsidR="005C5CF6" w:rsidRPr="002252FA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</w:t>
      </w:r>
      <w:proofErr w:type="spellStart"/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id_satria_p</w:t>
      </w:r>
      <w:proofErr w:type="spellEnd"/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=1.*</w:t>
      </w:r>
      <w:proofErr w:type="spellStart"/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s_atria_l</w:t>
      </w:r>
      <w:proofErr w:type="spellEnd"/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:rsidR="005C5CF6" w:rsidRPr="002252FA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</w:t>
      </w:r>
      <w:proofErr w:type="spellStart"/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id_siv_p</w:t>
      </w:r>
      <w:proofErr w:type="spellEnd"/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=1.0.*</w:t>
      </w:r>
      <w:proofErr w:type="spellStart"/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s_iv_l</w:t>
      </w:r>
      <w:proofErr w:type="spellEnd"/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:rsidR="005C5CF6" w:rsidRPr="002252FA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</w:t>
      </w:r>
      <w:proofErr w:type="spellStart"/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id_souter_curvature_p</w:t>
      </w:r>
      <w:proofErr w:type="spellEnd"/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=1.0.*</w:t>
      </w:r>
      <w:proofErr w:type="spellStart"/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s_outer_curvature_l</w:t>
      </w:r>
      <w:proofErr w:type="spellEnd"/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:rsidR="005C5CF6" w:rsidRPr="002252FA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</w:t>
      </w:r>
      <w:proofErr w:type="spellStart"/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id_sinner_curvature_p</w:t>
      </w:r>
      <w:proofErr w:type="spellEnd"/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=1.0.*</w:t>
      </w:r>
      <w:proofErr w:type="spellStart"/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s_inner_curvature_l</w:t>
      </w:r>
      <w:proofErr w:type="spellEnd"/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:rsidR="005C5CF6" w:rsidRPr="002252FA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</w:t>
      </w:r>
      <w:proofErr w:type="spellStart"/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id_sventral_left_p</w:t>
      </w:r>
      <w:proofErr w:type="spellEnd"/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=1.0.*</w:t>
      </w:r>
      <w:proofErr w:type="spellStart"/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s_ventral_left_l</w:t>
      </w:r>
      <w:proofErr w:type="spellEnd"/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:rsidR="005C5CF6" w:rsidRPr="002252FA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</w:t>
      </w:r>
      <w:proofErr w:type="spellStart"/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id_sdorsal_right_p</w:t>
      </w:r>
      <w:proofErr w:type="spellEnd"/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=1.0.*</w:t>
      </w:r>
      <w:proofErr w:type="spellStart"/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s_dorsal_right_l</w:t>
      </w:r>
      <w:proofErr w:type="spellEnd"/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:rsidR="005C5CF6" w:rsidRPr="002252FA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</w:t>
      </w:r>
      <w:proofErr w:type="spellStart"/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id_sarterial_pole_p</w:t>
      </w:r>
      <w:proofErr w:type="spellEnd"/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=1.0.*</w:t>
      </w:r>
      <w:proofErr w:type="spellStart"/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s_arterial_pole_l</w:t>
      </w:r>
      <w:proofErr w:type="spellEnd"/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:rsidR="005C5CF6" w:rsidRPr="002252FA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</w:t>
      </w:r>
      <w:proofErr w:type="spellStart"/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id_sright_ventricle_p</w:t>
      </w:r>
      <w:proofErr w:type="spellEnd"/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=1.0.*</w:t>
      </w:r>
      <w:proofErr w:type="spellStart"/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s_right_ventricle_l</w:t>
      </w:r>
      <w:proofErr w:type="spellEnd"/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:rsidR="005C5CF6" w:rsidRPr="002252FA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</w:t>
      </w:r>
      <w:proofErr w:type="spellStart"/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id_soft_band_p</w:t>
      </w:r>
      <w:proofErr w:type="spellEnd"/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=1.0.*</w:t>
      </w:r>
      <w:proofErr w:type="spellStart"/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s_oft_band_l</w:t>
      </w:r>
      <w:proofErr w:type="spellEnd"/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:rsidR="005C5CF6" w:rsidRPr="002252FA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</w:t>
      </w:r>
    </w:p>
    <w:p w:rsidR="005C5CF6" w:rsidRPr="002252FA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</w:t>
      </w:r>
    </w:p>
    <w:p w:rsidR="005C5CF6" w:rsidRPr="002252FA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</w:t>
      </w:r>
    </w:p>
    <w:p w:rsidR="005C5CF6" w:rsidRPr="002252FA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</w:t>
      </w:r>
      <w:proofErr w:type="spellStart"/>
      <w:r w:rsidRPr="002252FA">
        <w:rPr>
          <w:rFonts w:ascii="Courier New" w:hAnsi="Courier New" w:cs="Courier New"/>
          <w:color w:val="0000FF"/>
          <w:sz w:val="20"/>
          <w:szCs w:val="20"/>
          <w:lang w:val="en-US"/>
        </w:rPr>
        <w:t>elseif</w:t>
      </w:r>
      <w:proofErr w:type="spellEnd"/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(</w:t>
      </w:r>
      <w:proofErr w:type="spellStart"/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realtime</w:t>
      </w:r>
      <w:proofErr w:type="spellEnd"/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&gt;10+dt)&amp;&amp; (</w:t>
      </w:r>
      <w:proofErr w:type="spellStart"/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realtime</w:t>
      </w:r>
      <w:proofErr w:type="spellEnd"/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&lt;20)</w:t>
      </w:r>
    </w:p>
    <w:p w:rsidR="005C5CF6" w:rsidRPr="002252FA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   BASICGROWTH=0.02; </w:t>
      </w:r>
    </w:p>
    <w:p w:rsidR="005C5CF6" w:rsidRPr="002252FA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   </w:t>
      </w:r>
      <w:proofErr w:type="spellStart"/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kaper_p</w:t>
      </w:r>
      <w:proofErr w:type="spellEnd"/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=0.0*BASICGROWTH* (</w:t>
      </w:r>
      <w:proofErr w:type="spellStart"/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id_left_side_p</w:t>
      </w:r>
      <w:proofErr w:type="spellEnd"/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- </w:t>
      </w:r>
      <w:proofErr w:type="spellStart"/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id_right_side_p</w:t>
      </w:r>
      <w:proofErr w:type="spellEnd"/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).*</w:t>
      </w:r>
      <w:proofErr w:type="spellStart"/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s_arterial_pole_l</w:t>
      </w:r>
      <w:proofErr w:type="spellEnd"/>
      <w:r w:rsidRPr="002252FA">
        <w:rPr>
          <w:rFonts w:ascii="Courier New" w:hAnsi="Courier New" w:cs="Courier New"/>
          <w:color w:val="0000FF"/>
          <w:sz w:val="20"/>
          <w:szCs w:val="20"/>
          <w:lang w:val="en-US"/>
        </w:rPr>
        <w:t>...</w:t>
      </w:r>
      <w:r w:rsidRPr="002252FA">
        <w:rPr>
          <w:rFonts w:ascii="Courier New" w:hAnsi="Courier New" w:cs="Courier New"/>
          <w:color w:val="228B22"/>
          <w:sz w:val="20"/>
          <w:szCs w:val="20"/>
          <w:lang w:val="en-US"/>
        </w:rPr>
        <w:t>% no arterial pole rotation</w:t>
      </w:r>
    </w:p>
    <w:p w:rsidR="005C5CF6" w:rsidRPr="002252FA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    + 0.7*BASICGROWTH*</w:t>
      </w:r>
      <w:proofErr w:type="spellStart"/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id_svein_band_p</w:t>
      </w:r>
      <w:proofErr w:type="spellEnd"/>
      <w:r w:rsidRPr="002252FA">
        <w:rPr>
          <w:rFonts w:ascii="Courier New" w:hAnsi="Courier New" w:cs="Courier New"/>
          <w:color w:val="0000FF"/>
          <w:sz w:val="20"/>
          <w:szCs w:val="20"/>
          <w:lang w:val="en-US"/>
        </w:rPr>
        <w:t>...</w:t>
      </w:r>
      <w:r w:rsidRPr="002252FA">
        <w:rPr>
          <w:rFonts w:ascii="Courier New" w:hAnsi="Courier New" w:cs="Courier New"/>
          <w:color w:val="228B22"/>
          <w:sz w:val="20"/>
          <w:szCs w:val="20"/>
          <w:lang w:val="en-US"/>
        </w:rPr>
        <w:t>% LV inflation</w:t>
      </w:r>
    </w:p>
    <w:p w:rsidR="005C5CF6" w:rsidRPr="002252FA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    + 0.40*BASICGROWTH*id_sright_ventricle_p.*inh(100,id_sinner_curvature_p);</w:t>
      </w:r>
      <w:r w:rsidRPr="002252FA">
        <w:rPr>
          <w:rFonts w:ascii="Courier New" w:hAnsi="Courier New" w:cs="Courier New"/>
          <w:color w:val="228B22"/>
          <w:sz w:val="20"/>
          <w:szCs w:val="20"/>
          <w:lang w:val="en-US"/>
        </w:rPr>
        <w:t xml:space="preserve">% RV inflation </w:t>
      </w:r>
    </w:p>
    <w:p w:rsidR="005C5CF6" w:rsidRPr="002252FA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   </w:t>
      </w:r>
      <w:proofErr w:type="spellStart"/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kbper_p</w:t>
      </w:r>
      <w:proofErr w:type="spellEnd"/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=0.0*BASICGROWTH* (</w:t>
      </w:r>
      <w:proofErr w:type="spellStart"/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id_left_side_p</w:t>
      </w:r>
      <w:proofErr w:type="spellEnd"/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- </w:t>
      </w:r>
      <w:proofErr w:type="spellStart"/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id_right_side_p</w:t>
      </w:r>
      <w:proofErr w:type="spellEnd"/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).*</w:t>
      </w:r>
      <w:proofErr w:type="spellStart"/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s_arterial_pole_l</w:t>
      </w:r>
      <w:proofErr w:type="spellEnd"/>
      <w:r w:rsidRPr="002252FA">
        <w:rPr>
          <w:rFonts w:ascii="Courier New" w:hAnsi="Courier New" w:cs="Courier New"/>
          <w:color w:val="0000FF"/>
          <w:sz w:val="20"/>
          <w:szCs w:val="20"/>
          <w:lang w:val="en-US"/>
        </w:rPr>
        <w:t>...</w:t>
      </w:r>
      <w:r w:rsidRPr="002252FA">
        <w:rPr>
          <w:rFonts w:ascii="Courier New" w:hAnsi="Courier New" w:cs="Courier New"/>
          <w:color w:val="228B22"/>
          <w:sz w:val="20"/>
          <w:szCs w:val="20"/>
          <w:lang w:val="en-US"/>
        </w:rPr>
        <w:t>% no arterial pole rotation</w:t>
      </w:r>
    </w:p>
    <w:p w:rsidR="005C5CF6" w:rsidRPr="002252FA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    + 0.7*BASICGROWTH*</w:t>
      </w:r>
      <w:proofErr w:type="spellStart"/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id_svein_band_p</w:t>
      </w:r>
      <w:proofErr w:type="spellEnd"/>
      <w:r w:rsidRPr="002252FA">
        <w:rPr>
          <w:rFonts w:ascii="Courier New" w:hAnsi="Courier New" w:cs="Courier New"/>
          <w:color w:val="0000FF"/>
          <w:sz w:val="20"/>
          <w:szCs w:val="20"/>
          <w:lang w:val="en-US"/>
        </w:rPr>
        <w:t>...</w:t>
      </w:r>
      <w:r w:rsidRPr="002252FA">
        <w:rPr>
          <w:rFonts w:ascii="Courier New" w:hAnsi="Courier New" w:cs="Courier New"/>
          <w:color w:val="228B22"/>
          <w:sz w:val="20"/>
          <w:szCs w:val="20"/>
          <w:lang w:val="en-US"/>
        </w:rPr>
        <w:t>% LV inflation</w:t>
      </w:r>
    </w:p>
    <w:p w:rsidR="005C5CF6" w:rsidRPr="002252FA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    + 0.40*BASICGROWTH*id_sright_ventricle_p.*inh(100,id_sinner_curvature_p);</w:t>
      </w:r>
      <w:r w:rsidRPr="002252FA">
        <w:rPr>
          <w:rFonts w:ascii="Courier New" w:hAnsi="Courier New" w:cs="Courier New"/>
          <w:color w:val="228B22"/>
          <w:sz w:val="20"/>
          <w:szCs w:val="20"/>
          <w:lang w:val="en-US"/>
        </w:rPr>
        <w:t xml:space="preserve">% RV inflation </w:t>
      </w:r>
    </w:p>
    <w:p w:rsidR="005C5CF6" w:rsidRPr="002252FA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   </w:t>
      </w:r>
      <w:proofErr w:type="spellStart"/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kapar_p</w:t>
      </w:r>
      <w:proofErr w:type="spellEnd"/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=BASICGROWTH * (5.0.*</w:t>
      </w:r>
      <w:proofErr w:type="spellStart"/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id_siv_p</w:t>
      </w:r>
      <w:proofErr w:type="spellEnd"/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.*</w:t>
      </w:r>
      <w:proofErr w:type="spellStart"/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inh</w:t>
      </w:r>
      <w:proofErr w:type="spellEnd"/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(100,id_sdorsal_line_p));</w:t>
      </w:r>
      <w:r w:rsidRPr="002252FA">
        <w:rPr>
          <w:rFonts w:ascii="Courier New" w:hAnsi="Courier New" w:cs="Courier New"/>
          <w:color w:val="228B22"/>
          <w:sz w:val="20"/>
          <w:szCs w:val="20"/>
          <w:lang w:val="en-US"/>
        </w:rPr>
        <w:t>% ventral bending</w:t>
      </w:r>
    </w:p>
    <w:p w:rsidR="005C5CF6" w:rsidRPr="002252FA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2252FA">
        <w:rPr>
          <w:rFonts w:ascii="Courier New" w:hAnsi="Courier New" w:cs="Courier New"/>
          <w:color w:val="228B22"/>
          <w:sz w:val="20"/>
          <w:szCs w:val="20"/>
          <w:lang w:val="en-US"/>
        </w:rPr>
        <w:t xml:space="preserve"> </w:t>
      </w:r>
    </w:p>
    <w:p w:rsidR="005C5CF6" w:rsidRPr="002252FA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   </w:t>
      </w:r>
      <w:proofErr w:type="spellStart"/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kbpar_p</w:t>
      </w:r>
      <w:proofErr w:type="spellEnd"/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=BASICGROWTH * (1.0);</w:t>
      </w:r>
    </w:p>
    <w:p w:rsidR="005C5CF6" w:rsidRPr="002252FA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</w:t>
      </w:r>
    </w:p>
    <w:p w:rsidR="005C5CF6" w:rsidRPr="002252FA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   </w:t>
      </w:r>
    </w:p>
    <w:p w:rsidR="005C5CF6" w:rsidRPr="002252FA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</w:t>
      </w:r>
      <w:proofErr w:type="spellStart"/>
      <w:r w:rsidRPr="002252FA">
        <w:rPr>
          <w:rFonts w:ascii="Courier New" w:hAnsi="Courier New" w:cs="Courier New"/>
          <w:color w:val="0000FF"/>
          <w:sz w:val="20"/>
          <w:szCs w:val="20"/>
          <w:lang w:val="en-US"/>
        </w:rPr>
        <w:t>elseif</w:t>
      </w:r>
      <w:proofErr w:type="spellEnd"/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(</w:t>
      </w:r>
      <w:proofErr w:type="spellStart"/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realtime</w:t>
      </w:r>
      <w:proofErr w:type="spellEnd"/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&gt;=20)&amp;&amp; (</w:t>
      </w:r>
      <w:proofErr w:type="spellStart"/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realtime</w:t>
      </w:r>
      <w:proofErr w:type="spellEnd"/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&lt;30)</w:t>
      </w:r>
    </w:p>
    <w:p w:rsidR="005C5CF6" w:rsidRPr="002252FA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    m=</w:t>
      </w:r>
      <w:proofErr w:type="spellStart"/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leaf_fix_vertex</w:t>
      </w:r>
      <w:proofErr w:type="spellEnd"/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(</w:t>
      </w:r>
      <w:proofErr w:type="spellStart"/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m,</w:t>
      </w:r>
      <w:r w:rsidRPr="002252FA">
        <w:rPr>
          <w:rFonts w:ascii="Courier New" w:hAnsi="Courier New" w:cs="Courier New"/>
          <w:color w:val="A020F0"/>
          <w:sz w:val="20"/>
          <w:szCs w:val="20"/>
          <w:lang w:val="en-US"/>
        </w:rPr>
        <w:t>'vertex</w:t>
      </w:r>
      <w:proofErr w:type="spellEnd"/>
      <w:r w:rsidRPr="002252FA">
        <w:rPr>
          <w:rFonts w:ascii="Courier New" w:hAnsi="Courier New" w:cs="Courier New"/>
          <w:color w:val="A020F0"/>
          <w:sz w:val="20"/>
          <w:szCs w:val="20"/>
          <w:lang w:val="en-US"/>
        </w:rPr>
        <w:t>'</w:t>
      </w:r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,[],</w:t>
      </w:r>
      <w:r w:rsidRPr="002252FA">
        <w:rPr>
          <w:rFonts w:ascii="Courier New" w:hAnsi="Courier New" w:cs="Courier New"/>
          <w:color w:val="A020F0"/>
          <w:sz w:val="20"/>
          <w:szCs w:val="20"/>
          <w:lang w:val="en-US"/>
        </w:rPr>
        <w:t>'</w:t>
      </w:r>
      <w:proofErr w:type="spellStart"/>
      <w:r w:rsidRPr="002252FA">
        <w:rPr>
          <w:rFonts w:ascii="Courier New" w:hAnsi="Courier New" w:cs="Courier New"/>
          <w:color w:val="A020F0"/>
          <w:sz w:val="20"/>
          <w:szCs w:val="20"/>
          <w:lang w:val="en-US"/>
        </w:rPr>
        <w:t>dfs</w:t>
      </w:r>
      <w:proofErr w:type="spellEnd"/>
      <w:r w:rsidRPr="002252FA">
        <w:rPr>
          <w:rFonts w:ascii="Courier New" w:hAnsi="Courier New" w:cs="Courier New"/>
          <w:color w:val="A020F0"/>
          <w:sz w:val="20"/>
          <w:szCs w:val="20"/>
          <w:lang w:val="en-US"/>
        </w:rPr>
        <w:t>'</w:t>
      </w:r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,</w:t>
      </w:r>
      <w:r w:rsidRPr="002252FA">
        <w:rPr>
          <w:rFonts w:ascii="Courier New" w:hAnsi="Courier New" w:cs="Courier New"/>
          <w:color w:val="A020F0"/>
          <w:sz w:val="20"/>
          <w:szCs w:val="20"/>
          <w:lang w:val="en-US"/>
        </w:rPr>
        <w:t>''</w:t>
      </w:r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);</w:t>
      </w:r>
    </w:p>
    <w:p w:rsidR="005C5CF6" w:rsidRPr="002252FA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    m=</w:t>
      </w:r>
      <w:proofErr w:type="spellStart"/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leaf_fix_vertex</w:t>
      </w:r>
      <w:proofErr w:type="spellEnd"/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(m,</w:t>
      </w:r>
      <w:r w:rsidRPr="002252FA">
        <w:rPr>
          <w:rFonts w:ascii="Courier New" w:hAnsi="Courier New" w:cs="Courier New"/>
          <w:color w:val="A020F0"/>
          <w:sz w:val="20"/>
          <w:szCs w:val="20"/>
          <w:lang w:val="en-US"/>
        </w:rPr>
        <w:t>'vertex'</w:t>
      </w:r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,38:30:338,</w:t>
      </w:r>
      <w:r w:rsidRPr="002252FA">
        <w:rPr>
          <w:rFonts w:ascii="Courier New" w:hAnsi="Courier New" w:cs="Courier New"/>
          <w:color w:val="A020F0"/>
          <w:sz w:val="20"/>
          <w:szCs w:val="20"/>
          <w:lang w:val="en-US"/>
        </w:rPr>
        <w:t>'dfs'</w:t>
      </w:r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,</w:t>
      </w:r>
      <w:r w:rsidRPr="002252FA">
        <w:rPr>
          <w:rFonts w:ascii="Courier New" w:hAnsi="Courier New" w:cs="Courier New"/>
          <w:color w:val="A020F0"/>
          <w:sz w:val="20"/>
          <w:szCs w:val="20"/>
          <w:lang w:val="en-US"/>
        </w:rPr>
        <w:t>'xyz'</w:t>
      </w:r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);</w:t>
      </w:r>
      <w:r w:rsidRPr="002252FA">
        <w:rPr>
          <w:rFonts w:ascii="Courier New" w:hAnsi="Courier New" w:cs="Courier New"/>
          <w:color w:val="228B22"/>
          <w:sz w:val="20"/>
          <w:szCs w:val="20"/>
          <w:lang w:val="en-US"/>
        </w:rPr>
        <w:t xml:space="preserve">% progressive breakdown of DM </w:t>
      </w:r>
    </w:p>
    <w:p w:rsidR="005C5CF6" w:rsidRPr="002252FA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    m=</w:t>
      </w:r>
      <w:proofErr w:type="spellStart"/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leaf_fix_vertex</w:t>
      </w:r>
      <w:proofErr w:type="spellEnd"/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(m,</w:t>
      </w:r>
      <w:r w:rsidRPr="002252FA">
        <w:rPr>
          <w:rFonts w:ascii="Courier New" w:hAnsi="Courier New" w:cs="Courier New"/>
          <w:color w:val="A020F0"/>
          <w:sz w:val="20"/>
          <w:szCs w:val="20"/>
          <w:lang w:val="en-US"/>
        </w:rPr>
        <w:t>'vertex'</w:t>
      </w:r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,39:30:339,</w:t>
      </w:r>
      <w:r w:rsidRPr="002252FA">
        <w:rPr>
          <w:rFonts w:ascii="Courier New" w:hAnsi="Courier New" w:cs="Courier New"/>
          <w:color w:val="A020F0"/>
          <w:sz w:val="20"/>
          <w:szCs w:val="20"/>
          <w:lang w:val="en-US"/>
        </w:rPr>
        <w:t>'dfs'</w:t>
      </w:r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,</w:t>
      </w:r>
      <w:r w:rsidRPr="002252FA">
        <w:rPr>
          <w:rFonts w:ascii="Courier New" w:hAnsi="Courier New" w:cs="Courier New"/>
          <w:color w:val="A020F0"/>
          <w:sz w:val="20"/>
          <w:szCs w:val="20"/>
          <w:lang w:val="en-US"/>
        </w:rPr>
        <w:t>'xyz'</w:t>
      </w:r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);</w:t>
      </w:r>
      <w:r w:rsidRPr="002252FA">
        <w:rPr>
          <w:rFonts w:ascii="Courier New" w:hAnsi="Courier New" w:cs="Courier New"/>
          <w:color w:val="228B22"/>
          <w:sz w:val="20"/>
          <w:szCs w:val="20"/>
          <w:lang w:val="en-US"/>
        </w:rPr>
        <w:t xml:space="preserve">% progressive breakdown of DM </w:t>
      </w:r>
    </w:p>
    <w:p w:rsidR="005C5CF6" w:rsidRPr="002252FA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    m=</w:t>
      </w:r>
      <w:proofErr w:type="spellStart"/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leaf_fix_vertex</w:t>
      </w:r>
      <w:proofErr w:type="spellEnd"/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(m,</w:t>
      </w:r>
      <w:r w:rsidRPr="002252FA">
        <w:rPr>
          <w:rFonts w:ascii="Courier New" w:hAnsi="Courier New" w:cs="Courier New"/>
          <w:color w:val="A020F0"/>
          <w:sz w:val="20"/>
          <w:szCs w:val="20"/>
          <w:lang w:val="en-US"/>
        </w:rPr>
        <w:t>'vertex'</w:t>
      </w:r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,578:30:878,</w:t>
      </w:r>
      <w:r w:rsidRPr="002252FA">
        <w:rPr>
          <w:rFonts w:ascii="Courier New" w:hAnsi="Courier New" w:cs="Courier New"/>
          <w:color w:val="A020F0"/>
          <w:sz w:val="20"/>
          <w:szCs w:val="20"/>
          <w:lang w:val="en-US"/>
        </w:rPr>
        <w:t>'dfs'</w:t>
      </w:r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,</w:t>
      </w:r>
      <w:r w:rsidRPr="002252FA">
        <w:rPr>
          <w:rFonts w:ascii="Courier New" w:hAnsi="Courier New" w:cs="Courier New"/>
          <w:color w:val="A020F0"/>
          <w:sz w:val="20"/>
          <w:szCs w:val="20"/>
          <w:lang w:val="en-US"/>
        </w:rPr>
        <w:t>'xyz'</w:t>
      </w:r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);</w:t>
      </w:r>
      <w:r w:rsidRPr="002252FA">
        <w:rPr>
          <w:rFonts w:ascii="Courier New" w:hAnsi="Courier New" w:cs="Courier New"/>
          <w:color w:val="228B22"/>
          <w:sz w:val="20"/>
          <w:szCs w:val="20"/>
          <w:lang w:val="en-US"/>
        </w:rPr>
        <w:t xml:space="preserve">% progressive breakdown of DM </w:t>
      </w:r>
    </w:p>
    <w:p w:rsidR="005C5CF6" w:rsidRPr="002252FA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    m=</w:t>
      </w:r>
      <w:proofErr w:type="spellStart"/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leaf_fix_vertex</w:t>
      </w:r>
      <w:proofErr w:type="spellEnd"/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(m,</w:t>
      </w:r>
      <w:r w:rsidRPr="002252FA">
        <w:rPr>
          <w:rFonts w:ascii="Courier New" w:hAnsi="Courier New" w:cs="Courier New"/>
          <w:color w:val="A020F0"/>
          <w:sz w:val="20"/>
          <w:szCs w:val="20"/>
          <w:lang w:val="en-US"/>
        </w:rPr>
        <w:t>'vertex'</w:t>
      </w:r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,579:30:879,</w:t>
      </w:r>
      <w:r w:rsidRPr="002252FA">
        <w:rPr>
          <w:rFonts w:ascii="Courier New" w:hAnsi="Courier New" w:cs="Courier New"/>
          <w:color w:val="A020F0"/>
          <w:sz w:val="20"/>
          <w:szCs w:val="20"/>
          <w:lang w:val="en-US"/>
        </w:rPr>
        <w:t>'dfs'</w:t>
      </w:r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,</w:t>
      </w:r>
      <w:r w:rsidRPr="002252FA">
        <w:rPr>
          <w:rFonts w:ascii="Courier New" w:hAnsi="Courier New" w:cs="Courier New"/>
          <w:color w:val="A020F0"/>
          <w:sz w:val="20"/>
          <w:szCs w:val="20"/>
          <w:lang w:val="en-US"/>
        </w:rPr>
        <w:t>'xyz'</w:t>
      </w:r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);</w:t>
      </w:r>
      <w:r w:rsidRPr="002252FA">
        <w:rPr>
          <w:rFonts w:ascii="Courier New" w:hAnsi="Courier New" w:cs="Courier New"/>
          <w:color w:val="228B22"/>
          <w:sz w:val="20"/>
          <w:szCs w:val="20"/>
          <w:lang w:val="en-US"/>
        </w:rPr>
        <w:t xml:space="preserve">% progressive breakdown of DM </w:t>
      </w:r>
    </w:p>
    <w:p w:rsidR="005C5CF6" w:rsidRPr="002252FA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    m=</w:t>
      </w:r>
      <w:proofErr w:type="spellStart"/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leaf_fix_vertex</w:t>
      </w:r>
      <w:proofErr w:type="spellEnd"/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(m,</w:t>
      </w:r>
      <w:r w:rsidRPr="002252FA">
        <w:rPr>
          <w:rFonts w:ascii="Courier New" w:hAnsi="Courier New" w:cs="Courier New"/>
          <w:color w:val="A020F0"/>
          <w:sz w:val="20"/>
          <w:szCs w:val="20"/>
          <w:lang w:val="en-US"/>
        </w:rPr>
        <w:t>'vertex'</w:t>
      </w:r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,908:909,</w:t>
      </w:r>
      <w:r w:rsidRPr="002252FA">
        <w:rPr>
          <w:rFonts w:ascii="Courier New" w:hAnsi="Courier New" w:cs="Courier New"/>
          <w:color w:val="A020F0"/>
          <w:sz w:val="20"/>
          <w:szCs w:val="20"/>
          <w:lang w:val="en-US"/>
        </w:rPr>
        <w:t>'dfs'</w:t>
      </w:r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,</w:t>
      </w:r>
      <w:r w:rsidRPr="002252FA">
        <w:rPr>
          <w:rFonts w:ascii="Courier New" w:hAnsi="Courier New" w:cs="Courier New"/>
          <w:color w:val="A020F0"/>
          <w:sz w:val="20"/>
          <w:szCs w:val="20"/>
          <w:lang w:val="en-US"/>
        </w:rPr>
        <w:t>'xyz'</w:t>
      </w:r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);</w:t>
      </w:r>
      <w:r w:rsidRPr="002252FA">
        <w:rPr>
          <w:rFonts w:ascii="Courier New" w:hAnsi="Courier New" w:cs="Courier New"/>
          <w:color w:val="228B22"/>
          <w:sz w:val="20"/>
          <w:szCs w:val="20"/>
          <w:lang w:val="en-US"/>
        </w:rPr>
        <w:t>% attachment of arterial pole (allowing rotation)</w:t>
      </w:r>
    </w:p>
    <w:p w:rsidR="005C5CF6" w:rsidRPr="002252FA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    m=</w:t>
      </w:r>
      <w:proofErr w:type="spellStart"/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leaf_fix_vertex</w:t>
      </w:r>
      <w:proofErr w:type="spellEnd"/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(m,</w:t>
      </w:r>
      <w:r w:rsidRPr="002252FA">
        <w:rPr>
          <w:rFonts w:ascii="Courier New" w:hAnsi="Courier New" w:cs="Courier New"/>
          <w:color w:val="A020F0"/>
          <w:sz w:val="20"/>
          <w:szCs w:val="20"/>
          <w:lang w:val="en-US"/>
        </w:rPr>
        <w:t>'vertex'</w:t>
      </w:r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,1:30,</w:t>
      </w:r>
      <w:r w:rsidRPr="002252FA">
        <w:rPr>
          <w:rFonts w:ascii="Courier New" w:hAnsi="Courier New" w:cs="Courier New"/>
          <w:color w:val="A020F0"/>
          <w:sz w:val="20"/>
          <w:szCs w:val="20"/>
          <w:lang w:val="en-US"/>
        </w:rPr>
        <w:t>'dfs'</w:t>
      </w:r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,</w:t>
      </w:r>
      <w:r w:rsidRPr="002252FA">
        <w:rPr>
          <w:rFonts w:ascii="Courier New" w:hAnsi="Courier New" w:cs="Courier New"/>
          <w:color w:val="A020F0"/>
          <w:sz w:val="20"/>
          <w:szCs w:val="20"/>
          <w:lang w:val="en-US"/>
        </w:rPr>
        <w:t>'xyz'</w:t>
      </w:r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);</w:t>
      </w:r>
      <w:r w:rsidRPr="002252FA">
        <w:rPr>
          <w:rFonts w:ascii="Courier New" w:hAnsi="Courier New" w:cs="Courier New"/>
          <w:color w:val="228B22"/>
          <w:sz w:val="20"/>
          <w:szCs w:val="20"/>
          <w:lang w:val="en-US"/>
        </w:rPr>
        <w:t>% all vertices of the venous pole are fixed in xyz</w:t>
      </w:r>
    </w:p>
    <w:p w:rsidR="005C5CF6" w:rsidRPr="002252FA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    m=</w:t>
      </w:r>
      <w:proofErr w:type="spellStart"/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leaf_fix_vertex</w:t>
      </w:r>
      <w:proofErr w:type="spellEnd"/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(m,</w:t>
      </w:r>
      <w:r w:rsidRPr="002252FA">
        <w:rPr>
          <w:rFonts w:ascii="Courier New" w:hAnsi="Courier New" w:cs="Courier New"/>
          <w:color w:val="A020F0"/>
          <w:sz w:val="20"/>
          <w:szCs w:val="20"/>
          <w:lang w:val="en-US"/>
        </w:rPr>
        <w:t>'vertex'</w:t>
      </w:r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,901:907,</w:t>
      </w:r>
      <w:r w:rsidRPr="002252FA">
        <w:rPr>
          <w:rFonts w:ascii="Courier New" w:hAnsi="Courier New" w:cs="Courier New"/>
          <w:color w:val="A020F0"/>
          <w:sz w:val="20"/>
          <w:szCs w:val="20"/>
          <w:lang w:val="en-US"/>
        </w:rPr>
        <w:t>'dfs'</w:t>
      </w:r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,</w:t>
      </w:r>
      <w:r w:rsidRPr="002252FA">
        <w:rPr>
          <w:rFonts w:ascii="Courier New" w:hAnsi="Courier New" w:cs="Courier New"/>
          <w:color w:val="A020F0"/>
          <w:sz w:val="20"/>
          <w:szCs w:val="20"/>
          <w:lang w:val="en-US"/>
        </w:rPr>
        <w:t>'z'</w:t>
      </w:r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);</w:t>
      </w:r>
      <w:r w:rsidRPr="002252FA">
        <w:rPr>
          <w:rFonts w:ascii="Courier New" w:hAnsi="Courier New" w:cs="Courier New"/>
          <w:color w:val="228B22"/>
          <w:sz w:val="20"/>
          <w:szCs w:val="20"/>
          <w:lang w:val="en-US"/>
        </w:rPr>
        <w:t>% all vertices of the arterial pole are fixed in z</w:t>
      </w:r>
    </w:p>
    <w:p w:rsidR="005C5CF6" w:rsidRPr="002252FA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    m=</w:t>
      </w:r>
      <w:proofErr w:type="spellStart"/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leaf_fix_vertex</w:t>
      </w:r>
      <w:proofErr w:type="spellEnd"/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(m,</w:t>
      </w:r>
      <w:r w:rsidRPr="002252FA">
        <w:rPr>
          <w:rFonts w:ascii="Courier New" w:hAnsi="Courier New" w:cs="Courier New"/>
          <w:color w:val="A020F0"/>
          <w:sz w:val="20"/>
          <w:szCs w:val="20"/>
          <w:lang w:val="en-US"/>
        </w:rPr>
        <w:t>'vertex'</w:t>
      </w:r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,910:930,</w:t>
      </w:r>
      <w:r w:rsidRPr="002252FA">
        <w:rPr>
          <w:rFonts w:ascii="Courier New" w:hAnsi="Courier New" w:cs="Courier New"/>
          <w:color w:val="A020F0"/>
          <w:sz w:val="20"/>
          <w:szCs w:val="20"/>
          <w:lang w:val="en-US"/>
        </w:rPr>
        <w:t>'dfs'</w:t>
      </w:r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,</w:t>
      </w:r>
      <w:r w:rsidRPr="002252FA">
        <w:rPr>
          <w:rFonts w:ascii="Courier New" w:hAnsi="Courier New" w:cs="Courier New"/>
          <w:color w:val="A020F0"/>
          <w:sz w:val="20"/>
          <w:szCs w:val="20"/>
          <w:lang w:val="en-US"/>
        </w:rPr>
        <w:t>'z'</w:t>
      </w:r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);</w:t>
      </w:r>
      <w:r w:rsidRPr="002252FA">
        <w:rPr>
          <w:rFonts w:ascii="Courier New" w:hAnsi="Courier New" w:cs="Courier New"/>
          <w:color w:val="228B22"/>
          <w:sz w:val="20"/>
          <w:szCs w:val="20"/>
          <w:lang w:val="en-US"/>
        </w:rPr>
        <w:t>% all vertices of the arterial pole are fixed in z</w:t>
      </w:r>
    </w:p>
    <w:p w:rsidR="005C5CF6" w:rsidRPr="002252FA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   </w:t>
      </w:r>
    </w:p>
    <w:p w:rsidR="005C5CF6" w:rsidRPr="002252FA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2252FA">
        <w:rPr>
          <w:rFonts w:ascii="Courier New" w:hAnsi="Courier New" w:cs="Courier New"/>
          <w:color w:val="228B22"/>
          <w:sz w:val="20"/>
          <w:szCs w:val="20"/>
          <w:lang w:val="en-US"/>
        </w:rPr>
        <w:t xml:space="preserve">%           </w:t>
      </w:r>
    </w:p>
    <w:p w:rsidR="005C5CF6" w:rsidRPr="002252FA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   BASICGROWTH=0.02; </w:t>
      </w:r>
    </w:p>
    <w:p w:rsidR="005C5CF6" w:rsidRPr="002252FA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   </w:t>
      </w:r>
      <w:proofErr w:type="spellStart"/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kaper_p</w:t>
      </w:r>
      <w:proofErr w:type="spellEnd"/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=0.0*BASICGROWTH* (</w:t>
      </w:r>
      <w:proofErr w:type="spellStart"/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id_left_side_p</w:t>
      </w:r>
      <w:proofErr w:type="spellEnd"/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- </w:t>
      </w:r>
      <w:proofErr w:type="spellStart"/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id_right_side_p</w:t>
      </w:r>
      <w:proofErr w:type="spellEnd"/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).*</w:t>
      </w:r>
      <w:proofErr w:type="spellStart"/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s_arterial_pole_l</w:t>
      </w:r>
      <w:proofErr w:type="spellEnd"/>
      <w:r w:rsidRPr="002252FA">
        <w:rPr>
          <w:rFonts w:ascii="Courier New" w:hAnsi="Courier New" w:cs="Courier New"/>
          <w:color w:val="0000FF"/>
          <w:sz w:val="20"/>
          <w:szCs w:val="20"/>
          <w:lang w:val="en-US"/>
        </w:rPr>
        <w:t>...</w:t>
      </w:r>
      <w:r w:rsidRPr="002252FA">
        <w:rPr>
          <w:rFonts w:ascii="Courier New" w:hAnsi="Courier New" w:cs="Courier New"/>
          <w:color w:val="228B22"/>
          <w:sz w:val="20"/>
          <w:szCs w:val="20"/>
          <w:lang w:val="en-US"/>
        </w:rPr>
        <w:t>% no arterial pole rotation</w:t>
      </w:r>
    </w:p>
    <w:p w:rsidR="005C5CF6" w:rsidRPr="002252FA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    + 0.7*BASICGROWTH*</w:t>
      </w:r>
      <w:proofErr w:type="spellStart"/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id_svein_band_p</w:t>
      </w:r>
      <w:proofErr w:type="spellEnd"/>
      <w:r w:rsidRPr="002252FA">
        <w:rPr>
          <w:rFonts w:ascii="Courier New" w:hAnsi="Courier New" w:cs="Courier New"/>
          <w:color w:val="0000FF"/>
          <w:sz w:val="20"/>
          <w:szCs w:val="20"/>
          <w:lang w:val="en-US"/>
        </w:rPr>
        <w:t>...</w:t>
      </w:r>
      <w:r w:rsidRPr="002252FA">
        <w:rPr>
          <w:rFonts w:ascii="Courier New" w:hAnsi="Courier New" w:cs="Courier New"/>
          <w:color w:val="228B22"/>
          <w:sz w:val="20"/>
          <w:szCs w:val="20"/>
          <w:lang w:val="en-US"/>
        </w:rPr>
        <w:t>% LV inflation</w:t>
      </w:r>
    </w:p>
    <w:p w:rsidR="005C5CF6" w:rsidRPr="002252FA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    + 0.40*BASICGROWTH*id_sright_ventricle_p.*inh(100,id_sinner_curvature_p);</w:t>
      </w:r>
      <w:r w:rsidRPr="002252FA">
        <w:rPr>
          <w:rFonts w:ascii="Courier New" w:hAnsi="Courier New" w:cs="Courier New"/>
          <w:color w:val="228B22"/>
          <w:sz w:val="20"/>
          <w:szCs w:val="20"/>
          <w:lang w:val="en-US"/>
        </w:rPr>
        <w:t>% RV inflation</w:t>
      </w:r>
    </w:p>
    <w:p w:rsidR="005C5CF6" w:rsidRPr="002252FA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   </w:t>
      </w:r>
      <w:proofErr w:type="spellStart"/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kbper_p</w:t>
      </w:r>
      <w:proofErr w:type="spellEnd"/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=0.0*BASICGROWTH* (</w:t>
      </w:r>
      <w:proofErr w:type="spellStart"/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id_left_side_p</w:t>
      </w:r>
      <w:proofErr w:type="spellEnd"/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- </w:t>
      </w:r>
      <w:proofErr w:type="spellStart"/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id_right_side_p</w:t>
      </w:r>
      <w:proofErr w:type="spellEnd"/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).*</w:t>
      </w:r>
      <w:proofErr w:type="spellStart"/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s_arterial_pole_l</w:t>
      </w:r>
      <w:proofErr w:type="spellEnd"/>
      <w:r w:rsidRPr="002252FA">
        <w:rPr>
          <w:rFonts w:ascii="Courier New" w:hAnsi="Courier New" w:cs="Courier New"/>
          <w:color w:val="0000FF"/>
          <w:sz w:val="20"/>
          <w:szCs w:val="20"/>
          <w:lang w:val="en-US"/>
        </w:rPr>
        <w:t>...</w:t>
      </w:r>
      <w:r w:rsidRPr="002252FA">
        <w:rPr>
          <w:rFonts w:ascii="Courier New" w:hAnsi="Courier New" w:cs="Courier New"/>
          <w:color w:val="228B22"/>
          <w:sz w:val="20"/>
          <w:szCs w:val="20"/>
          <w:lang w:val="en-US"/>
        </w:rPr>
        <w:t>% no arterial pole rotation</w:t>
      </w:r>
    </w:p>
    <w:p w:rsidR="005C5CF6" w:rsidRPr="002252FA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    + 0.7*BASICGROWTH*</w:t>
      </w:r>
      <w:proofErr w:type="spellStart"/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id_svein_band_p</w:t>
      </w:r>
      <w:proofErr w:type="spellEnd"/>
      <w:r w:rsidRPr="002252FA">
        <w:rPr>
          <w:rFonts w:ascii="Courier New" w:hAnsi="Courier New" w:cs="Courier New"/>
          <w:color w:val="0000FF"/>
          <w:sz w:val="20"/>
          <w:szCs w:val="20"/>
          <w:lang w:val="en-US"/>
        </w:rPr>
        <w:t>...</w:t>
      </w:r>
      <w:r w:rsidRPr="002252FA">
        <w:rPr>
          <w:rFonts w:ascii="Courier New" w:hAnsi="Courier New" w:cs="Courier New"/>
          <w:color w:val="228B22"/>
          <w:sz w:val="20"/>
          <w:szCs w:val="20"/>
          <w:lang w:val="en-US"/>
        </w:rPr>
        <w:t>% LV inflation</w:t>
      </w:r>
    </w:p>
    <w:p w:rsidR="005C5CF6" w:rsidRPr="002252FA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    + 0.40*BASICGROWTH*id_sright_ventricle_p.*inh(100,id_sinner_curvature_p);</w:t>
      </w:r>
      <w:r w:rsidRPr="002252FA">
        <w:rPr>
          <w:rFonts w:ascii="Courier New" w:hAnsi="Courier New" w:cs="Courier New"/>
          <w:color w:val="228B22"/>
          <w:sz w:val="20"/>
          <w:szCs w:val="20"/>
          <w:lang w:val="en-US"/>
        </w:rPr>
        <w:t>% RV inflation</w:t>
      </w:r>
    </w:p>
    <w:p w:rsidR="005C5CF6" w:rsidRPr="002252FA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   </w:t>
      </w:r>
      <w:proofErr w:type="spellStart"/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kapar_p</w:t>
      </w:r>
      <w:proofErr w:type="spellEnd"/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=BASICGROWTH * (5.0.*</w:t>
      </w:r>
      <w:proofErr w:type="spellStart"/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id_siv_p</w:t>
      </w:r>
      <w:proofErr w:type="spellEnd"/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.*</w:t>
      </w:r>
      <w:proofErr w:type="spellStart"/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inh</w:t>
      </w:r>
      <w:proofErr w:type="spellEnd"/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(100,id_sdorsal_line_p));</w:t>
      </w:r>
      <w:r w:rsidRPr="002252FA">
        <w:rPr>
          <w:rFonts w:ascii="Courier New" w:hAnsi="Courier New" w:cs="Courier New"/>
          <w:color w:val="228B22"/>
          <w:sz w:val="20"/>
          <w:szCs w:val="20"/>
          <w:lang w:val="en-US"/>
        </w:rPr>
        <w:t>% ventral bending</w:t>
      </w:r>
    </w:p>
    <w:p w:rsidR="005C5CF6" w:rsidRPr="002252FA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   </w:t>
      </w:r>
      <w:proofErr w:type="spellStart"/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kbpar_p</w:t>
      </w:r>
      <w:proofErr w:type="spellEnd"/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=BASICGROWTH * (1.0);</w:t>
      </w:r>
    </w:p>
    <w:p w:rsidR="005C5CF6" w:rsidRPr="002252FA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</w:t>
      </w:r>
    </w:p>
    <w:p w:rsidR="005C5CF6" w:rsidRPr="002252FA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   </w:t>
      </w:r>
    </w:p>
    <w:p w:rsidR="005C5CF6" w:rsidRPr="002252FA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</w:t>
      </w:r>
      <w:proofErr w:type="spellStart"/>
      <w:r w:rsidRPr="002252FA">
        <w:rPr>
          <w:rFonts w:ascii="Courier New" w:hAnsi="Courier New" w:cs="Courier New"/>
          <w:color w:val="0000FF"/>
          <w:sz w:val="20"/>
          <w:szCs w:val="20"/>
          <w:lang w:val="en-US"/>
        </w:rPr>
        <w:t>elseif</w:t>
      </w:r>
      <w:proofErr w:type="spellEnd"/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(</w:t>
      </w:r>
      <w:proofErr w:type="spellStart"/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realtime</w:t>
      </w:r>
      <w:proofErr w:type="spellEnd"/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&gt;=30)&amp;&amp; (</w:t>
      </w:r>
      <w:proofErr w:type="spellStart"/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realtime</w:t>
      </w:r>
      <w:proofErr w:type="spellEnd"/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&lt;40)</w:t>
      </w:r>
    </w:p>
    <w:p w:rsidR="005C5CF6" w:rsidRPr="002252FA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    m=</w:t>
      </w:r>
      <w:proofErr w:type="spellStart"/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leaf_fix_vertex</w:t>
      </w:r>
      <w:proofErr w:type="spellEnd"/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(</w:t>
      </w:r>
      <w:proofErr w:type="spellStart"/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m,</w:t>
      </w:r>
      <w:r w:rsidRPr="002252FA">
        <w:rPr>
          <w:rFonts w:ascii="Courier New" w:hAnsi="Courier New" w:cs="Courier New"/>
          <w:color w:val="A020F0"/>
          <w:sz w:val="20"/>
          <w:szCs w:val="20"/>
          <w:lang w:val="en-US"/>
        </w:rPr>
        <w:t>'vertex</w:t>
      </w:r>
      <w:proofErr w:type="spellEnd"/>
      <w:r w:rsidRPr="002252FA">
        <w:rPr>
          <w:rFonts w:ascii="Courier New" w:hAnsi="Courier New" w:cs="Courier New"/>
          <w:color w:val="A020F0"/>
          <w:sz w:val="20"/>
          <w:szCs w:val="20"/>
          <w:lang w:val="en-US"/>
        </w:rPr>
        <w:t>'</w:t>
      </w:r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,[],</w:t>
      </w:r>
      <w:r w:rsidRPr="002252FA">
        <w:rPr>
          <w:rFonts w:ascii="Courier New" w:hAnsi="Courier New" w:cs="Courier New"/>
          <w:color w:val="A020F0"/>
          <w:sz w:val="20"/>
          <w:szCs w:val="20"/>
          <w:lang w:val="en-US"/>
        </w:rPr>
        <w:t>'</w:t>
      </w:r>
      <w:proofErr w:type="spellStart"/>
      <w:r w:rsidRPr="002252FA">
        <w:rPr>
          <w:rFonts w:ascii="Courier New" w:hAnsi="Courier New" w:cs="Courier New"/>
          <w:color w:val="A020F0"/>
          <w:sz w:val="20"/>
          <w:szCs w:val="20"/>
          <w:lang w:val="en-US"/>
        </w:rPr>
        <w:t>dfs</w:t>
      </w:r>
      <w:proofErr w:type="spellEnd"/>
      <w:r w:rsidRPr="002252FA">
        <w:rPr>
          <w:rFonts w:ascii="Courier New" w:hAnsi="Courier New" w:cs="Courier New"/>
          <w:color w:val="A020F0"/>
          <w:sz w:val="20"/>
          <w:szCs w:val="20"/>
          <w:lang w:val="en-US"/>
        </w:rPr>
        <w:t>'</w:t>
      </w:r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,</w:t>
      </w:r>
      <w:r w:rsidRPr="002252FA">
        <w:rPr>
          <w:rFonts w:ascii="Courier New" w:hAnsi="Courier New" w:cs="Courier New"/>
          <w:color w:val="A020F0"/>
          <w:sz w:val="20"/>
          <w:szCs w:val="20"/>
          <w:lang w:val="en-US"/>
        </w:rPr>
        <w:t>''</w:t>
      </w:r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);</w:t>
      </w:r>
    </w:p>
    <w:p w:rsidR="005C5CF6" w:rsidRPr="002252FA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    m=</w:t>
      </w:r>
      <w:proofErr w:type="spellStart"/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leaf_fix_vertex</w:t>
      </w:r>
      <w:proofErr w:type="spellEnd"/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(m,</w:t>
      </w:r>
      <w:r w:rsidRPr="002252FA">
        <w:rPr>
          <w:rFonts w:ascii="Courier New" w:hAnsi="Courier New" w:cs="Courier New"/>
          <w:color w:val="A020F0"/>
          <w:sz w:val="20"/>
          <w:szCs w:val="20"/>
          <w:lang w:val="en-US"/>
        </w:rPr>
        <w:t>'vertex'</w:t>
      </w:r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,38:30:278,</w:t>
      </w:r>
      <w:r w:rsidRPr="002252FA">
        <w:rPr>
          <w:rFonts w:ascii="Courier New" w:hAnsi="Courier New" w:cs="Courier New"/>
          <w:color w:val="A020F0"/>
          <w:sz w:val="20"/>
          <w:szCs w:val="20"/>
          <w:lang w:val="en-US"/>
        </w:rPr>
        <w:t>'dfs'</w:t>
      </w:r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,</w:t>
      </w:r>
      <w:r w:rsidRPr="002252FA">
        <w:rPr>
          <w:rFonts w:ascii="Courier New" w:hAnsi="Courier New" w:cs="Courier New"/>
          <w:color w:val="A020F0"/>
          <w:sz w:val="20"/>
          <w:szCs w:val="20"/>
          <w:lang w:val="en-US"/>
        </w:rPr>
        <w:t>'yz'</w:t>
      </w:r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);</w:t>
      </w:r>
      <w:r w:rsidRPr="002252FA">
        <w:rPr>
          <w:rFonts w:ascii="Courier New" w:hAnsi="Courier New" w:cs="Courier New"/>
          <w:color w:val="228B22"/>
          <w:sz w:val="20"/>
          <w:szCs w:val="20"/>
          <w:lang w:val="en-US"/>
        </w:rPr>
        <w:t xml:space="preserve">% progressive breakdown of DM </w:t>
      </w:r>
    </w:p>
    <w:p w:rsidR="005C5CF6" w:rsidRPr="002252FA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    m=</w:t>
      </w:r>
      <w:proofErr w:type="spellStart"/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leaf_fix_vertex</w:t>
      </w:r>
      <w:proofErr w:type="spellEnd"/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(m,</w:t>
      </w:r>
      <w:r w:rsidRPr="002252FA">
        <w:rPr>
          <w:rFonts w:ascii="Courier New" w:hAnsi="Courier New" w:cs="Courier New"/>
          <w:color w:val="A020F0"/>
          <w:sz w:val="20"/>
          <w:szCs w:val="20"/>
          <w:lang w:val="en-US"/>
        </w:rPr>
        <w:t>'vertex'</w:t>
      </w:r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,39:30:279,</w:t>
      </w:r>
      <w:r w:rsidRPr="002252FA">
        <w:rPr>
          <w:rFonts w:ascii="Courier New" w:hAnsi="Courier New" w:cs="Courier New"/>
          <w:color w:val="A020F0"/>
          <w:sz w:val="20"/>
          <w:szCs w:val="20"/>
          <w:lang w:val="en-US"/>
        </w:rPr>
        <w:t>'dfs'</w:t>
      </w:r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,</w:t>
      </w:r>
      <w:r w:rsidRPr="002252FA">
        <w:rPr>
          <w:rFonts w:ascii="Courier New" w:hAnsi="Courier New" w:cs="Courier New"/>
          <w:color w:val="A020F0"/>
          <w:sz w:val="20"/>
          <w:szCs w:val="20"/>
          <w:lang w:val="en-US"/>
        </w:rPr>
        <w:t>'yz'</w:t>
      </w:r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);</w:t>
      </w:r>
      <w:r w:rsidRPr="002252FA">
        <w:rPr>
          <w:rFonts w:ascii="Courier New" w:hAnsi="Courier New" w:cs="Courier New"/>
          <w:color w:val="228B22"/>
          <w:sz w:val="20"/>
          <w:szCs w:val="20"/>
          <w:lang w:val="en-US"/>
        </w:rPr>
        <w:t xml:space="preserve">% progressive breakdown of DM </w:t>
      </w:r>
    </w:p>
    <w:p w:rsidR="005C5CF6" w:rsidRPr="002252FA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    m=</w:t>
      </w:r>
      <w:proofErr w:type="spellStart"/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leaf_fix_vertex</w:t>
      </w:r>
      <w:proofErr w:type="spellEnd"/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(m,</w:t>
      </w:r>
      <w:r w:rsidRPr="002252FA">
        <w:rPr>
          <w:rFonts w:ascii="Courier New" w:hAnsi="Courier New" w:cs="Courier New"/>
          <w:color w:val="A020F0"/>
          <w:sz w:val="20"/>
          <w:szCs w:val="20"/>
          <w:lang w:val="en-US"/>
        </w:rPr>
        <w:t>'vertex'</w:t>
      </w:r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,638:30:878,</w:t>
      </w:r>
      <w:r w:rsidRPr="002252FA">
        <w:rPr>
          <w:rFonts w:ascii="Courier New" w:hAnsi="Courier New" w:cs="Courier New"/>
          <w:color w:val="A020F0"/>
          <w:sz w:val="20"/>
          <w:szCs w:val="20"/>
          <w:lang w:val="en-US"/>
        </w:rPr>
        <w:t>'dfs'</w:t>
      </w:r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,</w:t>
      </w:r>
      <w:r w:rsidRPr="002252FA">
        <w:rPr>
          <w:rFonts w:ascii="Courier New" w:hAnsi="Courier New" w:cs="Courier New"/>
          <w:color w:val="A020F0"/>
          <w:sz w:val="20"/>
          <w:szCs w:val="20"/>
          <w:lang w:val="en-US"/>
        </w:rPr>
        <w:t>'yz'</w:t>
      </w:r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);</w:t>
      </w:r>
      <w:r w:rsidRPr="002252FA">
        <w:rPr>
          <w:rFonts w:ascii="Courier New" w:hAnsi="Courier New" w:cs="Courier New"/>
          <w:color w:val="228B22"/>
          <w:sz w:val="20"/>
          <w:szCs w:val="20"/>
          <w:lang w:val="en-US"/>
        </w:rPr>
        <w:t xml:space="preserve">% progressive breakdown of DM </w:t>
      </w:r>
    </w:p>
    <w:p w:rsidR="005C5CF6" w:rsidRPr="002252FA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    m=</w:t>
      </w:r>
      <w:proofErr w:type="spellStart"/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leaf_fix_vertex</w:t>
      </w:r>
      <w:proofErr w:type="spellEnd"/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(m,</w:t>
      </w:r>
      <w:r w:rsidRPr="002252FA">
        <w:rPr>
          <w:rFonts w:ascii="Courier New" w:hAnsi="Courier New" w:cs="Courier New"/>
          <w:color w:val="A020F0"/>
          <w:sz w:val="20"/>
          <w:szCs w:val="20"/>
          <w:lang w:val="en-US"/>
        </w:rPr>
        <w:t>'vertex'</w:t>
      </w:r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,639:30:879,</w:t>
      </w:r>
      <w:r w:rsidRPr="002252FA">
        <w:rPr>
          <w:rFonts w:ascii="Courier New" w:hAnsi="Courier New" w:cs="Courier New"/>
          <w:color w:val="A020F0"/>
          <w:sz w:val="20"/>
          <w:szCs w:val="20"/>
          <w:lang w:val="en-US"/>
        </w:rPr>
        <w:t>'dfs'</w:t>
      </w:r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,</w:t>
      </w:r>
      <w:r w:rsidRPr="002252FA">
        <w:rPr>
          <w:rFonts w:ascii="Courier New" w:hAnsi="Courier New" w:cs="Courier New"/>
          <w:color w:val="A020F0"/>
          <w:sz w:val="20"/>
          <w:szCs w:val="20"/>
          <w:lang w:val="en-US"/>
        </w:rPr>
        <w:t>'yz'</w:t>
      </w:r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);</w:t>
      </w:r>
      <w:r w:rsidRPr="002252FA">
        <w:rPr>
          <w:rFonts w:ascii="Courier New" w:hAnsi="Courier New" w:cs="Courier New"/>
          <w:color w:val="228B22"/>
          <w:sz w:val="20"/>
          <w:szCs w:val="20"/>
          <w:lang w:val="en-US"/>
        </w:rPr>
        <w:t xml:space="preserve">% progressive breakdown of DM </w:t>
      </w:r>
    </w:p>
    <w:p w:rsidR="005C5CF6" w:rsidRPr="002252FA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    m=</w:t>
      </w:r>
      <w:proofErr w:type="spellStart"/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leaf_fix_vertex</w:t>
      </w:r>
      <w:proofErr w:type="spellEnd"/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(m,</w:t>
      </w:r>
      <w:r w:rsidRPr="002252FA">
        <w:rPr>
          <w:rFonts w:ascii="Courier New" w:hAnsi="Courier New" w:cs="Courier New"/>
          <w:color w:val="A020F0"/>
          <w:sz w:val="20"/>
          <w:szCs w:val="20"/>
          <w:lang w:val="en-US"/>
        </w:rPr>
        <w:t>'vertex'</w:t>
      </w:r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,908:909,</w:t>
      </w:r>
      <w:r w:rsidRPr="002252FA">
        <w:rPr>
          <w:rFonts w:ascii="Courier New" w:hAnsi="Courier New" w:cs="Courier New"/>
          <w:color w:val="A020F0"/>
          <w:sz w:val="20"/>
          <w:szCs w:val="20"/>
          <w:lang w:val="en-US"/>
        </w:rPr>
        <w:t>'dfs'</w:t>
      </w:r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,</w:t>
      </w:r>
      <w:r w:rsidRPr="002252FA">
        <w:rPr>
          <w:rFonts w:ascii="Courier New" w:hAnsi="Courier New" w:cs="Courier New"/>
          <w:color w:val="A020F0"/>
          <w:sz w:val="20"/>
          <w:szCs w:val="20"/>
          <w:lang w:val="en-US"/>
        </w:rPr>
        <w:t>'xyz'</w:t>
      </w:r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);</w:t>
      </w:r>
      <w:r w:rsidRPr="002252FA">
        <w:rPr>
          <w:rFonts w:ascii="Courier New" w:hAnsi="Courier New" w:cs="Courier New"/>
          <w:color w:val="228B22"/>
          <w:sz w:val="20"/>
          <w:szCs w:val="20"/>
          <w:lang w:val="en-US"/>
        </w:rPr>
        <w:t>% attachment of arterial pole (allowing rotation)</w:t>
      </w:r>
    </w:p>
    <w:p w:rsidR="005C5CF6" w:rsidRPr="002252FA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    m=</w:t>
      </w:r>
      <w:proofErr w:type="spellStart"/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leaf_fix_vertex</w:t>
      </w:r>
      <w:proofErr w:type="spellEnd"/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(m,</w:t>
      </w:r>
      <w:r w:rsidRPr="002252FA">
        <w:rPr>
          <w:rFonts w:ascii="Courier New" w:hAnsi="Courier New" w:cs="Courier New"/>
          <w:color w:val="A020F0"/>
          <w:sz w:val="20"/>
          <w:szCs w:val="20"/>
          <w:lang w:val="en-US"/>
        </w:rPr>
        <w:t>'vertex'</w:t>
      </w:r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,1:30,</w:t>
      </w:r>
      <w:r w:rsidRPr="002252FA">
        <w:rPr>
          <w:rFonts w:ascii="Courier New" w:hAnsi="Courier New" w:cs="Courier New"/>
          <w:color w:val="A020F0"/>
          <w:sz w:val="20"/>
          <w:szCs w:val="20"/>
          <w:lang w:val="en-US"/>
        </w:rPr>
        <w:t>'dfs'</w:t>
      </w:r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,</w:t>
      </w:r>
      <w:r w:rsidRPr="002252FA">
        <w:rPr>
          <w:rFonts w:ascii="Courier New" w:hAnsi="Courier New" w:cs="Courier New"/>
          <w:color w:val="A020F0"/>
          <w:sz w:val="20"/>
          <w:szCs w:val="20"/>
          <w:lang w:val="en-US"/>
        </w:rPr>
        <w:t>'xyz'</w:t>
      </w:r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);</w:t>
      </w:r>
      <w:r w:rsidRPr="002252FA">
        <w:rPr>
          <w:rFonts w:ascii="Courier New" w:hAnsi="Courier New" w:cs="Courier New"/>
          <w:color w:val="228B22"/>
          <w:sz w:val="20"/>
          <w:szCs w:val="20"/>
          <w:lang w:val="en-US"/>
        </w:rPr>
        <w:t>% all vertices of the venous pole are fixed in xyz</w:t>
      </w:r>
    </w:p>
    <w:p w:rsidR="005C5CF6" w:rsidRPr="002252FA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    m=</w:t>
      </w:r>
      <w:proofErr w:type="spellStart"/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leaf_fix_vertex</w:t>
      </w:r>
      <w:proofErr w:type="spellEnd"/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(m,</w:t>
      </w:r>
      <w:r w:rsidRPr="002252FA">
        <w:rPr>
          <w:rFonts w:ascii="Courier New" w:hAnsi="Courier New" w:cs="Courier New"/>
          <w:color w:val="A020F0"/>
          <w:sz w:val="20"/>
          <w:szCs w:val="20"/>
          <w:lang w:val="en-US"/>
        </w:rPr>
        <w:t>'vertex'</w:t>
      </w:r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,901:907,</w:t>
      </w:r>
      <w:r w:rsidRPr="002252FA">
        <w:rPr>
          <w:rFonts w:ascii="Courier New" w:hAnsi="Courier New" w:cs="Courier New"/>
          <w:color w:val="A020F0"/>
          <w:sz w:val="20"/>
          <w:szCs w:val="20"/>
          <w:lang w:val="en-US"/>
        </w:rPr>
        <w:t>'dfs'</w:t>
      </w:r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,</w:t>
      </w:r>
      <w:r w:rsidRPr="002252FA">
        <w:rPr>
          <w:rFonts w:ascii="Courier New" w:hAnsi="Courier New" w:cs="Courier New"/>
          <w:color w:val="A020F0"/>
          <w:sz w:val="20"/>
          <w:szCs w:val="20"/>
          <w:lang w:val="en-US"/>
        </w:rPr>
        <w:t>'z'</w:t>
      </w:r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);</w:t>
      </w:r>
      <w:r w:rsidRPr="002252FA">
        <w:rPr>
          <w:rFonts w:ascii="Courier New" w:hAnsi="Courier New" w:cs="Courier New"/>
          <w:color w:val="228B22"/>
          <w:sz w:val="20"/>
          <w:szCs w:val="20"/>
          <w:lang w:val="en-US"/>
        </w:rPr>
        <w:t>% all vertices of the arterial pole are fixed in z</w:t>
      </w:r>
    </w:p>
    <w:p w:rsidR="005C5CF6" w:rsidRPr="002252FA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    m=</w:t>
      </w:r>
      <w:proofErr w:type="spellStart"/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leaf_fix_vertex</w:t>
      </w:r>
      <w:proofErr w:type="spellEnd"/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(m,</w:t>
      </w:r>
      <w:r w:rsidRPr="002252FA">
        <w:rPr>
          <w:rFonts w:ascii="Courier New" w:hAnsi="Courier New" w:cs="Courier New"/>
          <w:color w:val="A020F0"/>
          <w:sz w:val="20"/>
          <w:szCs w:val="20"/>
          <w:lang w:val="en-US"/>
        </w:rPr>
        <w:t>'vertex'</w:t>
      </w:r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,910:930,</w:t>
      </w:r>
      <w:r w:rsidRPr="002252FA">
        <w:rPr>
          <w:rFonts w:ascii="Courier New" w:hAnsi="Courier New" w:cs="Courier New"/>
          <w:color w:val="A020F0"/>
          <w:sz w:val="20"/>
          <w:szCs w:val="20"/>
          <w:lang w:val="en-US"/>
        </w:rPr>
        <w:t>'dfs'</w:t>
      </w:r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,</w:t>
      </w:r>
      <w:r w:rsidRPr="002252FA">
        <w:rPr>
          <w:rFonts w:ascii="Courier New" w:hAnsi="Courier New" w:cs="Courier New"/>
          <w:color w:val="A020F0"/>
          <w:sz w:val="20"/>
          <w:szCs w:val="20"/>
          <w:lang w:val="en-US"/>
        </w:rPr>
        <w:t>'z'</w:t>
      </w:r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);</w:t>
      </w:r>
      <w:r w:rsidRPr="002252FA">
        <w:rPr>
          <w:rFonts w:ascii="Courier New" w:hAnsi="Courier New" w:cs="Courier New"/>
          <w:color w:val="228B22"/>
          <w:sz w:val="20"/>
          <w:szCs w:val="20"/>
          <w:lang w:val="en-US"/>
        </w:rPr>
        <w:t>% all vertices of the arterial pole are fixed in z</w:t>
      </w:r>
    </w:p>
    <w:p w:rsidR="005C5CF6" w:rsidRPr="002252FA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2252FA">
        <w:rPr>
          <w:rFonts w:ascii="Courier New" w:hAnsi="Courier New" w:cs="Courier New"/>
          <w:color w:val="228B22"/>
          <w:sz w:val="20"/>
          <w:szCs w:val="20"/>
          <w:lang w:val="en-US"/>
        </w:rPr>
        <w:t xml:space="preserve"> </w:t>
      </w:r>
    </w:p>
    <w:p w:rsidR="005C5CF6" w:rsidRPr="002252FA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    </w:t>
      </w:r>
    </w:p>
    <w:p w:rsidR="005C5CF6" w:rsidRPr="002252FA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   BASICGROWTH=0.02; </w:t>
      </w:r>
    </w:p>
    <w:p w:rsidR="005C5CF6" w:rsidRPr="002252FA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   </w:t>
      </w:r>
      <w:proofErr w:type="spellStart"/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kaper_p</w:t>
      </w:r>
      <w:proofErr w:type="spellEnd"/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=0.004 </w:t>
      </w:r>
      <w:r w:rsidRPr="002252FA">
        <w:rPr>
          <w:rFonts w:ascii="Courier New" w:hAnsi="Courier New" w:cs="Courier New"/>
          <w:color w:val="0000FF"/>
          <w:sz w:val="20"/>
          <w:szCs w:val="20"/>
          <w:lang w:val="en-US"/>
        </w:rPr>
        <w:t>...</w:t>
      </w:r>
    </w:p>
    <w:p w:rsidR="005C5CF6" w:rsidRPr="002252FA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    + 0.7*BASICGROWTH*</w:t>
      </w:r>
      <w:proofErr w:type="spellStart"/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id_svein_band_p</w:t>
      </w:r>
      <w:proofErr w:type="spellEnd"/>
      <w:r w:rsidRPr="002252FA">
        <w:rPr>
          <w:rFonts w:ascii="Courier New" w:hAnsi="Courier New" w:cs="Courier New"/>
          <w:color w:val="0000FF"/>
          <w:sz w:val="20"/>
          <w:szCs w:val="20"/>
          <w:lang w:val="en-US"/>
        </w:rPr>
        <w:t>...</w:t>
      </w:r>
      <w:r w:rsidRPr="002252FA">
        <w:rPr>
          <w:rFonts w:ascii="Courier New" w:hAnsi="Courier New" w:cs="Courier New"/>
          <w:color w:val="228B22"/>
          <w:sz w:val="20"/>
          <w:szCs w:val="20"/>
          <w:lang w:val="en-US"/>
        </w:rPr>
        <w:t>% LV inflation</w:t>
      </w:r>
    </w:p>
    <w:p w:rsidR="005C5CF6" w:rsidRPr="002252FA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    + 0.40*BASICGROWTH*id_sright_ventricle_p.*inh(100,id_sinner_curvature_p);</w:t>
      </w:r>
      <w:r w:rsidRPr="002252FA">
        <w:rPr>
          <w:rFonts w:ascii="Courier New" w:hAnsi="Courier New" w:cs="Courier New"/>
          <w:color w:val="228B22"/>
          <w:sz w:val="20"/>
          <w:szCs w:val="20"/>
          <w:lang w:val="en-US"/>
        </w:rPr>
        <w:t>% RV inflation</w:t>
      </w:r>
    </w:p>
    <w:p w:rsidR="005C5CF6" w:rsidRPr="002252FA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   </w:t>
      </w:r>
      <w:proofErr w:type="spellStart"/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kbper_p</w:t>
      </w:r>
      <w:proofErr w:type="spellEnd"/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=0.004 </w:t>
      </w:r>
      <w:r w:rsidRPr="002252FA">
        <w:rPr>
          <w:rFonts w:ascii="Courier New" w:hAnsi="Courier New" w:cs="Courier New"/>
          <w:color w:val="0000FF"/>
          <w:sz w:val="20"/>
          <w:szCs w:val="20"/>
          <w:lang w:val="en-US"/>
        </w:rPr>
        <w:t>...</w:t>
      </w:r>
    </w:p>
    <w:p w:rsidR="005C5CF6" w:rsidRPr="002252FA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    + 0.7*BASICGROWTH*</w:t>
      </w:r>
      <w:proofErr w:type="spellStart"/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id_svein_band_p</w:t>
      </w:r>
      <w:proofErr w:type="spellEnd"/>
      <w:r w:rsidRPr="002252FA">
        <w:rPr>
          <w:rFonts w:ascii="Courier New" w:hAnsi="Courier New" w:cs="Courier New"/>
          <w:color w:val="0000FF"/>
          <w:sz w:val="20"/>
          <w:szCs w:val="20"/>
          <w:lang w:val="en-US"/>
        </w:rPr>
        <w:t>...</w:t>
      </w:r>
      <w:r w:rsidRPr="002252FA">
        <w:rPr>
          <w:rFonts w:ascii="Courier New" w:hAnsi="Courier New" w:cs="Courier New"/>
          <w:color w:val="228B22"/>
          <w:sz w:val="20"/>
          <w:szCs w:val="20"/>
          <w:lang w:val="en-US"/>
        </w:rPr>
        <w:t>% LV inflation</w:t>
      </w:r>
    </w:p>
    <w:p w:rsidR="005C5CF6" w:rsidRPr="002252FA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    + 0.40*BASICGROWTH*id_sright_ventricle_p.*inh(100,id_sinner_curvature_p);</w:t>
      </w:r>
      <w:r w:rsidRPr="002252FA">
        <w:rPr>
          <w:rFonts w:ascii="Courier New" w:hAnsi="Courier New" w:cs="Courier New"/>
          <w:color w:val="228B22"/>
          <w:sz w:val="20"/>
          <w:szCs w:val="20"/>
          <w:lang w:val="en-US"/>
        </w:rPr>
        <w:t xml:space="preserve">% RV inflation </w:t>
      </w:r>
    </w:p>
    <w:p w:rsidR="005C5CF6" w:rsidRPr="002252FA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   </w:t>
      </w:r>
      <w:proofErr w:type="spellStart"/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kapar_p</w:t>
      </w:r>
      <w:proofErr w:type="spellEnd"/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=BASICGROWTH * (5.0.*</w:t>
      </w:r>
      <w:proofErr w:type="spellStart"/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id_siv_p</w:t>
      </w:r>
      <w:proofErr w:type="spellEnd"/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.*</w:t>
      </w:r>
      <w:proofErr w:type="spellStart"/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inh</w:t>
      </w:r>
      <w:proofErr w:type="spellEnd"/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(100,id_sdorsal_line_p)</w:t>
      </w:r>
      <w:r w:rsidRPr="002252FA">
        <w:rPr>
          <w:rFonts w:ascii="Courier New" w:hAnsi="Courier New" w:cs="Courier New"/>
          <w:color w:val="0000FF"/>
          <w:sz w:val="20"/>
          <w:szCs w:val="20"/>
          <w:lang w:val="en-US"/>
        </w:rPr>
        <w:t>...</w:t>
      </w:r>
      <w:r w:rsidRPr="002252FA">
        <w:rPr>
          <w:rFonts w:ascii="Courier New" w:hAnsi="Courier New" w:cs="Courier New"/>
          <w:color w:val="228B22"/>
          <w:sz w:val="20"/>
          <w:szCs w:val="20"/>
          <w:lang w:val="en-US"/>
        </w:rPr>
        <w:t>%ventral bending</w:t>
      </w:r>
    </w:p>
    <w:p w:rsidR="005C5CF6" w:rsidRPr="002252FA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    + 4.0*(4*s_arterial_pole_l).*id_soft_p.*inh(100,id_sdorsal_right_p)</w:t>
      </w:r>
      <w:r w:rsidRPr="002252FA">
        <w:rPr>
          <w:rFonts w:ascii="Courier New" w:hAnsi="Courier New" w:cs="Courier New"/>
          <w:color w:val="0000FF"/>
          <w:sz w:val="20"/>
          <w:szCs w:val="20"/>
          <w:lang w:val="en-US"/>
        </w:rPr>
        <w:t>...</w:t>
      </w:r>
      <w:r w:rsidRPr="002252FA">
        <w:rPr>
          <w:rFonts w:ascii="Courier New" w:hAnsi="Courier New" w:cs="Courier New"/>
          <w:color w:val="228B22"/>
          <w:sz w:val="20"/>
          <w:szCs w:val="20"/>
          <w:lang w:val="en-US"/>
        </w:rPr>
        <w:t>% arterial pole asymmetry</w:t>
      </w:r>
    </w:p>
    <w:p w:rsidR="005C5CF6" w:rsidRPr="002252FA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    + 4.0*(4*</w:t>
      </w:r>
      <w:proofErr w:type="spellStart"/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s_venous_pole_l</w:t>
      </w:r>
      <w:proofErr w:type="spellEnd"/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).*</w:t>
      </w:r>
      <w:proofErr w:type="spellStart"/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id_satria_p</w:t>
      </w:r>
      <w:proofErr w:type="spellEnd"/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.*</w:t>
      </w:r>
      <w:proofErr w:type="spellStart"/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inh</w:t>
      </w:r>
      <w:proofErr w:type="spellEnd"/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(100,id_sleft_p));</w:t>
      </w:r>
      <w:r w:rsidRPr="002252FA">
        <w:rPr>
          <w:rFonts w:ascii="Courier New" w:hAnsi="Courier New" w:cs="Courier New"/>
          <w:color w:val="228B22"/>
          <w:sz w:val="20"/>
          <w:szCs w:val="20"/>
          <w:lang w:val="en-US"/>
        </w:rPr>
        <w:t>% venous pole asymmetry</w:t>
      </w:r>
    </w:p>
    <w:p w:rsidR="005C5CF6" w:rsidRPr="002252FA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   </w:t>
      </w:r>
      <w:proofErr w:type="spellStart"/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kbpar_p</w:t>
      </w:r>
      <w:proofErr w:type="spellEnd"/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=BASICGROWTH * (1.0</w:t>
      </w:r>
      <w:r w:rsidRPr="002252FA">
        <w:rPr>
          <w:rFonts w:ascii="Courier New" w:hAnsi="Courier New" w:cs="Courier New"/>
          <w:color w:val="0000FF"/>
          <w:sz w:val="20"/>
          <w:szCs w:val="20"/>
          <w:lang w:val="en-US"/>
        </w:rPr>
        <w:t>...</w:t>
      </w:r>
    </w:p>
    <w:p w:rsidR="005C5CF6" w:rsidRPr="002252FA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    + 4.0*(4*s_arterial_pole_l).*id_soft_p.*inh(100,id_sdorsal_right_p)</w:t>
      </w:r>
      <w:r w:rsidRPr="002252FA">
        <w:rPr>
          <w:rFonts w:ascii="Courier New" w:hAnsi="Courier New" w:cs="Courier New"/>
          <w:color w:val="0000FF"/>
          <w:sz w:val="20"/>
          <w:szCs w:val="20"/>
          <w:lang w:val="en-US"/>
        </w:rPr>
        <w:t>...</w:t>
      </w:r>
      <w:r w:rsidRPr="002252FA">
        <w:rPr>
          <w:rFonts w:ascii="Courier New" w:hAnsi="Courier New" w:cs="Courier New"/>
          <w:color w:val="228B22"/>
          <w:sz w:val="20"/>
          <w:szCs w:val="20"/>
          <w:lang w:val="en-US"/>
        </w:rPr>
        <w:t>% arterial pole asymmetry</w:t>
      </w:r>
    </w:p>
    <w:p w:rsidR="005C5CF6" w:rsidRPr="002252FA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    + 4.0*(4*</w:t>
      </w:r>
      <w:proofErr w:type="spellStart"/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s_venous_pole_l</w:t>
      </w:r>
      <w:proofErr w:type="spellEnd"/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).*</w:t>
      </w:r>
      <w:proofErr w:type="spellStart"/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id_satria_p</w:t>
      </w:r>
      <w:proofErr w:type="spellEnd"/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.*</w:t>
      </w:r>
      <w:proofErr w:type="spellStart"/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inh</w:t>
      </w:r>
      <w:proofErr w:type="spellEnd"/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(100,id_sleft_p));</w:t>
      </w:r>
      <w:r w:rsidRPr="002252FA">
        <w:rPr>
          <w:rFonts w:ascii="Courier New" w:hAnsi="Courier New" w:cs="Courier New"/>
          <w:color w:val="228B22"/>
          <w:sz w:val="20"/>
          <w:szCs w:val="20"/>
          <w:lang w:val="en-US"/>
        </w:rPr>
        <w:t>%  venous pole asymmetry</w:t>
      </w:r>
    </w:p>
    <w:p w:rsidR="005C5CF6" w:rsidRPr="002252FA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</w:t>
      </w:r>
    </w:p>
    <w:p w:rsidR="005C5CF6" w:rsidRPr="002252FA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</w:t>
      </w:r>
      <w:proofErr w:type="spellStart"/>
      <w:r w:rsidRPr="002252FA">
        <w:rPr>
          <w:rFonts w:ascii="Courier New" w:hAnsi="Courier New" w:cs="Courier New"/>
          <w:color w:val="0000FF"/>
          <w:sz w:val="20"/>
          <w:szCs w:val="20"/>
          <w:lang w:val="en-US"/>
        </w:rPr>
        <w:t>elseif</w:t>
      </w:r>
      <w:proofErr w:type="spellEnd"/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(</w:t>
      </w:r>
      <w:proofErr w:type="spellStart"/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realtime</w:t>
      </w:r>
      <w:proofErr w:type="spellEnd"/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&gt;=40)&amp;&amp; (</w:t>
      </w:r>
      <w:proofErr w:type="spellStart"/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realtime</w:t>
      </w:r>
      <w:proofErr w:type="spellEnd"/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&lt;50)</w:t>
      </w:r>
    </w:p>
    <w:p w:rsidR="005C5CF6" w:rsidRPr="002252FA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    m=</w:t>
      </w:r>
      <w:proofErr w:type="spellStart"/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leaf_fix_vertex</w:t>
      </w:r>
      <w:proofErr w:type="spellEnd"/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(</w:t>
      </w:r>
      <w:proofErr w:type="spellStart"/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m,</w:t>
      </w:r>
      <w:r w:rsidRPr="002252FA">
        <w:rPr>
          <w:rFonts w:ascii="Courier New" w:hAnsi="Courier New" w:cs="Courier New"/>
          <w:color w:val="A020F0"/>
          <w:sz w:val="20"/>
          <w:szCs w:val="20"/>
          <w:lang w:val="en-US"/>
        </w:rPr>
        <w:t>'vertex</w:t>
      </w:r>
      <w:proofErr w:type="spellEnd"/>
      <w:r w:rsidRPr="002252FA">
        <w:rPr>
          <w:rFonts w:ascii="Courier New" w:hAnsi="Courier New" w:cs="Courier New"/>
          <w:color w:val="A020F0"/>
          <w:sz w:val="20"/>
          <w:szCs w:val="20"/>
          <w:lang w:val="en-US"/>
        </w:rPr>
        <w:t>'</w:t>
      </w:r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,[],</w:t>
      </w:r>
      <w:r w:rsidRPr="002252FA">
        <w:rPr>
          <w:rFonts w:ascii="Courier New" w:hAnsi="Courier New" w:cs="Courier New"/>
          <w:color w:val="A020F0"/>
          <w:sz w:val="20"/>
          <w:szCs w:val="20"/>
          <w:lang w:val="en-US"/>
        </w:rPr>
        <w:t>'</w:t>
      </w:r>
      <w:proofErr w:type="spellStart"/>
      <w:r w:rsidRPr="002252FA">
        <w:rPr>
          <w:rFonts w:ascii="Courier New" w:hAnsi="Courier New" w:cs="Courier New"/>
          <w:color w:val="A020F0"/>
          <w:sz w:val="20"/>
          <w:szCs w:val="20"/>
          <w:lang w:val="en-US"/>
        </w:rPr>
        <w:t>dfs</w:t>
      </w:r>
      <w:proofErr w:type="spellEnd"/>
      <w:r w:rsidRPr="002252FA">
        <w:rPr>
          <w:rFonts w:ascii="Courier New" w:hAnsi="Courier New" w:cs="Courier New"/>
          <w:color w:val="A020F0"/>
          <w:sz w:val="20"/>
          <w:szCs w:val="20"/>
          <w:lang w:val="en-US"/>
        </w:rPr>
        <w:t>'</w:t>
      </w:r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,</w:t>
      </w:r>
      <w:r w:rsidRPr="002252FA">
        <w:rPr>
          <w:rFonts w:ascii="Courier New" w:hAnsi="Courier New" w:cs="Courier New"/>
          <w:color w:val="A020F0"/>
          <w:sz w:val="20"/>
          <w:szCs w:val="20"/>
          <w:lang w:val="en-US"/>
        </w:rPr>
        <w:t>''</w:t>
      </w:r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);</w:t>
      </w:r>
    </w:p>
    <w:p w:rsidR="005C5CF6" w:rsidRPr="002252FA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    m=</w:t>
      </w:r>
      <w:proofErr w:type="spellStart"/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leaf_fix_vertex</w:t>
      </w:r>
      <w:proofErr w:type="spellEnd"/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(m,</w:t>
      </w:r>
      <w:r w:rsidRPr="002252FA">
        <w:rPr>
          <w:rFonts w:ascii="Courier New" w:hAnsi="Courier New" w:cs="Courier New"/>
          <w:color w:val="A020F0"/>
          <w:sz w:val="20"/>
          <w:szCs w:val="20"/>
          <w:lang w:val="en-US"/>
        </w:rPr>
        <w:t>'vertex'</w:t>
      </w:r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,38:30:218,</w:t>
      </w:r>
      <w:r w:rsidRPr="002252FA">
        <w:rPr>
          <w:rFonts w:ascii="Courier New" w:hAnsi="Courier New" w:cs="Courier New"/>
          <w:color w:val="A020F0"/>
          <w:sz w:val="20"/>
          <w:szCs w:val="20"/>
          <w:lang w:val="en-US"/>
        </w:rPr>
        <w:t>'dfs'</w:t>
      </w:r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,</w:t>
      </w:r>
      <w:r w:rsidRPr="002252FA">
        <w:rPr>
          <w:rFonts w:ascii="Courier New" w:hAnsi="Courier New" w:cs="Courier New"/>
          <w:color w:val="A020F0"/>
          <w:sz w:val="20"/>
          <w:szCs w:val="20"/>
          <w:lang w:val="en-US"/>
        </w:rPr>
        <w:t>'yz'</w:t>
      </w:r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);</w:t>
      </w:r>
      <w:r w:rsidRPr="002252FA">
        <w:rPr>
          <w:rFonts w:ascii="Courier New" w:hAnsi="Courier New" w:cs="Courier New"/>
          <w:color w:val="228B22"/>
          <w:sz w:val="20"/>
          <w:szCs w:val="20"/>
          <w:lang w:val="en-US"/>
        </w:rPr>
        <w:t xml:space="preserve">% progressive breakdown of DM </w:t>
      </w:r>
    </w:p>
    <w:p w:rsidR="005C5CF6" w:rsidRPr="002252FA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    m=</w:t>
      </w:r>
      <w:proofErr w:type="spellStart"/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leaf_fix_vertex</w:t>
      </w:r>
      <w:proofErr w:type="spellEnd"/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(m,</w:t>
      </w:r>
      <w:r w:rsidRPr="002252FA">
        <w:rPr>
          <w:rFonts w:ascii="Courier New" w:hAnsi="Courier New" w:cs="Courier New"/>
          <w:color w:val="A020F0"/>
          <w:sz w:val="20"/>
          <w:szCs w:val="20"/>
          <w:lang w:val="en-US"/>
        </w:rPr>
        <w:t>'vertex'</w:t>
      </w:r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,39:30:219,</w:t>
      </w:r>
      <w:r w:rsidRPr="002252FA">
        <w:rPr>
          <w:rFonts w:ascii="Courier New" w:hAnsi="Courier New" w:cs="Courier New"/>
          <w:color w:val="A020F0"/>
          <w:sz w:val="20"/>
          <w:szCs w:val="20"/>
          <w:lang w:val="en-US"/>
        </w:rPr>
        <w:t>'dfs'</w:t>
      </w:r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,</w:t>
      </w:r>
      <w:r w:rsidRPr="002252FA">
        <w:rPr>
          <w:rFonts w:ascii="Courier New" w:hAnsi="Courier New" w:cs="Courier New"/>
          <w:color w:val="A020F0"/>
          <w:sz w:val="20"/>
          <w:szCs w:val="20"/>
          <w:lang w:val="en-US"/>
        </w:rPr>
        <w:t>'yz'</w:t>
      </w:r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>);</w:t>
      </w:r>
      <w:r w:rsidRPr="002252FA">
        <w:rPr>
          <w:rFonts w:ascii="Courier New" w:hAnsi="Courier New" w:cs="Courier New"/>
          <w:color w:val="228B22"/>
          <w:sz w:val="20"/>
          <w:szCs w:val="20"/>
          <w:lang w:val="en-US"/>
        </w:rPr>
        <w:t xml:space="preserve">% progressive breakdown of DM </w:t>
      </w:r>
    </w:p>
    <w:p w:rsidR="005C5CF6" w:rsidRPr="00DA787F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2252FA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    </w:t>
      </w:r>
      <w:r w:rsidRPr="00DA787F">
        <w:rPr>
          <w:rFonts w:ascii="Courier New" w:hAnsi="Courier New" w:cs="Courier New"/>
          <w:color w:val="000000"/>
          <w:sz w:val="20"/>
          <w:szCs w:val="20"/>
          <w:lang w:val="en-US"/>
        </w:rPr>
        <w:t>m=</w:t>
      </w:r>
      <w:proofErr w:type="spellStart"/>
      <w:r w:rsidRPr="00DA787F">
        <w:rPr>
          <w:rFonts w:ascii="Courier New" w:hAnsi="Courier New" w:cs="Courier New"/>
          <w:color w:val="000000"/>
          <w:sz w:val="20"/>
          <w:szCs w:val="20"/>
          <w:lang w:val="en-US"/>
        </w:rPr>
        <w:t>leaf_fix_vertex</w:t>
      </w:r>
      <w:proofErr w:type="spellEnd"/>
      <w:r w:rsidRPr="00DA787F">
        <w:rPr>
          <w:rFonts w:ascii="Courier New" w:hAnsi="Courier New" w:cs="Courier New"/>
          <w:color w:val="000000"/>
          <w:sz w:val="20"/>
          <w:szCs w:val="20"/>
          <w:lang w:val="en-US"/>
        </w:rPr>
        <w:t>(m,</w:t>
      </w:r>
      <w:r w:rsidRPr="00DA787F">
        <w:rPr>
          <w:rFonts w:ascii="Courier New" w:hAnsi="Courier New" w:cs="Courier New"/>
          <w:color w:val="A020F0"/>
          <w:sz w:val="20"/>
          <w:szCs w:val="20"/>
          <w:lang w:val="en-US"/>
        </w:rPr>
        <w:t>'vertex'</w:t>
      </w:r>
      <w:r w:rsidRPr="00DA787F">
        <w:rPr>
          <w:rFonts w:ascii="Courier New" w:hAnsi="Courier New" w:cs="Courier New"/>
          <w:color w:val="000000"/>
          <w:sz w:val="20"/>
          <w:szCs w:val="20"/>
          <w:lang w:val="en-US"/>
        </w:rPr>
        <w:t>,698:30:878,</w:t>
      </w:r>
      <w:r w:rsidRPr="00DA787F">
        <w:rPr>
          <w:rFonts w:ascii="Courier New" w:hAnsi="Courier New" w:cs="Courier New"/>
          <w:color w:val="A020F0"/>
          <w:sz w:val="20"/>
          <w:szCs w:val="20"/>
          <w:lang w:val="en-US"/>
        </w:rPr>
        <w:t>'dfs'</w:t>
      </w:r>
      <w:r w:rsidRPr="00DA787F">
        <w:rPr>
          <w:rFonts w:ascii="Courier New" w:hAnsi="Courier New" w:cs="Courier New"/>
          <w:color w:val="000000"/>
          <w:sz w:val="20"/>
          <w:szCs w:val="20"/>
          <w:lang w:val="en-US"/>
        </w:rPr>
        <w:t>,</w:t>
      </w:r>
      <w:r w:rsidRPr="00DA787F">
        <w:rPr>
          <w:rFonts w:ascii="Courier New" w:hAnsi="Courier New" w:cs="Courier New"/>
          <w:color w:val="A020F0"/>
          <w:sz w:val="20"/>
          <w:szCs w:val="20"/>
          <w:lang w:val="en-US"/>
        </w:rPr>
        <w:t>'yz'</w:t>
      </w:r>
      <w:r w:rsidRPr="00DA787F">
        <w:rPr>
          <w:rFonts w:ascii="Courier New" w:hAnsi="Courier New" w:cs="Courier New"/>
          <w:color w:val="000000"/>
          <w:sz w:val="20"/>
          <w:szCs w:val="20"/>
          <w:lang w:val="en-US"/>
        </w:rPr>
        <w:t>);</w:t>
      </w:r>
      <w:r w:rsidRPr="00DA787F">
        <w:rPr>
          <w:rFonts w:ascii="Courier New" w:hAnsi="Courier New" w:cs="Courier New"/>
          <w:color w:val="228B22"/>
          <w:sz w:val="20"/>
          <w:szCs w:val="20"/>
          <w:lang w:val="en-US"/>
        </w:rPr>
        <w:t xml:space="preserve">% progressive breakdown of DM </w:t>
      </w:r>
    </w:p>
    <w:p w:rsidR="005C5CF6" w:rsidRPr="00DA787F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DA787F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    m=</w:t>
      </w:r>
      <w:proofErr w:type="spellStart"/>
      <w:r w:rsidRPr="00DA787F">
        <w:rPr>
          <w:rFonts w:ascii="Courier New" w:hAnsi="Courier New" w:cs="Courier New"/>
          <w:color w:val="000000"/>
          <w:sz w:val="20"/>
          <w:szCs w:val="20"/>
          <w:lang w:val="en-US"/>
        </w:rPr>
        <w:t>leaf_fix_vertex</w:t>
      </w:r>
      <w:proofErr w:type="spellEnd"/>
      <w:r w:rsidRPr="00DA787F">
        <w:rPr>
          <w:rFonts w:ascii="Courier New" w:hAnsi="Courier New" w:cs="Courier New"/>
          <w:color w:val="000000"/>
          <w:sz w:val="20"/>
          <w:szCs w:val="20"/>
          <w:lang w:val="en-US"/>
        </w:rPr>
        <w:t>(m,</w:t>
      </w:r>
      <w:r w:rsidRPr="00DA787F">
        <w:rPr>
          <w:rFonts w:ascii="Courier New" w:hAnsi="Courier New" w:cs="Courier New"/>
          <w:color w:val="A020F0"/>
          <w:sz w:val="20"/>
          <w:szCs w:val="20"/>
          <w:lang w:val="en-US"/>
        </w:rPr>
        <w:t>'vertex'</w:t>
      </w:r>
      <w:r w:rsidRPr="00DA787F">
        <w:rPr>
          <w:rFonts w:ascii="Courier New" w:hAnsi="Courier New" w:cs="Courier New"/>
          <w:color w:val="000000"/>
          <w:sz w:val="20"/>
          <w:szCs w:val="20"/>
          <w:lang w:val="en-US"/>
        </w:rPr>
        <w:t>,699:30:879,</w:t>
      </w:r>
      <w:r w:rsidRPr="00DA787F">
        <w:rPr>
          <w:rFonts w:ascii="Courier New" w:hAnsi="Courier New" w:cs="Courier New"/>
          <w:color w:val="A020F0"/>
          <w:sz w:val="20"/>
          <w:szCs w:val="20"/>
          <w:lang w:val="en-US"/>
        </w:rPr>
        <w:t>'dfs'</w:t>
      </w:r>
      <w:r w:rsidRPr="00DA787F">
        <w:rPr>
          <w:rFonts w:ascii="Courier New" w:hAnsi="Courier New" w:cs="Courier New"/>
          <w:color w:val="000000"/>
          <w:sz w:val="20"/>
          <w:szCs w:val="20"/>
          <w:lang w:val="en-US"/>
        </w:rPr>
        <w:t>,</w:t>
      </w:r>
      <w:r w:rsidRPr="00DA787F">
        <w:rPr>
          <w:rFonts w:ascii="Courier New" w:hAnsi="Courier New" w:cs="Courier New"/>
          <w:color w:val="A020F0"/>
          <w:sz w:val="20"/>
          <w:szCs w:val="20"/>
          <w:lang w:val="en-US"/>
        </w:rPr>
        <w:t>'yz'</w:t>
      </w:r>
      <w:r w:rsidRPr="00DA787F">
        <w:rPr>
          <w:rFonts w:ascii="Courier New" w:hAnsi="Courier New" w:cs="Courier New"/>
          <w:color w:val="000000"/>
          <w:sz w:val="20"/>
          <w:szCs w:val="20"/>
          <w:lang w:val="en-US"/>
        </w:rPr>
        <w:t>);</w:t>
      </w:r>
      <w:r w:rsidRPr="00DA787F">
        <w:rPr>
          <w:rFonts w:ascii="Courier New" w:hAnsi="Courier New" w:cs="Courier New"/>
          <w:color w:val="228B22"/>
          <w:sz w:val="20"/>
          <w:szCs w:val="20"/>
          <w:lang w:val="en-US"/>
        </w:rPr>
        <w:t xml:space="preserve">% progressive breakdown of DM </w:t>
      </w:r>
    </w:p>
    <w:p w:rsidR="005C5CF6" w:rsidRPr="00DA787F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DA787F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    m=</w:t>
      </w:r>
      <w:proofErr w:type="spellStart"/>
      <w:r w:rsidRPr="00DA787F">
        <w:rPr>
          <w:rFonts w:ascii="Courier New" w:hAnsi="Courier New" w:cs="Courier New"/>
          <w:color w:val="000000"/>
          <w:sz w:val="20"/>
          <w:szCs w:val="20"/>
          <w:lang w:val="en-US"/>
        </w:rPr>
        <w:t>leaf_fix_vertex</w:t>
      </w:r>
      <w:proofErr w:type="spellEnd"/>
      <w:r w:rsidRPr="00DA787F">
        <w:rPr>
          <w:rFonts w:ascii="Courier New" w:hAnsi="Courier New" w:cs="Courier New"/>
          <w:color w:val="000000"/>
          <w:sz w:val="20"/>
          <w:szCs w:val="20"/>
          <w:lang w:val="en-US"/>
        </w:rPr>
        <w:t>(m,</w:t>
      </w:r>
      <w:r w:rsidRPr="00DA787F">
        <w:rPr>
          <w:rFonts w:ascii="Courier New" w:hAnsi="Courier New" w:cs="Courier New"/>
          <w:color w:val="A020F0"/>
          <w:sz w:val="20"/>
          <w:szCs w:val="20"/>
          <w:lang w:val="en-US"/>
        </w:rPr>
        <w:t>'vertex'</w:t>
      </w:r>
      <w:r w:rsidRPr="00DA787F">
        <w:rPr>
          <w:rFonts w:ascii="Courier New" w:hAnsi="Courier New" w:cs="Courier New"/>
          <w:color w:val="000000"/>
          <w:sz w:val="20"/>
          <w:szCs w:val="20"/>
          <w:lang w:val="en-US"/>
        </w:rPr>
        <w:t>,908:909,</w:t>
      </w:r>
      <w:r w:rsidRPr="00DA787F">
        <w:rPr>
          <w:rFonts w:ascii="Courier New" w:hAnsi="Courier New" w:cs="Courier New"/>
          <w:color w:val="A020F0"/>
          <w:sz w:val="20"/>
          <w:szCs w:val="20"/>
          <w:lang w:val="en-US"/>
        </w:rPr>
        <w:t>'dfs'</w:t>
      </w:r>
      <w:r w:rsidRPr="00DA787F">
        <w:rPr>
          <w:rFonts w:ascii="Courier New" w:hAnsi="Courier New" w:cs="Courier New"/>
          <w:color w:val="000000"/>
          <w:sz w:val="20"/>
          <w:szCs w:val="20"/>
          <w:lang w:val="en-US"/>
        </w:rPr>
        <w:t>,</w:t>
      </w:r>
      <w:r w:rsidRPr="00DA787F">
        <w:rPr>
          <w:rFonts w:ascii="Courier New" w:hAnsi="Courier New" w:cs="Courier New"/>
          <w:color w:val="A020F0"/>
          <w:sz w:val="20"/>
          <w:szCs w:val="20"/>
          <w:lang w:val="en-US"/>
        </w:rPr>
        <w:t>'xyz'</w:t>
      </w:r>
      <w:r w:rsidRPr="00DA787F">
        <w:rPr>
          <w:rFonts w:ascii="Courier New" w:hAnsi="Courier New" w:cs="Courier New"/>
          <w:color w:val="000000"/>
          <w:sz w:val="20"/>
          <w:szCs w:val="20"/>
          <w:lang w:val="en-US"/>
        </w:rPr>
        <w:t>);</w:t>
      </w:r>
      <w:r w:rsidRPr="00DA787F">
        <w:rPr>
          <w:rFonts w:ascii="Courier New" w:hAnsi="Courier New" w:cs="Courier New"/>
          <w:color w:val="228B22"/>
          <w:sz w:val="20"/>
          <w:szCs w:val="20"/>
          <w:lang w:val="en-US"/>
        </w:rPr>
        <w:t>% attachment of arterial pole (allowing rotation)</w:t>
      </w:r>
    </w:p>
    <w:p w:rsidR="005C5CF6" w:rsidRPr="00DA787F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DA787F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    m=</w:t>
      </w:r>
      <w:proofErr w:type="spellStart"/>
      <w:r w:rsidRPr="00DA787F">
        <w:rPr>
          <w:rFonts w:ascii="Courier New" w:hAnsi="Courier New" w:cs="Courier New"/>
          <w:color w:val="000000"/>
          <w:sz w:val="20"/>
          <w:szCs w:val="20"/>
          <w:lang w:val="en-US"/>
        </w:rPr>
        <w:t>leaf_fix_vertex</w:t>
      </w:r>
      <w:proofErr w:type="spellEnd"/>
      <w:r w:rsidRPr="00DA787F">
        <w:rPr>
          <w:rFonts w:ascii="Courier New" w:hAnsi="Courier New" w:cs="Courier New"/>
          <w:color w:val="000000"/>
          <w:sz w:val="20"/>
          <w:szCs w:val="20"/>
          <w:lang w:val="en-US"/>
        </w:rPr>
        <w:t>(m,</w:t>
      </w:r>
      <w:r w:rsidRPr="00DA787F">
        <w:rPr>
          <w:rFonts w:ascii="Courier New" w:hAnsi="Courier New" w:cs="Courier New"/>
          <w:color w:val="A020F0"/>
          <w:sz w:val="20"/>
          <w:szCs w:val="20"/>
          <w:lang w:val="en-US"/>
        </w:rPr>
        <w:t>'vertex'</w:t>
      </w:r>
      <w:r w:rsidRPr="00DA787F">
        <w:rPr>
          <w:rFonts w:ascii="Courier New" w:hAnsi="Courier New" w:cs="Courier New"/>
          <w:color w:val="000000"/>
          <w:sz w:val="20"/>
          <w:szCs w:val="20"/>
          <w:lang w:val="en-US"/>
        </w:rPr>
        <w:t>,1:30,</w:t>
      </w:r>
      <w:r w:rsidRPr="00DA787F">
        <w:rPr>
          <w:rFonts w:ascii="Courier New" w:hAnsi="Courier New" w:cs="Courier New"/>
          <w:color w:val="A020F0"/>
          <w:sz w:val="20"/>
          <w:szCs w:val="20"/>
          <w:lang w:val="en-US"/>
        </w:rPr>
        <w:t>'dfs'</w:t>
      </w:r>
      <w:r w:rsidRPr="00DA787F">
        <w:rPr>
          <w:rFonts w:ascii="Courier New" w:hAnsi="Courier New" w:cs="Courier New"/>
          <w:color w:val="000000"/>
          <w:sz w:val="20"/>
          <w:szCs w:val="20"/>
          <w:lang w:val="en-US"/>
        </w:rPr>
        <w:t>,</w:t>
      </w:r>
      <w:r w:rsidRPr="00DA787F">
        <w:rPr>
          <w:rFonts w:ascii="Courier New" w:hAnsi="Courier New" w:cs="Courier New"/>
          <w:color w:val="A020F0"/>
          <w:sz w:val="20"/>
          <w:szCs w:val="20"/>
          <w:lang w:val="en-US"/>
        </w:rPr>
        <w:t>'xyz'</w:t>
      </w:r>
      <w:r w:rsidRPr="00DA787F">
        <w:rPr>
          <w:rFonts w:ascii="Courier New" w:hAnsi="Courier New" w:cs="Courier New"/>
          <w:color w:val="000000"/>
          <w:sz w:val="20"/>
          <w:szCs w:val="20"/>
          <w:lang w:val="en-US"/>
        </w:rPr>
        <w:t>);</w:t>
      </w:r>
      <w:r w:rsidRPr="00DA787F">
        <w:rPr>
          <w:rFonts w:ascii="Courier New" w:hAnsi="Courier New" w:cs="Courier New"/>
          <w:color w:val="228B22"/>
          <w:sz w:val="20"/>
          <w:szCs w:val="20"/>
          <w:lang w:val="en-US"/>
        </w:rPr>
        <w:t>% all vertices of the venous pole are fixed in xyz</w:t>
      </w:r>
    </w:p>
    <w:p w:rsidR="005C5CF6" w:rsidRPr="00DA787F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DA787F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    m=</w:t>
      </w:r>
      <w:proofErr w:type="spellStart"/>
      <w:r w:rsidRPr="00DA787F">
        <w:rPr>
          <w:rFonts w:ascii="Courier New" w:hAnsi="Courier New" w:cs="Courier New"/>
          <w:color w:val="000000"/>
          <w:sz w:val="20"/>
          <w:szCs w:val="20"/>
          <w:lang w:val="en-US"/>
        </w:rPr>
        <w:t>leaf_fix_vertex</w:t>
      </w:r>
      <w:proofErr w:type="spellEnd"/>
      <w:r w:rsidRPr="00DA787F">
        <w:rPr>
          <w:rFonts w:ascii="Courier New" w:hAnsi="Courier New" w:cs="Courier New"/>
          <w:color w:val="000000"/>
          <w:sz w:val="20"/>
          <w:szCs w:val="20"/>
          <w:lang w:val="en-US"/>
        </w:rPr>
        <w:t>(m,</w:t>
      </w:r>
      <w:r w:rsidRPr="00DA787F">
        <w:rPr>
          <w:rFonts w:ascii="Courier New" w:hAnsi="Courier New" w:cs="Courier New"/>
          <w:color w:val="A020F0"/>
          <w:sz w:val="20"/>
          <w:szCs w:val="20"/>
          <w:lang w:val="en-US"/>
        </w:rPr>
        <w:t>'vertex'</w:t>
      </w:r>
      <w:r w:rsidRPr="00DA787F">
        <w:rPr>
          <w:rFonts w:ascii="Courier New" w:hAnsi="Courier New" w:cs="Courier New"/>
          <w:color w:val="000000"/>
          <w:sz w:val="20"/>
          <w:szCs w:val="20"/>
          <w:lang w:val="en-US"/>
        </w:rPr>
        <w:t>,901:907,</w:t>
      </w:r>
      <w:r w:rsidRPr="00DA787F">
        <w:rPr>
          <w:rFonts w:ascii="Courier New" w:hAnsi="Courier New" w:cs="Courier New"/>
          <w:color w:val="A020F0"/>
          <w:sz w:val="20"/>
          <w:szCs w:val="20"/>
          <w:lang w:val="en-US"/>
        </w:rPr>
        <w:t>'dfs'</w:t>
      </w:r>
      <w:r w:rsidRPr="00DA787F">
        <w:rPr>
          <w:rFonts w:ascii="Courier New" w:hAnsi="Courier New" w:cs="Courier New"/>
          <w:color w:val="000000"/>
          <w:sz w:val="20"/>
          <w:szCs w:val="20"/>
          <w:lang w:val="en-US"/>
        </w:rPr>
        <w:t>,</w:t>
      </w:r>
      <w:r w:rsidRPr="00DA787F">
        <w:rPr>
          <w:rFonts w:ascii="Courier New" w:hAnsi="Courier New" w:cs="Courier New"/>
          <w:color w:val="A020F0"/>
          <w:sz w:val="20"/>
          <w:szCs w:val="20"/>
          <w:lang w:val="en-US"/>
        </w:rPr>
        <w:t>'z'</w:t>
      </w:r>
      <w:r w:rsidRPr="00DA787F">
        <w:rPr>
          <w:rFonts w:ascii="Courier New" w:hAnsi="Courier New" w:cs="Courier New"/>
          <w:color w:val="000000"/>
          <w:sz w:val="20"/>
          <w:szCs w:val="20"/>
          <w:lang w:val="en-US"/>
        </w:rPr>
        <w:t>);</w:t>
      </w:r>
      <w:r w:rsidRPr="00DA787F">
        <w:rPr>
          <w:rFonts w:ascii="Courier New" w:hAnsi="Courier New" w:cs="Courier New"/>
          <w:color w:val="228B22"/>
          <w:sz w:val="20"/>
          <w:szCs w:val="20"/>
          <w:lang w:val="en-US"/>
        </w:rPr>
        <w:t>% all vertices of the arterial pole are fixed in z</w:t>
      </w:r>
    </w:p>
    <w:p w:rsidR="005C5CF6" w:rsidRPr="00DA787F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DA787F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    m=</w:t>
      </w:r>
      <w:proofErr w:type="spellStart"/>
      <w:r w:rsidRPr="00DA787F">
        <w:rPr>
          <w:rFonts w:ascii="Courier New" w:hAnsi="Courier New" w:cs="Courier New"/>
          <w:color w:val="000000"/>
          <w:sz w:val="20"/>
          <w:szCs w:val="20"/>
          <w:lang w:val="en-US"/>
        </w:rPr>
        <w:t>leaf_fix_vertex</w:t>
      </w:r>
      <w:proofErr w:type="spellEnd"/>
      <w:r w:rsidRPr="00DA787F">
        <w:rPr>
          <w:rFonts w:ascii="Courier New" w:hAnsi="Courier New" w:cs="Courier New"/>
          <w:color w:val="000000"/>
          <w:sz w:val="20"/>
          <w:szCs w:val="20"/>
          <w:lang w:val="en-US"/>
        </w:rPr>
        <w:t>(m,</w:t>
      </w:r>
      <w:r w:rsidRPr="00DA787F">
        <w:rPr>
          <w:rFonts w:ascii="Courier New" w:hAnsi="Courier New" w:cs="Courier New"/>
          <w:color w:val="A020F0"/>
          <w:sz w:val="20"/>
          <w:szCs w:val="20"/>
          <w:lang w:val="en-US"/>
        </w:rPr>
        <w:t>'vertex'</w:t>
      </w:r>
      <w:r w:rsidRPr="00DA787F">
        <w:rPr>
          <w:rFonts w:ascii="Courier New" w:hAnsi="Courier New" w:cs="Courier New"/>
          <w:color w:val="000000"/>
          <w:sz w:val="20"/>
          <w:szCs w:val="20"/>
          <w:lang w:val="en-US"/>
        </w:rPr>
        <w:t>,910:930,</w:t>
      </w:r>
      <w:r w:rsidRPr="00DA787F">
        <w:rPr>
          <w:rFonts w:ascii="Courier New" w:hAnsi="Courier New" w:cs="Courier New"/>
          <w:color w:val="A020F0"/>
          <w:sz w:val="20"/>
          <w:szCs w:val="20"/>
          <w:lang w:val="en-US"/>
        </w:rPr>
        <w:t>'dfs'</w:t>
      </w:r>
      <w:r w:rsidRPr="00DA787F">
        <w:rPr>
          <w:rFonts w:ascii="Courier New" w:hAnsi="Courier New" w:cs="Courier New"/>
          <w:color w:val="000000"/>
          <w:sz w:val="20"/>
          <w:szCs w:val="20"/>
          <w:lang w:val="en-US"/>
        </w:rPr>
        <w:t>,</w:t>
      </w:r>
      <w:r w:rsidRPr="00DA787F">
        <w:rPr>
          <w:rFonts w:ascii="Courier New" w:hAnsi="Courier New" w:cs="Courier New"/>
          <w:color w:val="A020F0"/>
          <w:sz w:val="20"/>
          <w:szCs w:val="20"/>
          <w:lang w:val="en-US"/>
        </w:rPr>
        <w:t>'z'</w:t>
      </w:r>
      <w:r w:rsidRPr="00DA787F">
        <w:rPr>
          <w:rFonts w:ascii="Courier New" w:hAnsi="Courier New" w:cs="Courier New"/>
          <w:color w:val="000000"/>
          <w:sz w:val="20"/>
          <w:szCs w:val="20"/>
          <w:lang w:val="en-US"/>
        </w:rPr>
        <w:t>);</w:t>
      </w:r>
      <w:r w:rsidRPr="00DA787F">
        <w:rPr>
          <w:rFonts w:ascii="Courier New" w:hAnsi="Courier New" w:cs="Courier New"/>
          <w:color w:val="228B22"/>
          <w:sz w:val="20"/>
          <w:szCs w:val="20"/>
          <w:lang w:val="en-US"/>
        </w:rPr>
        <w:t>% all vertices of the arterial pole are fixed in z</w:t>
      </w:r>
    </w:p>
    <w:p w:rsidR="005C5CF6" w:rsidRPr="00DA787F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DA787F">
        <w:rPr>
          <w:rFonts w:ascii="Courier New" w:hAnsi="Courier New" w:cs="Courier New"/>
          <w:color w:val="228B22"/>
          <w:sz w:val="20"/>
          <w:szCs w:val="20"/>
          <w:lang w:val="en-US"/>
        </w:rPr>
        <w:t xml:space="preserve"> </w:t>
      </w:r>
    </w:p>
    <w:p w:rsidR="005C5CF6" w:rsidRPr="00DA787F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DA787F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    </w:t>
      </w:r>
    </w:p>
    <w:p w:rsidR="005C5CF6" w:rsidRPr="00DA787F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DA787F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    BASICGROWTH=0.02; </w:t>
      </w:r>
    </w:p>
    <w:p w:rsidR="005C5CF6" w:rsidRPr="00DA787F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DA787F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  </w:t>
      </w:r>
      <w:proofErr w:type="spellStart"/>
      <w:r w:rsidRPr="00DA787F">
        <w:rPr>
          <w:rFonts w:ascii="Courier New" w:hAnsi="Courier New" w:cs="Courier New"/>
          <w:color w:val="000000"/>
          <w:sz w:val="20"/>
          <w:szCs w:val="20"/>
          <w:lang w:val="en-US"/>
        </w:rPr>
        <w:t>kaper_p</w:t>
      </w:r>
      <w:proofErr w:type="spellEnd"/>
      <w:r w:rsidRPr="00DA787F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=0.004 </w:t>
      </w:r>
      <w:r w:rsidRPr="00DA787F">
        <w:rPr>
          <w:rFonts w:ascii="Courier New" w:hAnsi="Courier New" w:cs="Courier New"/>
          <w:color w:val="0000FF"/>
          <w:sz w:val="20"/>
          <w:szCs w:val="20"/>
          <w:lang w:val="en-US"/>
        </w:rPr>
        <w:t>...</w:t>
      </w:r>
    </w:p>
    <w:p w:rsidR="005C5CF6" w:rsidRPr="00DA787F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DA787F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    + 0.7*BASICGROWTH*</w:t>
      </w:r>
      <w:proofErr w:type="spellStart"/>
      <w:r w:rsidRPr="00DA787F">
        <w:rPr>
          <w:rFonts w:ascii="Courier New" w:hAnsi="Courier New" w:cs="Courier New"/>
          <w:color w:val="000000"/>
          <w:sz w:val="20"/>
          <w:szCs w:val="20"/>
          <w:lang w:val="en-US"/>
        </w:rPr>
        <w:t>id_svein_band_p</w:t>
      </w:r>
      <w:proofErr w:type="spellEnd"/>
      <w:r w:rsidRPr="00DA787F">
        <w:rPr>
          <w:rFonts w:ascii="Courier New" w:hAnsi="Courier New" w:cs="Courier New"/>
          <w:color w:val="0000FF"/>
          <w:sz w:val="20"/>
          <w:szCs w:val="20"/>
          <w:lang w:val="en-US"/>
        </w:rPr>
        <w:t>...</w:t>
      </w:r>
      <w:r w:rsidRPr="00DA787F">
        <w:rPr>
          <w:rFonts w:ascii="Courier New" w:hAnsi="Courier New" w:cs="Courier New"/>
          <w:color w:val="228B22"/>
          <w:sz w:val="20"/>
          <w:szCs w:val="20"/>
          <w:lang w:val="en-US"/>
        </w:rPr>
        <w:t>% LV inflation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DA787F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    </w:t>
      </w:r>
      <w:r w:rsidRPr="005C5CF6">
        <w:rPr>
          <w:rFonts w:ascii="Courier New" w:hAnsi="Courier New" w:cs="Courier New"/>
          <w:color w:val="000000"/>
          <w:sz w:val="20"/>
          <w:szCs w:val="20"/>
        </w:rPr>
        <w:t>+ 0.40*BASICGROWTH*id_sright_ventricle_p.*inh(100,id_sinner_curvature_p);</w:t>
      </w:r>
      <w:r w:rsidRPr="005C5CF6">
        <w:rPr>
          <w:rFonts w:ascii="Courier New" w:hAnsi="Courier New" w:cs="Courier New"/>
          <w:color w:val="228B22"/>
          <w:sz w:val="20"/>
          <w:szCs w:val="20"/>
        </w:rPr>
        <w:t>% RV inflation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5C5CF6">
        <w:rPr>
          <w:rFonts w:ascii="Courier New" w:hAnsi="Courier New" w:cs="Courier New"/>
          <w:color w:val="000000"/>
          <w:sz w:val="20"/>
          <w:szCs w:val="20"/>
        </w:rPr>
        <w:t xml:space="preserve">           kbper_p=0.004 </w:t>
      </w:r>
      <w:r w:rsidRPr="005C5CF6">
        <w:rPr>
          <w:rFonts w:ascii="Courier New" w:hAnsi="Courier New" w:cs="Courier New"/>
          <w:color w:val="0000FF"/>
          <w:sz w:val="20"/>
          <w:szCs w:val="20"/>
        </w:rPr>
        <w:t>...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5C5CF6">
        <w:rPr>
          <w:rFonts w:ascii="Courier New" w:hAnsi="Courier New" w:cs="Courier New"/>
          <w:color w:val="000000"/>
          <w:sz w:val="20"/>
          <w:szCs w:val="20"/>
        </w:rPr>
        <w:t xml:space="preserve">            + 0.7*BASICGROWTH*id_svein_band_p</w:t>
      </w:r>
      <w:r w:rsidRPr="005C5CF6">
        <w:rPr>
          <w:rFonts w:ascii="Courier New" w:hAnsi="Courier New" w:cs="Courier New"/>
          <w:color w:val="0000FF"/>
          <w:sz w:val="20"/>
          <w:szCs w:val="20"/>
        </w:rPr>
        <w:t>...</w:t>
      </w:r>
      <w:r w:rsidRPr="005C5CF6">
        <w:rPr>
          <w:rFonts w:ascii="Courier New" w:hAnsi="Courier New" w:cs="Courier New"/>
          <w:color w:val="228B22"/>
          <w:sz w:val="20"/>
          <w:szCs w:val="20"/>
        </w:rPr>
        <w:t>% LV inflation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5C5CF6">
        <w:rPr>
          <w:rFonts w:ascii="Courier New" w:hAnsi="Courier New" w:cs="Courier New"/>
          <w:color w:val="000000"/>
          <w:sz w:val="20"/>
          <w:szCs w:val="20"/>
        </w:rPr>
        <w:t xml:space="preserve">            + 0.40*BASICGROWTH*id_sright_ventricle_p.*inh(100,id_sinner_curvature_p);</w:t>
      </w:r>
      <w:r w:rsidRPr="005C5CF6">
        <w:rPr>
          <w:rFonts w:ascii="Courier New" w:hAnsi="Courier New" w:cs="Courier New"/>
          <w:color w:val="228B22"/>
          <w:sz w:val="20"/>
          <w:szCs w:val="20"/>
        </w:rPr>
        <w:t>% RV inflation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5C5CF6">
        <w:rPr>
          <w:rFonts w:ascii="Courier New" w:hAnsi="Courier New" w:cs="Courier New"/>
          <w:color w:val="000000"/>
          <w:sz w:val="20"/>
          <w:szCs w:val="20"/>
        </w:rPr>
        <w:t xml:space="preserve">           kapar_p=BASICGROWTH * (1.3</w:t>
      </w:r>
      <w:r w:rsidRPr="005C5CF6">
        <w:rPr>
          <w:rFonts w:ascii="Courier New" w:hAnsi="Courier New" w:cs="Courier New"/>
          <w:color w:val="0000FF"/>
          <w:sz w:val="20"/>
          <w:szCs w:val="20"/>
        </w:rPr>
        <w:t>...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5C5CF6">
        <w:rPr>
          <w:rFonts w:ascii="Courier New" w:hAnsi="Courier New" w:cs="Courier New"/>
          <w:color w:val="000000"/>
          <w:sz w:val="20"/>
          <w:szCs w:val="20"/>
        </w:rPr>
        <w:t xml:space="preserve">            + 4.0*(4*s_arterial_pole_l).*id_soft_p.*inh(100,id_sdorsal_right_p)</w:t>
      </w:r>
      <w:r w:rsidRPr="005C5CF6">
        <w:rPr>
          <w:rFonts w:ascii="Courier New" w:hAnsi="Courier New" w:cs="Courier New"/>
          <w:color w:val="0000FF"/>
          <w:sz w:val="20"/>
          <w:szCs w:val="20"/>
        </w:rPr>
        <w:t>...</w:t>
      </w:r>
      <w:r w:rsidRPr="005C5CF6">
        <w:rPr>
          <w:rFonts w:ascii="Courier New" w:hAnsi="Courier New" w:cs="Courier New"/>
          <w:color w:val="228B22"/>
          <w:sz w:val="20"/>
          <w:szCs w:val="20"/>
        </w:rPr>
        <w:t>% arterial pole asymmetry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5C5CF6">
        <w:rPr>
          <w:rFonts w:ascii="Courier New" w:hAnsi="Courier New" w:cs="Courier New"/>
          <w:color w:val="000000"/>
          <w:sz w:val="20"/>
          <w:szCs w:val="20"/>
        </w:rPr>
        <w:t xml:space="preserve">            + 4.0*(4*s_venous_pole_l).*id_satria_p.*inh(100,id_sleft_p));</w:t>
      </w:r>
      <w:r w:rsidRPr="005C5CF6">
        <w:rPr>
          <w:rFonts w:ascii="Courier New" w:hAnsi="Courier New" w:cs="Courier New"/>
          <w:color w:val="228B22"/>
          <w:sz w:val="20"/>
          <w:szCs w:val="20"/>
        </w:rPr>
        <w:t>% venous pole asymmetry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5C5CF6">
        <w:rPr>
          <w:rFonts w:ascii="Courier New" w:hAnsi="Courier New" w:cs="Courier New"/>
          <w:color w:val="000000"/>
          <w:sz w:val="20"/>
          <w:szCs w:val="20"/>
        </w:rPr>
        <w:t xml:space="preserve">           kbpar_p=BASICGROWTH * (1.3</w:t>
      </w:r>
      <w:r w:rsidRPr="005C5CF6">
        <w:rPr>
          <w:rFonts w:ascii="Courier New" w:hAnsi="Courier New" w:cs="Courier New"/>
          <w:color w:val="0000FF"/>
          <w:sz w:val="20"/>
          <w:szCs w:val="20"/>
        </w:rPr>
        <w:t>...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5C5CF6">
        <w:rPr>
          <w:rFonts w:ascii="Courier New" w:hAnsi="Courier New" w:cs="Courier New"/>
          <w:color w:val="000000"/>
          <w:sz w:val="20"/>
          <w:szCs w:val="20"/>
        </w:rPr>
        <w:t xml:space="preserve">            + 4.0*(4*s_arterial_pole_l).*id_soft_p.*inh(100,id_sdorsal_right_p)</w:t>
      </w:r>
      <w:r w:rsidRPr="005C5CF6">
        <w:rPr>
          <w:rFonts w:ascii="Courier New" w:hAnsi="Courier New" w:cs="Courier New"/>
          <w:color w:val="0000FF"/>
          <w:sz w:val="20"/>
          <w:szCs w:val="20"/>
        </w:rPr>
        <w:t>...</w:t>
      </w:r>
      <w:r w:rsidRPr="005C5CF6">
        <w:rPr>
          <w:rFonts w:ascii="Courier New" w:hAnsi="Courier New" w:cs="Courier New"/>
          <w:color w:val="228B22"/>
          <w:sz w:val="20"/>
          <w:szCs w:val="20"/>
        </w:rPr>
        <w:t>% arterial pole asymmetry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5C5CF6">
        <w:rPr>
          <w:rFonts w:ascii="Courier New" w:hAnsi="Courier New" w:cs="Courier New"/>
          <w:color w:val="000000"/>
          <w:sz w:val="20"/>
          <w:szCs w:val="20"/>
        </w:rPr>
        <w:t xml:space="preserve">            + 4.0*(4*s_venous_pole_l).*id_satria_p.*inh(100,id_sleft_p));</w:t>
      </w:r>
      <w:r w:rsidRPr="005C5CF6">
        <w:rPr>
          <w:rFonts w:ascii="Courier New" w:hAnsi="Courier New" w:cs="Courier New"/>
          <w:color w:val="228B22"/>
          <w:sz w:val="20"/>
          <w:szCs w:val="20"/>
        </w:rPr>
        <w:t>% venous pole asymmetry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5C5CF6">
        <w:rPr>
          <w:rFonts w:ascii="Courier New" w:hAnsi="Courier New" w:cs="Courier New"/>
          <w:color w:val="000000"/>
          <w:sz w:val="20"/>
          <w:szCs w:val="20"/>
        </w:rPr>
        <w:t xml:space="preserve">           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5C5CF6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5C5CF6">
        <w:rPr>
          <w:rFonts w:ascii="Courier New" w:hAnsi="Courier New" w:cs="Courier New"/>
          <w:color w:val="0000FF"/>
          <w:sz w:val="20"/>
          <w:szCs w:val="20"/>
        </w:rPr>
        <w:t>elseif</w:t>
      </w:r>
      <w:r w:rsidRPr="005C5CF6">
        <w:rPr>
          <w:rFonts w:ascii="Courier New" w:hAnsi="Courier New" w:cs="Courier New"/>
          <w:color w:val="000000"/>
          <w:sz w:val="20"/>
          <w:szCs w:val="20"/>
        </w:rPr>
        <w:t xml:space="preserve"> (realtime&gt;=50)&amp;&amp; (realtime&lt;60)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5C5CF6">
        <w:rPr>
          <w:rFonts w:ascii="Courier New" w:hAnsi="Courier New" w:cs="Courier New"/>
          <w:color w:val="000000"/>
          <w:sz w:val="20"/>
          <w:szCs w:val="20"/>
        </w:rPr>
        <w:t xml:space="preserve">            m=leaf_fix_vertex(m,</w:t>
      </w:r>
      <w:r w:rsidRPr="005C5CF6">
        <w:rPr>
          <w:rFonts w:ascii="Courier New" w:hAnsi="Courier New" w:cs="Courier New"/>
          <w:color w:val="A020F0"/>
          <w:sz w:val="20"/>
          <w:szCs w:val="20"/>
        </w:rPr>
        <w:t>'vertex'</w:t>
      </w:r>
      <w:r w:rsidRPr="005C5CF6">
        <w:rPr>
          <w:rFonts w:ascii="Courier New" w:hAnsi="Courier New" w:cs="Courier New"/>
          <w:color w:val="000000"/>
          <w:sz w:val="20"/>
          <w:szCs w:val="20"/>
        </w:rPr>
        <w:t>,[],</w:t>
      </w:r>
      <w:r w:rsidRPr="005C5CF6">
        <w:rPr>
          <w:rFonts w:ascii="Courier New" w:hAnsi="Courier New" w:cs="Courier New"/>
          <w:color w:val="A020F0"/>
          <w:sz w:val="20"/>
          <w:szCs w:val="20"/>
        </w:rPr>
        <w:t>'dfs'</w:t>
      </w:r>
      <w:r w:rsidRPr="005C5CF6">
        <w:rPr>
          <w:rFonts w:ascii="Courier New" w:hAnsi="Courier New" w:cs="Courier New"/>
          <w:color w:val="000000"/>
          <w:sz w:val="20"/>
          <w:szCs w:val="20"/>
        </w:rPr>
        <w:t>,</w:t>
      </w:r>
      <w:r w:rsidRPr="005C5CF6">
        <w:rPr>
          <w:rFonts w:ascii="Courier New" w:hAnsi="Courier New" w:cs="Courier New"/>
          <w:color w:val="A020F0"/>
          <w:sz w:val="20"/>
          <w:szCs w:val="20"/>
        </w:rPr>
        <w:t>''</w:t>
      </w:r>
      <w:r w:rsidRPr="005C5CF6">
        <w:rPr>
          <w:rFonts w:ascii="Courier New" w:hAnsi="Courier New" w:cs="Courier New"/>
          <w:color w:val="000000"/>
          <w:sz w:val="20"/>
          <w:szCs w:val="20"/>
        </w:rPr>
        <w:t>);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5C5CF6">
        <w:rPr>
          <w:rFonts w:ascii="Courier New" w:hAnsi="Courier New" w:cs="Courier New"/>
          <w:color w:val="000000"/>
          <w:sz w:val="20"/>
          <w:szCs w:val="20"/>
        </w:rPr>
        <w:t xml:space="preserve">            m=leaf_fix_vertex(m,</w:t>
      </w:r>
      <w:r w:rsidRPr="005C5CF6">
        <w:rPr>
          <w:rFonts w:ascii="Courier New" w:hAnsi="Courier New" w:cs="Courier New"/>
          <w:color w:val="A020F0"/>
          <w:sz w:val="20"/>
          <w:szCs w:val="20"/>
        </w:rPr>
        <w:t>'vertex'</w:t>
      </w:r>
      <w:r w:rsidRPr="005C5CF6">
        <w:rPr>
          <w:rFonts w:ascii="Courier New" w:hAnsi="Courier New" w:cs="Courier New"/>
          <w:color w:val="000000"/>
          <w:sz w:val="20"/>
          <w:szCs w:val="20"/>
        </w:rPr>
        <w:t>,38:30:158,</w:t>
      </w:r>
      <w:r w:rsidRPr="005C5CF6">
        <w:rPr>
          <w:rFonts w:ascii="Courier New" w:hAnsi="Courier New" w:cs="Courier New"/>
          <w:color w:val="A020F0"/>
          <w:sz w:val="20"/>
          <w:szCs w:val="20"/>
        </w:rPr>
        <w:t>'dfs'</w:t>
      </w:r>
      <w:r w:rsidRPr="005C5CF6">
        <w:rPr>
          <w:rFonts w:ascii="Courier New" w:hAnsi="Courier New" w:cs="Courier New"/>
          <w:color w:val="000000"/>
          <w:sz w:val="20"/>
          <w:szCs w:val="20"/>
        </w:rPr>
        <w:t>,</w:t>
      </w:r>
      <w:r w:rsidRPr="005C5CF6">
        <w:rPr>
          <w:rFonts w:ascii="Courier New" w:hAnsi="Courier New" w:cs="Courier New"/>
          <w:color w:val="A020F0"/>
          <w:sz w:val="20"/>
          <w:szCs w:val="20"/>
        </w:rPr>
        <w:t>'yz'</w:t>
      </w:r>
      <w:r w:rsidRPr="005C5CF6">
        <w:rPr>
          <w:rFonts w:ascii="Courier New" w:hAnsi="Courier New" w:cs="Courier New"/>
          <w:color w:val="000000"/>
          <w:sz w:val="20"/>
          <w:szCs w:val="20"/>
        </w:rPr>
        <w:t>);</w:t>
      </w:r>
      <w:r w:rsidRPr="005C5CF6">
        <w:rPr>
          <w:rFonts w:ascii="Courier New" w:hAnsi="Courier New" w:cs="Courier New"/>
          <w:color w:val="228B22"/>
          <w:sz w:val="20"/>
          <w:szCs w:val="20"/>
        </w:rPr>
        <w:t>% progressive breakdown of DM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5C5CF6">
        <w:rPr>
          <w:rFonts w:ascii="Courier New" w:hAnsi="Courier New" w:cs="Courier New"/>
          <w:color w:val="000000"/>
          <w:sz w:val="20"/>
          <w:szCs w:val="20"/>
        </w:rPr>
        <w:t xml:space="preserve">            m=leaf_fix_vertex(m,</w:t>
      </w:r>
      <w:r w:rsidRPr="005C5CF6">
        <w:rPr>
          <w:rFonts w:ascii="Courier New" w:hAnsi="Courier New" w:cs="Courier New"/>
          <w:color w:val="A020F0"/>
          <w:sz w:val="20"/>
          <w:szCs w:val="20"/>
        </w:rPr>
        <w:t>'vertex'</w:t>
      </w:r>
      <w:r w:rsidRPr="005C5CF6">
        <w:rPr>
          <w:rFonts w:ascii="Courier New" w:hAnsi="Courier New" w:cs="Courier New"/>
          <w:color w:val="000000"/>
          <w:sz w:val="20"/>
          <w:szCs w:val="20"/>
        </w:rPr>
        <w:t>,39:30:159,</w:t>
      </w:r>
      <w:r w:rsidRPr="005C5CF6">
        <w:rPr>
          <w:rFonts w:ascii="Courier New" w:hAnsi="Courier New" w:cs="Courier New"/>
          <w:color w:val="A020F0"/>
          <w:sz w:val="20"/>
          <w:szCs w:val="20"/>
        </w:rPr>
        <w:t>'dfs'</w:t>
      </w:r>
      <w:r w:rsidRPr="005C5CF6">
        <w:rPr>
          <w:rFonts w:ascii="Courier New" w:hAnsi="Courier New" w:cs="Courier New"/>
          <w:color w:val="000000"/>
          <w:sz w:val="20"/>
          <w:szCs w:val="20"/>
        </w:rPr>
        <w:t>,</w:t>
      </w:r>
      <w:r w:rsidRPr="005C5CF6">
        <w:rPr>
          <w:rFonts w:ascii="Courier New" w:hAnsi="Courier New" w:cs="Courier New"/>
          <w:color w:val="A020F0"/>
          <w:sz w:val="20"/>
          <w:szCs w:val="20"/>
        </w:rPr>
        <w:t>'yz'</w:t>
      </w:r>
      <w:r w:rsidRPr="005C5CF6">
        <w:rPr>
          <w:rFonts w:ascii="Courier New" w:hAnsi="Courier New" w:cs="Courier New"/>
          <w:color w:val="000000"/>
          <w:sz w:val="20"/>
          <w:szCs w:val="20"/>
        </w:rPr>
        <w:t>);</w:t>
      </w:r>
      <w:r w:rsidRPr="005C5CF6">
        <w:rPr>
          <w:rFonts w:ascii="Courier New" w:hAnsi="Courier New" w:cs="Courier New"/>
          <w:color w:val="228B22"/>
          <w:sz w:val="20"/>
          <w:szCs w:val="20"/>
        </w:rPr>
        <w:t>% progressive breakdown of DM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5C5CF6">
        <w:rPr>
          <w:rFonts w:ascii="Courier New" w:hAnsi="Courier New" w:cs="Courier New"/>
          <w:color w:val="000000"/>
          <w:sz w:val="20"/>
          <w:szCs w:val="20"/>
        </w:rPr>
        <w:t xml:space="preserve">            m=leaf_fix_vertex(m,</w:t>
      </w:r>
      <w:r w:rsidRPr="005C5CF6">
        <w:rPr>
          <w:rFonts w:ascii="Courier New" w:hAnsi="Courier New" w:cs="Courier New"/>
          <w:color w:val="A020F0"/>
          <w:sz w:val="20"/>
          <w:szCs w:val="20"/>
        </w:rPr>
        <w:t>'vertex'</w:t>
      </w:r>
      <w:r w:rsidRPr="005C5CF6">
        <w:rPr>
          <w:rFonts w:ascii="Courier New" w:hAnsi="Courier New" w:cs="Courier New"/>
          <w:color w:val="000000"/>
          <w:sz w:val="20"/>
          <w:szCs w:val="20"/>
        </w:rPr>
        <w:t>,758:30:878,</w:t>
      </w:r>
      <w:r w:rsidRPr="005C5CF6">
        <w:rPr>
          <w:rFonts w:ascii="Courier New" w:hAnsi="Courier New" w:cs="Courier New"/>
          <w:color w:val="A020F0"/>
          <w:sz w:val="20"/>
          <w:szCs w:val="20"/>
        </w:rPr>
        <w:t>'dfs'</w:t>
      </w:r>
      <w:r w:rsidRPr="005C5CF6">
        <w:rPr>
          <w:rFonts w:ascii="Courier New" w:hAnsi="Courier New" w:cs="Courier New"/>
          <w:color w:val="000000"/>
          <w:sz w:val="20"/>
          <w:szCs w:val="20"/>
        </w:rPr>
        <w:t>,</w:t>
      </w:r>
      <w:r w:rsidRPr="005C5CF6">
        <w:rPr>
          <w:rFonts w:ascii="Courier New" w:hAnsi="Courier New" w:cs="Courier New"/>
          <w:color w:val="A020F0"/>
          <w:sz w:val="20"/>
          <w:szCs w:val="20"/>
        </w:rPr>
        <w:t>'yz'</w:t>
      </w:r>
      <w:r w:rsidRPr="005C5CF6">
        <w:rPr>
          <w:rFonts w:ascii="Courier New" w:hAnsi="Courier New" w:cs="Courier New"/>
          <w:color w:val="000000"/>
          <w:sz w:val="20"/>
          <w:szCs w:val="20"/>
        </w:rPr>
        <w:t>);</w:t>
      </w:r>
      <w:r w:rsidRPr="005C5CF6">
        <w:rPr>
          <w:rFonts w:ascii="Courier New" w:hAnsi="Courier New" w:cs="Courier New"/>
          <w:color w:val="228B22"/>
          <w:sz w:val="20"/>
          <w:szCs w:val="20"/>
        </w:rPr>
        <w:t>% progressive breakdown of DM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5C5CF6">
        <w:rPr>
          <w:rFonts w:ascii="Courier New" w:hAnsi="Courier New" w:cs="Courier New"/>
          <w:color w:val="000000"/>
          <w:sz w:val="20"/>
          <w:szCs w:val="20"/>
        </w:rPr>
        <w:t xml:space="preserve">            m=leaf_fix_vertex(m,</w:t>
      </w:r>
      <w:r w:rsidRPr="005C5CF6">
        <w:rPr>
          <w:rFonts w:ascii="Courier New" w:hAnsi="Courier New" w:cs="Courier New"/>
          <w:color w:val="A020F0"/>
          <w:sz w:val="20"/>
          <w:szCs w:val="20"/>
        </w:rPr>
        <w:t>'vertex'</w:t>
      </w:r>
      <w:r w:rsidRPr="005C5CF6">
        <w:rPr>
          <w:rFonts w:ascii="Courier New" w:hAnsi="Courier New" w:cs="Courier New"/>
          <w:color w:val="000000"/>
          <w:sz w:val="20"/>
          <w:szCs w:val="20"/>
        </w:rPr>
        <w:t>,759:30:879,</w:t>
      </w:r>
      <w:r w:rsidRPr="005C5CF6">
        <w:rPr>
          <w:rFonts w:ascii="Courier New" w:hAnsi="Courier New" w:cs="Courier New"/>
          <w:color w:val="A020F0"/>
          <w:sz w:val="20"/>
          <w:szCs w:val="20"/>
        </w:rPr>
        <w:t>'dfs'</w:t>
      </w:r>
      <w:r w:rsidRPr="005C5CF6">
        <w:rPr>
          <w:rFonts w:ascii="Courier New" w:hAnsi="Courier New" w:cs="Courier New"/>
          <w:color w:val="000000"/>
          <w:sz w:val="20"/>
          <w:szCs w:val="20"/>
        </w:rPr>
        <w:t>,</w:t>
      </w:r>
      <w:r w:rsidRPr="005C5CF6">
        <w:rPr>
          <w:rFonts w:ascii="Courier New" w:hAnsi="Courier New" w:cs="Courier New"/>
          <w:color w:val="A020F0"/>
          <w:sz w:val="20"/>
          <w:szCs w:val="20"/>
        </w:rPr>
        <w:t>'yz'</w:t>
      </w:r>
      <w:r w:rsidRPr="005C5CF6">
        <w:rPr>
          <w:rFonts w:ascii="Courier New" w:hAnsi="Courier New" w:cs="Courier New"/>
          <w:color w:val="000000"/>
          <w:sz w:val="20"/>
          <w:szCs w:val="20"/>
        </w:rPr>
        <w:t>);</w:t>
      </w:r>
      <w:r w:rsidRPr="005C5CF6">
        <w:rPr>
          <w:rFonts w:ascii="Courier New" w:hAnsi="Courier New" w:cs="Courier New"/>
          <w:color w:val="228B22"/>
          <w:sz w:val="20"/>
          <w:szCs w:val="20"/>
        </w:rPr>
        <w:t>% progressive breakdown of DM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5C5CF6">
        <w:rPr>
          <w:rFonts w:ascii="Courier New" w:hAnsi="Courier New" w:cs="Courier New"/>
          <w:color w:val="000000"/>
          <w:sz w:val="20"/>
          <w:szCs w:val="20"/>
        </w:rPr>
        <w:t xml:space="preserve">            m=leaf_fix_vertex(m,</w:t>
      </w:r>
      <w:r w:rsidRPr="005C5CF6">
        <w:rPr>
          <w:rFonts w:ascii="Courier New" w:hAnsi="Courier New" w:cs="Courier New"/>
          <w:color w:val="A020F0"/>
          <w:sz w:val="20"/>
          <w:szCs w:val="20"/>
        </w:rPr>
        <w:t>'vertex'</w:t>
      </w:r>
      <w:r w:rsidRPr="005C5CF6">
        <w:rPr>
          <w:rFonts w:ascii="Courier New" w:hAnsi="Courier New" w:cs="Courier New"/>
          <w:color w:val="000000"/>
          <w:sz w:val="20"/>
          <w:szCs w:val="20"/>
        </w:rPr>
        <w:t>,908:909,</w:t>
      </w:r>
      <w:r w:rsidRPr="005C5CF6">
        <w:rPr>
          <w:rFonts w:ascii="Courier New" w:hAnsi="Courier New" w:cs="Courier New"/>
          <w:color w:val="A020F0"/>
          <w:sz w:val="20"/>
          <w:szCs w:val="20"/>
        </w:rPr>
        <w:t>'dfs'</w:t>
      </w:r>
      <w:r w:rsidRPr="005C5CF6">
        <w:rPr>
          <w:rFonts w:ascii="Courier New" w:hAnsi="Courier New" w:cs="Courier New"/>
          <w:color w:val="000000"/>
          <w:sz w:val="20"/>
          <w:szCs w:val="20"/>
        </w:rPr>
        <w:t>,</w:t>
      </w:r>
      <w:r w:rsidRPr="005C5CF6">
        <w:rPr>
          <w:rFonts w:ascii="Courier New" w:hAnsi="Courier New" w:cs="Courier New"/>
          <w:color w:val="A020F0"/>
          <w:sz w:val="20"/>
          <w:szCs w:val="20"/>
        </w:rPr>
        <w:t>'xyz'</w:t>
      </w:r>
      <w:r w:rsidRPr="005C5CF6">
        <w:rPr>
          <w:rFonts w:ascii="Courier New" w:hAnsi="Courier New" w:cs="Courier New"/>
          <w:color w:val="000000"/>
          <w:sz w:val="20"/>
          <w:szCs w:val="20"/>
        </w:rPr>
        <w:t>);</w:t>
      </w:r>
      <w:r w:rsidRPr="005C5CF6">
        <w:rPr>
          <w:rFonts w:ascii="Courier New" w:hAnsi="Courier New" w:cs="Courier New"/>
          <w:color w:val="228B22"/>
          <w:sz w:val="20"/>
          <w:szCs w:val="20"/>
        </w:rPr>
        <w:t>% attachment of arterial pole (allowing rotation)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5C5CF6">
        <w:rPr>
          <w:rFonts w:ascii="Courier New" w:hAnsi="Courier New" w:cs="Courier New"/>
          <w:color w:val="000000"/>
          <w:sz w:val="20"/>
          <w:szCs w:val="20"/>
        </w:rPr>
        <w:t xml:space="preserve">            m=leaf_fix_vertex(m,</w:t>
      </w:r>
      <w:r w:rsidRPr="005C5CF6">
        <w:rPr>
          <w:rFonts w:ascii="Courier New" w:hAnsi="Courier New" w:cs="Courier New"/>
          <w:color w:val="A020F0"/>
          <w:sz w:val="20"/>
          <w:szCs w:val="20"/>
        </w:rPr>
        <w:t>'vertex'</w:t>
      </w:r>
      <w:r w:rsidRPr="005C5CF6">
        <w:rPr>
          <w:rFonts w:ascii="Courier New" w:hAnsi="Courier New" w:cs="Courier New"/>
          <w:color w:val="000000"/>
          <w:sz w:val="20"/>
          <w:szCs w:val="20"/>
        </w:rPr>
        <w:t>,1:30,</w:t>
      </w:r>
      <w:r w:rsidRPr="005C5CF6">
        <w:rPr>
          <w:rFonts w:ascii="Courier New" w:hAnsi="Courier New" w:cs="Courier New"/>
          <w:color w:val="A020F0"/>
          <w:sz w:val="20"/>
          <w:szCs w:val="20"/>
        </w:rPr>
        <w:t>'dfs'</w:t>
      </w:r>
      <w:r w:rsidRPr="005C5CF6">
        <w:rPr>
          <w:rFonts w:ascii="Courier New" w:hAnsi="Courier New" w:cs="Courier New"/>
          <w:color w:val="000000"/>
          <w:sz w:val="20"/>
          <w:szCs w:val="20"/>
        </w:rPr>
        <w:t>,</w:t>
      </w:r>
      <w:r w:rsidRPr="005C5CF6">
        <w:rPr>
          <w:rFonts w:ascii="Courier New" w:hAnsi="Courier New" w:cs="Courier New"/>
          <w:color w:val="A020F0"/>
          <w:sz w:val="20"/>
          <w:szCs w:val="20"/>
        </w:rPr>
        <w:t>'xyz'</w:t>
      </w:r>
      <w:r w:rsidRPr="005C5CF6">
        <w:rPr>
          <w:rFonts w:ascii="Courier New" w:hAnsi="Courier New" w:cs="Courier New"/>
          <w:color w:val="000000"/>
          <w:sz w:val="20"/>
          <w:szCs w:val="20"/>
        </w:rPr>
        <w:t>);</w:t>
      </w:r>
      <w:r w:rsidRPr="005C5CF6">
        <w:rPr>
          <w:rFonts w:ascii="Courier New" w:hAnsi="Courier New" w:cs="Courier New"/>
          <w:color w:val="228B22"/>
          <w:sz w:val="20"/>
          <w:szCs w:val="20"/>
        </w:rPr>
        <w:t>% all vertices of the venous pole are fixed in xyz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5C5CF6">
        <w:rPr>
          <w:rFonts w:ascii="Courier New" w:hAnsi="Courier New" w:cs="Courier New"/>
          <w:color w:val="000000"/>
          <w:sz w:val="20"/>
          <w:szCs w:val="20"/>
        </w:rPr>
        <w:t xml:space="preserve">            m=leaf_fix_vertex(m,</w:t>
      </w:r>
      <w:r w:rsidRPr="005C5CF6">
        <w:rPr>
          <w:rFonts w:ascii="Courier New" w:hAnsi="Courier New" w:cs="Courier New"/>
          <w:color w:val="A020F0"/>
          <w:sz w:val="20"/>
          <w:szCs w:val="20"/>
        </w:rPr>
        <w:t>'vertex'</w:t>
      </w:r>
      <w:r w:rsidRPr="005C5CF6">
        <w:rPr>
          <w:rFonts w:ascii="Courier New" w:hAnsi="Courier New" w:cs="Courier New"/>
          <w:color w:val="000000"/>
          <w:sz w:val="20"/>
          <w:szCs w:val="20"/>
        </w:rPr>
        <w:t>,901:907,</w:t>
      </w:r>
      <w:r w:rsidRPr="005C5CF6">
        <w:rPr>
          <w:rFonts w:ascii="Courier New" w:hAnsi="Courier New" w:cs="Courier New"/>
          <w:color w:val="A020F0"/>
          <w:sz w:val="20"/>
          <w:szCs w:val="20"/>
        </w:rPr>
        <w:t>'dfs'</w:t>
      </w:r>
      <w:r w:rsidRPr="005C5CF6">
        <w:rPr>
          <w:rFonts w:ascii="Courier New" w:hAnsi="Courier New" w:cs="Courier New"/>
          <w:color w:val="000000"/>
          <w:sz w:val="20"/>
          <w:szCs w:val="20"/>
        </w:rPr>
        <w:t>,</w:t>
      </w:r>
      <w:r w:rsidRPr="005C5CF6">
        <w:rPr>
          <w:rFonts w:ascii="Courier New" w:hAnsi="Courier New" w:cs="Courier New"/>
          <w:color w:val="A020F0"/>
          <w:sz w:val="20"/>
          <w:szCs w:val="20"/>
        </w:rPr>
        <w:t>'yz'</w:t>
      </w:r>
      <w:r w:rsidRPr="005C5CF6">
        <w:rPr>
          <w:rFonts w:ascii="Courier New" w:hAnsi="Courier New" w:cs="Courier New"/>
          <w:color w:val="000000"/>
          <w:sz w:val="20"/>
          <w:szCs w:val="20"/>
        </w:rPr>
        <w:t>);</w:t>
      </w:r>
      <w:r w:rsidRPr="005C5CF6">
        <w:rPr>
          <w:rFonts w:ascii="Courier New" w:hAnsi="Courier New" w:cs="Courier New"/>
          <w:color w:val="228B22"/>
          <w:sz w:val="20"/>
          <w:szCs w:val="20"/>
        </w:rPr>
        <w:t>% all vertices of the arterial pole are fixed in yz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5C5CF6">
        <w:rPr>
          <w:rFonts w:ascii="Courier New" w:hAnsi="Courier New" w:cs="Courier New"/>
          <w:color w:val="000000"/>
          <w:sz w:val="20"/>
          <w:szCs w:val="20"/>
        </w:rPr>
        <w:t xml:space="preserve">            m=leaf_fix_vertex(m,</w:t>
      </w:r>
      <w:r w:rsidRPr="005C5CF6">
        <w:rPr>
          <w:rFonts w:ascii="Courier New" w:hAnsi="Courier New" w:cs="Courier New"/>
          <w:color w:val="A020F0"/>
          <w:sz w:val="20"/>
          <w:szCs w:val="20"/>
        </w:rPr>
        <w:t>'vertex'</w:t>
      </w:r>
      <w:r w:rsidRPr="005C5CF6">
        <w:rPr>
          <w:rFonts w:ascii="Courier New" w:hAnsi="Courier New" w:cs="Courier New"/>
          <w:color w:val="000000"/>
          <w:sz w:val="20"/>
          <w:szCs w:val="20"/>
        </w:rPr>
        <w:t>,910:930,</w:t>
      </w:r>
      <w:r w:rsidRPr="005C5CF6">
        <w:rPr>
          <w:rFonts w:ascii="Courier New" w:hAnsi="Courier New" w:cs="Courier New"/>
          <w:color w:val="A020F0"/>
          <w:sz w:val="20"/>
          <w:szCs w:val="20"/>
        </w:rPr>
        <w:t>'dfs'</w:t>
      </w:r>
      <w:r w:rsidRPr="005C5CF6">
        <w:rPr>
          <w:rFonts w:ascii="Courier New" w:hAnsi="Courier New" w:cs="Courier New"/>
          <w:color w:val="000000"/>
          <w:sz w:val="20"/>
          <w:szCs w:val="20"/>
        </w:rPr>
        <w:t>,</w:t>
      </w:r>
      <w:r w:rsidRPr="005C5CF6">
        <w:rPr>
          <w:rFonts w:ascii="Courier New" w:hAnsi="Courier New" w:cs="Courier New"/>
          <w:color w:val="A020F0"/>
          <w:sz w:val="20"/>
          <w:szCs w:val="20"/>
        </w:rPr>
        <w:t>'yz'</w:t>
      </w:r>
      <w:r w:rsidRPr="005C5CF6">
        <w:rPr>
          <w:rFonts w:ascii="Courier New" w:hAnsi="Courier New" w:cs="Courier New"/>
          <w:color w:val="000000"/>
          <w:sz w:val="20"/>
          <w:szCs w:val="20"/>
        </w:rPr>
        <w:t>);</w:t>
      </w:r>
      <w:r w:rsidRPr="005C5CF6">
        <w:rPr>
          <w:rFonts w:ascii="Courier New" w:hAnsi="Courier New" w:cs="Courier New"/>
          <w:color w:val="228B22"/>
          <w:sz w:val="20"/>
          <w:szCs w:val="20"/>
        </w:rPr>
        <w:t>% all vertices of the arterial pole are fixed in yz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5C5CF6">
        <w:rPr>
          <w:rFonts w:ascii="Courier New" w:hAnsi="Courier New" w:cs="Courier New"/>
          <w:color w:val="228B22"/>
          <w:sz w:val="20"/>
          <w:szCs w:val="20"/>
        </w:rPr>
        <w:t xml:space="preserve"> 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5C5CF6">
        <w:rPr>
          <w:rFonts w:ascii="Courier New" w:hAnsi="Courier New" w:cs="Courier New"/>
          <w:color w:val="228B22"/>
          <w:sz w:val="20"/>
          <w:szCs w:val="20"/>
        </w:rPr>
        <w:t xml:space="preserve"> 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5C5CF6">
        <w:rPr>
          <w:rFonts w:ascii="Courier New" w:hAnsi="Courier New" w:cs="Courier New"/>
          <w:color w:val="000000"/>
          <w:sz w:val="20"/>
          <w:szCs w:val="20"/>
        </w:rPr>
        <w:t xml:space="preserve">           BASICGROWTH=0.02; 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5C5CF6">
        <w:rPr>
          <w:rFonts w:ascii="Courier New" w:hAnsi="Courier New" w:cs="Courier New"/>
          <w:color w:val="000000"/>
          <w:sz w:val="20"/>
          <w:szCs w:val="20"/>
        </w:rPr>
        <w:t xml:space="preserve">           kaper_p=0.004 </w:t>
      </w:r>
      <w:r w:rsidRPr="005C5CF6">
        <w:rPr>
          <w:rFonts w:ascii="Courier New" w:hAnsi="Courier New" w:cs="Courier New"/>
          <w:color w:val="0000FF"/>
          <w:sz w:val="20"/>
          <w:szCs w:val="20"/>
        </w:rPr>
        <w:t>...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5C5CF6">
        <w:rPr>
          <w:rFonts w:ascii="Courier New" w:hAnsi="Courier New" w:cs="Courier New"/>
          <w:color w:val="000000"/>
          <w:sz w:val="20"/>
          <w:szCs w:val="20"/>
        </w:rPr>
        <w:t xml:space="preserve">            + 0.7*BASICGROWTH*id_svein_band_p</w:t>
      </w:r>
      <w:r w:rsidRPr="005C5CF6">
        <w:rPr>
          <w:rFonts w:ascii="Courier New" w:hAnsi="Courier New" w:cs="Courier New"/>
          <w:color w:val="0000FF"/>
          <w:sz w:val="20"/>
          <w:szCs w:val="20"/>
        </w:rPr>
        <w:t>...</w:t>
      </w:r>
      <w:r w:rsidRPr="005C5CF6">
        <w:rPr>
          <w:rFonts w:ascii="Courier New" w:hAnsi="Courier New" w:cs="Courier New"/>
          <w:color w:val="228B22"/>
          <w:sz w:val="20"/>
          <w:szCs w:val="20"/>
        </w:rPr>
        <w:t>% LV inflation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5C5CF6">
        <w:rPr>
          <w:rFonts w:ascii="Courier New" w:hAnsi="Courier New" w:cs="Courier New"/>
          <w:color w:val="000000"/>
          <w:sz w:val="20"/>
          <w:szCs w:val="20"/>
        </w:rPr>
        <w:t xml:space="preserve">            + 0.40*BASICGROWTH*id_sright_ventricle_p.*inh(100,id_sinner_curvature_p);</w:t>
      </w:r>
      <w:r w:rsidRPr="005C5CF6">
        <w:rPr>
          <w:rFonts w:ascii="Courier New" w:hAnsi="Courier New" w:cs="Courier New"/>
          <w:color w:val="228B22"/>
          <w:sz w:val="20"/>
          <w:szCs w:val="20"/>
        </w:rPr>
        <w:t>% RV inflation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5C5CF6">
        <w:rPr>
          <w:rFonts w:ascii="Courier New" w:hAnsi="Courier New" w:cs="Courier New"/>
          <w:color w:val="000000"/>
          <w:sz w:val="20"/>
          <w:szCs w:val="20"/>
        </w:rPr>
        <w:t xml:space="preserve">           kbper_p=0.004 </w:t>
      </w:r>
      <w:r w:rsidRPr="005C5CF6">
        <w:rPr>
          <w:rFonts w:ascii="Courier New" w:hAnsi="Courier New" w:cs="Courier New"/>
          <w:color w:val="0000FF"/>
          <w:sz w:val="20"/>
          <w:szCs w:val="20"/>
        </w:rPr>
        <w:t>...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5C5CF6">
        <w:rPr>
          <w:rFonts w:ascii="Courier New" w:hAnsi="Courier New" w:cs="Courier New"/>
          <w:color w:val="000000"/>
          <w:sz w:val="20"/>
          <w:szCs w:val="20"/>
        </w:rPr>
        <w:t xml:space="preserve">            + 0.7*BASICGROWTH*id_svein_band_p</w:t>
      </w:r>
      <w:r w:rsidRPr="005C5CF6">
        <w:rPr>
          <w:rFonts w:ascii="Courier New" w:hAnsi="Courier New" w:cs="Courier New"/>
          <w:color w:val="0000FF"/>
          <w:sz w:val="20"/>
          <w:szCs w:val="20"/>
        </w:rPr>
        <w:t>...</w:t>
      </w:r>
      <w:r w:rsidRPr="005C5CF6">
        <w:rPr>
          <w:rFonts w:ascii="Courier New" w:hAnsi="Courier New" w:cs="Courier New"/>
          <w:color w:val="228B22"/>
          <w:sz w:val="20"/>
          <w:szCs w:val="20"/>
        </w:rPr>
        <w:t xml:space="preserve">% LV inflation 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5C5CF6">
        <w:rPr>
          <w:rFonts w:ascii="Courier New" w:hAnsi="Courier New" w:cs="Courier New"/>
          <w:color w:val="000000"/>
          <w:sz w:val="20"/>
          <w:szCs w:val="20"/>
        </w:rPr>
        <w:t xml:space="preserve">            + 0.40*BASICGROWTH*id_sright_ventricle_p.*inh(100,id_sinner_curvature_p);</w:t>
      </w:r>
      <w:r w:rsidRPr="005C5CF6">
        <w:rPr>
          <w:rFonts w:ascii="Courier New" w:hAnsi="Courier New" w:cs="Courier New"/>
          <w:color w:val="228B22"/>
          <w:sz w:val="20"/>
          <w:szCs w:val="20"/>
        </w:rPr>
        <w:t>% RV inflation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5C5CF6">
        <w:rPr>
          <w:rFonts w:ascii="Courier New" w:hAnsi="Courier New" w:cs="Courier New"/>
          <w:color w:val="000000"/>
          <w:sz w:val="20"/>
          <w:szCs w:val="20"/>
        </w:rPr>
        <w:t xml:space="preserve">           kapar_p=BASICGROWTH * (1.3</w:t>
      </w:r>
      <w:r w:rsidRPr="005C5CF6">
        <w:rPr>
          <w:rFonts w:ascii="Courier New" w:hAnsi="Courier New" w:cs="Courier New"/>
          <w:color w:val="0000FF"/>
          <w:sz w:val="20"/>
          <w:szCs w:val="20"/>
        </w:rPr>
        <w:t>...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5C5CF6">
        <w:rPr>
          <w:rFonts w:ascii="Courier New" w:hAnsi="Courier New" w:cs="Courier New"/>
          <w:color w:val="000000"/>
          <w:sz w:val="20"/>
          <w:szCs w:val="20"/>
        </w:rPr>
        <w:t xml:space="preserve">            + 4.0*(4*s_arterial_pole_l).*id_soft_p.*inh(100,id_sdorsal_right_p)</w:t>
      </w:r>
      <w:r w:rsidRPr="005C5CF6">
        <w:rPr>
          <w:rFonts w:ascii="Courier New" w:hAnsi="Courier New" w:cs="Courier New"/>
          <w:color w:val="0000FF"/>
          <w:sz w:val="20"/>
          <w:szCs w:val="20"/>
        </w:rPr>
        <w:t>...</w:t>
      </w:r>
      <w:r w:rsidRPr="005C5CF6">
        <w:rPr>
          <w:rFonts w:ascii="Courier New" w:hAnsi="Courier New" w:cs="Courier New"/>
          <w:color w:val="228B22"/>
          <w:sz w:val="20"/>
          <w:szCs w:val="20"/>
        </w:rPr>
        <w:t>% arterial pole asymmetry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5C5CF6">
        <w:rPr>
          <w:rFonts w:ascii="Courier New" w:hAnsi="Courier New" w:cs="Courier New"/>
          <w:color w:val="000000"/>
          <w:sz w:val="20"/>
          <w:szCs w:val="20"/>
        </w:rPr>
        <w:t xml:space="preserve">            + 4.0*(4*s_venous_pole_l).*id_satria_p.*inh(100,id_sleft_p));</w:t>
      </w:r>
      <w:r w:rsidRPr="005C5CF6">
        <w:rPr>
          <w:rFonts w:ascii="Courier New" w:hAnsi="Courier New" w:cs="Courier New"/>
          <w:color w:val="0000FF"/>
          <w:sz w:val="20"/>
          <w:szCs w:val="20"/>
        </w:rPr>
        <w:t>...</w:t>
      </w:r>
      <w:r w:rsidRPr="005C5CF6">
        <w:rPr>
          <w:rFonts w:ascii="Courier New" w:hAnsi="Courier New" w:cs="Courier New"/>
          <w:color w:val="228B22"/>
          <w:sz w:val="20"/>
          <w:szCs w:val="20"/>
        </w:rPr>
        <w:t>% venous pole asymmetry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5C5CF6">
        <w:rPr>
          <w:rFonts w:ascii="Courier New" w:hAnsi="Courier New" w:cs="Courier New"/>
          <w:color w:val="000000"/>
          <w:sz w:val="20"/>
          <w:szCs w:val="20"/>
        </w:rPr>
        <w:t xml:space="preserve">            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5C5CF6">
        <w:rPr>
          <w:rFonts w:ascii="Courier New" w:hAnsi="Courier New" w:cs="Courier New"/>
          <w:color w:val="000000"/>
          <w:sz w:val="20"/>
          <w:szCs w:val="20"/>
        </w:rPr>
        <w:t xml:space="preserve">           kbpar_p=BASICGROWTH * (1.3</w:t>
      </w:r>
      <w:r w:rsidRPr="005C5CF6">
        <w:rPr>
          <w:rFonts w:ascii="Courier New" w:hAnsi="Courier New" w:cs="Courier New"/>
          <w:color w:val="0000FF"/>
          <w:sz w:val="20"/>
          <w:szCs w:val="20"/>
        </w:rPr>
        <w:t>...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5C5CF6">
        <w:rPr>
          <w:rFonts w:ascii="Courier New" w:hAnsi="Courier New" w:cs="Courier New"/>
          <w:color w:val="000000"/>
          <w:sz w:val="20"/>
          <w:szCs w:val="20"/>
        </w:rPr>
        <w:t xml:space="preserve">            + 4.0*(4*s_arterial_pole_l).*id_soft_p.*inh(100,id_sdorsal_right_p)</w:t>
      </w:r>
      <w:r w:rsidRPr="005C5CF6">
        <w:rPr>
          <w:rFonts w:ascii="Courier New" w:hAnsi="Courier New" w:cs="Courier New"/>
          <w:color w:val="0000FF"/>
          <w:sz w:val="20"/>
          <w:szCs w:val="20"/>
        </w:rPr>
        <w:t>...</w:t>
      </w:r>
      <w:r w:rsidRPr="005C5CF6">
        <w:rPr>
          <w:rFonts w:ascii="Courier New" w:hAnsi="Courier New" w:cs="Courier New"/>
          <w:color w:val="228B22"/>
          <w:sz w:val="20"/>
          <w:szCs w:val="20"/>
        </w:rPr>
        <w:t>% arterial pole asymmetry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5C5CF6">
        <w:rPr>
          <w:rFonts w:ascii="Courier New" w:hAnsi="Courier New" w:cs="Courier New"/>
          <w:color w:val="000000"/>
          <w:sz w:val="20"/>
          <w:szCs w:val="20"/>
        </w:rPr>
        <w:t xml:space="preserve">            + 4.0*(4*s_venous_pole_l).*id_satria_p.*inh(100,id_sleft_p));</w:t>
      </w:r>
      <w:r w:rsidRPr="005C5CF6">
        <w:rPr>
          <w:rFonts w:ascii="Courier New" w:hAnsi="Courier New" w:cs="Courier New"/>
          <w:color w:val="228B22"/>
          <w:sz w:val="20"/>
          <w:szCs w:val="20"/>
        </w:rPr>
        <w:t>% venous pole asymmetry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5C5CF6">
        <w:rPr>
          <w:rFonts w:ascii="Courier New" w:hAnsi="Courier New" w:cs="Courier New"/>
          <w:color w:val="000000"/>
          <w:sz w:val="20"/>
          <w:szCs w:val="20"/>
        </w:rPr>
        <w:t xml:space="preserve">            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5C5CF6">
        <w:rPr>
          <w:rFonts w:ascii="Courier New" w:hAnsi="Courier New" w:cs="Courier New"/>
          <w:color w:val="000000"/>
          <w:sz w:val="20"/>
          <w:szCs w:val="20"/>
        </w:rPr>
        <w:t xml:space="preserve">           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5C5CF6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5C5CF6">
        <w:rPr>
          <w:rFonts w:ascii="Courier New" w:hAnsi="Courier New" w:cs="Courier New"/>
          <w:color w:val="0000FF"/>
          <w:sz w:val="20"/>
          <w:szCs w:val="20"/>
        </w:rPr>
        <w:t>elseif</w:t>
      </w:r>
      <w:r w:rsidRPr="005C5CF6">
        <w:rPr>
          <w:rFonts w:ascii="Courier New" w:hAnsi="Courier New" w:cs="Courier New"/>
          <w:color w:val="000000"/>
          <w:sz w:val="20"/>
          <w:szCs w:val="20"/>
        </w:rPr>
        <w:t xml:space="preserve"> (realtime&gt;=60)&amp;&amp; (realtime&lt;70)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5C5CF6">
        <w:rPr>
          <w:rFonts w:ascii="Courier New" w:hAnsi="Courier New" w:cs="Courier New"/>
          <w:color w:val="000000"/>
          <w:sz w:val="20"/>
          <w:szCs w:val="20"/>
        </w:rPr>
        <w:t xml:space="preserve">            m=leaf_fix_vertex(m,</w:t>
      </w:r>
      <w:r w:rsidRPr="005C5CF6">
        <w:rPr>
          <w:rFonts w:ascii="Courier New" w:hAnsi="Courier New" w:cs="Courier New"/>
          <w:color w:val="A020F0"/>
          <w:sz w:val="20"/>
          <w:szCs w:val="20"/>
        </w:rPr>
        <w:t>'vertex'</w:t>
      </w:r>
      <w:r w:rsidRPr="005C5CF6">
        <w:rPr>
          <w:rFonts w:ascii="Courier New" w:hAnsi="Courier New" w:cs="Courier New"/>
          <w:color w:val="000000"/>
          <w:sz w:val="20"/>
          <w:szCs w:val="20"/>
        </w:rPr>
        <w:t>,[],</w:t>
      </w:r>
      <w:r w:rsidRPr="005C5CF6">
        <w:rPr>
          <w:rFonts w:ascii="Courier New" w:hAnsi="Courier New" w:cs="Courier New"/>
          <w:color w:val="A020F0"/>
          <w:sz w:val="20"/>
          <w:szCs w:val="20"/>
        </w:rPr>
        <w:t>'dfs'</w:t>
      </w:r>
      <w:r w:rsidRPr="005C5CF6">
        <w:rPr>
          <w:rFonts w:ascii="Courier New" w:hAnsi="Courier New" w:cs="Courier New"/>
          <w:color w:val="000000"/>
          <w:sz w:val="20"/>
          <w:szCs w:val="20"/>
        </w:rPr>
        <w:t>,</w:t>
      </w:r>
      <w:r w:rsidRPr="005C5CF6">
        <w:rPr>
          <w:rFonts w:ascii="Courier New" w:hAnsi="Courier New" w:cs="Courier New"/>
          <w:color w:val="A020F0"/>
          <w:sz w:val="20"/>
          <w:szCs w:val="20"/>
        </w:rPr>
        <w:t>''</w:t>
      </w:r>
      <w:r w:rsidRPr="005C5CF6">
        <w:rPr>
          <w:rFonts w:ascii="Courier New" w:hAnsi="Courier New" w:cs="Courier New"/>
          <w:color w:val="000000"/>
          <w:sz w:val="20"/>
          <w:szCs w:val="20"/>
        </w:rPr>
        <w:t>);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5C5CF6">
        <w:rPr>
          <w:rFonts w:ascii="Courier New" w:hAnsi="Courier New" w:cs="Courier New"/>
          <w:color w:val="000000"/>
          <w:sz w:val="20"/>
          <w:szCs w:val="20"/>
        </w:rPr>
        <w:t xml:space="preserve">            m=leaf_fix_vertex(m,</w:t>
      </w:r>
      <w:r w:rsidRPr="005C5CF6">
        <w:rPr>
          <w:rFonts w:ascii="Courier New" w:hAnsi="Courier New" w:cs="Courier New"/>
          <w:color w:val="A020F0"/>
          <w:sz w:val="20"/>
          <w:szCs w:val="20"/>
        </w:rPr>
        <w:t>'vertex'</w:t>
      </w:r>
      <w:r w:rsidRPr="005C5CF6">
        <w:rPr>
          <w:rFonts w:ascii="Courier New" w:hAnsi="Courier New" w:cs="Courier New"/>
          <w:color w:val="000000"/>
          <w:sz w:val="20"/>
          <w:szCs w:val="20"/>
        </w:rPr>
        <w:t>,38:30:98,</w:t>
      </w:r>
      <w:r w:rsidRPr="005C5CF6">
        <w:rPr>
          <w:rFonts w:ascii="Courier New" w:hAnsi="Courier New" w:cs="Courier New"/>
          <w:color w:val="A020F0"/>
          <w:sz w:val="20"/>
          <w:szCs w:val="20"/>
        </w:rPr>
        <w:t>'dfs'</w:t>
      </w:r>
      <w:r w:rsidRPr="005C5CF6">
        <w:rPr>
          <w:rFonts w:ascii="Courier New" w:hAnsi="Courier New" w:cs="Courier New"/>
          <w:color w:val="000000"/>
          <w:sz w:val="20"/>
          <w:szCs w:val="20"/>
        </w:rPr>
        <w:t>,</w:t>
      </w:r>
      <w:r w:rsidRPr="005C5CF6">
        <w:rPr>
          <w:rFonts w:ascii="Courier New" w:hAnsi="Courier New" w:cs="Courier New"/>
          <w:color w:val="A020F0"/>
          <w:sz w:val="20"/>
          <w:szCs w:val="20"/>
        </w:rPr>
        <w:t>'yz'</w:t>
      </w:r>
      <w:r w:rsidRPr="005C5CF6">
        <w:rPr>
          <w:rFonts w:ascii="Courier New" w:hAnsi="Courier New" w:cs="Courier New"/>
          <w:color w:val="000000"/>
          <w:sz w:val="20"/>
          <w:szCs w:val="20"/>
        </w:rPr>
        <w:t>);</w:t>
      </w:r>
      <w:r w:rsidRPr="005C5CF6">
        <w:rPr>
          <w:rFonts w:ascii="Courier New" w:hAnsi="Courier New" w:cs="Courier New"/>
          <w:color w:val="228B22"/>
          <w:sz w:val="20"/>
          <w:szCs w:val="20"/>
        </w:rPr>
        <w:t>% progressive breakdown of DM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5C5CF6">
        <w:rPr>
          <w:rFonts w:ascii="Courier New" w:hAnsi="Courier New" w:cs="Courier New"/>
          <w:color w:val="000000"/>
          <w:sz w:val="20"/>
          <w:szCs w:val="20"/>
        </w:rPr>
        <w:t xml:space="preserve">            m=leaf_fix_vertex(m,</w:t>
      </w:r>
      <w:r w:rsidRPr="005C5CF6">
        <w:rPr>
          <w:rFonts w:ascii="Courier New" w:hAnsi="Courier New" w:cs="Courier New"/>
          <w:color w:val="A020F0"/>
          <w:sz w:val="20"/>
          <w:szCs w:val="20"/>
        </w:rPr>
        <w:t>'vertex'</w:t>
      </w:r>
      <w:r w:rsidRPr="005C5CF6">
        <w:rPr>
          <w:rFonts w:ascii="Courier New" w:hAnsi="Courier New" w:cs="Courier New"/>
          <w:color w:val="000000"/>
          <w:sz w:val="20"/>
          <w:szCs w:val="20"/>
        </w:rPr>
        <w:t>,39:30:99,</w:t>
      </w:r>
      <w:r w:rsidRPr="005C5CF6">
        <w:rPr>
          <w:rFonts w:ascii="Courier New" w:hAnsi="Courier New" w:cs="Courier New"/>
          <w:color w:val="A020F0"/>
          <w:sz w:val="20"/>
          <w:szCs w:val="20"/>
        </w:rPr>
        <w:t>'dfs'</w:t>
      </w:r>
      <w:r w:rsidRPr="005C5CF6">
        <w:rPr>
          <w:rFonts w:ascii="Courier New" w:hAnsi="Courier New" w:cs="Courier New"/>
          <w:color w:val="000000"/>
          <w:sz w:val="20"/>
          <w:szCs w:val="20"/>
        </w:rPr>
        <w:t>,</w:t>
      </w:r>
      <w:r w:rsidRPr="005C5CF6">
        <w:rPr>
          <w:rFonts w:ascii="Courier New" w:hAnsi="Courier New" w:cs="Courier New"/>
          <w:color w:val="A020F0"/>
          <w:sz w:val="20"/>
          <w:szCs w:val="20"/>
        </w:rPr>
        <w:t>'yz'</w:t>
      </w:r>
      <w:r w:rsidRPr="005C5CF6">
        <w:rPr>
          <w:rFonts w:ascii="Courier New" w:hAnsi="Courier New" w:cs="Courier New"/>
          <w:color w:val="000000"/>
          <w:sz w:val="20"/>
          <w:szCs w:val="20"/>
        </w:rPr>
        <w:t>);</w:t>
      </w:r>
      <w:r w:rsidRPr="005C5CF6">
        <w:rPr>
          <w:rFonts w:ascii="Courier New" w:hAnsi="Courier New" w:cs="Courier New"/>
          <w:color w:val="228B22"/>
          <w:sz w:val="20"/>
          <w:szCs w:val="20"/>
        </w:rPr>
        <w:t>% progressive breakdown of DM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5C5CF6">
        <w:rPr>
          <w:rFonts w:ascii="Courier New" w:hAnsi="Courier New" w:cs="Courier New"/>
          <w:color w:val="000000"/>
          <w:sz w:val="20"/>
          <w:szCs w:val="20"/>
        </w:rPr>
        <w:t xml:space="preserve">            m=leaf_fix_vertex(m,</w:t>
      </w:r>
      <w:r w:rsidRPr="005C5CF6">
        <w:rPr>
          <w:rFonts w:ascii="Courier New" w:hAnsi="Courier New" w:cs="Courier New"/>
          <w:color w:val="A020F0"/>
          <w:sz w:val="20"/>
          <w:szCs w:val="20"/>
        </w:rPr>
        <w:t>'vertex'</w:t>
      </w:r>
      <w:r w:rsidRPr="005C5CF6">
        <w:rPr>
          <w:rFonts w:ascii="Courier New" w:hAnsi="Courier New" w:cs="Courier New"/>
          <w:color w:val="000000"/>
          <w:sz w:val="20"/>
          <w:szCs w:val="20"/>
        </w:rPr>
        <w:t>,818:30:878,</w:t>
      </w:r>
      <w:r w:rsidRPr="005C5CF6">
        <w:rPr>
          <w:rFonts w:ascii="Courier New" w:hAnsi="Courier New" w:cs="Courier New"/>
          <w:color w:val="A020F0"/>
          <w:sz w:val="20"/>
          <w:szCs w:val="20"/>
        </w:rPr>
        <w:t>'dfs'</w:t>
      </w:r>
      <w:r w:rsidRPr="005C5CF6">
        <w:rPr>
          <w:rFonts w:ascii="Courier New" w:hAnsi="Courier New" w:cs="Courier New"/>
          <w:color w:val="000000"/>
          <w:sz w:val="20"/>
          <w:szCs w:val="20"/>
        </w:rPr>
        <w:t>,</w:t>
      </w:r>
      <w:r w:rsidRPr="005C5CF6">
        <w:rPr>
          <w:rFonts w:ascii="Courier New" w:hAnsi="Courier New" w:cs="Courier New"/>
          <w:color w:val="A020F0"/>
          <w:sz w:val="20"/>
          <w:szCs w:val="20"/>
        </w:rPr>
        <w:t>'yz'</w:t>
      </w:r>
      <w:r w:rsidRPr="005C5CF6">
        <w:rPr>
          <w:rFonts w:ascii="Courier New" w:hAnsi="Courier New" w:cs="Courier New"/>
          <w:color w:val="000000"/>
          <w:sz w:val="20"/>
          <w:szCs w:val="20"/>
        </w:rPr>
        <w:t>);</w:t>
      </w:r>
      <w:r w:rsidRPr="005C5CF6">
        <w:rPr>
          <w:rFonts w:ascii="Courier New" w:hAnsi="Courier New" w:cs="Courier New"/>
          <w:color w:val="228B22"/>
          <w:sz w:val="20"/>
          <w:szCs w:val="20"/>
        </w:rPr>
        <w:t>% progressive breakdown of DM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5C5CF6">
        <w:rPr>
          <w:rFonts w:ascii="Courier New" w:hAnsi="Courier New" w:cs="Courier New"/>
          <w:color w:val="000000"/>
          <w:sz w:val="20"/>
          <w:szCs w:val="20"/>
        </w:rPr>
        <w:t xml:space="preserve">            m=leaf_fix_vertex(m,</w:t>
      </w:r>
      <w:r w:rsidRPr="005C5CF6">
        <w:rPr>
          <w:rFonts w:ascii="Courier New" w:hAnsi="Courier New" w:cs="Courier New"/>
          <w:color w:val="A020F0"/>
          <w:sz w:val="20"/>
          <w:szCs w:val="20"/>
        </w:rPr>
        <w:t>'vertex'</w:t>
      </w:r>
      <w:r w:rsidRPr="005C5CF6">
        <w:rPr>
          <w:rFonts w:ascii="Courier New" w:hAnsi="Courier New" w:cs="Courier New"/>
          <w:color w:val="000000"/>
          <w:sz w:val="20"/>
          <w:szCs w:val="20"/>
        </w:rPr>
        <w:t>,819:30:879,</w:t>
      </w:r>
      <w:r w:rsidRPr="005C5CF6">
        <w:rPr>
          <w:rFonts w:ascii="Courier New" w:hAnsi="Courier New" w:cs="Courier New"/>
          <w:color w:val="A020F0"/>
          <w:sz w:val="20"/>
          <w:szCs w:val="20"/>
        </w:rPr>
        <w:t>'dfs'</w:t>
      </w:r>
      <w:r w:rsidRPr="005C5CF6">
        <w:rPr>
          <w:rFonts w:ascii="Courier New" w:hAnsi="Courier New" w:cs="Courier New"/>
          <w:color w:val="000000"/>
          <w:sz w:val="20"/>
          <w:szCs w:val="20"/>
        </w:rPr>
        <w:t>,</w:t>
      </w:r>
      <w:r w:rsidRPr="005C5CF6">
        <w:rPr>
          <w:rFonts w:ascii="Courier New" w:hAnsi="Courier New" w:cs="Courier New"/>
          <w:color w:val="A020F0"/>
          <w:sz w:val="20"/>
          <w:szCs w:val="20"/>
        </w:rPr>
        <w:t>'yz'</w:t>
      </w:r>
      <w:r w:rsidRPr="005C5CF6">
        <w:rPr>
          <w:rFonts w:ascii="Courier New" w:hAnsi="Courier New" w:cs="Courier New"/>
          <w:color w:val="000000"/>
          <w:sz w:val="20"/>
          <w:szCs w:val="20"/>
        </w:rPr>
        <w:t>);</w:t>
      </w:r>
      <w:r w:rsidRPr="005C5CF6">
        <w:rPr>
          <w:rFonts w:ascii="Courier New" w:hAnsi="Courier New" w:cs="Courier New"/>
          <w:color w:val="228B22"/>
          <w:sz w:val="20"/>
          <w:szCs w:val="20"/>
        </w:rPr>
        <w:t>% progressive breakdown of DM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5C5CF6">
        <w:rPr>
          <w:rFonts w:ascii="Courier New" w:hAnsi="Courier New" w:cs="Courier New"/>
          <w:color w:val="000000"/>
          <w:sz w:val="20"/>
          <w:szCs w:val="20"/>
        </w:rPr>
        <w:t xml:space="preserve">            m=leaf_fix_vertex(m,</w:t>
      </w:r>
      <w:r w:rsidRPr="005C5CF6">
        <w:rPr>
          <w:rFonts w:ascii="Courier New" w:hAnsi="Courier New" w:cs="Courier New"/>
          <w:color w:val="A020F0"/>
          <w:sz w:val="20"/>
          <w:szCs w:val="20"/>
        </w:rPr>
        <w:t>'vertex'</w:t>
      </w:r>
      <w:r w:rsidRPr="005C5CF6">
        <w:rPr>
          <w:rFonts w:ascii="Courier New" w:hAnsi="Courier New" w:cs="Courier New"/>
          <w:color w:val="000000"/>
          <w:sz w:val="20"/>
          <w:szCs w:val="20"/>
        </w:rPr>
        <w:t>,908:909,</w:t>
      </w:r>
      <w:r w:rsidRPr="005C5CF6">
        <w:rPr>
          <w:rFonts w:ascii="Courier New" w:hAnsi="Courier New" w:cs="Courier New"/>
          <w:color w:val="A020F0"/>
          <w:sz w:val="20"/>
          <w:szCs w:val="20"/>
        </w:rPr>
        <w:t>'dfs'</w:t>
      </w:r>
      <w:r w:rsidRPr="005C5CF6">
        <w:rPr>
          <w:rFonts w:ascii="Courier New" w:hAnsi="Courier New" w:cs="Courier New"/>
          <w:color w:val="000000"/>
          <w:sz w:val="20"/>
          <w:szCs w:val="20"/>
        </w:rPr>
        <w:t>,</w:t>
      </w:r>
      <w:r w:rsidRPr="005C5CF6">
        <w:rPr>
          <w:rFonts w:ascii="Courier New" w:hAnsi="Courier New" w:cs="Courier New"/>
          <w:color w:val="A020F0"/>
          <w:sz w:val="20"/>
          <w:szCs w:val="20"/>
        </w:rPr>
        <w:t>'xyz'</w:t>
      </w:r>
      <w:r w:rsidRPr="005C5CF6">
        <w:rPr>
          <w:rFonts w:ascii="Courier New" w:hAnsi="Courier New" w:cs="Courier New"/>
          <w:color w:val="000000"/>
          <w:sz w:val="20"/>
          <w:szCs w:val="20"/>
        </w:rPr>
        <w:t>);</w:t>
      </w:r>
      <w:r w:rsidRPr="005C5CF6">
        <w:rPr>
          <w:rFonts w:ascii="Courier New" w:hAnsi="Courier New" w:cs="Courier New"/>
          <w:color w:val="228B22"/>
          <w:sz w:val="20"/>
          <w:szCs w:val="20"/>
        </w:rPr>
        <w:t>% attachment of arterial pole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5C5CF6">
        <w:rPr>
          <w:rFonts w:ascii="Courier New" w:hAnsi="Courier New" w:cs="Courier New"/>
          <w:color w:val="000000"/>
          <w:sz w:val="20"/>
          <w:szCs w:val="20"/>
        </w:rPr>
        <w:t xml:space="preserve">            m=leaf_fix_vertex(m,</w:t>
      </w:r>
      <w:r w:rsidRPr="005C5CF6">
        <w:rPr>
          <w:rFonts w:ascii="Courier New" w:hAnsi="Courier New" w:cs="Courier New"/>
          <w:color w:val="A020F0"/>
          <w:sz w:val="20"/>
          <w:szCs w:val="20"/>
        </w:rPr>
        <w:t>'vertex'</w:t>
      </w:r>
      <w:r w:rsidRPr="005C5CF6">
        <w:rPr>
          <w:rFonts w:ascii="Courier New" w:hAnsi="Courier New" w:cs="Courier New"/>
          <w:color w:val="000000"/>
          <w:sz w:val="20"/>
          <w:szCs w:val="20"/>
        </w:rPr>
        <w:t>,1:30,</w:t>
      </w:r>
      <w:r w:rsidRPr="005C5CF6">
        <w:rPr>
          <w:rFonts w:ascii="Courier New" w:hAnsi="Courier New" w:cs="Courier New"/>
          <w:color w:val="A020F0"/>
          <w:sz w:val="20"/>
          <w:szCs w:val="20"/>
        </w:rPr>
        <w:t>'dfs'</w:t>
      </w:r>
      <w:r w:rsidRPr="005C5CF6">
        <w:rPr>
          <w:rFonts w:ascii="Courier New" w:hAnsi="Courier New" w:cs="Courier New"/>
          <w:color w:val="000000"/>
          <w:sz w:val="20"/>
          <w:szCs w:val="20"/>
        </w:rPr>
        <w:t>,</w:t>
      </w:r>
      <w:r w:rsidRPr="005C5CF6">
        <w:rPr>
          <w:rFonts w:ascii="Courier New" w:hAnsi="Courier New" w:cs="Courier New"/>
          <w:color w:val="A020F0"/>
          <w:sz w:val="20"/>
          <w:szCs w:val="20"/>
        </w:rPr>
        <w:t>'xyz'</w:t>
      </w:r>
      <w:r w:rsidRPr="005C5CF6">
        <w:rPr>
          <w:rFonts w:ascii="Courier New" w:hAnsi="Courier New" w:cs="Courier New"/>
          <w:color w:val="000000"/>
          <w:sz w:val="20"/>
          <w:szCs w:val="20"/>
        </w:rPr>
        <w:t>);</w:t>
      </w:r>
      <w:r w:rsidRPr="005C5CF6">
        <w:rPr>
          <w:rFonts w:ascii="Courier New" w:hAnsi="Courier New" w:cs="Courier New"/>
          <w:color w:val="228B22"/>
          <w:sz w:val="20"/>
          <w:szCs w:val="20"/>
        </w:rPr>
        <w:t>% all vertices of the venous pole are fixed in xyz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5C5CF6">
        <w:rPr>
          <w:rFonts w:ascii="Courier New" w:hAnsi="Courier New" w:cs="Courier New"/>
          <w:color w:val="000000"/>
          <w:sz w:val="20"/>
          <w:szCs w:val="20"/>
        </w:rPr>
        <w:t xml:space="preserve">            m=leaf_fix_vertex(m,</w:t>
      </w:r>
      <w:r w:rsidRPr="005C5CF6">
        <w:rPr>
          <w:rFonts w:ascii="Courier New" w:hAnsi="Courier New" w:cs="Courier New"/>
          <w:color w:val="A020F0"/>
          <w:sz w:val="20"/>
          <w:szCs w:val="20"/>
        </w:rPr>
        <w:t>'vertex'</w:t>
      </w:r>
      <w:r w:rsidRPr="005C5CF6">
        <w:rPr>
          <w:rFonts w:ascii="Courier New" w:hAnsi="Courier New" w:cs="Courier New"/>
          <w:color w:val="000000"/>
          <w:sz w:val="20"/>
          <w:szCs w:val="20"/>
        </w:rPr>
        <w:t>,901:907,</w:t>
      </w:r>
      <w:r w:rsidRPr="005C5CF6">
        <w:rPr>
          <w:rFonts w:ascii="Courier New" w:hAnsi="Courier New" w:cs="Courier New"/>
          <w:color w:val="A020F0"/>
          <w:sz w:val="20"/>
          <w:szCs w:val="20"/>
        </w:rPr>
        <w:t>'dfs'</w:t>
      </w:r>
      <w:r w:rsidRPr="005C5CF6">
        <w:rPr>
          <w:rFonts w:ascii="Courier New" w:hAnsi="Courier New" w:cs="Courier New"/>
          <w:color w:val="000000"/>
          <w:sz w:val="20"/>
          <w:szCs w:val="20"/>
        </w:rPr>
        <w:t>,</w:t>
      </w:r>
      <w:r w:rsidRPr="005C5CF6">
        <w:rPr>
          <w:rFonts w:ascii="Courier New" w:hAnsi="Courier New" w:cs="Courier New"/>
          <w:color w:val="A020F0"/>
          <w:sz w:val="20"/>
          <w:szCs w:val="20"/>
        </w:rPr>
        <w:t>'yz'</w:t>
      </w:r>
      <w:r w:rsidRPr="005C5CF6">
        <w:rPr>
          <w:rFonts w:ascii="Courier New" w:hAnsi="Courier New" w:cs="Courier New"/>
          <w:color w:val="000000"/>
          <w:sz w:val="20"/>
          <w:szCs w:val="20"/>
        </w:rPr>
        <w:t>);</w:t>
      </w:r>
      <w:r w:rsidRPr="005C5CF6">
        <w:rPr>
          <w:rFonts w:ascii="Courier New" w:hAnsi="Courier New" w:cs="Courier New"/>
          <w:color w:val="228B22"/>
          <w:sz w:val="20"/>
          <w:szCs w:val="20"/>
        </w:rPr>
        <w:t>% all vertices of the arterial pole are fixed in yz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5C5CF6">
        <w:rPr>
          <w:rFonts w:ascii="Courier New" w:hAnsi="Courier New" w:cs="Courier New"/>
          <w:color w:val="000000"/>
          <w:sz w:val="20"/>
          <w:szCs w:val="20"/>
        </w:rPr>
        <w:t xml:space="preserve">            m=leaf_fix_vertex(m,</w:t>
      </w:r>
      <w:r w:rsidRPr="005C5CF6">
        <w:rPr>
          <w:rFonts w:ascii="Courier New" w:hAnsi="Courier New" w:cs="Courier New"/>
          <w:color w:val="A020F0"/>
          <w:sz w:val="20"/>
          <w:szCs w:val="20"/>
        </w:rPr>
        <w:t>'vertex'</w:t>
      </w:r>
      <w:r w:rsidRPr="005C5CF6">
        <w:rPr>
          <w:rFonts w:ascii="Courier New" w:hAnsi="Courier New" w:cs="Courier New"/>
          <w:color w:val="000000"/>
          <w:sz w:val="20"/>
          <w:szCs w:val="20"/>
        </w:rPr>
        <w:t>,910:930,</w:t>
      </w:r>
      <w:r w:rsidRPr="005C5CF6">
        <w:rPr>
          <w:rFonts w:ascii="Courier New" w:hAnsi="Courier New" w:cs="Courier New"/>
          <w:color w:val="A020F0"/>
          <w:sz w:val="20"/>
          <w:szCs w:val="20"/>
        </w:rPr>
        <w:t>'dfs'</w:t>
      </w:r>
      <w:r w:rsidRPr="005C5CF6">
        <w:rPr>
          <w:rFonts w:ascii="Courier New" w:hAnsi="Courier New" w:cs="Courier New"/>
          <w:color w:val="000000"/>
          <w:sz w:val="20"/>
          <w:szCs w:val="20"/>
        </w:rPr>
        <w:t>,</w:t>
      </w:r>
      <w:r w:rsidRPr="005C5CF6">
        <w:rPr>
          <w:rFonts w:ascii="Courier New" w:hAnsi="Courier New" w:cs="Courier New"/>
          <w:color w:val="A020F0"/>
          <w:sz w:val="20"/>
          <w:szCs w:val="20"/>
        </w:rPr>
        <w:t>'yz'</w:t>
      </w:r>
      <w:r w:rsidRPr="005C5CF6">
        <w:rPr>
          <w:rFonts w:ascii="Courier New" w:hAnsi="Courier New" w:cs="Courier New"/>
          <w:color w:val="000000"/>
          <w:sz w:val="20"/>
          <w:szCs w:val="20"/>
        </w:rPr>
        <w:t>);</w:t>
      </w:r>
      <w:r w:rsidRPr="005C5CF6">
        <w:rPr>
          <w:rFonts w:ascii="Courier New" w:hAnsi="Courier New" w:cs="Courier New"/>
          <w:color w:val="228B22"/>
          <w:sz w:val="20"/>
          <w:szCs w:val="20"/>
        </w:rPr>
        <w:t>% all vertices of the arterial pole are fixed in yz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5C5CF6">
        <w:rPr>
          <w:rFonts w:ascii="Courier New" w:hAnsi="Courier New" w:cs="Courier New"/>
          <w:color w:val="000000"/>
          <w:sz w:val="20"/>
          <w:szCs w:val="20"/>
        </w:rPr>
        <w:t xml:space="preserve">            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5C5CF6">
        <w:rPr>
          <w:rFonts w:ascii="Courier New" w:hAnsi="Courier New" w:cs="Courier New"/>
          <w:color w:val="000000"/>
          <w:sz w:val="20"/>
          <w:szCs w:val="20"/>
        </w:rPr>
        <w:t xml:space="preserve">           BASICGROWTH=0.02; 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5C5CF6"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5C5CF6">
        <w:rPr>
          <w:rFonts w:ascii="Courier New" w:hAnsi="Courier New" w:cs="Courier New"/>
          <w:color w:val="000000"/>
          <w:sz w:val="20"/>
          <w:szCs w:val="20"/>
        </w:rPr>
        <w:t xml:space="preserve">           kaper_p=0.008 </w:t>
      </w:r>
      <w:r w:rsidRPr="005C5CF6">
        <w:rPr>
          <w:rFonts w:ascii="Courier New" w:hAnsi="Courier New" w:cs="Courier New"/>
          <w:color w:val="0000FF"/>
          <w:sz w:val="20"/>
          <w:szCs w:val="20"/>
        </w:rPr>
        <w:t>...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5C5CF6">
        <w:rPr>
          <w:rFonts w:ascii="Courier New" w:hAnsi="Courier New" w:cs="Courier New"/>
          <w:color w:val="000000"/>
          <w:sz w:val="20"/>
          <w:szCs w:val="20"/>
        </w:rPr>
        <w:t xml:space="preserve">            + 0.7*BASICGROWTH*id_svein_band_p</w:t>
      </w:r>
      <w:r w:rsidRPr="005C5CF6">
        <w:rPr>
          <w:rFonts w:ascii="Courier New" w:hAnsi="Courier New" w:cs="Courier New"/>
          <w:color w:val="0000FF"/>
          <w:sz w:val="20"/>
          <w:szCs w:val="20"/>
        </w:rPr>
        <w:t>...</w:t>
      </w:r>
      <w:r w:rsidRPr="005C5CF6">
        <w:rPr>
          <w:rFonts w:ascii="Courier New" w:hAnsi="Courier New" w:cs="Courier New"/>
          <w:color w:val="228B22"/>
          <w:sz w:val="20"/>
          <w:szCs w:val="20"/>
        </w:rPr>
        <w:t xml:space="preserve">% LV inflation 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5C5CF6">
        <w:rPr>
          <w:rFonts w:ascii="Courier New" w:hAnsi="Courier New" w:cs="Courier New"/>
          <w:color w:val="000000"/>
          <w:sz w:val="20"/>
          <w:szCs w:val="20"/>
        </w:rPr>
        <w:t xml:space="preserve">            + 0.4*BASICGROWTH*id_sart_band_p.*inh(100,id_sinner_curvature_p);</w:t>
      </w:r>
      <w:r w:rsidRPr="005C5CF6">
        <w:rPr>
          <w:rFonts w:ascii="Courier New" w:hAnsi="Courier New" w:cs="Courier New"/>
          <w:color w:val="228B22"/>
          <w:sz w:val="20"/>
          <w:szCs w:val="20"/>
        </w:rPr>
        <w:t>% RV inflation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5C5CF6">
        <w:rPr>
          <w:rFonts w:ascii="Courier New" w:hAnsi="Courier New" w:cs="Courier New"/>
          <w:color w:val="000000"/>
          <w:sz w:val="20"/>
          <w:szCs w:val="20"/>
        </w:rPr>
        <w:t xml:space="preserve">           kbper_p=0.008 </w:t>
      </w:r>
      <w:r w:rsidRPr="005C5CF6">
        <w:rPr>
          <w:rFonts w:ascii="Courier New" w:hAnsi="Courier New" w:cs="Courier New"/>
          <w:color w:val="0000FF"/>
          <w:sz w:val="20"/>
          <w:szCs w:val="20"/>
        </w:rPr>
        <w:t>...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5C5CF6">
        <w:rPr>
          <w:rFonts w:ascii="Courier New" w:hAnsi="Courier New" w:cs="Courier New"/>
          <w:color w:val="000000"/>
          <w:sz w:val="20"/>
          <w:szCs w:val="20"/>
        </w:rPr>
        <w:t xml:space="preserve">            + 0.7*BASICGROWTH*id_svein_band_p</w:t>
      </w:r>
      <w:r w:rsidRPr="005C5CF6">
        <w:rPr>
          <w:rFonts w:ascii="Courier New" w:hAnsi="Courier New" w:cs="Courier New"/>
          <w:color w:val="0000FF"/>
          <w:sz w:val="20"/>
          <w:szCs w:val="20"/>
        </w:rPr>
        <w:t>...</w:t>
      </w:r>
      <w:r w:rsidRPr="005C5CF6">
        <w:rPr>
          <w:rFonts w:ascii="Courier New" w:hAnsi="Courier New" w:cs="Courier New"/>
          <w:color w:val="228B22"/>
          <w:sz w:val="20"/>
          <w:szCs w:val="20"/>
        </w:rPr>
        <w:t xml:space="preserve">% LV inflation 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5C5CF6">
        <w:rPr>
          <w:rFonts w:ascii="Courier New" w:hAnsi="Courier New" w:cs="Courier New"/>
          <w:color w:val="000000"/>
          <w:sz w:val="20"/>
          <w:szCs w:val="20"/>
        </w:rPr>
        <w:t xml:space="preserve">            + 0.4*BASICGROWTH*id_sart_band_p.*inh(100,id_sinner_curvature_p);</w:t>
      </w:r>
      <w:r w:rsidRPr="005C5CF6">
        <w:rPr>
          <w:rFonts w:ascii="Courier New" w:hAnsi="Courier New" w:cs="Courier New"/>
          <w:color w:val="228B22"/>
          <w:sz w:val="20"/>
          <w:szCs w:val="20"/>
        </w:rPr>
        <w:t>% RV inflation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5C5CF6">
        <w:rPr>
          <w:rFonts w:ascii="Courier New" w:hAnsi="Courier New" w:cs="Courier New"/>
          <w:color w:val="000000"/>
          <w:sz w:val="20"/>
          <w:szCs w:val="20"/>
        </w:rPr>
        <w:t xml:space="preserve">        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5C5CF6">
        <w:rPr>
          <w:rFonts w:ascii="Courier New" w:hAnsi="Courier New" w:cs="Courier New"/>
          <w:color w:val="000000"/>
          <w:sz w:val="20"/>
          <w:szCs w:val="20"/>
        </w:rPr>
        <w:t xml:space="preserve">           kapar_p=BASICGROWTH * (1.3);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5C5CF6">
        <w:rPr>
          <w:rFonts w:ascii="Courier New" w:hAnsi="Courier New" w:cs="Courier New"/>
          <w:color w:val="000000"/>
          <w:sz w:val="20"/>
          <w:szCs w:val="20"/>
        </w:rPr>
        <w:t xml:space="preserve">            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5C5CF6">
        <w:rPr>
          <w:rFonts w:ascii="Courier New" w:hAnsi="Courier New" w:cs="Courier New"/>
          <w:color w:val="000000"/>
          <w:sz w:val="20"/>
          <w:szCs w:val="20"/>
        </w:rPr>
        <w:t xml:space="preserve">           kbpar_p=BASICGROWTH * (1.3);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5C5CF6">
        <w:rPr>
          <w:rFonts w:ascii="Courier New" w:hAnsi="Courier New" w:cs="Courier New"/>
          <w:color w:val="000000"/>
          <w:sz w:val="20"/>
          <w:szCs w:val="20"/>
        </w:rPr>
        <w:t xml:space="preserve">           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5C5CF6">
        <w:rPr>
          <w:rFonts w:ascii="Courier New" w:hAnsi="Courier New" w:cs="Courier New"/>
          <w:color w:val="000000"/>
          <w:sz w:val="20"/>
          <w:szCs w:val="20"/>
        </w:rPr>
        <w:t xml:space="preserve">           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5C5CF6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5C5CF6">
        <w:rPr>
          <w:rFonts w:ascii="Courier New" w:hAnsi="Courier New" w:cs="Courier New"/>
          <w:color w:val="0000FF"/>
          <w:sz w:val="20"/>
          <w:szCs w:val="20"/>
        </w:rPr>
        <w:t>elseif</w:t>
      </w:r>
      <w:r w:rsidRPr="005C5CF6">
        <w:rPr>
          <w:rFonts w:ascii="Courier New" w:hAnsi="Courier New" w:cs="Courier New"/>
          <w:color w:val="000000"/>
          <w:sz w:val="20"/>
          <w:szCs w:val="20"/>
        </w:rPr>
        <w:t xml:space="preserve"> (realtime&gt;=70)&amp;&amp; (realtime&lt;80)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5C5CF6">
        <w:rPr>
          <w:rFonts w:ascii="Courier New" w:hAnsi="Courier New" w:cs="Courier New"/>
          <w:color w:val="000000"/>
          <w:sz w:val="20"/>
          <w:szCs w:val="20"/>
        </w:rPr>
        <w:t xml:space="preserve">            m=leaf_fix_vertex(m,</w:t>
      </w:r>
      <w:r w:rsidRPr="005C5CF6">
        <w:rPr>
          <w:rFonts w:ascii="Courier New" w:hAnsi="Courier New" w:cs="Courier New"/>
          <w:color w:val="A020F0"/>
          <w:sz w:val="20"/>
          <w:szCs w:val="20"/>
        </w:rPr>
        <w:t>'vertex'</w:t>
      </w:r>
      <w:r w:rsidRPr="005C5CF6">
        <w:rPr>
          <w:rFonts w:ascii="Courier New" w:hAnsi="Courier New" w:cs="Courier New"/>
          <w:color w:val="000000"/>
          <w:sz w:val="20"/>
          <w:szCs w:val="20"/>
        </w:rPr>
        <w:t>,[],</w:t>
      </w:r>
      <w:r w:rsidRPr="005C5CF6">
        <w:rPr>
          <w:rFonts w:ascii="Courier New" w:hAnsi="Courier New" w:cs="Courier New"/>
          <w:color w:val="A020F0"/>
          <w:sz w:val="20"/>
          <w:szCs w:val="20"/>
        </w:rPr>
        <w:t>'dfs'</w:t>
      </w:r>
      <w:r w:rsidRPr="005C5CF6">
        <w:rPr>
          <w:rFonts w:ascii="Courier New" w:hAnsi="Courier New" w:cs="Courier New"/>
          <w:color w:val="000000"/>
          <w:sz w:val="20"/>
          <w:szCs w:val="20"/>
        </w:rPr>
        <w:t>,</w:t>
      </w:r>
      <w:r w:rsidRPr="005C5CF6">
        <w:rPr>
          <w:rFonts w:ascii="Courier New" w:hAnsi="Courier New" w:cs="Courier New"/>
          <w:color w:val="A020F0"/>
          <w:sz w:val="20"/>
          <w:szCs w:val="20"/>
        </w:rPr>
        <w:t>''</w:t>
      </w:r>
      <w:r w:rsidRPr="005C5CF6">
        <w:rPr>
          <w:rFonts w:ascii="Courier New" w:hAnsi="Courier New" w:cs="Courier New"/>
          <w:color w:val="000000"/>
          <w:sz w:val="20"/>
          <w:szCs w:val="20"/>
        </w:rPr>
        <w:t>);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5C5CF6">
        <w:rPr>
          <w:rFonts w:ascii="Courier New" w:hAnsi="Courier New" w:cs="Courier New"/>
          <w:color w:val="000000"/>
          <w:sz w:val="20"/>
          <w:szCs w:val="20"/>
        </w:rPr>
        <w:t xml:space="preserve">            m=leaf_fix_vertex(m,</w:t>
      </w:r>
      <w:r w:rsidRPr="005C5CF6">
        <w:rPr>
          <w:rFonts w:ascii="Courier New" w:hAnsi="Courier New" w:cs="Courier New"/>
          <w:color w:val="A020F0"/>
          <w:sz w:val="20"/>
          <w:szCs w:val="20"/>
        </w:rPr>
        <w:t>'vertex'</w:t>
      </w:r>
      <w:r w:rsidRPr="005C5CF6">
        <w:rPr>
          <w:rFonts w:ascii="Courier New" w:hAnsi="Courier New" w:cs="Courier New"/>
          <w:color w:val="000000"/>
          <w:sz w:val="20"/>
          <w:szCs w:val="20"/>
        </w:rPr>
        <w:t>,38:30:38,</w:t>
      </w:r>
      <w:r w:rsidRPr="005C5CF6">
        <w:rPr>
          <w:rFonts w:ascii="Courier New" w:hAnsi="Courier New" w:cs="Courier New"/>
          <w:color w:val="A020F0"/>
          <w:sz w:val="20"/>
          <w:szCs w:val="20"/>
        </w:rPr>
        <w:t>'dfs'</w:t>
      </w:r>
      <w:r w:rsidRPr="005C5CF6">
        <w:rPr>
          <w:rFonts w:ascii="Courier New" w:hAnsi="Courier New" w:cs="Courier New"/>
          <w:color w:val="000000"/>
          <w:sz w:val="20"/>
          <w:szCs w:val="20"/>
        </w:rPr>
        <w:t>,</w:t>
      </w:r>
      <w:r w:rsidRPr="005C5CF6">
        <w:rPr>
          <w:rFonts w:ascii="Courier New" w:hAnsi="Courier New" w:cs="Courier New"/>
          <w:color w:val="A020F0"/>
          <w:sz w:val="20"/>
          <w:szCs w:val="20"/>
        </w:rPr>
        <w:t>'yz'</w:t>
      </w:r>
      <w:r w:rsidRPr="005C5CF6">
        <w:rPr>
          <w:rFonts w:ascii="Courier New" w:hAnsi="Courier New" w:cs="Courier New"/>
          <w:color w:val="000000"/>
          <w:sz w:val="20"/>
          <w:szCs w:val="20"/>
        </w:rPr>
        <w:t>);</w:t>
      </w:r>
      <w:r w:rsidRPr="005C5CF6">
        <w:rPr>
          <w:rFonts w:ascii="Courier New" w:hAnsi="Courier New" w:cs="Courier New"/>
          <w:color w:val="228B22"/>
          <w:sz w:val="20"/>
          <w:szCs w:val="20"/>
        </w:rPr>
        <w:t>% progressive breakdown of DM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5C5CF6">
        <w:rPr>
          <w:rFonts w:ascii="Courier New" w:hAnsi="Courier New" w:cs="Courier New"/>
          <w:color w:val="000000"/>
          <w:sz w:val="20"/>
          <w:szCs w:val="20"/>
        </w:rPr>
        <w:t xml:space="preserve">            m=leaf_fix_vertex(m,</w:t>
      </w:r>
      <w:r w:rsidRPr="005C5CF6">
        <w:rPr>
          <w:rFonts w:ascii="Courier New" w:hAnsi="Courier New" w:cs="Courier New"/>
          <w:color w:val="A020F0"/>
          <w:sz w:val="20"/>
          <w:szCs w:val="20"/>
        </w:rPr>
        <w:t>'vertex'</w:t>
      </w:r>
      <w:r w:rsidRPr="005C5CF6">
        <w:rPr>
          <w:rFonts w:ascii="Courier New" w:hAnsi="Courier New" w:cs="Courier New"/>
          <w:color w:val="000000"/>
          <w:sz w:val="20"/>
          <w:szCs w:val="20"/>
        </w:rPr>
        <w:t>,39:30:39,</w:t>
      </w:r>
      <w:r w:rsidRPr="005C5CF6">
        <w:rPr>
          <w:rFonts w:ascii="Courier New" w:hAnsi="Courier New" w:cs="Courier New"/>
          <w:color w:val="A020F0"/>
          <w:sz w:val="20"/>
          <w:szCs w:val="20"/>
        </w:rPr>
        <w:t>'dfs'</w:t>
      </w:r>
      <w:r w:rsidRPr="005C5CF6">
        <w:rPr>
          <w:rFonts w:ascii="Courier New" w:hAnsi="Courier New" w:cs="Courier New"/>
          <w:color w:val="000000"/>
          <w:sz w:val="20"/>
          <w:szCs w:val="20"/>
        </w:rPr>
        <w:t>,</w:t>
      </w:r>
      <w:r w:rsidRPr="005C5CF6">
        <w:rPr>
          <w:rFonts w:ascii="Courier New" w:hAnsi="Courier New" w:cs="Courier New"/>
          <w:color w:val="A020F0"/>
          <w:sz w:val="20"/>
          <w:szCs w:val="20"/>
        </w:rPr>
        <w:t>'yz'</w:t>
      </w:r>
      <w:r w:rsidRPr="005C5CF6">
        <w:rPr>
          <w:rFonts w:ascii="Courier New" w:hAnsi="Courier New" w:cs="Courier New"/>
          <w:color w:val="000000"/>
          <w:sz w:val="20"/>
          <w:szCs w:val="20"/>
        </w:rPr>
        <w:t>);</w:t>
      </w:r>
      <w:r w:rsidRPr="005C5CF6">
        <w:rPr>
          <w:rFonts w:ascii="Courier New" w:hAnsi="Courier New" w:cs="Courier New"/>
          <w:color w:val="228B22"/>
          <w:sz w:val="20"/>
          <w:szCs w:val="20"/>
        </w:rPr>
        <w:t>% progressive dezippering of DM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5C5CF6">
        <w:rPr>
          <w:rFonts w:ascii="Courier New" w:hAnsi="Courier New" w:cs="Courier New"/>
          <w:color w:val="000000"/>
          <w:sz w:val="20"/>
          <w:szCs w:val="20"/>
        </w:rPr>
        <w:t xml:space="preserve">            m=leaf_fix_vertex(m,</w:t>
      </w:r>
      <w:r w:rsidRPr="005C5CF6">
        <w:rPr>
          <w:rFonts w:ascii="Courier New" w:hAnsi="Courier New" w:cs="Courier New"/>
          <w:color w:val="A020F0"/>
          <w:sz w:val="20"/>
          <w:szCs w:val="20"/>
        </w:rPr>
        <w:t>'vertex'</w:t>
      </w:r>
      <w:r w:rsidRPr="005C5CF6">
        <w:rPr>
          <w:rFonts w:ascii="Courier New" w:hAnsi="Courier New" w:cs="Courier New"/>
          <w:color w:val="000000"/>
          <w:sz w:val="20"/>
          <w:szCs w:val="20"/>
        </w:rPr>
        <w:t>,878:30:878,</w:t>
      </w:r>
      <w:r w:rsidRPr="005C5CF6">
        <w:rPr>
          <w:rFonts w:ascii="Courier New" w:hAnsi="Courier New" w:cs="Courier New"/>
          <w:color w:val="A020F0"/>
          <w:sz w:val="20"/>
          <w:szCs w:val="20"/>
        </w:rPr>
        <w:t>'dfs'</w:t>
      </w:r>
      <w:r w:rsidRPr="005C5CF6">
        <w:rPr>
          <w:rFonts w:ascii="Courier New" w:hAnsi="Courier New" w:cs="Courier New"/>
          <w:color w:val="000000"/>
          <w:sz w:val="20"/>
          <w:szCs w:val="20"/>
        </w:rPr>
        <w:t>,</w:t>
      </w:r>
      <w:r w:rsidRPr="005C5CF6">
        <w:rPr>
          <w:rFonts w:ascii="Courier New" w:hAnsi="Courier New" w:cs="Courier New"/>
          <w:color w:val="A020F0"/>
          <w:sz w:val="20"/>
          <w:szCs w:val="20"/>
        </w:rPr>
        <w:t>'yz'</w:t>
      </w:r>
      <w:r w:rsidRPr="005C5CF6">
        <w:rPr>
          <w:rFonts w:ascii="Courier New" w:hAnsi="Courier New" w:cs="Courier New"/>
          <w:color w:val="000000"/>
          <w:sz w:val="20"/>
          <w:szCs w:val="20"/>
        </w:rPr>
        <w:t>);</w:t>
      </w:r>
      <w:r w:rsidRPr="005C5CF6">
        <w:rPr>
          <w:rFonts w:ascii="Courier New" w:hAnsi="Courier New" w:cs="Courier New"/>
          <w:color w:val="228B22"/>
          <w:sz w:val="20"/>
          <w:szCs w:val="20"/>
        </w:rPr>
        <w:t>% progressive breakdown of DM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5C5CF6">
        <w:rPr>
          <w:rFonts w:ascii="Courier New" w:hAnsi="Courier New" w:cs="Courier New"/>
          <w:color w:val="000000"/>
          <w:sz w:val="20"/>
          <w:szCs w:val="20"/>
        </w:rPr>
        <w:t xml:space="preserve">            m=leaf_fix_vertex(m,</w:t>
      </w:r>
      <w:r w:rsidRPr="005C5CF6">
        <w:rPr>
          <w:rFonts w:ascii="Courier New" w:hAnsi="Courier New" w:cs="Courier New"/>
          <w:color w:val="A020F0"/>
          <w:sz w:val="20"/>
          <w:szCs w:val="20"/>
        </w:rPr>
        <w:t>'vertex'</w:t>
      </w:r>
      <w:r w:rsidRPr="005C5CF6">
        <w:rPr>
          <w:rFonts w:ascii="Courier New" w:hAnsi="Courier New" w:cs="Courier New"/>
          <w:color w:val="000000"/>
          <w:sz w:val="20"/>
          <w:szCs w:val="20"/>
        </w:rPr>
        <w:t>,879:30:879,</w:t>
      </w:r>
      <w:r w:rsidRPr="005C5CF6">
        <w:rPr>
          <w:rFonts w:ascii="Courier New" w:hAnsi="Courier New" w:cs="Courier New"/>
          <w:color w:val="A020F0"/>
          <w:sz w:val="20"/>
          <w:szCs w:val="20"/>
        </w:rPr>
        <w:t>'dfs'</w:t>
      </w:r>
      <w:r w:rsidRPr="005C5CF6">
        <w:rPr>
          <w:rFonts w:ascii="Courier New" w:hAnsi="Courier New" w:cs="Courier New"/>
          <w:color w:val="000000"/>
          <w:sz w:val="20"/>
          <w:szCs w:val="20"/>
        </w:rPr>
        <w:t>,</w:t>
      </w:r>
      <w:r w:rsidRPr="005C5CF6">
        <w:rPr>
          <w:rFonts w:ascii="Courier New" w:hAnsi="Courier New" w:cs="Courier New"/>
          <w:color w:val="A020F0"/>
          <w:sz w:val="20"/>
          <w:szCs w:val="20"/>
        </w:rPr>
        <w:t>'yz'</w:t>
      </w:r>
      <w:r w:rsidRPr="005C5CF6">
        <w:rPr>
          <w:rFonts w:ascii="Courier New" w:hAnsi="Courier New" w:cs="Courier New"/>
          <w:color w:val="000000"/>
          <w:sz w:val="20"/>
          <w:szCs w:val="20"/>
        </w:rPr>
        <w:t>);</w:t>
      </w:r>
      <w:r w:rsidRPr="005C5CF6">
        <w:rPr>
          <w:rFonts w:ascii="Courier New" w:hAnsi="Courier New" w:cs="Courier New"/>
          <w:color w:val="228B22"/>
          <w:sz w:val="20"/>
          <w:szCs w:val="20"/>
        </w:rPr>
        <w:t>% progressive breakdown of DM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5C5CF6">
        <w:rPr>
          <w:rFonts w:ascii="Courier New" w:hAnsi="Courier New" w:cs="Courier New"/>
          <w:color w:val="000000"/>
          <w:sz w:val="20"/>
          <w:szCs w:val="20"/>
        </w:rPr>
        <w:t xml:space="preserve">            m=leaf_fix_vertex(m,</w:t>
      </w:r>
      <w:r w:rsidRPr="005C5CF6">
        <w:rPr>
          <w:rFonts w:ascii="Courier New" w:hAnsi="Courier New" w:cs="Courier New"/>
          <w:color w:val="A020F0"/>
          <w:sz w:val="20"/>
          <w:szCs w:val="20"/>
        </w:rPr>
        <w:t>'vertex'</w:t>
      </w:r>
      <w:r w:rsidRPr="005C5CF6">
        <w:rPr>
          <w:rFonts w:ascii="Courier New" w:hAnsi="Courier New" w:cs="Courier New"/>
          <w:color w:val="000000"/>
          <w:sz w:val="20"/>
          <w:szCs w:val="20"/>
        </w:rPr>
        <w:t>,908:909,</w:t>
      </w:r>
      <w:r w:rsidRPr="005C5CF6">
        <w:rPr>
          <w:rFonts w:ascii="Courier New" w:hAnsi="Courier New" w:cs="Courier New"/>
          <w:color w:val="A020F0"/>
          <w:sz w:val="20"/>
          <w:szCs w:val="20"/>
        </w:rPr>
        <w:t>'dfs'</w:t>
      </w:r>
      <w:r w:rsidRPr="005C5CF6">
        <w:rPr>
          <w:rFonts w:ascii="Courier New" w:hAnsi="Courier New" w:cs="Courier New"/>
          <w:color w:val="000000"/>
          <w:sz w:val="20"/>
          <w:szCs w:val="20"/>
        </w:rPr>
        <w:t>,</w:t>
      </w:r>
      <w:r w:rsidRPr="005C5CF6">
        <w:rPr>
          <w:rFonts w:ascii="Courier New" w:hAnsi="Courier New" w:cs="Courier New"/>
          <w:color w:val="A020F0"/>
          <w:sz w:val="20"/>
          <w:szCs w:val="20"/>
        </w:rPr>
        <w:t>'xyz'</w:t>
      </w:r>
      <w:r w:rsidRPr="005C5CF6">
        <w:rPr>
          <w:rFonts w:ascii="Courier New" w:hAnsi="Courier New" w:cs="Courier New"/>
          <w:color w:val="000000"/>
          <w:sz w:val="20"/>
          <w:szCs w:val="20"/>
        </w:rPr>
        <w:t>);</w:t>
      </w:r>
      <w:r w:rsidRPr="005C5CF6">
        <w:rPr>
          <w:rFonts w:ascii="Courier New" w:hAnsi="Courier New" w:cs="Courier New"/>
          <w:color w:val="228B22"/>
          <w:sz w:val="20"/>
          <w:szCs w:val="20"/>
        </w:rPr>
        <w:t>% attachment of arterial pole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5C5CF6">
        <w:rPr>
          <w:rFonts w:ascii="Courier New" w:hAnsi="Courier New" w:cs="Courier New"/>
          <w:color w:val="000000"/>
          <w:sz w:val="20"/>
          <w:szCs w:val="20"/>
        </w:rPr>
        <w:t xml:space="preserve">            m=leaf_fix_vertex(m,</w:t>
      </w:r>
      <w:r w:rsidRPr="005C5CF6">
        <w:rPr>
          <w:rFonts w:ascii="Courier New" w:hAnsi="Courier New" w:cs="Courier New"/>
          <w:color w:val="A020F0"/>
          <w:sz w:val="20"/>
          <w:szCs w:val="20"/>
        </w:rPr>
        <w:t>'vertex'</w:t>
      </w:r>
      <w:r w:rsidRPr="005C5CF6">
        <w:rPr>
          <w:rFonts w:ascii="Courier New" w:hAnsi="Courier New" w:cs="Courier New"/>
          <w:color w:val="000000"/>
          <w:sz w:val="20"/>
          <w:szCs w:val="20"/>
        </w:rPr>
        <w:t>,1:30,</w:t>
      </w:r>
      <w:r w:rsidRPr="005C5CF6">
        <w:rPr>
          <w:rFonts w:ascii="Courier New" w:hAnsi="Courier New" w:cs="Courier New"/>
          <w:color w:val="A020F0"/>
          <w:sz w:val="20"/>
          <w:szCs w:val="20"/>
        </w:rPr>
        <w:t>'dfs'</w:t>
      </w:r>
      <w:r w:rsidRPr="005C5CF6">
        <w:rPr>
          <w:rFonts w:ascii="Courier New" w:hAnsi="Courier New" w:cs="Courier New"/>
          <w:color w:val="000000"/>
          <w:sz w:val="20"/>
          <w:szCs w:val="20"/>
        </w:rPr>
        <w:t>,</w:t>
      </w:r>
      <w:r w:rsidRPr="005C5CF6">
        <w:rPr>
          <w:rFonts w:ascii="Courier New" w:hAnsi="Courier New" w:cs="Courier New"/>
          <w:color w:val="A020F0"/>
          <w:sz w:val="20"/>
          <w:szCs w:val="20"/>
        </w:rPr>
        <w:t>'xyz'</w:t>
      </w:r>
      <w:r w:rsidRPr="005C5CF6">
        <w:rPr>
          <w:rFonts w:ascii="Courier New" w:hAnsi="Courier New" w:cs="Courier New"/>
          <w:color w:val="000000"/>
          <w:sz w:val="20"/>
          <w:szCs w:val="20"/>
        </w:rPr>
        <w:t>);</w:t>
      </w:r>
      <w:r w:rsidRPr="005C5CF6">
        <w:rPr>
          <w:rFonts w:ascii="Courier New" w:hAnsi="Courier New" w:cs="Courier New"/>
          <w:color w:val="228B22"/>
          <w:sz w:val="20"/>
          <w:szCs w:val="20"/>
        </w:rPr>
        <w:t>% all vertices of the venous pole are fixed in xyz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5C5CF6">
        <w:rPr>
          <w:rFonts w:ascii="Courier New" w:hAnsi="Courier New" w:cs="Courier New"/>
          <w:color w:val="000000"/>
          <w:sz w:val="20"/>
          <w:szCs w:val="20"/>
        </w:rPr>
        <w:t xml:space="preserve">            m=leaf_fix_vertex(m,</w:t>
      </w:r>
      <w:r w:rsidRPr="005C5CF6">
        <w:rPr>
          <w:rFonts w:ascii="Courier New" w:hAnsi="Courier New" w:cs="Courier New"/>
          <w:color w:val="A020F0"/>
          <w:sz w:val="20"/>
          <w:szCs w:val="20"/>
        </w:rPr>
        <w:t>'vertex'</w:t>
      </w:r>
      <w:r w:rsidRPr="005C5CF6">
        <w:rPr>
          <w:rFonts w:ascii="Courier New" w:hAnsi="Courier New" w:cs="Courier New"/>
          <w:color w:val="000000"/>
          <w:sz w:val="20"/>
          <w:szCs w:val="20"/>
        </w:rPr>
        <w:t>,901:907,</w:t>
      </w:r>
      <w:r w:rsidRPr="005C5CF6">
        <w:rPr>
          <w:rFonts w:ascii="Courier New" w:hAnsi="Courier New" w:cs="Courier New"/>
          <w:color w:val="A020F0"/>
          <w:sz w:val="20"/>
          <w:szCs w:val="20"/>
        </w:rPr>
        <w:t>'dfs'</w:t>
      </w:r>
      <w:r w:rsidRPr="005C5CF6">
        <w:rPr>
          <w:rFonts w:ascii="Courier New" w:hAnsi="Courier New" w:cs="Courier New"/>
          <w:color w:val="000000"/>
          <w:sz w:val="20"/>
          <w:szCs w:val="20"/>
        </w:rPr>
        <w:t>,</w:t>
      </w:r>
      <w:r w:rsidRPr="005C5CF6">
        <w:rPr>
          <w:rFonts w:ascii="Courier New" w:hAnsi="Courier New" w:cs="Courier New"/>
          <w:color w:val="A020F0"/>
          <w:sz w:val="20"/>
          <w:szCs w:val="20"/>
        </w:rPr>
        <w:t>'yz'</w:t>
      </w:r>
      <w:r w:rsidRPr="005C5CF6">
        <w:rPr>
          <w:rFonts w:ascii="Courier New" w:hAnsi="Courier New" w:cs="Courier New"/>
          <w:color w:val="000000"/>
          <w:sz w:val="20"/>
          <w:szCs w:val="20"/>
        </w:rPr>
        <w:t>);</w:t>
      </w:r>
      <w:r w:rsidRPr="005C5CF6">
        <w:rPr>
          <w:rFonts w:ascii="Courier New" w:hAnsi="Courier New" w:cs="Courier New"/>
          <w:color w:val="228B22"/>
          <w:sz w:val="20"/>
          <w:szCs w:val="20"/>
        </w:rPr>
        <w:t>% all vertices of the arterial pole are fixed in yz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5C5CF6">
        <w:rPr>
          <w:rFonts w:ascii="Courier New" w:hAnsi="Courier New" w:cs="Courier New"/>
          <w:color w:val="000000"/>
          <w:sz w:val="20"/>
          <w:szCs w:val="20"/>
        </w:rPr>
        <w:t xml:space="preserve">            m=leaf_fix_vertex(m,</w:t>
      </w:r>
      <w:r w:rsidRPr="005C5CF6">
        <w:rPr>
          <w:rFonts w:ascii="Courier New" w:hAnsi="Courier New" w:cs="Courier New"/>
          <w:color w:val="A020F0"/>
          <w:sz w:val="20"/>
          <w:szCs w:val="20"/>
        </w:rPr>
        <w:t>'vertex'</w:t>
      </w:r>
      <w:r w:rsidRPr="005C5CF6">
        <w:rPr>
          <w:rFonts w:ascii="Courier New" w:hAnsi="Courier New" w:cs="Courier New"/>
          <w:color w:val="000000"/>
          <w:sz w:val="20"/>
          <w:szCs w:val="20"/>
        </w:rPr>
        <w:t>,910:930,</w:t>
      </w:r>
      <w:r w:rsidRPr="005C5CF6">
        <w:rPr>
          <w:rFonts w:ascii="Courier New" w:hAnsi="Courier New" w:cs="Courier New"/>
          <w:color w:val="A020F0"/>
          <w:sz w:val="20"/>
          <w:szCs w:val="20"/>
        </w:rPr>
        <w:t>'dfs'</w:t>
      </w:r>
      <w:r w:rsidRPr="005C5CF6">
        <w:rPr>
          <w:rFonts w:ascii="Courier New" w:hAnsi="Courier New" w:cs="Courier New"/>
          <w:color w:val="000000"/>
          <w:sz w:val="20"/>
          <w:szCs w:val="20"/>
        </w:rPr>
        <w:t>,</w:t>
      </w:r>
      <w:r w:rsidRPr="005C5CF6">
        <w:rPr>
          <w:rFonts w:ascii="Courier New" w:hAnsi="Courier New" w:cs="Courier New"/>
          <w:color w:val="A020F0"/>
          <w:sz w:val="20"/>
          <w:szCs w:val="20"/>
        </w:rPr>
        <w:t>'yz'</w:t>
      </w:r>
      <w:r w:rsidRPr="005C5CF6">
        <w:rPr>
          <w:rFonts w:ascii="Courier New" w:hAnsi="Courier New" w:cs="Courier New"/>
          <w:color w:val="000000"/>
          <w:sz w:val="20"/>
          <w:szCs w:val="20"/>
        </w:rPr>
        <w:t>);</w:t>
      </w:r>
      <w:r w:rsidRPr="005C5CF6">
        <w:rPr>
          <w:rFonts w:ascii="Courier New" w:hAnsi="Courier New" w:cs="Courier New"/>
          <w:color w:val="228B22"/>
          <w:sz w:val="20"/>
          <w:szCs w:val="20"/>
        </w:rPr>
        <w:t>% all vertices of the arterial pole are fixed in yz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5C5CF6">
        <w:rPr>
          <w:rFonts w:ascii="Courier New" w:hAnsi="Courier New" w:cs="Courier New"/>
          <w:color w:val="000000"/>
          <w:sz w:val="20"/>
          <w:szCs w:val="20"/>
        </w:rPr>
        <w:t xml:space="preserve">            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5C5CF6"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5C5CF6">
        <w:rPr>
          <w:rFonts w:ascii="Courier New" w:hAnsi="Courier New" w:cs="Courier New"/>
          <w:color w:val="000000"/>
          <w:sz w:val="20"/>
          <w:szCs w:val="20"/>
        </w:rPr>
        <w:t xml:space="preserve">           BASICGROWTH=0.02; 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5C5CF6"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5C5CF6">
        <w:rPr>
          <w:rFonts w:ascii="Courier New" w:hAnsi="Courier New" w:cs="Courier New"/>
          <w:color w:val="000000"/>
          <w:sz w:val="20"/>
          <w:szCs w:val="20"/>
        </w:rPr>
        <w:t xml:space="preserve">           kaper_p=0.008 </w:t>
      </w:r>
      <w:r w:rsidRPr="005C5CF6">
        <w:rPr>
          <w:rFonts w:ascii="Courier New" w:hAnsi="Courier New" w:cs="Courier New"/>
          <w:color w:val="0000FF"/>
          <w:sz w:val="20"/>
          <w:szCs w:val="20"/>
        </w:rPr>
        <w:t>...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5C5CF6">
        <w:rPr>
          <w:rFonts w:ascii="Courier New" w:hAnsi="Courier New" w:cs="Courier New"/>
          <w:color w:val="000000"/>
          <w:sz w:val="20"/>
          <w:szCs w:val="20"/>
        </w:rPr>
        <w:t xml:space="preserve">            + 0.7*BASICGROWTH*id_svein_band_p</w:t>
      </w:r>
      <w:r w:rsidRPr="005C5CF6">
        <w:rPr>
          <w:rFonts w:ascii="Courier New" w:hAnsi="Courier New" w:cs="Courier New"/>
          <w:color w:val="0000FF"/>
          <w:sz w:val="20"/>
          <w:szCs w:val="20"/>
        </w:rPr>
        <w:t>...</w:t>
      </w:r>
      <w:r w:rsidRPr="005C5CF6">
        <w:rPr>
          <w:rFonts w:ascii="Courier New" w:hAnsi="Courier New" w:cs="Courier New"/>
          <w:color w:val="228B22"/>
          <w:sz w:val="20"/>
          <w:szCs w:val="20"/>
        </w:rPr>
        <w:t>% LV inflation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5C5CF6">
        <w:rPr>
          <w:rFonts w:ascii="Courier New" w:hAnsi="Courier New" w:cs="Courier New"/>
          <w:color w:val="000000"/>
          <w:sz w:val="20"/>
          <w:szCs w:val="20"/>
        </w:rPr>
        <w:t xml:space="preserve">            + 0.4*BASICGROWTH*id_sart_band_p.*inh(100,id_sinner_curvature_p);</w:t>
      </w:r>
      <w:r w:rsidRPr="005C5CF6">
        <w:rPr>
          <w:rFonts w:ascii="Courier New" w:hAnsi="Courier New" w:cs="Courier New"/>
          <w:color w:val="228B22"/>
          <w:sz w:val="20"/>
          <w:szCs w:val="20"/>
        </w:rPr>
        <w:t>% RV inflation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5C5CF6">
        <w:rPr>
          <w:rFonts w:ascii="Courier New" w:hAnsi="Courier New" w:cs="Courier New"/>
          <w:color w:val="000000"/>
          <w:sz w:val="20"/>
          <w:szCs w:val="20"/>
        </w:rPr>
        <w:t xml:space="preserve">           kbper_p=0.008 </w:t>
      </w:r>
      <w:r w:rsidRPr="005C5CF6">
        <w:rPr>
          <w:rFonts w:ascii="Courier New" w:hAnsi="Courier New" w:cs="Courier New"/>
          <w:color w:val="0000FF"/>
          <w:sz w:val="20"/>
          <w:szCs w:val="20"/>
        </w:rPr>
        <w:t>...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5C5CF6">
        <w:rPr>
          <w:rFonts w:ascii="Courier New" w:hAnsi="Courier New" w:cs="Courier New"/>
          <w:color w:val="000000"/>
          <w:sz w:val="20"/>
          <w:szCs w:val="20"/>
        </w:rPr>
        <w:t xml:space="preserve">            + 0.7*BASICGROWTH*id_svein_band_p</w:t>
      </w:r>
      <w:r w:rsidRPr="005C5CF6">
        <w:rPr>
          <w:rFonts w:ascii="Courier New" w:hAnsi="Courier New" w:cs="Courier New"/>
          <w:color w:val="0000FF"/>
          <w:sz w:val="20"/>
          <w:szCs w:val="20"/>
        </w:rPr>
        <w:t>...</w:t>
      </w:r>
      <w:r w:rsidRPr="005C5CF6">
        <w:rPr>
          <w:rFonts w:ascii="Courier New" w:hAnsi="Courier New" w:cs="Courier New"/>
          <w:color w:val="228B22"/>
          <w:sz w:val="20"/>
          <w:szCs w:val="20"/>
        </w:rPr>
        <w:t>% LV inflation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5C5CF6">
        <w:rPr>
          <w:rFonts w:ascii="Courier New" w:hAnsi="Courier New" w:cs="Courier New"/>
          <w:color w:val="000000"/>
          <w:sz w:val="20"/>
          <w:szCs w:val="20"/>
        </w:rPr>
        <w:t xml:space="preserve">            + 0.4*BASICGROWTH*id_sart_band_p.*inh(100,id_sinner_curvature_p);</w:t>
      </w:r>
      <w:r w:rsidRPr="005C5CF6">
        <w:rPr>
          <w:rFonts w:ascii="Courier New" w:hAnsi="Courier New" w:cs="Courier New"/>
          <w:color w:val="228B22"/>
          <w:sz w:val="20"/>
          <w:szCs w:val="20"/>
        </w:rPr>
        <w:t>% RV inflation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5C5CF6">
        <w:rPr>
          <w:rFonts w:ascii="Courier New" w:hAnsi="Courier New" w:cs="Courier New"/>
          <w:color w:val="000000"/>
          <w:sz w:val="20"/>
          <w:szCs w:val="20"/>
        </w:rPr>
        <w:t xml:space="preserve">        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5C5CF6">
        <w:rPr>
          <w:rFonts w:ascii="Courier New" w:hAnsi="Courier New" w:cs="Courier New"/>
          <w:color w:val="000000"/>
          <w:sz w:val="20"/>
          <w:szCs w:val="20"/>
        </w:rPr>
        <w:t xml:space="preserve">           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5C5CF6">
        <w:rPr>
          <w:rFonts w:ascii="Courier New" w:hAnsi="Courier New" w:cs="Courier New"/>
          <w:color w:val="000000"/>
          <w:sz w:val="20"/>
          <w:szCs w:val="20"/>
        </w:rPr>
        <w:t xml:space="preserve">           kapar_p=BASICGROWTH * (1.3);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5C5CF6">
        <w:rPr>
          <w:rFonts w:ascii="Courier New" w:hAnsi="Courier New" w:cs="Courier New"/>
          <w:color w:val="000000"/>
          <w:sz w:val="20"/>
          <w:szCs w:val="20"/>
        </w:rPr>
        <w:t xml:space="preserve">            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5C5CF6">
        <w:rPr>
          <w:rFonts w:ascii="Courier New" w:hAnsi="Courier New" w:cs="Courier New"/>
          <w:color w:val="000000"/>
          <w:sz w:val="20"/>
          <w:szCs w:val="20"/>
        </w:rPr>
        <w:t xml:space="preserve">           kbpar_p=BASICGROWTH * (1.3);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5C5CF6">
        <w:rPr>
          <w:rFonts w:ascii="Courier New" w:hAnsi="Courier New" w:cs="Courier New"/>
          <w:color w:val="000000"/>
          <w:sz w:val="20"/>
          <w:szCs w:val="20"/>
        </w:rPr>
        <w:t xml:space="preserve">           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5C5CF6">
        <w:rPr>
          <w:rFonts w:ascii="Courier New" w:hAnsi="Courier New" w:cs="Courier New"/>
          <w:color w:val="000000"/>
          <w:sz w:val="20"/>
          <w:szCs w:val="20"/>
        </w:rPr>
        <w:t xml:space="preserve">           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5C5CF6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5C5CF6">
        <w:rPr>
          <w:rFonts w:ascii="Courier New" w:hAnsi="Courier New" w:cs="Courier New"/>
          <w:color w:val="0000FF"/>
          <w:sz w:val="20"/>
          <w:szCs w:val="20"/>
        </w:rPr>
        <w:t>elseif</w:t>
      </w:r>
      <w:r w:rsidRPr="005C5CF6">
        <w:rPr>
          <w:rFonts w:ascii="Courier New" w:hAnsi="Courier New" w:cs="Courier New"/>
          <w:color w:val="000000"/>
          <w:sz w:val="20"/>
          <w:szCs w:val="20"/>
        </w:rPr>
        <w:t xml:space="preserve"> (realtime&gt;=80)&amp;&amp; (realtime&lt;120)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5C5CF6">
        <w:rPr>
          <w:rFonts w:ascii="Courier New" w:hAnsi="Courier New" w:cs="Courier New"/>
          <w:color w:val="000000"/>
          <w:sz w:val="20"/>
          <w:szCs w:val="20"/>
        </w:rPr>
        <w:t xml:space="preserve">            m=leaf_fix_vertex(m,</w:t>
      </w:r>
      <w:r w:rsidRPr="005C5CF6">
        <w:rPr>
          <w:rFonts w:ascii="Courier New" w:hAnsi="Courier New" w:cs="Courier New"/>
          <w:color w:val="A020F0"/>
          <w:sz w:val="20"/>
          <w:szCs w:val="20"/>
        </w:rPr>
        <w:t>'vertex'</w:t>
      </w:r>
      <w:r w:rsidRPr="005C5CF6">
        <w:rPr>
          <w:rFonts w:ascii="Courier New" w:hAnsi="Courier New" w:cs="Courier New"/>
          <w:color w:val="000000"/>
          <w:sz w:val="20"/>
          <w:szCs w:val="20"/>
        </w:rPr>
        <w:t>,[],</w:t>
      </w:r>
      <w:r w:rsidRPr="005C5CF6">
        <w:rPr>
          <w:rFonts w:ascii="Courier New" w:hAnsi="Courier New" w:cs="Courier New"/>
          <w:color w:val="A020F0"/>
          <w:sz w:val="20"/>
          <w:szCs w:val="20"/>
        </w:rPr>
        <w:t>'dfs'</w:t>
      </w:r>
      <w:r w:rsidRPr="005C5CF6">
        <w:rPr>
          <w:rFonts w:ascii="Courier New" w:hAnsi="Courier New" w:cs="Courier New"/>
          <w:color w:val="000000"/>
          <w:sz w:val="20"/>
          <w:szCs w:val="20"/>
        </w:rPr>
        <w:t>,</w:t>
      </w:r>
      <w:r w:rsidRPr="005C5CF6">
        <w:rPr>
          <w:rFonts w:ascii="Courier New" w:hAnsi="Courier New" w:cs="Courier New"/>
          <w:color w:val="A020F0"/>
          <w:sz w:val="20"/>
          <w:szCs w:val="20"/>
        </w:rPr>
        <w:t>''</w:t>
      </w:r>
      <w:r w:rsidRPr="005C5CF6">
        <w:rPr>
          <w:rFonts w:ascii="Courier New" w:hAnsi="Courier New" w:cs="Courier New"/>
          <w:color w:val="000000"/>
          <w:sz w:val="20"/>
          <w:szCs w:val="20"/>
        </w:rPr>
        <w:t>);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5C5CF6"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5C5CF6">
        <w:rPr>
          <w:rFonts w:ascii="Courier New" w:hAnsi="Courier New" w:cs="Courier New"/>
          <w:color w:val="000000"/>
          <w:sz w:val="20"/>
          <w:szCs w:val="20"/>
        </w:rPr>
        <w:t xml:space="preserve">            m=leaf_fix_vertex(m,</w:t>
      </w:r>
      <w:r w:rsidRPr="005C5CF6">
        <w:rPr>
          <w:rFonts w:ascii="Courier New" w:hAnsi="Courier New" w:cs="Courier New"/>
          <w:color w:val="A020F0"/>
          <w:sz w:val="20"/>
          <w:szCs w:val="20"/>
        </w:rPr>
        <w:t>'vertex'</w:t>
      </w:r>
      <w:r w:rsidRPr="005C5CF6">
        <w:rPr>
          <w:rFonts w:ascii="Courier New" w:hAnsi="Courier New" w:cs="Courier New"/>
          <w:color w:val="000000"/>
          <w:sz w:val="20"/>
          <w:szCs w:val="20"/>
        </w:rPr>
        <w:t>,908:909,</w:t>
      </w:r>
      <w:r w:rsidRPr="005C5CF6">
        <w:rPr>
          <w:rFonts w:ascii="Courier New" w:hAnsi="Courier New" w:cs="Courier New"/>
          <w:color w:val="A020F0"/>
          <w:sz w:val="20"/>
          <w:szCs w:val="20"/>
        </w:rPr>
        <w:t>'dfs'</w:t>
      </w:r>
      <w:r w:rsidRPr="005C5CF6">
        <w:rPr>
          <w:rFonts w:ascii="Courier New" w:hAnsi="Courier New" w:cs="Courier New"/>
          <w:color w:val="000000"/>
          <w:sz w:val="20"/>
          <w:szCs w:val="20"/>
        </w:rPr>
        <w:t>,</w:t>
      </w:r>
      <w:r w:rsidRPr="005C5CF6">
        <w:rPr>
          <w:rFonts w:ascii="Courier New" w:hAnsi="Courier New" w:cs="Courier New"/>
          <w:color w:val="A020F0"/>
          <w:sz w:val="20"/>
          <w:szCs w:val="20"/>
        </w:rPr>
        <w:t>'xyz'</w:t>
      </w:r>
      <w:r w:rsidRPr="005C5CF6">
        <w:rPr>
          <w:rFonts w:ascii="Courier New" w:hAnsi="Courier New" w:cs="Courier New"/>
          <w:color w:val="000000"/>
          <w:sz w:val="20"/>
          <w:szCs w:val="20"/>
        </w:rPr>
        <w:t>);</w:t>
      </w:r>
      <w:r w:rsidRPr="005C5CF6">
        <w:rPr>
          <w:rFonts w:ascii="Courier New" w:hAnsi="Courier New" w:cs="Courier New"/>
          <w:color w:val="228B22"/>
          <w:sz w:val="20"/>
          <w:szCs w:val="20"/>
        </w:rPr>
        <w:t>% attachment of arterial pole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5C5CF6">
        <w:rPr>
          <w:rFonts w:ascii="Courier New" w:hAnsi="Courier New" w:cs="Courier New"/>
          <w:color w:val="000000"/>
          <w:sz w:val="20"/>
          <w:szCs w:val="20"/>
        </w:rPr>
        <w:t xml:space="preserve">            m=leaf_fix_vertex(m,</w:t>
      </w:r>
      <w:r w:rsidRPr="005C5CF6">
        <w:rPr>
          <w:rFonts w:ascii="Courier New" w:hAnsi="Courier New" w:cs="Courier New"/>
          <w:color w:val="A020F0"/>
          <w:sz w:val="20"/>
          <w:szCs w:val="20"/>
        </w:rPr>
        <w:t>'vertex'</w:t>
      </w:r>
      <w:r w:rsidRPr="005C5CF6">
        <w:rPr>
          <w:rFonts w:ascii="Courier New" w:hAnsi="Courier New" w:cs="Courier New"/>
          <w:color w:val="000000"/>
          <w:sz w:val="20"/>
          <w:szCs w:val="20"/>
        </w:rPr>
        <w:t>,1:30,</w:t>
      </w:r>
      <w:r w:rsidRPr="005C5CF6">
        <w:rPr>
          <w:rFonts w:ascii="Courier New" w:hAnsi="Courier New" w:cs="Courier New"/>
          <w:color w:val="A020F0"/>
          <w:sz w:val="20"/>
          <w:szCs w:val="20"/>
        </w:rPr>
        <w:t>'dfs'</w:t>
      </w:r>
      <w:r w:rsidRPr="005C5CF6">
        <w:rPr>
          <w:rFonts w:ascii="Courier New" w:hAnsi="Courier New" w:cs="Courier New"/>
          <w:color w:val="000000"/>
          <w:sz w:val="20"/>
          <w:szCs w:val="20"/>
        </w:rPr>
        <w:t>,</w:t>
      </w:r>
      <w:r w:rsidRPr="005C5CF6">
        <w:rPr>
          <w:rFonts w:ascii="Courier New" w:hAnsi="Courier New" w:cs="Courier New"/>
          <w:color w:val="A020F0"/>
          <w:sz w:val="20"/>
          <w:szCs w:val="20"/>
        </w:rPr>
        <w:t>'xyz'</w:t>
      </w:r>
      <w:r w:rsidRPr="005C5CF6">
        <w:rPr>
          <w:rFonts w:ascii="Courier New" w:hAnsi="Courier New" w:cs="Courier New"/>
          <w:color w:val="000000"/>
          <w:sz w:val="20"/>
          <w:szCs w:val="20"/>
        </w:rPr>
        <w:t>);</w:t>
      </w:r>
      <w:r w:rsidRPr="005C5CF6">
        <w:rPr>
          <w:rFonts w:ascii="Courier New" w:hAnsi="Courier New" w:cs="Courier New"/>
          <w:color w:val="228B22"/>
          <w:sz w:val="20"/>
          <w:szCs w:val="20"/>
        </w:rPr>
        <w:t>% all vertices of the venous pole are fixed in xyz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5C5CF6">
        <w:rPr>
          <w:rFonts w:ascii="Courier New" w:hAnsi="Courier New" w:cs="Courier New"/>
          <w:color w:val="000000"/>
          <w:sz w:val="20"/>
          <w:szCs w:val="20"/>
        </w:rPr>
        <w:t xml:space="preserve">            m=leaf_fix_vertex(m,</w:t>
      </w:r>
      <w:r w:rsidRPr="005C5CF6">
        <w:rPr>
          <w:rFonts w:ascii="Courier New" w:hAnsi="Courier New" w:cs="Courier New"/>
          <w:color w:val="A020F0"/>
          <w:sz w:val="20"/>
          <w:szCs w:val="20"/>
        </w:rPr>
        <w:t>'vertex'</w:t>
      </w:r>
      <w:r w:rsidRPr="005C5CF6">
        <w:rPr>
          <w:rFonts w:ascii="Courier New" w:hAnsi="Courier New" w:cs="Courier New"/>
          <w:color w:val="000000"/>
          <w:sz w:val="20"/>
          <w:szCs w:val="20"/>
        </w:rPr>
        <w:t>,901:907,</w:t>
      </w:r>
      <w:r w:rsidRPr="005C5CF6">
        <w:rPr>
          <w:rFonts w:ascii="Courier New" w:hAnsi="Courier New" w:cs="Courier New"/>
          <w:color w:val="A020F0"/>
          <w:sz w:val="20"/>
          <w:szCs w:val="20"/>
        </w:rPr>
        <w:t>'dfs'</w:t>
      </w:r>
      <w:r w:rsidRPr="005C5CF6">
        <w:rPr>
          <w:rFonts w:ascii="Courier New" w:hAnsi="Courier New" w:cs="Courier New"/>
          <w:color w:val="000000"/>
          <w:sz w:val="20"/>
          <w:szCs w:val="20"/>
        </w:rPr>
        <w:t>,</w:t>
      </w:r>
      <w:r w:rsidRPr="005C5CF6">
        <w:rPr>
          <w:rFonts w:ascii="Courier New" w:hAnsi="Courier New" w:cs="Courier New"/>
          <w:color w:val="A020F0"/>
          <w:sz w:val="20"/>
          <w:szCs w:val="20"/>
        </w:rPr>
        <w:t>'yz'</w:t>
      </w:r>
      <w:r w:rsidRPr="005C5CF6">
        <w:rPr>
          <w:rFonts w:ascii="Courier New" w:hAnsi="Courier New" w:cs="Courier New"/>
          <w:color w:val="000000"/>
          <w:sz w:val="20"/>
          <w:szCs w:val="20"/>
        </w:rPr>
        <w:t>);</w:t>
      </w:r>
      <w:r w:rsidRPr="005C5CF6">
        <w:rPr>
          <w:rFonts w:ascii="Courier New" w:hAnsi="Courier New" w:cs="Courier New"/>
          <w:color w:val="228B22"/>
          <w:sz w:val="20"/>
          <w:szCs w:val="20"/>
        </w:rPr>
        <w:t>% all vertices of the arterial pole are fixed in yz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5C5CF6">
        <w:rPr>
          <w:rFonts w:ascii="Courier New" w:hAnsi="Courier New" w:cs="Courier New"/>
          <w:color w:val="000000"/>
          <w:sz w:val="20"/>
          <w:szCs w:val="20"/>
        </w:rPr>
        <w:t xml:space="preserve">            m=leaf_fix_vertex(m,</w:t>
      </w:r>
      <w:r w:rsidRPr="005C5CF6">
        <w:rPr>
          <w:rFonts w:ascii="Courier New" w:hAnsi="Courier New" w:cs="Courier New"/>
          <w:color w:val="A020F0"/>
          <w:sz w:val="20"/>
          <w:szCs w:val="20"/>
        </w:rPr>
        <w:t>'vertex'</w:t>
      </w:r>
      <w:r w:rsidRPr="005C5CF6">
        <w:rPr>
          <w:rFonts w:ascii="Courier New" w:hAnsi="Courier New" w:cs="Courier New"/>
          <w:color w:val="000000"/>
          <w:sz w:val="20"/>
          <w:szCs w:val="20"/>
        </w:rPr>
        <w:t>,910:930,</w:t>
      </w:r>
      <w:r w:rsidRPr="005C5CF6">
        <w:rPr>
          <w:rFonts w:ascii="Courier New" w:hAnsi="Courier New" w:cs="Courier New"/>
          <w:color w:val="A020F0"/>
          <w:sz w:val="20"/>
          <w:szCs w:val="20"/>
        </w:rPr>
        <w:t>'dfs'</w:t>
      </w:r>
      <w:r w:rsidRPr="005C5CF6">
        <w:rPr>
          <w:rFonts w:ascii="Courier New" w:hAnsi="Courier New" w:cs="Courier New"/>
          <w:color w:val="000000"/>
          <w:sz w:val="20"/>
          <w:szCs w:val="20"/>
        </w:rPr>
        <w:t>,</w:t>
      </w:r>
      <w:r w:rsidRPr="005C5CF6">
        <w:rPr>
          <w:rFonts w:ascii="Courier New" w:hAnsi="Courier New" w:cs="Courier New"/>
          <w:color w:val="A020F0"/>
          <w:sz w:val="20"/>
          <w:szCs w:val="20"/>
        </w:rPr>
        <w:t>'yz'</w:t>
      </w:r>
      <w:r w:rsidRPr="005C5CF6">
        <w:rPr>
          <w:rFonts w:ascii="Courier New" w:hAnsi="Courier New" w:cs="Courier New"/>
          <w:color w:val="000000"/>
          <w:sz w:val="20"/>
          <w:szCs w:val="20"/>
        </w:rPr>
        <w:t>);</w:t>
      </w:r>
      <w:r w:rsidRPr="005C5CF6">
        <w:rPr>
          <w:rFonts w:ascii="Courier New" w:hAnsi="Courier New" w:cs="Courier New"/>
          <w:color w:val="228B22"/>
          <w:sz w:val="20"/>
          <w:szCs w:val="20"/>
        </w:rPr>
        <w:t>% all vertices of the arterial pole are fixed in yz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5C5CF6">
        <w:rPr>
          <w:rFonts w:ascii="Courier New" w:hAnsi="Courier New" w:cs="Courier New"/>
          <w:color w:val="000000"/>
          <w:sz w:val="20"/>
          <w:szCs w:val="20"/>
        </w:rPr>
        <w:t xml:space="preserve">            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5C5CF6">
        <w:rPr>
          <w:rFonts w:ascii="Courier New" w:hAnsi="Courier New" w:cs="Courier New"/>
          <w:color w:val="000000"/>
          <w:sz w:val="20"/>
          <w:szCs w:val="20"/>
        </w:rPr>
        <w:t xml:space="preserve">           BASICGROWTH=0.02; 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5C5CF6"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5C5CF6">
        <w:rPr>
          <w:rFonts w:ascii="Courier New" w:hAnsi="Courier New" w:cs="Courier New"/>
          <w:color w:val="000000"/>
          <w:sz w:val="20"/>
          <w:szCs w:val="20"/>
        </w:rPr>
        <w:t xml:space="preserve">           kaper_p=0.008 </w:t>
      </w:r>
      <w:r w:rsidRPr="005C5CF6">
        <w:rPr>
          <w:rFonts w:ascii="Courier New" w:hAnsi="Courier New" w:cs="Courier New"/>
          <w:color w:val="0000FF"/>
          <w:sz w:val="20"/>
          <w:szCs w:val="20"/>
        </w:rPr>
        <w:t>...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5C5CF6">
        <w:rPr>
          <w:rFonts w:ascii="Courier New" w:hAnsi="Courier New" w:cs="Courier New"/>
          <w:color w:val="000000"/>
          <w:sz w:val="20"/>
          <w:szCs w:val="20"/>
        </w:rPr>
        <w:t xml:space="preserve">            + 0.7*BASICGROWTH*id_svein_band_p</w:t>
      </w:r>
      <w:r w:rsidRPr="005C5CF6">
        <w:rPr>
          <w:rFonts w:ascii="Courier New" w:hAnsi="Courier New" w:cs="Courier New"/>
          <w:color w:val="0000FF"/>
          <w:sz w:val="20"/>
          <w:szCs w:val="20"/>
        </w:rPr>
        <w:t>...</w:t>
      </w:r>
      <w:r w:rsidRPr="005C5CF6">
        <w:rPr>
          <w:rFonts w:ascii="Courier New" w:hAnsi="Courier New" w:cs="Courier New"/>
          <w:color w:val="228B22"/>
          <w:sz w:val="20"/>
          <w:szCs w:val="20"/>
        </w:rPr>
        <w:t>% LV inflation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5C5CF6">
        <w:rPr>
          <w:rFonts w:ascii="Courier New" w:hAnsi="Courier New" w:cs="Courier New"/>
          <w:color w:val="000000"/>
          <w:sz w:val="20"/>
          <w:szCs w:val="20"/>
        </w:rPr>
        <w:t xml:space="preserve">            + 0.4*BASICGROWTH*id_sart_band_p.*inh(100,id_sinner_curvature_p);</w:t>
      </w:r>
      <w:r w:rsidRPr="005C5CF6">
        <w:rPr>
          <w:rFonts w:ascii="Courier New" w:hAnsi="Courier New" w:cs="Courier New"/>
          <w:color w:val="228B22"/>
          <w:sz w:val="20"/>
          <w:szCs w:val="20"/>
        </w:rPr>
        <w:t>% RV inflation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5C5CF6">
        <w:rPr>
          <w:rFonts w:ascii="Courier New" w:hAnsi="Courier New" w:cs="Courier New"/>
          <w:color w:val="000000"/>
          <w:sz w:val="20"/>
          <w:szCs w:val="20"/>
        </w:rPr>
        <w:t xml:space="preserve">           kbper_p=0.008 </w:t>
      </w:r>
      <w:r w:rsidRPr="005C5CF6">
        <w:rPr>
          <w:rFonts w:ascii="Courier New" w:hAnsi="Courier New" w:cs="Courier New"/>
          <w:color w:val="0000FF"/>
          <w:sz w:val="20"/>
          <w:szCs w:val="20"/>
        </w:rPr>
        <w:t>...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5C5CF6">
        <w:rPr>
          <w:rFonts w:ascii="Courier New" w:hAnsi="Courier New" w:cs="Courier New"/>
          <w:color w:val="000000"/>
          <w:sz w:val="20"/>
          <w:szCs w:val="20"/>
        </w:rPr>
        <w:t xml:space="preserve">            + 0.7*BASICGROWTH*id_svein_band_p</w:t>
      </w:r>
      <w:r w:rsidRPr="005C5CF6">
        <w:rPr>
          <w:rFonts w:ascii="Courier New" w:hAnsi="Courier New" w:cs="Courier New"/>
          <w:color w:val="0000FF"/>
          <w:sz w:val="20"/>
          <w:szCs w:val="20"/>
        </w:rPr>
        <w:t>...</w:t>
      </w:r>
      <w:r w:rsidRPr="005C5CF6">
        <w:rPr>
          <w:rFonts w:ascii="Courier New" w:hAnsi="Courier New" w:cs="Courier New"/>
          <w:color w:val="228B22"/>
          <w:sz w:val="20"/>
          <w:szCs w:val="20"/>
        </w:rPr>
        <w:t>% LV inflation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5C5CF6">
        <w:rPr>
          <w:rFonts w:ascii="Courier New" w:hAnsi="Courier New" w:cs="Courier New"/>
          <w:color w:val="000000"/>
          <w:sz w:val="20"/>
          <w:szCs w:val="20"/>
        </w:rPr>
        <w:t xml:space="preserve">            + 0.4*BASICGROWTH*id_sart_band_p.*inh(100,id_sinner_curvature_p);</w:t>
      </w:r>
      <w:r w:rsidRPr="005C5CF6">
        <w:rPr>
          <w:rFonts w:ascii="Courier New" w:hAnsi="Courier New" w:cs="Courier New"/>
          <w:color w:val="228B22"/>
          <w:sz w:val="20"/>
          <w:szCs w:val="20"/>
        </w:rPr>
        <w:t>% RV inflation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5C5CF6">
        <w:rPr>
          <w:rFonts w:ascii="Courier New" w:hAnsi="Courier New" w:cs="Courier New"/>
          <w:color w:val="000000"/>
          <w:sz w:val="20"/>
          <w:szCs w:val="20"/>
        </w:rPr>
        <w:t xml:space="preserve">        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5C5CF6">
        <w:rPr>
          <w:rFonts w:ascii="Courier New" w:hAnsi="Courier New" w:cs="Courier New"/>
          <w:color w:val="000000"/>
          <w:sz w:val="20"/>
          <w:szCs w:val="20"/>
        </w:rPr>
        <w:t xml:space="preserve">           kapar_p=BASICGROWTH * (1.3);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5C5CF6">
        <w:rPr>
          <w:rFonts w:ascii="Courier New" w:hAnsi="Courier New" w:cs="Courier New"/>
          <w:color w:val="000000"/>
          <w:sz w:val="20"/>
          <w:szCs w:val="20"/>
        </w:rPr>
        <w:t xml:space="preserve">            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5C5CF6">
        <w:rPr>
          <w:rFonts w:ascii="Courier New" w:hAnsi="Courier New" w:cs="Courier New"/>
          <w:color w:val="000000"/>
          <w:sz w:val="20"/>
          <w:szCs w:val="20"/>
        </w:rPr>
        <w:t xml:space="preserve">           kbpar_p=BASICGROWTH * (1.3);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5C5CF6">
        <w:rPr>
          <w:rFonts w:ascii="Courier New" w:hAnsi="Courier New" w:cs="Courier New"/>
          <w:color w:val="000000"/>
          <w:sz w:val="20"/>
          <w:szCs w:val="20"/>
        </w:rPr>
        <w:t xml:space="preserve">    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5C5CF6">
        <w:rPr>
          <w:rFonts w:ascii="Courier New" w:hAnsi="Courier New" w:cs="Courier New"/>
          <w:color w:val="000000"/>
          <w:sz w:val="20"/>
          <w:szCs w:val="20"/>
        </w:rPr>
        <w:t xml:space="preserve">    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5C5CF6">
        <w:rPr>
          <w:rFonts w:ascii="Courier New" w:hAnsi="Courier New" w:cs="Courier New"/>
          <w:color w:val="000000"/>
          <w:sz w:val="20"/>
          <w:szCs w:val="20"/>
        </w:rPr>
        <w:t xml:space="preserve">        </w:t>
      </w:r>
      <w:r w:rsidRPr="005C5CF6">
        <w:rPr>
          <w:rFonts w:ascii="Courier New" w:hAnsi="Courier New" w:cs="Courier New"/>
          <w:color w:val="228B22"/>
          <w:sz w:val="20"/>
          <w:szCs w:val="20"/>
        </w:rPr>
        <w:t>% do the growth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5C5CF6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5C5CF6">
        <w:rPr>
          <w:rFonts w:ascii="Courier New" w:hAnsi="Courier New" w:cs="Courier New"/>
          <w:color w:val="0000FF"/>
          <w:sz w:val="20"/>
          <w:szCs w:val="20"/>
        </w:rPr>
        <w:t>end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5C5CF6">
        <w:rPr>
          <w:rFonts w:ascii="Courier New" w:hAnsi="Courier New" w:cs="Courier New"/>
          <w:color w:val="0000FF"/>
          <w:sz w:val="20"/>
          <w:szCs w:val="20"/>
        </w:rPr>
        <w:t xml:space="preserve"> 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5C5CF6">
        <w:rPr>
          <w:rFonts w:ascii="Courier New" w:hAnsi="Courier New" w:cs="Courier New"/>
          <w:color w:val="000000"/>
          <w:sz w:val="20"/>
          <w:szCs w:val="20"/>
        </w:rPr>
        <w:t xml:space="preserve">    m.mgen_production(:,polariser_i) = 0.1</w:t>
      </w:r>
      <w:r w:rsidRPr="005C5CF6">
        <w:rPr>
          <w:rFonts w:ascii="Courier New" w:hAnsi="Courier New" w:cs="Courier New"/>
          <w:color w:val="0000FF"/>
          <w:sz w:val="20"/>
          <w:szCs w:val="20"/>
        </w:rPr>
        <w:t>...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5C5CF6">
        <w:rPr>
          <w:rFonts w:ascii="Courier New" w:hAnsi="Courier New" w:cs="Courier New"/>
          <w:color w:val="000000"/>
          <w:sz w:val="20"/>
          <w:szCs w:val="20"/>
        </w:rPr>
        <w:t xml:space="preserve">        *(1.0*id_venous_pole_p</w:t>
      </w:r>
      <w:r w:rsidRPr="005C5CF6">
        <w:rPr>
          <w:rFonts w:ascii="Courier New" w:hAnsi="Courier New" w:cs="Courier New"/>
          <w:color w:val="0000FF"/>
          <w:sz w:val="20"/>
          <w:szCs w:val="20"/>
        </w:rPr>
        <w:t>...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5C5CF6">
        <w:rPr>
          <w:rFonts w:ascii="Courier New" w:hAnsi="Courier New" w:cs="Courier New"/>
          <w:color w:val="000000"/>
          <w:sz w:val="20"/>
          <w:szCs w:val="20"/>
        </w:rPr>
        <w:t xml:space="preserve">        + 1.0 </w:t>
      </w:r>
      <w:r w:rsidRPr="005C5CF6">
        <w:rPr>
          <w:rFonts w:ascii="Courier New" w:hAnsi="Courier New" w:cs="Courier New"/>
          <w:color w:val="0000FF"/>
          <w:sz w:val="20"/>
          <w:szCs w:val="20"/>
        </w:rPr>
        <w:t>...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5C5CF6">
        <w:rPr>
          <w:rFonts w:ascii="Courier New" w:hAnsi="Courier New" w:cs="Courier New"/>
          <w:color w:val="000000"/>
          <w:sz w:val="20"/>
          <w:szCs w:val="20"/>
        </w:rPr>
        <w:t xml:space="preserve">        - P.*(id_arterial_pole_l));</w:t>
      </w:r>
      <w:r w:rsidRPr="005C5CF6">
        <w:rPr>
          <w:rFonts w:ascii="Courier New" w:hAnsi="Courier New" w:cs="Courier New"/>
          <w:color w:val="228B22"/>
          <w:sz w:val="20"/>
          <w:szCs w:val="20"/>
        </w:rPr>
        <w:t>% polarizer gradient between source and sink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5C5CF6">
        <w:rPr>
          <w:rFonts w:ascii="Courier New" w:hAnsi="Courier New" w:cs="Courier New"/>
          <w:color w:val="228B22"/>
          <w:sz w:val="20"/>
          <w:szCs w:val="20"/>
        </w:rPr>
        <w:t xml:space="preserve"> 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5C5CF6">
        <w:rPr>
          <w:rFonts w:ascii="Courier New" w:hAnsi="Courier New" w:cs="Courier New"/>
          <w:color w:val="000000"/>
          <w:sz w:val="20"/>
          <w:szCs w:val="20"/>
        </w:rPr>
        <w:t xml:space="preserve">    m.mgen_production(:,s_iv_i) = 0.1*(id_iv_band_p);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5C5CF6">
        <w:rPr>
          <w:rFonts w:ascii="Courier New" w:hAnsi="Courier New" w:cs="Courier New"/>
          <w:color w:val="000000"/>
          <w:sz w:val="20"/>
          <w:szCs w:val="20"/>
        </w:rPr>
        <w:t xml:space="preserve">    m.mgen_production(:,s_art_band_i) = 0.1*(id_art_band_p);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5C5CF6">
        <w:rPr>
          <w:rFonts w:ascii="Courier New" w:hAnsi="Courier New" w:cs="Courier New"/>
          <w:color w:val="000000"/>
          <w:sz w:val="20"/>
          <w:szCs w:val="20"/>
        </w:rPr>
        <w:t xml:space="preserve">    m.mgen_production(:,s_vein_band_i) = 0.1*id_vein_band_p;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5C5CF6">
        <w:rPr>
          <w:rFonts w:ascii="Courier New" w:hAnsi="Courier New" w:cs="Courier New"/>
          <w:color w:val="000000"/>
          <w:sz w:val="20"/>
          <w:szCs w:val="20"/>
        </w:rPr>
        <w:t xml:space="preserve">    m.mgen_production(:,s_oft_i) = 0.1*id_oft_p;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5C5CF6">
        <w:rPr>
          <w:rFonts w:ascii="Courier New" w:hAnsi="Courier New" w:cs="Courier New"/>
          <w:color w:val="000000"/>
          <w:sz w:val="20"/>
          <w:szCs w:val="20"/>
        </w:rPr>
        <w:t xml:space="preserve">    m.mgen_production(:,s_atria_i) = 0.1*id_atria_p;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5C5CF6">
        <w:rPr>
          <w:rFonts w:ascii="Courier New" w:hAnsi="Courier New" w:cs="Courier New"/>
          <w:color w:val="000000"/>
          <w:sz w:val="20"/>
          <w:szCs w:val="20"/>
        </w:rPr>
        <w:t xml:space="preserve">    m.mgen_production(:,s_dorsal_line_i) = 0.1*(id_dorsal_line_p);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5C5CF6">
        <w:rPr>
          <w:rFonts w:ascii="Courier New" w:hAnsi="Courier New" w:cs="Courier New"/>
          <w:color w:val="000000"/>
          <w:sz w:val="20"/>
          <w:szCs w:val="20"/>
        </w:rPr>
        <w:t xml:space="preserve">    m.mgen_production(:,s_ventral_line_i) = 0.1*(id_ventral_line_p);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5C5CF6">
        <w:rPr>
          <w:rFonts w:ascii="Courier New" w:hAnsi="Courier New" w:cs="Courier New"/>
          <w:color w:val="000000"/>
          <w:sz w:val="20"/>
          <w:szCs w:val="20"/>
        </w:rPr>
        <w:t xml:space="preserve">    m.mgen_production(:,s_left_i) = 0.1*(id_left_p);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5C5CF6">
        <w:rPr>
          <w:rFonts w:ascii="Courier New" w:hAnsi="Courier New" w:cs="Courier New"/>
          <w:color w:val="000000"/>
          <w:sz w:val="20"/>
          <w:szCs w:val="20"/>
        </w:rPr>
        <w:t xml:space="preserve">    m.mgen_production(:,s_right_i) = 0.1*(id_right_p);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5C5CF6">
        <w:rPr>
          <w:rFonts w:ascii="Courier New" w:hAnsi="Courier New" w:cs="Courier New"/>
          <w:color w:val="000000"/>
          <w:sz w:val="20"/>
          <w:szCs w:val="20"/>
        </w:rPr>
        <w:t xml:space="preserve">    m.mgen_production(:,s_outer_curvature_i) = 0.1*(id_outer_curvature_p);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5C5CF6">
        <w:rPr>
          <w:rFonts w:ascii="Courier New" w:hAnsi="Courier New" w:cs="Courier New"/>
          <w:color w:val="000000"/>
          <w:sz w:val="20"/>
          <w:szCs w:val="20"/>
        </w:rPr>
        <w:t xml:space="preserve">    m.mgen_production(:,s_inner_curvature_i) = 0.1*(id_inner_curvature_p);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5C5CF6">
        <w:rPr>
          <w:rFonts w:ascii="Courier New" w:hAnsi="Courier New" w:cs="Courier New"/>
          <w:color w:val="000000"/>
          <w:sz w:val="20"/>
          <w:szCs w:val="20"/>
        </w:rPr>
        <w:t xml:space="preserve">    m.mgen_production(:,s_ventral_left_i) = 0.1*(id_ventral_left_p);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5C5CF6">
        <w:rPr>
          <w:rFonts w:ascii="Courier New" w:hAnsi="Courier New" w:cs="Courier New"/>
          <w:color w:val="000000"/>
          <w:sz w:val="20"/>
          <w:szCs w:val="20"/>
        </w:rPr>
        <w:t xml:space="preserve">    m.mgen_production(:,s_dorsal_right_i) = 0.1*(id_dorsal_right_p);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5C5CF6">
        <w:rPr>
          <w:rFonts w:ascii="Courier New" w:hAnsi="Courier New" w:cs="Courier New"/>
          <w:color w:val="000000"/>
          <w:sz w:val="20"/>
          <w:szCs w:val="20"/>
        </w:rPr>
        <w:t xml:space="preserve">    m.mgen_production(:,s_arterial_pole_i) = 0.1*(id_arterial_pole_p);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5C5CF6">
        <w:rPr>
          <w:rFonts w:ascii="Courier New" w:hAnsi="Courier New" w:cs="Courier New"/>
          <w:color w:val="000000"/>
          <w:sz w:val="20"/>
          <w:szCs w:val="20"/>
        </w:rPr>
        <w:t xml:space="preserve">    m.mgen_production(:,s_venous_pole_i) = 0.1*(id_venous_pole_p);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5C5CF6">
        <w:rPr>
          <w:rFonts w:ascii="Courier New" w:hAnsi="Courier New" w:cs="Courier New"/>
          <w:color w:val="000000"/>
          <w:sz w:val="20"/>
          <w:szCs w:val="20"/>
        </w:rPr>
        <w:t xml:space="preserve">    m.mgen_production(:,s_right_ventricle_i) = 0.1*(id_right_ventricle_p);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5C5CF6">
        <w:rPr>
          <w:rFonts w:ascii="Courier New" w:hAnsi="Courier New" w:cs="Courier New"/>
          <w:color w:val="000000"/>
          <w:sz w:val="20"/>
          <w:szCs w:val="20"/>
        </w:rPr>
        <w:t xml:space="preserve">    m.mgen_production(:,s_oft_band_i) = 0.1*(id_oft_band_p);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5C5CF6">
        <w:rPr>
          <w:rFonts w:ascii="Courier New" w:hAnsi="Courier New" w:cs="Courier New"/>
          <w:color w:val="228B22"/>
          <w:sz w:val="20"/>
          <w:szCs w:val="20"/>
        </w:rPr>
        <w:t>%%% END OF USER CODE: MORPHOGEN INTERACTIONS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5C5CF6">
        <w:rPr>
          <w:rFonts w:ascii="Courier New" w:hAnsi="Courier New" w:cs="Courier New"/>
          <w:color w:val="228B22"/>
          <w:sz w:val="20"/>
          <w:szCs w:val="20"/>
        </w:rPr>
        <w:t xml:space="preserve"> 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5C5CF6">
        <w:rPr>
          <w:rFonts w:ascii="Courier New" w:hAnsi="Courier New" w:cs="Courier New"/>
          <w:color w:val="228B22"/>
          <w:sz w:val="20"/>
          <w:szCs w:val="20"/>
        </w:rPr>
        <w:t>%%% SECTION 3: INSTALLING MODIFIED VALUES BACK INTO MESH STRUCTURE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5C5CF6">
        <w:rPr>
          <w:rFonts w:ascii="Courier New" w:hAnsi="Courier New" w:cs="Courier New"/>
          <w:color w:val="228B22"/>
          <w:sz w:val="20"/>
          <w:szCs w:val="20"/>
        </w:rPr>
        <w:t>%%% AUTOMATICALLY GENERATED CODE: DO NOT EDIT.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5C5CF6">
        <w:rPr>
          <w:rFonts w:ascii="Courier New" w:hAnsi="Courier New" w:cs="Courier New"/>
          <w:color w:val="000000"/>
          <w:sz w:val="20"/>
          <w:szCs w:val="20"/>
        </w:rPr>
        <w:t xml:space="preserve">    m.morphogens(:,polariser_i) = P;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5C5CF6">
        <w:rPr>
          <w:rFonts w:ascii="Courier New" w:hAnsi="Courier New" w:cs="Courier New"/>
          <w:color w:val="000000"/>
          <w:sz w:val="20"/>
          <w:szCs w:val="20"/>
        </w:rPr>
        <w:t xml:space="preserve">    m.morphogens(:,kapar_i) = kapar_p;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5C5CF6">
        <w:rPr>
          <w:rFonts w:ascii="Courier New" w:hAnsi="Courier New" w:cs="Courier New"/>
          <w:color w:val="000000"/>
          <w:sz w:val="20"/>
          <w:szCs w:val="20"/>
        </w:rPr>
        <w:t xml:space="preserve">    m.morphogens(:,kaper_i) = kaper_p;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5C5CF6">
        <w:rPr>
          <w:rFonts w:ascii="Courier New" w:hAnsi="Courier New" w:cs="Courier New"/>
          <w:color w:val="000000"/>
          <w:sz w:val="20"/>
          <w:szCs w:val="20"/>
        </w:rPr>
        <w:t xml:space="preserve">    m.morphogens(:,kbpar_i) = kbpar_p;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5C5CF6">
        <w:rPr>
          <w:rFonts w:ascii="Courier New" w:hAnsi="Courier New" w:cs="Courier New"/>
          <w:color w:val="000000"/>
          <w:sz w:val="20"/>
          <w:szCs w:val="20"/>
        </w:rPr>
        <w:t xml:space="preserve">    m.morphogens(:,kbper_i) = kbper_p;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5C5CF6">
        <w:rPr>
          <w:rFonts w:ascii="Courier New" w:hAnsi="Courier New" w:cs="Courier New"/>
          <w:color w:val="000000"/>
          <w:sz w:val="20"/>
          <w:szCs w:val="20"/>
        </w:rPr>
        <w:t xml:space="preserve">    m.morphogens(:,knor_i) = knor_p;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5C5CF6">
        <w:rPr>
          <w:rFonts w:ascii="Courier New" w:hAnsi="Courier New" w:cs="Courier New"/>
          <w:color w:val="000000"/>
          <w:sz w:val="20"/>
          <w:szCs w:val="20"/>
        </w:rPr>
        <w:t xml:space="preserve">    m.morphogens(:,strainret_i) = strainret_p;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5C5CF6">
        <w:rPr>
          <w:rFonts w:ascii="Courier New" w:hAnsi="Courier New" w:cs="Courier New"/>
          <w:color w:val="000000"/>
          <w:sz w:val="20"/>
          <w:szCs w:val="20"/>
        </w:rPr>
        <w:t xml:space="preserve">    m.morphogens(:,arrest_i) = arrest_p;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5C5CF6">
        <w:rPr>
          <w:rFonts w:ascii="Courier New" w:hAnsi="Courier New" w:cs="Courier New"/>
          <w:color w:val="000000"/>
          <w:sz w:val="20"/>
          <w:szCs w:val="20"/>
        </w:rPr>
        <w:t xml:space="preserve">    m.morphogens(:,id_venous_pole_i) = id_venous_pole_p;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5C5CF6">
        <w:rPr>
          <w:rFonts w:ascii="Courier New" w:hAnsi="Courier New" w:cs="Courier New"/>
          <w:color w:val="000000"/>
          <w:sz w:val="20"/>
          <w:szCs w:val="20"/>
        </w:rPr>
        <w:t xml:space="preserve">    m.morphogens(:,id_arterial_pole_i) = id_arterial_pole_p;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5C5CF6">
        <w:rPr>
          <w:rFonts w:ascii="Courier New" w:hAnsi="Courier New" w:cs="Courier New"/>
          <w:color w:val="000000"/>
          <w:sz w:val="20"/>
          <w:szCs w:val="20"/>
        </w:rPr>
        <w:t xml:space="preserve">    m.morphogens(:,id_right_ventricle_i) = id_right_ventricle_p;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5C5CF6">
        <w:rPr>
          <w:rFonts w:ascii="Courier New" w:hAnsi="Courier New" w:cs="Courier New"/>
          <w:color w:val="000000"/>
          <w:sz w:val="20"/>
          <w:szCs w:val="20"/>
        </w:rPr>
        <w:t xml:space="preserve">    m.morphogens(:,id_left_ventricle_i) = id_left_ventricle_p;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5C5CF6">
        <w:rPr>
          <w:rFonts w:ascii="Courier New" w:hAnsi="Courier New" w:cs="Courier New"/>
          <w:color w:val="000000"/>
          <w:sz w:val="20"/>
          <w:szCs w:val="20"/>
        </w:rPr>
        <w:t xml:space="preserve">    m.morphogens(:,id_oft_i) = id_oft_p;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5C5CF6">
        <w:rPr>
          <w:rFonts w:ascii="Courier New" w:hAnsi="Courier New" w:cs="Courier New"/>
          <w:color w:val="000000"/>
          <w:sz w:val="20"/>
          <w:szCs w:val="20"/>
        </w:rPr>
        <w:t xml:space="preserve">    m.morphogens(:,id_atria_i) = id_atria_p;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5C5CF6">
        <w:rPr>
          <w:rFonts w:ascii="Courier New" w:hAnsi="Courier New" w:cs="Courier New"/>
          <w:color w:val="000000"/>
          <w:sz w:val="20"/>
          <w:szCs w:val="20"/>
        </w:rPr>
        <w:t xml:space="preserve">    m.morphogens(:,id_art_band_i) = id_art_band_p;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5C5CF6">
        <w:rPr>
          <w:rFonts w:ascii="Courier New" w:hAnsi="Courier New" w:cs="Courier New"/>
          <w:color w:val="000000"/>
          <w:sz w:val="20"/>
          <w:szCs w:val="20"/>
        </w:rPr>
        <w:t xml:space="preserve">    m.morphogens(:,id_vein_band_i) = id_vein_band_p;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5C5CF6">
        <w:rPr>
          <w:rFonts w:ascii="Courier New" w:hAnsi="Courier New" w:cs="Courier New"/>
          <w:color w:val="000000"/>
          <w:sz w:val="20"/>
          <w:szCs w:val="20"/>
        </w:rPr>
        <w:t xml:space="preserve">    m.morphogens(:,id_iv_band_i) = id_iv_band_p;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5C5CF6">
        <w:rPr>
          <w:rFonts w:ascii="Courier New" w:hAnsi="Courier New" w:cs="Courier New"/>
          <w:color w:val="000000"/>
          <w:sz w:val="20"/>
          <w:szCs w:val="20"/>
        </w:rPr>
        <w:t xml:space="preserve">    m.morphogens(:,id_dorsal_line_i) = id_dorsal_line_p;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5C5CF6">
        <w:rPr>
          <w:rFonts w:ascii="Courier New" w:hAnsi="Courier New" w:cs="Courier New"/>
          <w:color w:val="000000"/>
          <w:sz w:val="20"/>
          <w:szCs w:val="20"/>
        </w:rPr>
        <w:t xml:space="preserve">    m.morphogens(:,id_ventral_line_i) = id_ventral_line_p;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5C5CF6">
        <w:rPr>
          <w:rFonts w:ascii="Courier New" w:hAnsi="Courier New" w:cs="Courier New"/>
          <w:color w:val="000000"/>
          <w:sz w:val="20"/>
          <w:szCs w:val="20"/>
        </w:rPr>
        <w:t xml:space="preserve">    m.morphogens(:,id_right_i) = id_right_p;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5C5CF6">
        <w:rPr>
          <w:rFonts w:ascii="Courier New" w:hAnsi="Courier New" w:cs="Courier New"/>
          <w:color w:val="000000"/>
          <w:sz w:val="20"/>
          <w:szCs w:val="20"/>
        </w:rPr>
        <w:t xml:space="preserve">    m.morphogens(:,id_left_i) = id_left_p;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5C5CF6">
        <w:rPr>
          <w:rFonts w:ascii="Courier New" w:hAnsi="Courier New" w:cs="Courier New"/>
          <w:color w:val="000000"/>
          <w:sz w:val="20"/>
          <w:szCs w:val="20"/>
        </w:rPr>
        <w:t xml:space="preserve">    m.morphogens(:,id_inner_curvature_i) = id_inner_curvature_p;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5C5CF6">
        <w:rPr>
          <w:rFonts w:ascii="Courier New" w:hAnsi="Courier New" w:cs="Courier New"/>
          <w:color w:val="000000"/>
          <w:sz w:val="20"/>
          <w:szCs w:val="20"/>
        </w:rPr>
        <w:t xml:space="preserve">    m.morphogens(:,id_outer_curvature_i) = id_outer_curvature_p;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5C5CF6">
        <w:rPr>
          <w:rFonts w:ascii="Courier New" w:hAnsi="Courier New" w:cs="Courier New"/>
          <w:color w:val="000000"/>
          <w:sz w:val="20"/>
          <w:szCs w:val="20"/>
        </w:rPr>
        <w:t xml:space="preserve">    m.morphogens(:,id_sdorsal_line_i) = id_sdorsal_line_p;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5C5CF6">
        <w:rPr>
          <w:rFonts w:ascii="Courier New" w:hAnsi="Courier New" w:cs="Courier New"/>
          <w:color w:val="000000"/>
          <w:sz w:val="20"/>
          <w:szCs w:val="20"/>
        </w:rPr>
        <w:t xml:space="preserve">    m.morphogens(:,id_sleft_i) = id_sleft_p;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5C5CF6">
        <w:rPr>
          <w:rFonts w:ascii="Courier New" w:hAnsi="Courier New" w:cs="Courier New"/>
          <w:color w:val="000000"/>
          <w:sz w:val="20"/>
          <w:szCs w:val="20"/>
        </w:rPr>
        <w:t xml:space="preserve">    m.morphogens(:,id_siv_i) = id_siv_p;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5C5CF6">
        <w:rPr>
          <w:rFonts w:ascii="Courier New" w:hAnsi="Courier New" w:cs="Courier New"/>
          <w:color w:val="000000"/>
          <w:sz w:val="20"/>
          <w:szCs w:val="20"/>
        </w:rPr>
        <w:t xml:space="preserve">    m.morphogens(:,s_iv_i) = s_iv_p;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5C5CF6">
        <w:rPr>
          <w:rFonts w:ascii="Courier New" w:hAnsi="Courier New" w:cs="Courier New"/>
          <w:color w:val="000000"/>
          <w:sz w:val="20"/>
          <w:szCs w:val="20"/>
        </w:rPr>
        <w:t xml:space="preserve">    m.morphogens(:,s_dorsal_line_i) = s_dorsal_line_p;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5C5CF6">
        <w:rPr>
          <w:rFonts w:ascii="Courier New" w:hAnsi="Courier New" w:cs="Courier New"/>
          <w:color w:val="000000"/>
          <w:sz w:val="20"/>
          <w:szCs w:val="20"/>
        </w:rPr>
        <w:t xml:space="preserve">    m.morphogens(:,s_left_i) = s_left_p;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5C5CF6">
        <w:rPr>
          <w:rFonts w:ascii="Courier New" w:hAnsi="Courier New" w:cs="Courier New"/>
          <w:color w:val="000000"/>
          <w:sz w:val="20"/>
          <w:szCs w:val="20"/>
        </w:rPr>
        <w:t xml:space="preserve">    m.morphogens(:,s_art_band_i) = s_art_band_p;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5C5CF6">
        <w:rPr>
          <w:rFonts w:ascii="Courier New" w:hAnsi="Courier New" w:cs="Courier New"/>
          <w:color w:val="000000"/>
          <w:sz w:val="20"/>
          <w:szCs w:val="20"/>
        </w:rPr>
        <w:t xml:space="preserve">    m.morphogens(:,id_sart_band_i) = id_sart_band_p;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5C5CF6">
        <w:rPr>
          <w:rFonts w:ascii="Courier New" w:hAnsi="Courier New" w:cs="Courier New"/>
          <w:color w:val="000000"/>
          <w:sz w:val="20"/>
          <w:szCs w:val="20"/>
        </w:rPr>
        <w:t xml:space="preserve">    m.morphogens(:,s_vein_band_i) = s_vein_band_p;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5C5CF6">
        <w:rPr>
          <w:rFonts w:ascii="Courier New" w:hAnsi="Courier New" w:cs="Courier New"/>
          <w:color w:val="000000"/>
          <w:sz w:val="20"/>
          <w:szCs w:val="20"/>
        </w:rPr>
        <w:t xml:space="preserve">    m.morphogens(:,id_svein_band_i) = id_svein_band_p;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5C5CF6">
        <w:rPr>
          <w:rFonts w:ascii="Courier New" w:hAnsi="Courier New" w:cs="Courier New"/>
          <w:color w:val="000000"/>
          <w:sz w:val="20"/>
          <w:szCs w:val="20"/>
        </w:rPr>
        <w:t xml:space="preserve">    m.morphogens(:,s_ventral_line_i) = s_ventral_line_p;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5C5CF6">
        <w:rPr>
          <w:rFonts w:ascii="Courier New" w:hAnsi="Courier New" w:cs="Courier New"/>
          <w:color w:val="000000"/>
          <w:sz w:val="20"/>
          <w:szCs w:val="20"/>
        </w:rPr>
        <w:t xml:space="preserve">    m.morphogens(:,id_sventral_line_i) = id_sventral_line_p;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5C5CF6">
        <w:rPr>
          <w:rFonts w:ascii="Courier New" w:hAnsi="Courier New" w:cs="Courier New"/>
          <w:color w:val="000000"/>
          <w:sz w:val="20"/>
          <w:szCs w:val="20"/>
        </w:rPr>
        <w:t xml:space="preserve">    m.morphogens(:,s_right_i) = s_right_p;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5C5CF6">
        <w:rPr>
          <w:rFonts w:ascii="Courier New" w:hAnsi="Courier New" w:cs="Courier New"/>
          <w:color w:val="000000"/>
          <w:sz w:val="20"/>
          <w:szCs w:val="20"/>
        </w:rPr>
        <w:t xml:space="preserve">    m.morphogens(:,id_sright_i) = id_sright_p;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5C5CF6">
        <w:rPr>
          <w:rFonts w:ascii="Courier New" w:hAnsi="Courier New" w:cs="Courier New"/>
          <w:color w:val="000000"/>
          <w:sz w:val="20"/>
          <w:szCs w:val="20"/>
        </w:rPr>
        <w:t xml:space="preserve">    m.morphogens(:,id_ventral_left_i) = id_ventral_left_p;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5C5CF6">
        <w:rPr>
          <w:rFonts w:ascii="Courier New" w:hAnsi="Courier New" w:cs="Courier New"/>
          <w:color w:val="000000"/>
          <w:sz w:val="20"/>
          <w:szCs w:val="20"/>
        </w:rPr>
        <w:t xml:space="preserve">    m.morphogens(:,s_outer_curvature_i) = s_outer_curvature_p;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5C5CF6">
        <w:rPr>
          <w:rFonts w:ascii="Courier New" w:hAnsi="Courier New" w:cs="Courier New"/>
          <w:color w:val="000000"/>
          <w:sz w:val="20"/>
          <w:szCs w:val="20"/>
        </w:rPr>
        <w:t xml:space="preserve">    m.morphogens(:,id_souter_curvature_i) = id_souter_curvature_p;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5C5CF6">
        <w:rPr>
          <w:rFonts w:ascii="Courier New" w:hAnsi="Courier New" w:cs="Courier New"/>
          <w:color w:val="000000"/>
          <w:sz w:val="20"/>
          <w:szCs w:val="20"/>
        </w:rPr>
        <w:t xml:space="preserve">    m.morphogens(:,s_ventral_left_i) = s_ventral_left_p;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5C5CF6">
        <w:rPr>
          <w:rFonts w:ascii="Courier New" w:hAnsi="Courier New" w:cs="Courier New"/>
          <w:color w:val="000000"/>
          <w:sz w:val="20"/>
          <w:szCs w:val="20"/>
        </w:rPr>
        <w:t xml:space="preserve">    m.morphogens(:,id_sventral_left_i) = id_sventral_left_p;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5C5CF6">
        <w:rPr>
          <w:rFonts w:ascii="Courier New" w:hAnsi="Courier New" w:cs="Courier New"/>
          <w:color w:val="000000"/>
          <w:sz w:val="20"/>
          <w:szCs w:val="20"/>
        </w:rPr>
        <w:t xml:space="preserve">    m.morphogens(:,s_inner_curvature_i) = s_inner_curvature_p;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5C5CF6">
        <w:rPr>
          <w:rFonts w:ascii="Courier New" w:hAnsi="Courier New" w:cs="Courier New"/>
          <w:color w:val="000000"/>
          <w:sz w:val="20"/>
          <w:szCs w:val="20"/>
        </w:rPr>
        <w:t xml:space="preserve">    m.morphogens(:,id_sinner_curvature_i) = id_sinner_curvature_p;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5C5CF6">
        <w:rPr>
          <w:rFonts w:ascii="Courier New" w:hAnsi="Courier New" w:cs="Courier New"/>
          <w:color w:val="000000"/>
          <w:sz w:val="20"/>
          <w:szCs w:val="20"/>
        </w:rPr>
        <w:t xml:space="preserve">    m.morphogens(:,id_dorsal_right_i) = id_dorsal_right_p;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5C5CF6">
        <w:rPr>
          <w:rFonts w:ascii="Courier New" w:hAnsi="Courier New" w:cs="Courier New"/>
          <w:color w:val="000000"/>
          <w:sz w:val="20"/>
          <w:szCs w:val="20"/>
        </w:rPr>
        <w:t xml:space="preserve">    m.morphogens(:,s_dorsal_right_i) = s_dorsal_right_p;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5C5CF6">
        <w:rPr>
          <w:rFonts w:ascii="Courier New" w:hAnsi="Courier New" w:cs="Courier New"/>
          <w:color w:val="000000"/>
          <w:sz w:val="20"/>
          <w:szCs w:val="20"/>
        </w:rPr>
        <w:t xml:space="preserve">    m.morphogens(:,id_sdorsal_right_i) = id_sdorsal_right_p;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5C5CF6">
        <w:rPr>
          <w:rFonts w:ascii="Courier New" w:hAnsi="Courier New" w:cs="Courier New"/>
          <w:color w:val="000000"/>
          <w:sz w:val="20"/>
          <w:szCs w:val="20"/>
        </w:rPr>
        <w:t xml:space="preserve">    m.morphogens(:,s_oft_i) = s_oft_p;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5C5CF6">
        <w:rPr>
          <w:rFonts w:ascii="Courier New" w:hAnsi="Courier New" w:cs="Courier New"/>
          <w:color w:val="000000"/>
          <w:sz w:val="20"/>
          <w:szCs w:val="20"/>
        </w:rPr>
        <w:t xml:space="preserve">    m.morphogens(:,id_soft_i) = id_soft_p;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5C5CF6">
        <w:rPr>
          <w:rFonts w:ascii="Courier New" w:hAnsi="Courier New" w:cs="Courier New"/>
          <w:color w:val="000000"/>
          <w:sz w:val="20"/>
          <w:szCs w:val="20"/>
        </w:rPr>
        <w:t xml:space="preserve">    m.morphogens(:,s_atria_i) = s_atria_p;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5C5CF6">
        <w:rPr>
          <w:rFonts w:ascii="Courier New" w:hAnsi="Courier New" w:cs="Courier New"/>
          <w:color w:val="000000"/>
          <w:sz w:val="20"/>
          <w:szCs w:val="20"/>
        </w:rPr>
        <w:t xml:space="preserve">    m.morphogens(:,id_satria_i) = id_satria_p;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5C5CF6">
        <w:rPr>
          <w:rFonts w:ascii="Courier New" w:hAnsi="Courier New" w:cs="Courier New"/>
          <w:color w:val="000000"/>
          <w:sz w:val="20"/>
          <w:szCs w:val="20"/>
        </w:rPr>
        <w:t xml:space="preserve">    m.morphogens(:,id_clone_density_i) = id_clone_density_p;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5C5CF6">
        <w:rPr>
          <w:rFonts w:ascii="Courier New" w:hAnsi="Courier New" w:cs="Courier New"/>
          <w:color w:val="000000"/>
          <w:sz w:val="20"/>
          <w:szCs w:val="20"/>
        </w:rPr>
        <w:t xml:space="preserve">    m.morphogens(:,s_arterial_pole_i) = s_arterial_pole_p;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5C5CF6">
        <w:rPr>
          <w:rFonts w:ascii="Courier New" w:hAnsi="Courier New" w:cs="Courier New"/>
          <w:color w:val="000000"/>
          <w:sz w:val="20"/>
          <w:szCs w:val="20"/>
        </w:rPr>
        <w:t xml:space="preserve">    m.morphogens(:,s_venous_pole_i) = s_venous_pole_p;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5C5CF6">
        <w:rPr>
          <w:rFonts w:ascii="Courier New" w:hAnsi="Courier New" w:cs="Courier New"/>
          <w:color w:val="000000"/>
          <w:sz w:val="20"/>
          <w:szCs w:val="20"/>
        </w:rPr>
        <w:t xml:space="preserve">    m.morphogens(:,id_left_side_i) = id_left_side_p;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5C5CF6">
        <w:rPr>
          <w:rFonts w:ascii="Courier New" w:hAnsi="Courier New" w:cs="Courier New"/>
          <w:color w:val="000000"/>
          <w:sz w:val="20"/>
          <w:szCs w:val="20"/>
        </w:rPr>
        <w:t xml:space="preserve">    m.morphogens(:,id_right_side_i) = id_right_side_p;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5C5CF6">
        <w:rPr>
          <w:rFonts w:ascii="Courier New" w:hAnsi="Courier New" w:cs="Courier New"/>
          <w:color w:val="000000"/>
          <w:sz w:val="20"/>
          <w:szCs w:val="20"/>
        </w:rPr>
        <w:t xml:space="preserve">    m.morphogens(:,id_sarterial_pole_i) = id_sarterial_pole_p;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5C5CF6">
        <w:rPr>
          <w:rFonts w:ascii="Courier New" w:hAnsi="Courier New" w:cs="Courier New"/>
          <w:color w:val="000000"/>
          <w:sz w:val="20"/>
          <w:szCs w:val="20"/>
        </w:rPr>
        <w:t xml:space="preserve">    m.morphogens(:,s_right_ventricle_i) = s_right_ventricle_p;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5C5CF6">
        <w:rPr>
          <w:rFonts w:ascii="Courier New" w:hAnsi="Courier New" w:cs="Courier New"/>
          <w:color w:val="000000"/>
          <w:sz w:val="20"/>
          <w:szCs w:val="20"/>
        </w:rPr>
        <w:t xml:space="preserve">    m.morphogens(:,id_sright_ventricle_i) = id_sright_ventricle_p;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5C5CF6">
        <w:rPr>
          <w:rFonts w:ascii="Courier New" w:hAnsi="Courier New" w:cs="Courier New"/>
          <w:color w:val="000000"/>
          <w:sz w:val="20"/>
          <w:szCs w:val="20"/>
        </w:rPr>
        <w:t xml:space="preserve">    m.morphogens(:,id_oft_band_i) = id_oft_band_p;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5C5CF6">
        <w:rPr>
          <w:rFonts w:ascii="Courier New" w:hAnsi="Courier New" w:cs="Courier New"/>
          <w:color w:val="000000"/>
          <w:sz w:val="20"/>
          <w:szCs w:val="20"/>
        </w:rPr>
        <w:t xml:space="preserve">    m.morphogens(:,id_soft_band_i) = id_soft_band_p;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5C5CF6">
        <w:rPr>
          <w:rFonts w:ascii="Courier New" w:hAnsi="Courier New" w:cs="Courier New"/>
          <w:color w:val="000000"/>
          <w:sz w:val="20"/>
          <w:szCs w:val="20"/>
        </w:rPr>
        <w:t xml:space="preserve">    m.morphogens(:,s_oft_band_i) = s_oft_band_p;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5C5CF6"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5C5CF6">
        <w:rPr>
          <w:rFonts w:ascii="Courier New" w:hAnsi="Courier New" w:cs="Courier New"/>
          <w:color w:val="228B22"/>
          <w:sz w:val="20"/>
          <w:szCs w:val="20"/>
        </w:rPr>
        <w:t>%%% USER CODE: FINALISATION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5C5CF6">
        <w:rPr>
          <w:rFonts w:ascii="Courier New" w:hAnsi="Courier New" w:cs="Courier New"/>
          <w:color w:val="228B22"/>
          <w:sz w:val="20"/>
          <w:szCs w:val="20"/>
        </w:rPr>
        <w:t xml:space="preserve"> 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5C5CF6">
        <w:rPr>
          <w:rFonts w:ascii="Courier New" w:hAnsi="Courier New" w:cs="Courier New"/>
          <w:color w:val="228B22"/>
          <w:sz w:val="20"/>
          <w:szCs w:val="20"/>
        </w:rPr>
        <w:t>% In this section you may modify the mesh in any way whatsoever.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5C5CF6">
        <w:rPr>
          <w:rFonts w:ascii="Courier New" w:hAnsi="Courier New" w:cs="Courier New"/>
          <w:color w:val="228B22"/>
          <w:sz w:val="20"/>
          <w:szCs w:val="20"/>
        </w:rPr>
        <w:t>%%% END OF USER CODE: FINALISATION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5C5CF6">
        <w:rPr>
          <w:rFonts w:ascii="Courier New" w:hAnsi="Courier New" w:cs="Courier New"/>
          <w:color w:val="228B22"/>
          <w:sz w:val="20"/>
          <w:szCs w:val="20"/>
        </w:rPr>
        <w:t xml:space="preserve"> 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5C5CF6">
        <w:rPr>
          <w:rFonts w:ascii="Courier New" w:hAnsi="Courier New" w:cs="Courier New"/>
          <w:color w:val="0000FF"/>
          <w:sz w:val="20"/>
          <w:szCs w:val="20"/>
        </w:rPr>
        <w:t>end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5C5CF6">
        <w:rPr>
          <w:rFonts w:ascii="Courier New" w:hAnsi="Courier New" w:cs="Courier New"/>
          <w:color w:val="0000FF"/>
          <w:sz w:val="20"/>
          <w:szCs w:val="20"/>
        </w:rPr>
        <w:t xml:space="preserve"> 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5C5CF6">
        <w:rPr>
          <w:rFonts w:ascii="Courier New" w:hAnsi="Courier New" w:cs="Courier New"/>
          <w:color w:val="0000FF"/>
          <w:sz w:val="20"/>
          <w:szCs w:val="20"/>
        </w:rPr>
        <w:t xml:space="preserve"> 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5C5CF6">
        <w:rPr>
          <w:rFonts w:ascii="Courier New" w:hAnsi="Courier New" w:cs="Courier New"/>
          <w:color w:val="228B22"/>
          <w:sz w:val="20"/>
          <w:szCs w:val="20"/>
        </w:rPr>
        <w:t>%%% USER CODE: SUBFUNCTIONS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5C5CF6">
        <w:rPr>
          <w:rFonts w:ascii="Courier New" w:hAnsi="Courier New" w:cs="Courier New"/>
          <w:color w:val="228B22"/>
          <w:sz w:val="20"/>
          <w:szCs w:val="20"/>
        </w:rPr>
        <w:t xml:space="preserve"> 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5C5CF6">
        <w:rPr>
          <w:rFonts w:ascii="Courier New" w:hAnsi="Courier New" w:cs="Courier New"/>
          <w:color w:val="0000FF"/>
          <w:sz w:val="20"/>
          <w:szCs w:val="20"/>
        </w:rPr>
        <w:t>function</w:t>
      </w:r>
      <w:r w:rsidRPr="005C5CF6">
        <w:rPr>
          <w:rFonts w:ascii="Courier New" w:hAnsi="Courier New" w:cs="Courier New"/>
          <w:color w:val="000000"/>
          <w:sz w:val="20"/>
          <w:szCs w:val="20"/>
        </w:rPr>
        <w:t xml:space="preserve"> m = local_setproperties( m )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5C5CF6">
        <w:rPr>
          <w:rFonts w:ascii="Courier New" w:hAnsi="Courier New" w:cs="Courier New"/>
          <w:color w:val="228B22"/>
          <w:sz w:val="20"/>
          <w:szCs w:val="20"/>
        </w:rPr>
        <w:t>% This function is called at time zero in the INITIALISATION section of the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5C5CF6">
        <w:rPr>
          <w:rFonts w:ascii="Courier New" w:hAnsi="Courier New" w:cs="Courier New"/>
          <w:color w:val="228B22"/>
          <w:sz w:val="20"/>
          <w:szCs w:val="20"/>
        </w:rPr>
        <w:t>% interaction function.  It provides commands to set each of the properties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5C5CF6">
        <w:rPr>
          <w:rFonts w:ascii="Courier New" w:hAnsi="Courier New" w:cs="Courier New"/>
          <w:color w:val="228B22"/>
          <w:sz w:val="20"/>
          <w:szCs w:val="20"/>
        </w:rPr>
        <w:t>% that are contained in m.globalProps.  Uncomment whichever ones you would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5C5CF6">
        <w:rPr>
          <w:rFonts w:ascii="Courier New" w:hAnsi="Courier New" w:cs="Courier New"/>
          <w:color w:val="228B22"/>
          <w:sz w:val="20"/>
          <w:szCs w:val="20"/>
        </w:rPr>
        <w:t>% like to set yourself, and put in whatever value you want.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5C5CF6">
        <w:rPr>
          <w:rFonts w:ascii="Courier New" w:hAnsi="Courier New" w:cs="Courier New"/>
          <w:color w:val="228B22"/>
          <w:sz w:val="20"/>
          <w:szCs w:val="20"/>
        </w:rPr>
        <w:t>%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5C5CF6">
        <w:rPr>
          <w:rFonts w:ascii="Courier New" w:hAnsi="Courier New" w:cs="Courier New"/>
          <w:color w:val="228B22"/>
          <w:sz w:val="20"/>
          <w:szCs w:val="20"/>
        </w:rPr>
        <w:t>% Some of these properties are for internal use only and should never be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5C5CF6">
        <w:rPr>
          <w:rFonts w:ascii="Courier New" w:hAnsi="Courier New" w:cs="Courier New"/>
          <w:color w:val="228B22"/>
          <w:sz w:val="20"/>
          <w:szCs w:val="20"/>
        </w:rPr>
        <w:t>% set by the user.  At some point these will be moved into a different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5C5CF6">
        <w:rPr>
          <w:rFonts w:ascii="Courier New" w:hAnsi="Courier New" w:cs="Courier New"/>
          <w:color w:val="228B22"/>
          <w:sz w:val="20"/>
          <w:szCs w:val="20"/>
        </w:rPr>
        <w:t>% component of m, but for the present, just don't change anything unless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5C5CF6">
        <w:rPr>
          <w:rFonts w:ascii="Courier New" w:hAnsi="Courier New" w:cs="Courier New"/>
          <w:color w:val="228B22"/>
          <w:sz w:val="20"/>
          <w:szCs w:val="20"/>
        </w:rPr>
        <w:t>% you know what it is you're changing.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5C5CF6">
        <w:rPr>
          <w:rFonts w:ascii="Courier New" w:hAnsi="Courier New" w:cs="Courier New"/>
          <w:color w:val="228B22"/>
          <w:sz w:val="20"/>
          <w:szCs w:val="20"/>
        </w:rPr>
        <w:t xml:space="preserve"> 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5C5CF6">
        <w:rPr>
          <w:rFonts w:ascii="Courier New" w:hAnsi="Courier New" w:cs="Courier New"/>
          <w:color w:val="228B22"/>
          <w:sz w:val="20"/>
          <w:szCs w:val="20"/>
        </w:rPr>
        <w:t>%    m = leaf_setproperty( m, 'trinodesvalid', true );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5C5CF6">
        <w:rPr>
          <w:rFonts w:ascii="Courier New" w:hAnsi="Courier New" w:cs="Courier New"/>
          <w:color w:val="228B22"/>
          <w:sz w:val="20"/>
          <w:szCs w:val="20"/>
        </w:rPr>
        <w:t>%    m = leaf_setproperty( m, 'prismnodesvalid', true );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5C5CF6">
        <w:rPr>
          <w:rFonts w:ascii="Courier New" w:hAnsi="Courier New" w:cs="Courier New"/>
          <w:color w:val="228B22"/>
          <w:sz w:val="20"/>
          <w:szCs w:val="20"/>
        </w:rPr>
        <w:t>%    m = leaf_setproperty( m, 'thicknessRelative', 0.100000 );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5C5CF6">
        <w:rPr>
          <w:rFonts w:ascii="Courier New" w:hAnsi="Courier New" w:cs="Courier New"/>
          <w:color w:val="228B22"/>
          <w:sz w:val="20"/>
          <w:szCs w:val="20"/>
        </w:rPr>
        <w:t>%    m = leaf_setproperty( m, 'thicknessArea', 0.000000 );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5C5CF6">
        <w:rPr>
          <w:rFonts w:ascii="Courier New" w:hAnsi="Courier New" w:cs="Courier New"/>
          <w:color w:val="228B22"/>
          <w:sz w:val="20"/>
          <w:szCs w:val="20"/>
        </w:rPr>
        <w:t>%    m = leaf_setproperty( m, 'activeGrowth', 1.000000 );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5C5CF6">
        <w:rPr>
          <w:rFonts w:ascii="Courier New" w:hAnsi="Courier New" w:cs="Courier New"/>
          <w:color w:val="228B22"/>
          <w:sz w:val="20"/>
          <w:szCs w:val="20"/>
        </w:rPr>
        <w:t>%    m = leaf_setproperty( m, 'displayedGrowth', 1 );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5C5CF6">
        <w:rPr>
          <w:rFonts w:ascii="Courier New" w:hAnsi="Courier New" w:cs="Courier New"/>
          <w:color w:val="228B22"/>
          <w:sz w:val="20"/>
          <w:szCs w:val="20"/>
        </w:rPr>
        <w:t>%    m = leaf_setproperty( m, 'allowNegativeGrowth', true );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5C5CF6">
        <w:rPr>
          <w:rFonts w:ascii="Courier New" w:hAnsi="Courier New" w:cs="Courier New"/>
          <w:color w:val="228B22"/>
          <w:sz w:val="20"/>
          <w:szCs w:val="20"/>
        </w:rPr>
        <w:t>%    m = leaf_setproperty( m, 'usePrevDispAsEstimate', true );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5C5CF6">
        <w:rPr>
          <w:rFonts w:ascii="Courier New" w:hAnsi="Courier New" w:cs="Courier New"/>
          <w:color w:val="228B22"/>
          <w:sz w:val="20"/>
          <w:szCs w:val="20"/>
        </w:rPr>
        <w:t>%    m = leaf_setproperty( m, 'mingradient', 0.000000 );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5C5CF6">
        <w:rPr>
          <w:rFonts w:ascii="Courier New" w:hAnsi="Courier New" w:cs="Courier New"/>
          <w:color w:val="228B22"/>
          <w:sz w:val="20"/>
          <w:szCs w:val="20"/>
        </w:rPr>
        <w:t>%    m = leaf_setproperty( m, 'thresholdsq', 0.005874 );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5C5CF6">
        <w:rPr>
          <w:rFonts w:ascii="Courier New" w:hAnsi="Courier New" w:cs="Courier New"/>
          <w:color w:val="228B22"/>
          <w:sz w:val="20"/>
          <w:szCs w:val="20"/>
        </w:rPr>
        <w:t>%    m = leaf_setproperty( m, 'splitmargin', 1.000000 );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5C5CF6">
        <w:rPr>
          <w:rFonts w:ascii="Courier New" w:hAnsi="Courier New" w:cs="Courier New"/>
          <w:color w:val="228B22"/>
          <w:sz w:val="20"/>
          <w:szCs w:val="20"/>
        </w:rPr>
        <w:t>%    m = leaf_setproperty( m, 'thresholdmgen', 0.500000 );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5C5CF6">
        <w:rPr>
          <w:rFonts w:ascii="Courier New" w:hAnsi="Courier New" w:cs="Courier New"/>
          <w:color w:val="228B22"/>
          <w:sz w:val="20"/>
          <w:szCs w:val="20"/>
        </w:rPr>
        <w:t>%    m = leaf_setproperty( m, 'bulkmodulus', 1.000000 );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5C5CF6">
        <w:rPr>
          <w:rFonts w:ascii="Courier New" w:hAnsi="Courier New" w:cs="Courier New"/>
          <w:color w:val="228B22"/>
          <w:sz w:val="20"/>
          <w:szCs w:val="20"/>
        </w:rPr>
        <w:t>%    m = leaf_setproperty( m, 'poissonsRatio', 0.300000 );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5C5CF6">
        <w:rPr>
          <w:rFonts w:ascii="Courier New" w:hAnsi="Courier New" w:cs="Courier New"/>
          <w:color w:val="228B22"/>
          <w:sz w:val="20"/>
          <w:szCs w:val="20"/>
        </w:rPr>
        <w:t>%    m = leaf_setproperty( m, 'timestep', 2.500000 );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5C5CF6">
        <w:rPr>
          <w:rFonts w:ascii="Courier New" w:hAnsi="Courier New" w:cs="Courier New"/>
          <w:color w:val="228B22"/>
          <w:sz w:val="20"/>
          <w:szCs w:val="20"/>
        </w:rPr>
        <w:t>%    m = leaf_setproperty( m, 'timeunitname', '' );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5C5CF6">
        <w:rPr>
          <w:rFonts w:ascii="Courier New" w:hAnsi="Courier New" w:cs="Courier New"/>
          <w:color w:val="228B22"/>
          <w:sz w:val="20"/>
          <w:szCs w:val="20"/>
        </w:rPr>
        <w:t>%    m = leaf_setproperty( m, 'distunitname', 'mm' );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5C5CF6">
        <w:rPr>
          <w:rFonts w:ascii="Courier New" w:hAnsi="Courier New" w:cs="Courier New"/>
          <w:color w:val="228B22"/>
          <w:sz w:val="20"/>
          <w:szCs w:val="20"/>
        </w:rPr>
        <w:t>%    m = leaf_setproperty( m, 'validateMesh', true );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5C5CF6">
        <w:rPr>
          <w:rFonts w:ascii="Courier New" w:hAnsi="Courier New" w:cs="Courier New"/>
          <w:color w:val="228B22"/>
          <w:sz w:val="20"/>
          <w:szCs w:val="20"/>
        </w:rPr>
        <w:t>%    m = leaf_setproperty( m, 'allowSplitLongFEM', false );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5C5CF6">
        <w:rPr>
          <w:rFonts w:ascii="Courier New" w:hAnsi="Courier New" w:cs="Courier New"/>
          <w:color w:val="228B22"/>
          <w:sz w:val="20"/>
          <w:szCs w:val="20"/>
        </w:rPr>
        <w:t>%    m = leaf_setproperty( m, 'longSplitThresholdPower', 0.000000 );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5C5CF6">
        <w:rPr>
          <w:rFonts w:ascii="Courier New" w:hAnsi="Courier New" w:cs="Courier New"/>
          <w:color w:val="228B22"/>
          <w:sz w:val="20"/>
          <w:szCs w:val="20"/>
        </w:rPr>
        <w:t>%    m = leaf_setproperty( m, 'allowSplitBentFEM', false );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5C5CF6">
        <w:rPr>
          <w:rFonts w:ascii="Courier New" w:hAnsi="Courier New" w:cs="Courier New"/>
          <w:color w:val="228B22"/>
          <w:sz w:val="20"/>
          <w:szCs w:val="20"/>
        </w:rPr>
        <w:t>%    m = leaf_setproperty( m, 'allowSplitBio', true );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5C5CF6">
        <w:rPr>
          <w:rFonts w:ascii="Courier New" w:hAnsi="Courier New" w:cs="Courier New"/>
          <w:color w:val="228B22"/>
          <w:sz w:val="20"/>
          <w:szCs w:val="20"/>
        </w:rPr>
        <w:t>%    m = leaf_setproperty( m, 'allowFlipEdges', false );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5C5CF6">
        <w:rPr>
          <w:rFonts w:ascii="Courier New" w:hAnsi="Courier New" w:cs="Courier New"/>
          <w:color w:val="228B22"/>
          <w:sz w:val="20"/>
          <w:szCs w:val="20"/>
        </w:rPr>
        <w:t>%    m = leaf_setproperty( m, 'allowElideEdges', false );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5C5CF6">
        <w:rPr>
          <w:rFonts w:ascii="Courier New" w:hAnsi="Courier New" w:cs="Courier New"/>
          <w:color w:val="228B22"/>
          <w:sz w:val="20"/>
          <w:szCs w:val="20"/>
        </w:rPr>
        <w:t>%    m = leaf_setproperty( m, 'mincellangle', 0.200000 );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5C5CF6">
        <w:rPr>
          <w:rFonts w:ascii="Courier New" w:hAnsi="Courier New" w:cs="Courier New"/>
          <w:color w:val="228B22"/>
          <w:sz w:val="20"/>
          <w:szCs w:val="20"/>
        </w:rPr>
        <w:t>%    m = leaf_setproperty( m, 'alwaysFlat', 0.000000 );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5C5CF6">
        <w:rPr>
          <w:rFonts w:ascii="Courier New" w:hAnsi="Courier New" w:cs="Courier New"/>
          <w:color w:val="228B22"/>
          <w:sz w:val="20"/>
          <w:szCs w:val="20"/>
        </w:rPr>
        <w:t>%    m = leaf_setproperty( m, 'flatten', false );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5C5CF6">
        <w:rPr>
          <w:rFonts w:ascii="Courier New" w:hAnsi="Courier New" w:cs="Courier New"/>
          <w:color w:val="228B22"/>
          <w:sz w:val="20"/>
          <w:szCs w:val="20"/>
        </w:rPr>
        <w:t>%    m = leaf_setproperty( m, 'flattenratio', 1.000000 );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5C5CF6">
        <w:rPr>
          <w:rFonts w:ascii="Courier New" w:hAnsi="Courier New" w:cs="Courier New"/>
          <w:color w:val="000000"/>
          <w:sz w:val="20"/>
          <w:szCs w:val="20"/>
        </w:rPr>
        <w:t xml:space="preserve">   m = leaf_setproperty( m, </w:t>
      </w:r>
      <w:r w:rsidRPr="005C5CF6">
        <w:rPr>
          <w:rFonts w:ascii="Courier New" w:hAnsi="Courier New" w:cs="Courier New"/>
          <w:color w:val="A020F0"/>
          <w:sz w:val="20"/>
          <w:szCs w:val="20"/>
        </w:rPr>
        <w:t>'useGrowthTensors'</w:t>
      </w:r>
      <w:r w:rsidRPr="005C5CF6">
        <w:rPr>
          <w:rFonts w:ascii="Courier New" w:hAnsi="Courier New" w:cs="Courier New"/>
          <w:color w:val="000000"/>
          <w:sz w:val="20"/>
          <w:szCs w:val="20"/>
        </w:rPr>
        <w:t xml:space="preserve">, true, </w:t>
      </w:r>
      <w:r w:rsidRPr="005C5CF6">
        <w:rPr>
          <w:rFonts w:ascii="Courier New" w:hAnsi="Courier New" w:cs="Courier New"/>
          <w:color w:val="A020F0"/>
          <w:sz w:val="20"/>
          <w:szCs w:val="20"/>
        </w:rPr>
        <w:t>'useMorphogens'</w:t>
      </w:r>
      <w:r w:rsidRPr="005C5CF6">
        <w:rPr>
          <w:rFonts w:ascii="Courier New" w:hAnsi="Courier New" w:cs="Courier New"/>
          <w:color w:val="000000"/>
          <w:sz w:val="20"/>
          <w:szCs w:val="20"/>
        </w:rPr>
        <w:t>, true );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5C5CF6">
        <w:rPr>
          <w:rFonts w:ascii="Courier New" w:hAnsi="Courier New" w:cs="Courier New"/>
          <w:color w:val="228B22"/>
          <w:sz w:val="20"/>
          <w:szCs w:val="20"/>
        </w:rPr>
        <w:t>%    m = leaf_setproperty( m, 'plasticGrowth', false );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5C5CF6">
        <w:rPr>
          <w:rFonts w:ascii="Courier New" w:hAnsi="Courier New" w:cs="Courier New"/>
          <w:color w:val="228B22"/>
          <w:sz w:val="20"/>
          <w:szCs w:val="20"/>
        </w:rPr>
        <w:t>%    m = leaf_setproperty( m, 'totalinternalrotation', 1.239019 );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5C5CF6">
        <w:rPr>
          <w:rFonts w:ascii="Courier New" w:hAnsi="Courier New" w:cs="Courier New"/>
          <w:color w:val="228B22"/>
          <w:sz w:val="20"/>
          <w:szCs w:val="20"/>
        </w:rPr>
        <w:t>%    m = leaf_setproperty( m, 'stepinternalrotation', 2.000000 );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5C5CF6">
        <w:rPr>
          <w:rFonts w:ascii="Courier New" w:hAnsi="Courier New" w:cs="Courier New"/>
          <w:color w:val="228B22"/>
          <w:sz w:val="20"/>
          <w:szCs w:val="20"/>
        </w:rPr>
        <w:t>%    m = leaf_setproperty( m, 'showinternalrotation', false );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5C5CF6">
        <w:rPr>
          <w:rFonts w:ascii="Courier New" w:hAnsi="Courier New" w:cs="Courier New"/>
          <w:color w:val="228B22"/>
          <w:sz w:val="20"/>
          <w:szCs w:val="20"/>
        </w:rPr>
        <w:t>%    m = leaf_setproperty( m, 'internallyrotated', false );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5C5CF6">
        <w:rPr>
          <w:rFonts w:ascii="Courier New" w:hAnsi="Courier New" w:cs="Courier New"/>
          <w:color w:val="228B22"/>
          <w:sz w:val="20"/>
          <w:szCs w:val="20"/>
        </w:rPr>
        <w:t>%    m = leaf_setproperty( m, 'maxFEcells', 0.000000 );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5C5CF6">
        <w:rPr>
          <w:rFonts w:ascii="Courier New" w:hAnsi="Courier New" w:cs="Courier New"/>
          <w:color w:val="228B22"/>
          <w:sz w:val="20"/>
          <w:szCs w:val="20"/>
        </w:rPr>
        <w:t>%    m = leaf_setproperty( m, 'inittotalcells', 0.000000 );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5C5CF6">
        <w:rPr>
          <w:rFonts w:ascii="Courier New" w:hAnsi="Courier New" w:cs="Courier New"/>
          <w:color w:val="228B22"/>
          <w:sz w:val="20"/>
          <w:szCs w:val="20"/>
        </w:rPr>
        <w:t>%    m = leaf_setproperty( m, 'maxBioAcells', 0.000000 );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5C5CF6">
        <w:rPr>
          <w:rFonts w:ascii="Courier New" w:hAnsi="Courier New" w:cs="Courier New"/>
          <w:color w:val="228B22"/>
          <w:sz w:val="20"/>
          <w:szCs w:val="20"/>
        </w:rPr>
        <w:t>%    m = leaf_setproperty( m, 'maxBioBcells', 0.000000 );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5C5CF6">
        <w:rPr>
          <w:rFonts w:ascii="Courier New" w:hAnsi="Courier New" w:cs="Courier New"/>
          <w:color w:val="228B22"/>
          <w:sz w:val="20"/>
          <w:szCs w:val="20"/>
        </w:rPr>
        <w:t>%    m = leaf_setproperty( m, 'colors', (3 values) );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5C5CF6">
        <w:rPr>
          <w:rFonts w:ascii="Courier New" w:hAnsi="Courier New" w:cs="Courier New"/>
          <w:color w:val="228B22"/>
          <w:sz w:val="20"/>
          <w:szCs w:val="20"/>
        </w:rPr>
        <w:t>%    m = leaf_setproperty( m, 'colorvariation', 1.000000 );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5C5CF6">
        <w:rPr>
          <w:rFonts w:ascii="Courier New" w:hAnsi="Courier New" w:cs="Courier New"/>
          <w:color w:val="228B22"/>
          <w:sz w:val="20"/>
          <w:szCs w:val="20"/>
        </w:rPr>
        <w:t>%    m = leaf_setproperty( m, 'colorparams', (6 values) );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5C5CF6">
        <w:rPr>
          <w:rFonts w:ascii="Courier New" w:hAnsi="Courier New" w:cs="Courier New"/>
          <w:color w:val="228B22"/>
          <w:sz w:val="20"/>
          <w:szCs w:val="20"/>
        </w:rPr>
        <w:t>%    m = leaf_setproperty( m, 'freezing', 0.000000 );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5C5CF6">
        <w:rPr>
          <w:rFonts w:ascii="Courier New" w:hAnsi="Courier New" w:cs="Courier New"/>
          <w:color w:val="228B22"/>
          <w:sz w:val="20"/>
          <w:szCs w:val="20"/>
        </w:rPr>
        <w:t>%    m = leaf_setproperty( m, 'mgen_interaction', (unknown type ''function_handle'') );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5C5CF6">
        <w:rPr>
          <w:rFonts w:ascii="Courier New" w:hAnsi="Courier New" w:cs="Courier New"/>
          <w:color w:val="228B22"/>
          <w:sz w:val="20"/>
          <w:szCs w:val="20"/>
        </w:rPr>
        <w:t>%    m = leaf_setproperty( m, 'mgen_interactionName', 'heart35i20b' );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5C5CF6">
        <w:rPr>
          <w:rFonts w:ascii="Courier New" w:hAnsi="Courier New" w:cs="Courier New"/>
          <w:color w:val="228B22"/>
          <w:sz w:val="20"/>
          <w:szCs w:val="20"/>
        </w:rPr>
        <w:t>%    m = leaf_setproperty( m, 'allowInteraction', 1.000000 );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5C5CF6">
        <w:rPr>
          <w:rFonts w:ascii="Courier New" w:hAnsi="Courier New" w:cs="Courier New"/>
          <w:color w:val="228B22"/>
          <w:sz w:val="20"/>
          <w:szCs w:val="20"/>
        </w:rPr>
        <w:t>%    m = leaf_setproperty( m, 'interactionValid', true );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5C5CF6">
        <w:rPr>
          <w:rFonts w:ascii="Courier New" w:hAnsi="Courier New" w:cs="Courier New"/>
          <w:color w:val="228B22"/>
          <w:sz w:val="20"/>
          <w:szCs w:val="20"/>
        </w:rPr>
        <w:t>%    m = leaf_setproperty( m, 'gaussInfo', (unknown type ''struct'') );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5C5CF6">
        <w:rPr>
          <w:rFonts w:ascii="Courier New" w:hAnsi="Courier New" w:cs="Courier New"/>
          <w:color w:val="228B22"/>
          <w:sz w:val="20"/>
          <w:szCs w:val="20"/>
        </w:rPr>
        <w:t>%    m = leaf_setproperty( m, 'stitchDFs', [] );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5C5CF6">
        <w:rPr>
          <w:rFonts w:ascii="Courier New" w:hAnsi="Courier New" w:cs="Courier New"/>
          <w:color w:val="228B22"/>
          <w:sz w:val="20"/>
          <w:szCs w:val="20"/>
        </w:rPr>
        <w:t>%    m = leaf_setproperty( m, 'D', (36 values) );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5C5CF6">
        <w:rPr>
          <w:rFonts w:ascii="Courier New" w:hAnsi="Courier New" w:cs="Courier New"/>
          <w:color w:val="228B22"/>
          <w:sz w:val="20"/>
          <w:szCs w:val="20"/>
        </w:rPr>
        <w:t>%    m = leaf_setproperty( m, 'C', (36 values) );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5C5CF6">
        <w:rPr>
          <w:rFonts w:ascii="Courier New" w:hAnsi="Courier New" w:cs="Courier New"/>
          <w:color w:val="228B22"/>
          <w:sz w:val="20"/>
          <w:szCs w:val="20"/>
        </w:rPr>
        <w:t>%    m = leaf_setproperty( m, 'G', (6 values) );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5C5CF6">
        <w:rPr>
          <w:rFonts w:ascii="Courier New" w:hAnsi="Courier New" w:cs="Courier New"/>
          <w:color w:val="228B22"/>
          <w:sz w:val="20"/>
          <w:szCs w:val="20"/>
        </w:rPr>
        <w:t>%    m = leaf_setproperty( m, 'solver', 'cgs' );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5C5CF6">
        <w:rPr>
          <w:rFonts w:ascii="Courier New" w:hAnsi="Courier New" w:cs="Courier New"/>
          <w:color w:val="228B22"/>
          <w:sz w:val="20"/>
          <w:szCs w:val="20"/>
        </w:rPr>
        <w:t>%    m = leaf_setproperty( m, 'solvertolerance', 0.001000 );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5C5CF6">
        <w:rPr>
          <w:rFonts w:ascii="Courier New" w:hAnsi="Courier New" w:cs="Courier New"/>
          <w:color w:val="228B22"/>
          <w:sz w:val="20"/>
          <w:szCs w:val="20"/>
        </w:rPr>
        <w:t>%    m = leaf_setproperty( m, 'diffusiontolerance', 0.000010 );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5C5CF6">
        <w:rPr>
          <w:rFonts w:ascii="Courier New" w:hAnsi="Courier New" w:cs="Courier New"/>
          <w:color w:val="228B22"/>
          <w:sz w:val="20"/>
          <w:szCs w:val="20"/>
        </w:rPr>
        <w:t>%    m = leaf_setproperty( m, 'maxIters', 40.000000 );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5C5CF6">
        <w:rPr>
          <w:rFonts w:ascii="Courier New" w:hAnsi="Courier New" w:cs="Courier New"/>
          <w:color w:val="228B22"/>
          <w:sz w:val="20"/>
          <w:szCs w:val="20"/>
        </w:rPr>
        <w:t>%    m = leaf_setproperty( m, 'maxsolvetime', 1000.000000 );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5C5CF6">
        <w:rPr>
          <w:rFonts w:ascii="Courier New" w:hAnsi="Courier New" w:cs="Courier New"/>
          <w:color w:val="228B22"/>
          <w:sz w:val="20"/>
          <w:szCs w:val="20"/>
        </w:rPr>
        <w:t>%    m = leaf_setproperty( m, 'cgiters', 52.000000 );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5C5CF6">
        <w:rPr>
          <w:rFonts w:ascii="Courier New" w:hAnsi="Courier New" w:cs="Courier New"/>
          <w:color w:val="228B22"/>
          <w:sz w:val="20"/>
          <w:szCs w:val="20"/>
        </w:rPr>
        <w:t>%    m = leaf_setproperty( m, 'simsteps', 0.000000 );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5C5CF6">
        <w:rPr>
          <w:rFonts w:ascii="Courier New" w:hAnsi="Courier New" w:cs="Courier New"/>
          <w:color w:val="228B22"/>
          <w:sz w:val="20"/>
          <w:szCs w:val="20"/>
        </w:rPr>
        <w:t>%    m = leaf_setproperty( m, 'stepsperrender', 0.000000 );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5C5CF6">
        <w:rPr>
          <w:rFonts w:ascii="Courier New" w:hAnsi="Courier New" w:cs="Courier New"/>
          <w:color w:val="228B22"/>
          <w:sz w:val="20"/>
          <w:szCs w:val="20"/>
        </w:rPr>
        <w:t>%    m = leaf_setproperty( m, 'growthEnabled', true );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5C5CF6">
        <w:rPr>
          <w:rFonts w:ascii="Courier New" w:hAnsi="Courier New" w:cs="Courier New"/>
          <w:color w:val="228B22"/>
          <w:sz w:val="20"/>
          <w:szCs w:val="20"/>
        </w:rPr>
        <w:t>%    m = leaf_setproperty( m, 'diffusionEnabled', true );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5C5CF6">
        <w:rPr>
          <w:rFonts w:ascii="Courier New" w:hAnsi="Courier New" w:cs="Courier New"/>
          <w:color w:val="228B22"/>
          <w:sz w:val="20"/>
          <w:szCs w:val="20"/>
        </w:rPr>
        <w:t>%    m = leaf_setproperty( m, 'makemovie', 0.000000 );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5C5CF6">
        <w:rPr>
          <w:rFonts w:ascii="Courier New" w:hAnsi="Courier New" w:cs="Courier New"/>
          <w:color w:val="228B22"/>
          <w:sz w:val="20"/>
          <w:szCs w:val="20"/>
        </w:rPr>
        <w:t>%    m = leaf_setproperty( m, 'moviefile', '' );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5C5CF6">
        <w:rPr>
          <w:rFonts w:ascii="Courier New" w:hAnsi="Courier New" w:cs="Courier New"/>
          <w:color w:val="228B22"/>
          <w:sz w:val="20"/>
          <w:szCs w:val="20"/>
        </w:rPr>
        <w:t>%    m = leaf_setproperty( m, 'codec', 'None' );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5C5CF6">
        <w:rPr>
          <w:rFonts w:ascii="Courier New" w:hAnsi="Courier New" w:cs="Courier New"/>
          <w:color w:val="228B22"/>
          <w:sz w:val="20"/>
          <w:szCs w:val="20"/>
        </w:rPr>
        <w:t>%    m = leaf_setproperty( m, 'autonamemovie', true );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5C5CF6">
        <w:rPr>
          <w:rFonts w:ascii="Courier New" w:hAnsi="Courier New" w:cs="Courier New"/>
          <w:color w:val="228B22"/>
          <w:sz w:val="20"/>
          <w:szCs w:val="20"/>
        </w:rPr>
        <w:t>%    m = leaf_setproperty( m, 'overwritemovie', false );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5C5CF6">
        <w:rPr>
          <w:rFonts w:ascii="Courier New" w:hAnsi="Courier New" w:cs="Courier New"/>
          <w:color w:val="228B22"/>
          <w:sz w:val="20"/>
          <w:szCs w:val="20"/>
        </w:rPr>
        <w:t>%    m = leaf_setproperty( m, 'framesize', (3 values) );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5C5CF6">
        <w:rPr>
          <w:rFonts w:ascii="Courier New" w:hAnsi="Courier New" w:cs="Courier New"/>
          <w:color w:val="228B22"/>
          <w:sz w:val="20"/>
          <w:szCs w:val="20"/>
        </w:rPr>
        <w:t>%    m = leaf_setproperty( m, 'mov', [] );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5C5CF6">
        <w:rPr>
          <w:rFonts w:ascii="Courier New" w:hAnsi="Courier New" w:cs="Courier New"/>
          <w:color w:val="228B22"/>
          <w:sz w:val="20"/>
          <w:szCs w:val="20"/>
        </w:rPr>
        <w:t>%    m = leaf_setproperty( m, 'jiggleProportion', 1.000000 );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5C5CF6">
        <w:rPr>
          <w:rFonts w:ascii="Courier New" w:hAnsi="Courier New" w:cs="Courier New"/>
          <w:color w:val="228B22"/>
          <w:sz w:val="20"/>
          <w:szCs w:val="20"/>
        </w:rPr>
        <w:t>%    m = leaf_setproperty( m, 'cvtperiter', 0.200000 );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5C5CF6">
        <w:rPr>
          <w:rFonts w:ascii="Courier New" w:hAnsi="Courier New" w:cs="Courier New"/>
          <w:color w:val="228B22"/>
          <w:sz w:val="20"/>
          <w:szCs w:val="20"/>
        </w:rPr>
        <w:t>%    m = leaf_setproperty( m, 'boingNeeded', false );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5C5CF6">
        <w:rPr>
          <w:rFonts w:ascii="Courier New" w:hAnsi="Courier New" w:cs="Courier New"/>
          <w:color w:val="228B22"/>
          <w:sz w:val="20"/>
          <w:szCs w:val="20"/>
        </w:rPr>
        <w:t>%    m = leaf_setproperty( m, 'initialArea', 0.940756 );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5C5CF6">
        <w:rPr>
          <w:rFonts w:ascii="Courier New" w:hAnsi="Courier New" w:cs="Courier New"/>
          <w:color w:val="228B22"/>
          <w:sz w:val="20"/>
          <w:szCs w:val="20"/>
        </w:rPr>
        <w:t>%    m = leaf_setproperty( m, 'bendunitlength', 0.969926 );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5C5CF6">
        <w:rPr>
          <w:rFonts w:ascii="Courier New" w:hAnsi="Courier New" w:cs="Courier New"/>
          <w:color w:val="228B22"/>
          <w:sz w:val="20"/>
          <w:szCs w:val="20"/>
        </w:rPr>
        <w:t>%    m = leaf_setproperty( m, 'targetRelArea', 1.000000 );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5C5CF6">
        <w:rPr>
          <w:rFonts w:ascii="Courier New" w:hAnsi="Courier New" w:cs="Courier New"/>
          <w:color w:val="228B22"/>
          <w:sz w:val="20"/>
          <w:szCs w:val="20"/>
        </w:rPr>
        <w:t>%    m = leaf_setproperty( m, 'defaultinterp', 'min' );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5C5CF6">
        <w:rPr>
          <w:rFonts w:ascii="Courier New" w:hAnsi="Courier New" w:cs="Courier New"/>
          <w:color w:val="228B22"/>
          <w:sz w:val="20"/>
          <w:szCs w:val="20"/>
        </w:rPr>
        <w:t>%    m = leaf_setproperty( m, 'readonly', false );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5C5CF6">
        <w:rPr>
          <w:rFonts w:ascii="Courier New" w:hAnsi="Courier New" w:cs="Courier New"/>
          <w:color w:val="228B22"/>
          <w:sz w:val="20"/>
          <w:szCs w:val="20"/>
        </w:rPr>
        <w:t>%    m = leaf_setproperty( m, 'projectdir', 'C:\Documents and Settings\GMD\Mes documents\Le Garrec\heart morpho\Coen\GFToolbox\Heart_models' );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5C5CF6">
        <w:rPr>
          <w:rFonts w:ascii="Courier New" w:hAnsi="Courier New" w:cs="Courier New"/>
          <w:color w:val="228B22"/>
          <w:sz w:val="20"/>
          <w:szCs w:val="20"/>
        </w:rPr>
        <w:t>%    m = leaf_setproperty( m, 'modelname', 'Heart35i20b' );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5C5CF6">
        <w:rPr>
          <w:rFonts w:ascii="Courier New" w:hAnsi="Courier New" w:cs="Courier New"/>
          <w:color w:val="228B22"/>
          <w:sz w:val="20"/>
          <w:szCs w:val="20"/>
        </w:rPr>
        <w:t>%    m = leaf_setproperty( m, 'allowsave', 1.000000 );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5C5CF6">
        <w:rPr>
          <w:rFonts w:ascii="Courier New" w:hAnsi="Courier New" w:cs="Courier New"/>
          <w:color w:val="228B22"/>
          <w:sz w:val="20"/>
          <w:szCs w:val="20"/>
        </w:rPr>
        <w:t>%    m = leaf_setproperty( m, 'addedToPath', true );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5C5CF6">
        <w:rPr>
          <w:rFonts w:ascii="Courier New" w:hAnsi="Courier New" w:cs="Courier New"/>
          <w:color w:val="228B22"/>
          <w:sz w:val="20"/>
          <w:szCs w:val="20"/>
        </w:rPr>
        <w:t>%    m = leaf_setproperty( m, 'bendsplit', 0.300000 );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5C5CF6">
        <w:rPr>
          <w:rFonts w:ascii="Courier New" w:hAnsi="Courier New" w:cs="Courier New"/>
          <w:color w:val="228B22"/>
          <w:sz w:val="20"/>
          <w:szCs w:val="20"/>
        </w:rPr>
        <w:t>%    m = leaf_setproperty( m, 'dorsaltop', true );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5C5CF6">
        <w:rPr>
          <w:rFonts w:ascii="Courier New" w:hAnsi="Courier New" w:cs="Courier New"/>
          <w:color w:val="228B22"/>
          <w:sz w:val="20"/>
          <w:szCs w:val="20"/>
        </w:rPr>
        <w:t>%    m = leaf_setproperty( m, 'comment', '' );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5C5CF6">
        <w:rPr>
          <w:rFonts w:ascii="Courier New" w:hAnsi="Courier New" w:cs="Courier New"/>
          <w:color w:val="228B22"/>
          <w:sz w:val="20"/>
          <w:szCs w:val="20"/>
        </w:rPr>
        <w:t>%    m = leaf_setproperty( m, 'bioAsplitcells', 1.000000 );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5C5CF6">
        <w:rPr>
          <w:rFonts w:ascii="Courier New" w:hAnsi="Courier New" w:cs="Courier New"/>
          <w:color w:val="228B22"/>
          <w:sz w:val="20"/>
          <w:szCs w:val="20"/>
        </w:rPr>
        <w:t>%    m = leaf_setproperty( m, 'bioApullin', 0.142857 );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5C5CF6">
        <w:rPr>
          <w:rFonts w:ascii="Courier New" w:hAnsi="Courier New" w:cs="Courier New"/>
          <w:color w:val="228B22"/>
          <w:sz w:val="20"/>
          <w:szCs w:val="20"/>
        </w:rPr>
        <w:t>%    m = leaf_setproperty( m, 'bioAfakepull', 0.202073 );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5C5CF6">
        <w:rPr>
          <w:rFonts w:ascii="Courier New" w:hAnsi="Courier New" w:cs="Courier New"/>
          <w:color w:val="228B22"/>
          <w:sz w:val="20"/>
          <w:szCs w:val="20"/>
        </w:rPr>
        <w:t>%    m = leaf_setproperty( m, 'coderevision', 3530 );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5C5CF6">
        <w:rPr>
          <w:rFonts w:ascii="Courier New" w:hAnsi="Courier New" w:cs="Courier New"/>
          <w:color w:val="228B22"/>
          <w:sz w:val="20"/>
          <w:szCs w:val="20"/>
        </w:rPr>
        <w:t>%    m = leaf_setproperty( m, 'coderevisiondate', '2011-05-10 15:51:48.530599' );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5C5CF6">
        <w:rPr>
          <w:rFonts w:ascii="Courier New" w:hAnsi="Courier New" w:cs="Courier New"/>
          <w:color w:val="228B22"/>
          <w:sz w:val="20"/>
          <w:szCs w:val="20"/>
        </w:rPr>
        <w:t>%    m = leaf_setproperty( m, 'modelrevision', 0.000000 );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5C5CF6">
        <w:rPr>
          <w:rFonts w:ascii="Courier New" w:hAnsi="Courier New" w:cs="Courier New"/>
          <w:color w:val="228B22"/>
          <w:sz w:val="20"/>
          <w:szCs w:val="20"/>
        </w:rPr>
        <w:t>%    m = leaf_setproperty( m, 'modelrevisiondate', '' );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5C5CF6">
        <w:rPr>
          <w:rFonts w:ascii="Courier New" w:hAnsi="Courier New" w:cs="Courier New"/>
          <w:color w:val="228B22"/>
          <w:sz w:val="20"/>
          <w:szCs w:val="20"/>
        </w:rPr>
        <w:t>%    m = leaf_setproperty( m, 'vxgrad', (108 values) );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5C5CF6">
        <w:rPr>
          <w:rFonts w:ascii="Courier New" w:hAnsi="Courier New" w:cs="Courier New"/>
          <w:color w:val="228B22"/>
          <w:sz w:val="20"/>
          <w:szCs w:val="20"/>
        </w:rPr>
        <w:t>%    m = leaf_setproperty( m, 'lengthscale', 1.500000 );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5C5CF6">
        <w:rPr>
          <w:rFonts w:ascii="Courier New" w:hAnsi="Courier New" w:cs="Courier New"/>
          <w:color w:val="228B22"/>
          <w:sz w:val="20"/>
          <w:szCs w:val="20"/>
        </w:rPr>
        <w:t>%    m = leaf_setproperty( m, 'performinternalrotation', false );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5C5CF6">
        <w:rPr>
          <w:rFonts w:ascii="Courier New" w:hAnsi="Courier New" w:cs="Courier New"/>
          <w:color w:val="228B22"/>
          <w:sz w:val="20"/>
          <w:szCs w:val="20"/>
        </w:rPr>
        <w:t>%    m = leaf_setproperty( m, 'legendTemplate', '%T: %q\n%m' );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5C5CF6">
        <w:rPr>
          <w:rFonts w:ascii="Courier New" w:hAnsi="Courier New" w:cs="Courier New"/>
          <w:color w:val="228B22"/>
          <w:sz w:val="20"/>
          <w:szCs w:val="20"/>
        </w:rPr>
        <w:t>%    m = leaf_setproperty( m, 'relativepolgrad', false );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5C5CF6">
        <w:rPr>
          <w:rFonts w:ascii="Courier New" w:hAnsi="Courier New" w:cs="Courier New"/>
          <w:color w:val="228B22"/>
          <w:sz w:val="20"/>
          <w:szCs w:val="20"/>
        </w:rPr>
        <w:t>%    m = leaf_setproperty( m, 'userpolarisation', false );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5C5CF6">
        <w:rPr>
          <w:rFonts w:ascii="Courier New" w:hAnsi="Courier New" w:cs="Courier New"/>
          <w:color w:val="228B22"/>
          <w:sz w:val="20"/>
          <w:szCs w:val="20"/>
        </w:rPr>
        <w:t>%    m = leaf_setproperty( m, 'usepolfreezebc', false );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5C5CF6">
        <w:rPr>
          <w:rFonts w:ascii="Courier New" w:hAnsi="Courier New" w:cs="Courier New"/>
          <w:color w:val="228B22"/>
          <w:sz w:val="20"/>
          <w:szCs w:val="20"/>
        </w:rPr>
        <w:t>%    m = leaf_setproperty( m, 'starttime', 0.000000 );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5C5CF6">
        <w:rPr>
          <w:rFonts w:ascii="Courier New" w:hAnsi="Courier New" w:cs="Courier New"/>
          <w:color w:val="228B22"/>
          <w:sz w:val="20"/>
          <w:szCs w:val="20"/>
        </w:rPr>
        <w:t>%    m = leaf_setproperty( m, 'displayedMulti', [] );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5C5CF6">
        <w:rPr>
          <w:rFonts w:ascii="Courier New" w:hAnsi="Courier New" w:cs="Courier New"/>
          <w:color w:val="228B22"/>
          <w:sz w:val="20"/>
          <w:szCs w:val="20"/>
        </w:rPr>
        <w:t>%    m = leaf_setproperty( m, 'splitmorphogen', '' );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5C5CF6">
        <w:rPr>
          <w:rFonts w:ascii="Courier New" w:hAnsi="Courier New" w:cs="Courier New"/>
          <w:color w:val="228B22"/>
          <w:sz w:val="20"/>
          <w:szCs w:val="20"/>
        </w:rPr>
        <w:t>%    m = leaf_setproperty( m, 'scalebarvalue', 0.000000 );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5C5CF6">
        <w:rPr>
          <w:rFonts w:ascii="Courier New" w:hAnsi="Courier New" w:cs="Courier New"/>
          <w:color w:val="228B22"/>
          <w:sz w:val="20"/>
          <w:szCs w:val="20"/>
        </w:rPr>
        <w:t>%    m = leaf_setproperty( m, 'rectifyverticals', false );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5C5CF6">
        <w:rPr>
          <w:rFonts w:ascii="Courier New" w:hAnsi="Courier New" w:cs="Courier New"/>
          <w:color w:val="228B22"/>
          <w:sz w:val="20"/>
          <w:szCs w:val="20"/>
        </w:rPr>
        <w:t>%    m = leaf_setproperty( m, 'flattenforceconvex', true );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5C5CF6">
        <w:rPr>
          <w:rFonts w:ascii="Courier New" w:hAnsi="Courier New" w:cs="Courier New"/>
          <w:color w:val="228B22"/>
          <w:sz w:val="20"/>
          <w:szCs w:val="20"/>
        </w:rPr>
        <w:t>%    m = leaf_setproperty( m, 'defaultazimuth', -45.000000 );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5C5CF6">
        <w:rPr>
          <w:rFonts w:ascii="Courier New" w:hAnsi="Courier New" w:cs="Courier New"/>
          <w:color w:val="228B22"/>
          <w:sz w:val="20"/>
          <w:szCs w:val="20"/>
        </w:rPr>
        <w:t>%    m = leaf_setproperty( m, 'defaultelevation', 33.750000 );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5C5CF6">
        <w:rPr>
          <w:rFonts w:ascii="Courier New" w:hAnsi="Courier New" w:cs="Courier New"/>
          <w:color w:val="228B22"/>
          <w:sz w:val="20"/>
          <w:szCs w:val="20"/>
        </w:rPr>
        <w:t>%    m = leaf_setproperty( m, 'defaultroll', 0.000000 );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5C5CF6">
        <w:rPr>
          <w:rFonts w:ascii="Courier New" w:hAnsi="Courier New" w:cs="Courier New"/>
          <w:color w:val="228B22"/>
          <w:sz w:val="20"/>
          <w:szCs w:val="20"/>
        </w:rPr>
        <w:t>%    m = leaf_setproperty( m, 'defaultViewParams', (unknown type ''struct'') );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5C5CF6">
        <w:rPr>
          <w:rFonts w:ascii="Courier New" w:hAnsi="Courier New" w:cs="Courier New"/>
          <w:color w:val="228B22"/>
          <w:sz w:val="20"/>
          <w:szCs w:val="20"/>
        </w:rPr>
        <w:t>%    m = leaf_setproperty( m, 'interactive', false );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5C5CF6">
        <w:rPr>
          <w:rFonts w:ascii="Courier New" w:hAnsi="Courier New" w:cs="Courier New"/>
          <w:color w:val="228B22"/>
          <w:sz w:val="20"/>
          <w:szCs w:val="20"/>
        </w:rPr>
        <w:t>%    m = leaf_setproperty( m, 'RecordMeshes', (unknown type ''struct'') );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5C5CF6">
        <w:rPr>
          <w:rFonts w:ascii="Courier New" w:hAnsi="Courier New" w:cs="Courier New"/>
          <w:color w:val="228B22"/>
          <w:sz w:val="20"/>
          <w:szCs w:val="20"/>
        </w:rPr>
        <w:t>%    m = leaf_setproperty( m, 'thicknessMode', 'scaled' );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5C5CF6">
        <w:rPr>
          <w:rFonts w:ascii="Courier New" w:hAnsi="Courier New" w:cs="Courier New"/>
          <w:color w:val="228B22"/>
          <w:sz w:val="20"/>
          <w:szCs w:val="20"/>
        </w:rPr>
        <w:t>%    m = leaf_setproperty( m, 'usefrozengradient', true );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5C5CF6">
        <w:rPr>
          <w:rFonts w:ascii="Courier New" w:hAnsi="Courier New" w:cs="Courier New"/>
          <w:color w:val="228B22"/>
          <w:sz w:val="20"/>
          <w:szCs w:val="20"/>
        </w:rPr>
        <w:t>%    m = leaf_setproperty( m, 'perturbInitGrowthEstimate', 0.000010 );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5C5CF6">
        <w:rPr>
          <w:rFonts w:ascii="Courier New" w:hAnsi="Courier New" w:cs="Courier New"/>
          <w:color w:val="228B22"/>
          <w:sz w:val="20"/>
          <w:szCs w:val="20"/>
        </w:rPr>
        <w:t>%    m = leaf_setproperty( m, 'perturbRelGrowthEstimate', 0.010000 );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5C5CF6">
        <w:rPr>
          <w:rFonts w:ascii="Courier New" w:hAnsi="Courier New" w:cs="Courier New"/>
          <w:color w:val="228B22"/>
          <w:sz w:val="20"/>
          <w:szCs w:val="20"/>
          <w:lang w:val="en-US"/>
        </w:rPr>
        <w:t xml:space="preserve">%    m = </w:t>
      </w:r>
      <w:proofErr w:type="spellStart"/>
      <w:r w:rsidRPr="005C5CF6">
        <w:rPr>
          <w:rFonts w:ascii="Courier New" w:hAnsi="Courier New" w:cs="Courier New"/>
          <w:color w:val="228B22"/>
          <w:sz w:val="20"/>
          <w:szCs w:val="20"/>
          <w:lang w:val="en-US"/>
        </w:rPr>
        <w:t>leaf_setproperty</w:t>
      </w:r>
      <w:proofErr w:type="spellEnd"/>
      <w:r w:rsidRPr="005C5CF6">
        <w:rPr>
          <w:rFonts w:ascii="Courier New" w:hAnsi="Courier New" w:cs="Courier New"/>
          <w:color w:val="228B22"/>
          <w:sz w:val="20"/>
          <w:szCs w:val="20"/>
          <w:lang w:val="en-US"/>
        </w:rPr>
        <w:t>( m, '</w:t>
      </w:r>
      <w:proofErr w:type="spellStart"/>
      <w:r w:rsidRPr="005C5CF6">
        <w:rPr>
          <w:rFonts w:ascii="Courier New" w:hAnsi="Courier New" w:cs="Courier New"/>
          <w:color w:val="228B22"/>
          <w:sz w:val="20"/>
          <w:szCs w:val="20"/>
          <w:lang w:val="en-US"/>
        </w:rPr>
        <w:t>perturbDiffusionEstimate</w:t>
      </w:r>
      <w:proofErr w:type="spellEnd"/>
      <w:r w:rsidRPr="005C5CF6">
        <w:rPr>
          <w:rFonts w:ascii="Courier New" w:hAnsi="Courier New" w:cs="Courier New"/>
          <w:color w:val="228B22"/>
          <w:sz w:val="20"/>
          <w:szCs w:val="20"/>
          <w:lang w:val="en-US"/>
        </w:rPr>
        <w:t>', 0.000100 );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5C5CF6">
        <w:rPr>
          <w:rFonts w:ascii="Courier New" w:hAnsi="Courier New" w:cs="Courier New"/>
          <w:color w:val="228B22"/>
          <w:sz w:val="20"/>
          <w:szCs w:val="20"/>
          <w:lang w:val="en-US"/>
        </w:rPr>
        <w:t xml:space="preserve">%    m = </w:t>
      </w:r>
      <w:proofErr w:type="spellStart"/>
      <w:r w:rsidRPr="005C5CF6">
        <w:rPr>
          <w:rFonts w:ascii="Courier New" w:hAnsi="Courier New" w:cs="Courier New"/>
          <w:color w:val="228B22"/>
          <w:sz w:val="20"/>
          <w:szCs w:val="20"/>
          <w:lang w:val="en-US"/>
        </w:rPr>
        <w:t>leaf_setproperty</w:t>
      </w:r>
      <w:proofErr w:type="spellEnd"/>
      <w:r w:rsidRPr="005C5CF6">
        <w:rPr>
          <w:rFonts w:ascii="Courier New" w:hAnsi="Courier New" w:cs="Courier New"/>
          <w:color w:val="228B22"/>
          <w:sz w:val="20"/>
          <w:szCs w:val="20"/>
          <w:lang w:val="en-US"/>
        </w:rPr>
        <w:t>( m, '</w:t>
      </w:r>
      <w:proofErr w:type="spellStart"/>
      <w:r w:rsidRPr="005C5CF6">
        <w:rPr>
          <w:rFonts w:ascii="Courier New" w:hAnsi="Courier New" w:cs="Courier New"/>
          <w:color w:val="228B22"/>
          <w:sz w:val="20"/>
          <w:szCs w:val="20"/>
          <w:lang w:val="en-US"/>
        </w:rPr>
        <w:t>resetRand</w:t>
      </w:r>
      <w:proofErr w:type="spellEnd"/>
      <w:r w:rsidRPr="005C5CF6">
        <w:rPr>
          <w:rFonts w:ascii="Courier New" w:hAnsi="Courier New" w:cs="Courier New"/>
          <w:color w:val="228B22"/>
          <w:sz w:val="20"/>
          <w:szCs w:val="20"/>
          <w:lang w:val="en-US"/>
        </w:rPr>
        <w:t>', false );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5C5CF6">
        <w:rPr>
          <w:rFonts w:ascii="Courier New" w:hAnsi="Courier New" w:cs="Courier New"/>
          <w:color w:val="228B22"/>
          <w:sz w:val="20"/>
          <w:szCs w:val="20"/>
          <w:lang w:val="en-US"/>
        </w:rPr>
        <w:t xml:space="preserve">%    m = </w:t>
      </w:r>
      <w:proofErr w:type="spellStart"/>
      <w:r w:rsidRPr="005C5CF6">
        <w:rPr>
          <w:rFonts w:ascii="Courier New" w:hAnsi="Courier New" w:cs="Courier New"/>
          <w:color w:val="228B22"/>
          <w:sz w:val="20"/>
          <w:szCs w:val="20"/>
          <w:lang w:val="en-US"/>
        </w:rPr>
        <w:t>leaf_setproperty</w:t>
      </w:r>
      <w:proofErr w:type="spellEnd"/>
      <w:r w:rsidRPr="005C5CF6">
        <w:rPr>
          <w:rFonts w:ascii="Courier New" w:hAnsi="Courier New" w:cs="Courier New"/>
          <w:color w:val="228B22"/>
          <w:sz w:val="20"/>
          <w:szCs w:val="20"/>
          <w:lang w:val="en-US"/>
        </w:rPr>
        <w:t>( m, '</w:t>
      </w:r>
      <w:proofErr w:type="spellStart"/>
      <w:r w:rsidRPr="005C5CF6">
        <w:rPr>
          <w:rFonts w:ascii="Courier New" w:hAnsi="Courier New" w:cs="Courier New"/>
          <w:color w:val="228B22"/>
          <w:sz w:val="20"/>
          <w:szCs w:val="20"/>
          <w:lang w:val="en-US"/>
        </w:rPr>
        <w:t>unitbulkmodulus</w:t>
      </w:r>
      <w:proofErr w:type="spellEnd"/>
      <w:r w:rsidRPr="005C5CF6">
        <w:rPr>
          <w:rFonts w:ascii="Courier New" w:hAnsi="Courier New" w:cs="Courier New"/>
          <w:color w:val="228B22"/>
          <w:sz w:val="20"/>
          <w:szCs w:val="20"/>
          <w:lang w:val="en-US"/>
        </w:rPr>
        <w:t>', true );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5C5CF6">
        <w:rPr>
          <w:rFonts w:ascii="Courier New" w:hAnsi="Courier New" w:cs="Courier New"/>
          <w:color w:val="228B22"/>
          <w:sz w:val="20"/>
          <w:szCs w:val="20"/>
          <w:lang w:val="en-US"/>
        </w:rPr>
        <w:t xml:space="preserve">%    m = </w:t>
      </w:r>
      <w:proofErr w:type="spellStart"/>
      <w:r w:rsidRPr="005C5CF6">
        <w:rPr>
          <w:rFonts w:ascii="Courier New" w:hAnsi="Courier New" w:cs="Courier New"/>
          <w:color w:val="228B22"/>
          <w:sz w:val="20"/>
          <w:szCs w:val="20"/>
          <w:lang w:val="en-US"/>
        </w:rPr>
        <w:t>leaf_setproperty</w:t>
      </w:r>
      <w:proofErr w:type="spellEnd"/>
      <w:r w:rsidRPr="005C5CF6">
        <w:rPr>
          <w:rFonts w:ascii="Courier New" w:hAnsi="Courier New" w:cs="Courier New"/>
          <w:color w:val="228B22"/>
          <w:sz w:val="20"/>
          <w:szCs w:val="20"/>
          <w:lang w:val="en-US"/>
        </w:rPr>
        <w:t>( m, '</w:t>
      </w:r>
      <w:proofErr w:type="spellStart"/>
      <w:r w:rsidRPr="005C5CF6">
        <w:rPr>
          <w:rFonts w:ascii="Courier New" w:hAnsi="Courier New" w:cs="Courier New"/>
          <w:color w:val="228B22"/>
          <w:sz w:val="20"/>
          <w:szCs w:val="20"/>
          <w:lang w:val="en-US"/>
        </w:rPr>
        <w:t>bioApresplitproc</w:t>
      </w:r>
      <w:proofErr w:type="spellEnd"/>
      <w:r w:rsidRPr="005C5CF6">
        <w:rPr>
          <w:rFonts w:ascii="Courier New" w:hAnsi="Courier New" w:cs="Courier New"/>
          <w:color w:val="228B22"/>
          <w:sz w:val="20"/>
          <w:szCs w:val="20"/>
          <w:lang w:val="en-US"/>
        </w:rPr>
        <w:t>', '' );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5C5CF6">
        <w:rPr>
          <w:rFonts w:ascii="Courier New" w:hAnsi="Courier New" w:cs="Courier New"/>
          <w:color w:val="228B22"/>
          <w:sz w:val="20"/>
          <w:szCs w:val="20"/>
          <w:lang w:val="en-US"/>
        </w:rPr>
        <w:t xml:space="preserve">%    m = </w:t>
      </w:r>
      <w:proofErr w:type="spellStart"/>
      <w:r w:rsidRPr="005C5CF6">
        <w:rPr>
          <w:rFonts w:ascii="Courier New" w:hAnsi="Courier New" w:cs="Courier New"/>
          <w:color w:val="228B22"/>
          <w:sz w:val="20"/>
          <w:szCs w:val="20"/>
          <w:lang w:val="en-US"/>
        </w:rPr>
        <w:t>leaf_setproperty</w:t>
      </w:r>
      <w:proofErr w:type="spellEnd"/>
      <w:r w:rsidRPr="005C5CF6">
        <w:rPr>
          <w:rFonts w:ascii="Courier New" w:hAnsi="Courier New" w:cs="Courier New"/>
          <w:color w:val="228B22"/>
          <w:sz w:val="20"/>
          <w:szCs w:val="20"/>
          <w:lang w:val="en-US"/>
        </w:rPr>
        <w:t>( m, '</w:t>
      </w:r>
      <w:proofErr w:type="spellStart"/>
      <w:r w:rsidRPr="005C5CF6">
        <w:rPr>
          <w:rFonts w:ascii="Courier New" w:hAnsi="Courier New" w:cs="Courier New"/>
          <w:color w:val="228B22"/>
          <w:sz w:val="20"/>
          <w:szCs w:val="20"/>
          <w:lang w:val="en-US"/>
        </w:rPr>
        <w:t>bioApostsplitproc</w:t>
      </w:r>
      <w:proofErr w:type="spellEnd"/>
      <w:r w:rsidRPr="005C5CF6">
        <w:rPr>
          <w:rFonts w:ascii="Courier New" w:hAnsi="Courier New" w:cs="Courier New"/>
          <w:color w:val="228B22"/>
          <w:sz w:val="20"/>
          <w:szCs w:val="20"/>
          <w:lang w:val="en-US"/>
        </w:rPr>
        <w:t>', '' );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5C5CF6">
        <w:rPr>
          <w:rFonts w:ascii="Courier New" w:hAnsi="Courier New" w:cs="Courier New"/>
          <w:color w:val="228B22"/>
          <w:sz w:val="20"/>
          <w:szCs w:val="20"/>
          <w:lang w:val="en-US"/>
        </w:rPr>
        <w:t xml:space="preserve">%    m = </w:t>
      </w:r>
      <w:proofErr w:type="spellStart"/>
      <w:r w:rsidRPr="005C5CF6">
        <w:rPr>
          <w:rFonts w:ascii="Courier New" w:hAnsi="Courier New" w:cs="Courier New"/>
          <w:color w:val="228B22"/>
          <w:sz w:val="20"/>
          <w:szCs w:val="20"/>
          <w:lang w:val="en-US"/>
        </w:rPr>
        <w:t>leaf_setproperty</w:t>
      </w:r>
      <w:proofErr w:type="spellEnd"/>
      <w:r w:rsidRPr="005C5CF6">
        <w:rPr>
          <w:rFonts w:ascii="Courier New" w:hAnsi="Courier New" w:cs="Courier New"/>
          <w:color w:val="228B22"/>
          <w:sz w:val="20"/>
          <w:szCs w:val="20"/>
          <w:lang w:val="en-US"/>
        </w:rPr>
        <w:t>( m, '</w:t>
      </w:r>
      <w:proofErr w:type="spellStart"/>
      <w:r w:rsidRPr="005C5CF6">
        <w:rPr>
          <w:rFonts w:ascii="Courier New" w:hAnsi="Courier New" w:cs="Courier New"/>
          <w:color w:val="228B22"/>
          <w:sz w:val="20"/>
          <w:szCs w:val="20"/>
          <w:lang w:val="en-US"/>
        </w:rPr>
        <w:t>canceldrift</w:t>
      </w:r>
      <w:proofErr w:type="spellEnd"/>
      <w:r w:rsidRPr="005C5CF6">
        <w:rPr>
          <w:rFonts w:ascii="Courier New" w:hAnsi="Courier New" w:cs="Courier New"/>
          <w:color w:val="228B22"/>
          <w:sz w:val="20"/>
          <w:szCs w:val="20"/>
          <w:lang w:val="en-US"/>
        </w:rPr>
        <w:t>', false );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5C5CF6">
        <w:rPr>
          <w:rFonts w:ascii="Courier New" w:hAnsi="Courier New" w:cs="Courier New"/>
          <w:color w:val="228B22"/>
          <w:sz w:val="20"/>
          <w:szCs w:val="20"/>
          <w:lang w:val="en-US"/>
        </w:rPr>
        <w:t xml:space="preserve">%    m = </w:t>
      </w:r>
      <w:proofErr w:type="spellStart"/>
      <w:r w:rsidRPr="005C5CF6">
        <w:rPr>
          <w:rFonts w:ascii="Courier New" w:hAnsi="Courier New" w:cs="Courier New"/>
          <w:color w:val="228B22"/>
          <w:sz w:val="20"/>
          <w:szCs w:val="20"/>
          <w:lang w:val="en-US"/>
        </w:rPr>
        <w:t>leaf_setproperty</w:t>
      </w:r>
      <w:proofErr w:type="spellEnd"/>
      <w:r w:rsidRPr="005C5CF6">
        <w:rPr>
          <w:rFonts w:ascii="Courier New" w:hAnsi="Courier New" w:cs="Courier New"/>
          <w:color w:val="228B22"/>
          <w:sz w:val="20"/>
          <w:szCs w:val="20"/>
          <w:lang w:val="en-US"/>
        </w:rPr>
        <w:t>( m, '</w:t>
      </w:r>
      <w:proofErr w:type="spellStart"/>
      <w:r w:rsidRPr="005C5CF6">
        <w:rPr>
          <w:rFonts w:ascii="Courier New" w:hAnsi="Courier New" w:cs="Courier New"/>
          <w:color w:val="228B22"/>
          <w:sz w:val="20"/>
          <w:szCs w:val="20"/>
          <w:lang w:val="en-US"/>
        </w:rPr>
        <w:t>solverprecision</w:t>
      </w:r>
      <w:proofErr w:type="spellEnd"/>
      <w:r w:rsidRPr="005C5CF6">
        <w:rPr>
          <w:rFonts w:ascii="Courier New" w:hAnsi="Courier New" w:cs="Courier New"/>
          <w:color w:val="228B22"/>
          <w:sz w:val="20"/>
          <w:szCs w:val="20"/>
          <w:lang w:val="en-US"/>
        </w:rPr>
        <w:t>', 'double' );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5C5CF6">
        <w:rPr>
          <w:rFonts w:ascii="Courier New" w:hAnsi="Courier New" w:cs="Courier New"/>
          <w:color w:val="228B22"/>
          <w:sz w:val="20"/>
          <w:szCs w:val="20"/>
          <w:lang w:val="en-US"/>
        </w:rPr>
        <w:t xml:space="preserve">%    m = </w:t>
      </w:r>
      <w:proofErr w:type="spellStart"/>
      <w:r w:rsidRPr="005C5CF6">
        <w:rPr>
          <w:rFonts w:ascii="Courier New" w:hAnsi="Courier New" w:cs="Courier New"/>
          <w:color w:val="228B22"/>
          <w:sz w:val="20"/>
          <w:szCs w:val="20"/>
          <w:lang w:val="en-US"/>
        </w:rPr>
        <w:t>leaf_setproperty</w:t>
      </w:r>
      <w:proofErr w:type="spellEnd"/>
      <w:r w:rsidRPr="005C5CF6">
        <w:rPr>
          <w:rFonts w:ascii="Courier New" w:hAnsi="Courier New" w:cs="Courier New"/>
          <w:color w:val="228B22"/>
          <w:sz w:val="20"/>
          <w:szCs w:val="20"/>
          <w:lang w:val="en-US"/>
        </w:rPr>
        <w:t>( m, '</w:t>
      </w:r>
      <w:proofErr w:type="spellStart"/>
      <w:r w:rsidRPr="005C5CF6">
        <w:rPr>
          <w:rFonts w:ascii="Courier New" w:hAnsi="Courier New" w:cs="Courier New"/>
          <w:color w:val="228B22"/>
          <w:sz w:val="20"/>
          <w:szCs w:val="20"/>
          <w:lang w:val="en-US"/>
        </w:rPr>
        <w:t>solvertolerancemethod</w:t>
      </w:r>
      <w:proofErr w:type="spellEnd"/>
      <w:r w:rsidRPr="005C5CF6">
        <w:rPr>
          <w:rFonts w:ascii="Courier New" w:hAnsi="Courier New" w:cs="Courier New"/>
          <w:color w:val="228B22"/>
          <w:sz w:val="20"/>
          <w:szCs w:val="20"/>
          <w:lang w:val="en-US"/>
        </w:rPr>
        <w:t>', 'norm' );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5C5CF6">
        <w:rPr>
          <w:rFonts w:ascii="Courier New" w:hAnsi="Courier New" w:cs="Courier New"/>
          <w:color w:val="228B22"/>
          <w:sz w:val="20"/>
          <w:szCs w:val="20"/>
          <w:lang w:val="en-US"/>
        </w:rPr>
        <w:t xml:space="preserve">%    m = </w:t>
      </w:r>
      <w:proofErr w:type="spellStart"/>
      <w:r w:rsidRPr="005C5CF6">
        <w:rPr>
          <w:rFonts w:ascii="Courier New" w:hAnsi="Courier New" w:cs="Courier New"/>
          <w:color w:val="228B22"/>
          <w:sz w:val="20"/>
          <w:szCs w:val="20"/>
          <w:lang w:val="en-US"/>
        </w:rPr>
        <w:t>leaf_setproperty</w:t>
      </w:r>
      <w:proofErr w:type="spellEnd"/>
      <w:r w:rsidRPr="005C5CF6">
        <w:rPr>
          <w:rFonts w:ascii="Courier New" w:hAnsi="Courier New" w:cs="Courier New"/>
          <w:color w:val="228B22"/>
          <w:sz w:val="20"/>
          <w:szCs w:val="20"/>
          <w:lang w:val="en-US"/>
        </w:rPr>
        <w:t>( m, '</w:t>
      </w:r>
      <w:proofErr w:type="spellStart"/>
      <w:r w:rsidRPr="005C5CF6">
        <w:rPr>
          <w:rFonts w:ascii="Courier New" w:hAnsi="Courier New" w:cs="Courier New"/>
          <w:color w:val="228B22"/>
          <w:sz w:val="20"/>
          <w:szCs w:val="20"/>
          <w:lang w:val="en-US"/>
        </w:rPr>
        <w:t>allowsparse</w:t>
      </w:r>
      <w:proofErr w:type="spellEnd"/>
      <w:r w:rsidRPr="005C5CF6">
        <w:rPr>
          <w:rFonts w:ascii="Courier New" w:hAnsi="Courier New" w:cs="Courier New"/>
          <w:color w:val="228B22"/>
          <w:sz w:val="20"/>
          <w:szCs w:val="20"/>
          <w:lang w:val="en-US"/>
        </w:rPr>
        <w:t>', true );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5C5CF6">
        <w:rPr>
          <w:rFonts w:ascii="Courier New" w:hAnsi="Courier New" w:cs="Courier New"/>
          <w:color w:val="228B22"/>
          <w:sz w:val="20"/>
          <w:szCs w:val="20"/>
          <w:lang w:val="en-US"/>
        </w:rPr>
        <w:t xml:space="preserve">%    m = </w:t>
      </w:r>
      <w:proofErr w:type="spellStart"/>
      <w:r w:rsidRPr="005C5CF6">
        <w:rPr>
          <w:rFonts w:ascii="Courier New" w:hAnsi="Courier New" w:cs="Courier New"/>
          <w:color w:val="228B22"/>
          <w:sz w:val="20"/>
          <w:szCs w:val="20"/>
          <w:lang w:val="en-US"/>
        </w:rPr>
        <w:t>leaf_setproperty</w:t>
      </w:r>
      <w:proofErr w:type="spellEnd"/>
      <w:r w:rsidRPr="005C5CF6">
        <w:rPr>
          <w:rFonts w:ascii="Courier New" w:hAnsi="Courier New" w:cs="Courier New"/>
          <w:color w:val="228B22"/>
          <w:sz w:val="20"/>
          <w:szCs w:val="20"/>
          <w:lang w:val="en-US"/>
        </w:rPr>
        <w:t>( m, '</w:t>
      </w:r>
      <w:proofErr w:type="spellStart"/>
      <w:r w:rsidRPr="005C5CF6">
        <w:rPr>
          <w:rFonts w:ascii="Courier New" w:hAnsi="Courier New" w:cs="Courier New"/>
          <w:color w:val="228B22"/>
          <w:sz w:val="20"/>
          <w:szCs w:val="20"/>
          <w:lang w:val="en-US"/>
        </w:rPr>
        <w:t>savedrunname</w:t>
      </w:r>
      <w:proofErr w:type="spellEnd"/>
      <w:r w:rsidRPr="005C5CF6">
        <w:rPr>
          <w:rFonts w:ascii="Courier New" w:hAnsi="Courier New" w:cs="Courier New"/>
          <w:color w:val="228B22"/>
          <w:sz w:val="20"/>
          <w:szCs w:val="20"/>
          <w:lang w:val="en-US"/>
        </w:rPr>
        <w:t>', '' );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5C5CF6">
        <w:rPr>
          <w:rFonts w:ascii="Courier New" w:hAnsi="Courier New" w:cs="Courier New"/>
          <w:color w:val="228B22"/>
          <w:sz w:val="20"/>
          <w:szCs w:val="20"/>
          <w:lang w:val="en-US"/>
        </w:rPr>
        <w:t xml:space="preserve">%    m = </w:t>
      </w:r>
      <w:proofErr w:type="spellStart"/>
      <w:r w:rsidRPr="005C5CF6">
        <w:rPr>
          <w:rFonts w:ascii="Courier New" w:hAnsi="Courier New" w:cs="Courier New"/>
          <w:color w:val="228B22"/>
          <w:sz w:val="20"/>
          <w:szCs w:val="20"/>
          <w:lang w:val="en-US"/>
        </w:rPr>
        <w:t>leaf_setproperty</w:t>
      </w:r>
      <w:proofErr w:type="spellEnd"/>
      <w:r w:rsidRPr="005C5CF6">
        <w:rPr>
          <w:rFonts w:ascii="Courier New" w:hAnsi="Courier New" w:cs="Courier New"/>
          <w:color w:val="228B22"/>
          <w:sz w:val="20"/>
          <w:szCs w:val="20"/>
          <w:lang w:val="en-US"/>
        </w:rPr>
        <w:t>( m, '</w:t>
      </w:r>
      <w:proofErr w:type="spellStart"/>
      <w:r w:rsidRPr="005C5CF6">
        <w:rPr>
          <w:rFonts w:ascii="Courier New" w:hAnsi="Courier New" w:cs="Courier New"/>
          <w:color w:val="228B22"/>
          <w:sz w:val="20"/>
          <w:szCs w:val="20"/>
          <w:lang w:val="en-US"/>
        </w:rPr>
        <w:t>savedrundesc</w:t>
      </w:r>
      <w:proofErr w:type="spellEnd"/>
      <w:r w:rsidRPr="005C5CF6">
        <w:rPr>
          <w:rFonts w:ascii="Courier New" w:hAnsi="Courier New" w:cs="Courier New"/>
          <w:color w:val="228B22"/>
          <w:sz w:val="20"/>
          <w:szCs w:val="20"/>
          <w:lang w:val="en-US"/>
        </w:rPr>
        <w:t>', '' );</w:t>
      </w:r>
    </w:p>
    <w:p w:rsidR="005C5CF6" w:rsidRPr="005C5CF6" w:rsidRDefault="005C5CF6" w:rsidP="005C5C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5C5CF6">
        <w:rPr>
          <w:rFonts w:ascii="Courier New" w:hAnsi="Courier New" w:cs="Courier New"/>
          <w:color w:val="0000FF"/>
          <w:sz w:val="20"/>
          <w:szCs w:val="20"/>
        </w:rPr>
        <w:t>end</w:t>
      </w:r>
    </w:p>
    <w:p w:rsidR="005C5CF6" w:rsidRPr="005C5CF6" w:rsidRDefault="005C5CF6">
      <w:pPr>
        <w:rPr>
          <w:lang w:val="en-US"/>
        </w:rPr>
      </w:pPr>
    </w:p>
    <w:sectPr w:rsidR="005C5CF6" w:rsidRPr="005C5CF6" w:rsidSect="00BD6489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Y0NDe0NDCztLQwNzJV0lEKTi0uzszPAykwrAUAF9gVkCwAAAA="/>
  </w:docVars>
  <w:rsids>
    <w:rsidRoot w:val="005C5CF6"/>
    <w:rsid w:val="00002343"/>
    <w:rsid w:val="0000274C"/>
    <w:rsid w:val="00003B76"/>
    <w:rsid w:val="0000651C"/>
    <w:rsid w:val="00007595"/>
    <w:rsid w:val="000105FE"/>
    <w:rsid w:val="00010968"/>
    <w:rsid w:val="0001227E"/>
    <w:rsid w:val="00012748"/>
    <w:rsid w:val="000127C2"/>
    <w:rsid w:val="00013DFA"/>
    <w:rsid w:val="000141E8"/>
    <w:rsid w:val="00014C75"/>
    <w:rsid w:val="00014F47"/>
    <w:rsid w:val="00015981"/>
    <w:rsid w:val="00020179"/>
    <w:rsid w:val="000208FC"/>
    <w:rsid w:val="00020996"/>
    <w:rsid w:val="00023E26"/>
    <w:rsid w:val="0002432C"/>
    <w:rsid w:val="00024C65"/>
    <w:rsid w:val="00024FFD"/>
    <w:rsid w:val="00026E1E"/>
    <w:rsid w:val="00027BB3"/>
    <w:rsid w:val="00030918"/>
    <w:rsid w:val="00030E5E"/>
    <w:rsid w:val="0003156E"/>
    <w:rsid w:val="00035083"/>
    <w:rsid w:val="00037231"/>
    <w:rsid w:val="000375A6"/>
    <w:rsid w:val="00037D88"/>
    <w:rsid w:val="00040AFC"/>
    <w:rsid w:val="00041052"/>
    <w:rsid w:val="000416BA"/>
    <w:rsid w:val="000420D0"/>
    <w:rsid w:val="00042410"/>
    <w:rsid w:val="00042982"/>
    <w:rsid w:val="00043683"/>
    <w:rsid w:val="00044CA5"/>
    <w:rsid w:val="000473AE"/>
    <w:rsid w:val="000509E6"/>
    <w:rsid w:val="0005160F"/>
    <w:rsid w:val="00051F86"/>
    <w:rsid w:val="00052DA0"/>
    <w:rsid w:val="0005357E"/>
    <w:rsid w:val="00053CC2"/>
    <w:rsid w:val="00054B46"/>
    <w:rsid w:val="00056744"/>
    <w:rsid w:val="00057007"/>
    <w:rsid w:val="00057126"/>
    <w:rsid w:val="00060DA7"/>
    <w:rsid w:val="00060E79"/>
    <w:rsid w:val="000611BA"/>
    <w:rsid w:val="00062F9F"/>
    <w:rsid w:val="00063223"/>
    <w:rsid w:val="00063339"/>
    <w:rsid w:val="00065495"/>
    <w:rsid w:val="00065FCD"/>
    <w:rsid w:val="0006713B"/>
    <w:rsid w:val="00067348"/>
    <w:rsid w:val="0006799C"/>
    <w:rsid w:val="00070A72"/>
    <w:rsid w:val="00071C4D"/>
    <w:rsid w:val="000721E4"/>
    <w:rsid w:val="0007234A"/>
    <w:rsid w:val="0007335E"/>
    <w:rsid w:val="00073D14"/>
    <w:rsid w:val="00074C0B"/>
    <w:rsid w:val="000756C0"/>
    <w:rsid w:val="00075A2F"/>
    <w:rsid w:val="000763B2"/>
    <w:rsid w:val="000802A8"/>
    <w:rsid w:val="00080314"/>
    <w:rsid w:val="00081CED"/>
    <w:rsid w:val="00082F5D"/>
    <w:rsid w:val="00083B6B"/>
    <w:rsid w:val="000841C1"/>
    <w:rsid w:val="00084AF7"/>
    <w:rsid w:val="0008752A"/>
    <w:rsid w:val="00090526"/>
    <w:rsid w:val="000908DA"/>
    <w:rsid w:val="00091762"/>
    <w:rsid w:val="0009230A"/>
    <w:rsid w:val="00092EE8"/>
    <w:rsid w:val="00094119"/>
    <w:rsid w:val="000941B4"/>
    <w:rsid w:val="00095ACF"/>
    <w:rsid w:val="00097158"/>
    <w:rsid w:val="000973E6"/>
    <w:rsid w:val="000A1653"/>
    <w:rsid w:val="000A1BE5"/>
    <w:rsid w:val="000A2082"/>
    <w:rsid w:val="000A72EF"/>
    <w:rsid w:val="000A76B7"/>
    <w:rsid w:val="000B0060"/>
    <w:rsid w:val="000B1BDB"/>
    <w:rsid w:val="000B258D"/>
    <w:rsid w:val="000B4227"/>
    <w:rsid w:val="000B433D"/>
    <w:rsid w:val="000B439A"/>
    <w:rsid w:val="000B4935"/>
    <w:rsid w:val="000B5297"/>
    <w:rsid w:val="000B536C"/>
    <w:rsid w:val="000B639B"/>
    <w:rsid w:val="000B74AF"/>
    <w:rsid w:val="000C1246"/>
    <w:rsid w:val="000C1D7E"/>
    <w:rsid w:val="000C6F23"/>
    <w:rsid w:val="000C7231"/>
    <w:rsid w:val="000C7AFF"/>
    <w:rsid w:val="000D1D12"/>
    <w:rsid w:val="000D2186"/>
    <w:rsid w:val="000D2568"/>
    <w:rsid w:val="000D3710"/>
    <w:rsid w:val="000D40DE"/>
    <w:rsid w:val="000D430C"/>
    <w:rsid w:val="000D49CB"/>
    <w:rsid w:val="000D64D8"/>
    <w:rsid w:val="000E0B59"/>
    <w:rsid w:val="000E12AF"/>
    <w:rsid w:val="000E1933"/>
    <w:rsid w:val="000E329C"/>
    <w:rsid w:val="000E32BF"/>
    <w:rsid w:val="000E47DC"/>
    <w:rsid w:val="000E637A"/>
    <w:rsid w:val="000E6B38"/>
    <w:rsid w:val="000E6BBC"/>
    <w:rsid w:val="000E7327"/>
    <w:rsid w:val="000E77B4"/>
    <w:rsid w:val="000F10E0"/>
    <w:rsid w:val="000F19FA"/>
    <w:rsid w:val="000F1FE9"/>
    <w:rsid w:val="000F3107"/>
    <w:rsid w:val="000F4113"/>
    <w:rsid w:val="000F4229"/>
    <w:rsid w:val="000F4257"/>
    <w:rsid w:val="000F495A"/>
    <w:rsid w:val="000F4A79"/>
    <w:rsid w:val="000F4BAD"/>
    <w:rsid w:val="000F4BF5"/>
    <w:rsid w:val="000F7302"/>
    <w:rsid w:val="001002AF"/>
    <w:rsid w:val="00101379"/>
    <w:rsid w:val="00101BFA"/>
    <w:rsid w:val="001032A0"/>
    <w:rsid w:val="0010514D"/>
    <w:rsid w:val="00106216"/>
    <w:rsid w:val="0010627A"/>
    <w:rsid w:val="001068FA"/>
    <w:rsid w:val="00106A30"/>
    <w:rsid w:val="00107E0A"/>
    <w:rsid w:val="001101F5"/>
    <w:rsid w:val="00111D26"/>
    <w:rsid w:val="00112B6B"/>
    <w:rsid w:val="00112E38"/>
    <w:rsid w:val="0011421C"/>
    <w:rsid w:val="00114FA8"/>
    <w:rsid w:val="00115517"/>
    <w:rsid w:val="00115DC6"/>
    <w:rsid w:val="00115E90"/>
    <w:rsid w:val="0011673F"/>
    <w:rsid w:val="0011714D"/>
    <w:rsid w:val="00120AD1"/>
    <w:rsid w:val="0012123B"/>
    <w:rsid w:val="0012123E"/>
    <w:rsid w:val="00121A1B"/>
    <w:rsid w:val="00121AD8"/>
    <w:rsid w:val="00122052"/>
    <w:rsid w:val="0012252D"/>
    <w:rsid w:val="00124A40"/>
    <w:rsid w:val="00127101"/>
    <w:rsid w:val="001273D7"/>
    <w:rsid w:val="0012743F"/>
    <w:rsid w:val="00127F92"/>
    <w:rsid w:val="00131BAB"/>
    <w:rsid w:val="001320EF"/>
    <w:rsid w:val="001337C0"/>
    <w:rsid w:val="00133FFF"/>
    <w:rsid w:val="00134198"/>
    <w:rsid w:val="00134F87"/>
    <w:rsid w:val="00135B4A"/>
    <w:rsid w:val="00136CE8"/>
    <w:rsid w:val="001372C0"/>
    <w:rsid w:val="00140974"/>
    <w:rsid w:val="001425B9"/>
    <w:rsid w:val="0014365B"/>
    <w:rsid w:val="001436B6"/>
    <w:rsid w:val="0014416C"/>
    <w:rsid w:val="00144C84"/>
    <w:rsid w:val="00144FA7"/>
    <w:rsid w:val="00145930"/>
    <w:rsid w:val="001504E0"/>
    <w:rsid w:val="0015174E"/>
    <w:rsid w:val="00151FB9"/>
    <w:rsid w:val="00152D77"/>
    <w:rsid w:val="00153362"/>
    <w:rsid w:val="001535BD"/>
    <w:rsid w:val="00155156"/>
    <w:rsid w:val="00155485"/>
    <w:rsid w:val="00155EF7"/>
    <w:rsid w:val="001562F2"/>
    <w:rsid w:val="0015689C"/>
    <w:rsid w:val="001568EE"/>
    <w:rsid w:val="00156DD4"/>
    <w:rsid w:val="00156FC1"/>
    <w:rsid w:val="00157119"/>
    <w:rsid w:val="001602B2"/>
    <w:rsid w:val="00161143"/>
    <w:rsid w:val="00162290"/>
    <w:rsid w:val="00162387"/>
    <w:rsid w:val="00162D19"/>
    <w:rsid w:val="00163620"/>
    <w:rsid w:val="001636B4"/>
    <w:rsid w:val="001639CE"/>
    <w:rsid w:val="00163B3E"/>
    <w:rsid w:val="00163D5D"/>
    <w:rsid w:val="001644DA"/>
    <w:rsid w:val="00164DED"/>
    <w:rsid w:val="00165B8D"/>
    <w:rsid w:val="0016620B"/>
    <w:rsid w:val="001663D1"/>
    <w:rsid w:val="00167364"/>
    <w:rsid w:val="001676FF"/>
    <w:rsid w:val="00170130"/>
    <w:rsid w:val="0017130F"/>
    <w:rsid w:val="00173603"/>
    <w:rsid w:val="00173ED0"/>
    <w:rsid w:val="00174E31"/>
    <w:rsid w:val="0017687A"/>
    <w:rsid w:val="001777FA"/>
    <w:rsid w:val="001800FC"/>
    <w:rsid w:val="00182049"/>
    <w:rsid w:val="00184721"/>
    <w:rsid w:val="00184BEF"/>
    <w:rsid w:val="00184D4A"/>
    <w:rsid w:val="00184EB3"/>
    <w:rsid w:val="00185778"/>
    <w:rsid w:val="001861B9"/>
    <w:rsid w:val="00187003"/>
    <w:rsid w:val="0018710F"/>
    <w:rsid w:val="00187142"/>
    <w:rsid w:val="00194163"/>
    <w:rsid w:val="00194DFD"/>
    <w:rsid w:val="001956E6"/>
    <w:rsid w:val="001956F1"/>
    <w:rsid w:val="00195D6A"/>
    <w:rsid w:val="0019627B"/>
    <w:rsid w:val="00197204"/>
    <w:rsid w:val="001A1FE3"/>
    <w:rsid w:val="001A2EAB"/>
    <w:rsid w:val="001A3517"/>
    <w:rsid w:val="001A49DA"/>
    <w:rsid w:val="001A4B79"/>
    <w:rsid w:val="001A4C38"/>
    <w:rsid w:val="001A7945"/>
    <w:rsid w:val="001A7DB3"/>
    <w:rsid w:val="001A7F24"/>
    <w:rsid w:val="001B07A5"/>
    <w:rsid w:val="001B1081"/>
    <w:rsid w:val="001B1426"/>
    <w:rsid w:val="001B1681"/>
    <w:rsid w:val="001B234C"/>
    <w:rsid w:val="001B2439"/>
    <w:rsid w:val="001B24F6"/>
    <w:rsid w:val="001B3601"/>
    <w:rsid w:val="001B3D53"/>
    <w:rsid w:val="001B5ED5"/>
    <w:rsid w:val="001B60F2"/>
    <w:rsid w:val="001B6281"/>
    <w:rsid w:val="001B63B3"/>
    <w:rsid w:val="001B78A0"/>
    <w:rsid w:val="001C04CC"/>
    <w:rsid w:val="001C0C1B"/>
    <w:rsid w:val="001C373A"/>
    <w:rsid w:val="001C3CAC"/>
    <w:rsid w:val="001C47ED"/>
    <w:rsid w:val="001C62BF"/>
    <w:rsid w:val="001D29CC"/>
    <w:rsid w:val="001D2B45"/>
    <w:rsid w:val="001D2D83"/>
    <w:rsid w:val="001D33C4"/>
    <w:rsid w:val="001D34A9"/>
    <w:rsid w:val="001D4A4C"/>
    <w:rsid w:val="001D54E1"/>
    <w:rsid w:val="001D70C3"/>
    <w:rsid w:val="001D7B3D"/>
    <w:rsid w:val="001E118B"/>
    <w:rsid w:val="001E1CD5"/>
    <w:rsid w:val="001E35A7"/>
    <w:rsid w:val="001E6661"/>
    <w:rsid w:val="001E6662"/>
    <w:rsid w:val="001E6735"/>
    <w:rsid w:val="001E6BFF"/>
    <w:rsid w:val="001E739A"/>
    <w:rsid w:val="001E7EC3"/>
    <w:rsid w:val="001F0C40"/>
    <w:rsid w:val="001F1517"/>
    <w:rsid w:val="001F18D9"/>
    <w:rsid w:val="001F2A56"/>
    <w:rsid w:val="001F2D3D"/>
    <w:rsid w:val="001F36B8"/>
    <w:rsid w:val="001F53D0"/>
    <w:rsid w:val="001F5550"/>
    <w:rsid w:val="001F6260"/>
    <w:rsid w:val="001F70B1"/>
    <w:rsid w:val="0020046A"/>
    <w:rsid w:val="002007F0"/>
    <w:rsid w:val="002010A6"/>
    <w:rsid w:val="00201D24"/>
    <w:rsid w:val="00201EF2"/>
    <w:rsid w:val="00203882"/>
    <w:rsid w:val="002047B2"/>
    <w:rsid w:val="0020675C"/>
    <w:rsid w:val="00207342"/>
    <w:rsid w:val="00207B95"/>
    <w:rsid w:val="0021108A"/>
    <w:rsid w:val="00212060"/>
    <w:rsid w:val="002130EA"/>
    <w:rsid w:val="00214B46"/>
    <w:rsid w:val="00214D76"/>
    <w:rsid w:val="00215196"/>
    <w:rsid w:val="00215E16"/>
    <w:rsid w:val="0021615D"/>
    <w:rsid w:val="002176BE"/>
    <w:rsid w:val="00220F89"/>
    <w:rsid w:val="0022143A"/>
    <w:rsid w:val="00223340"/>
    <w:rsid w:val="00223645"/>
    <w:rsid w:val="002237B8"/>
    <w:rsid w:val="0022389B"/>
    <w:rsid w:val="00224DC5"/>
    <w:rsid w:val="002252FA"/>
    <w:rsid w:val="002254F3"/>
    <w:rsid w:val="00225E08"/>
    <w:rsid w:val="0022611E"/>
    <w:rsid w:val="00227133"/>
    <w:rsid w:val="00227CE2"/>
    <w:rsid w:val="00227D57"/>
    <w:rsid w:val="00230A98"/>
    <w:rsid w:val="0023263A"/>
    <w:rsid w:val="002347A6"/>
    <w:rsid w:val="00235406"/>
    <w:rsid w:val="00237D4D"/>
    <w:rsid w:val="0024065F"/>
    <w:rsid w:val="00240D7F"/>
    <w:rsid w:val="00240E2B"/>
    <w:rsid w:val="00242466"/>
    <w:rsid w:val="00242F03"/>
    <w:rsid w:val="002431B4"/>
    <w:rsid w:val="002446EC"/>
    <w:rsid w:val="00244CD8"/>
    <w:rsid w:val="00245C9A"/>
    <w:rsid w:val="0024761F"/>
    <w:rsid w:val="00250039"/>
    <w:rsid w:val="002501A6"/>
    <w:rsid w:val="00250931"/>
    <w:rsid w:val="00250A31"/>
    <w:rsid w:val="002511D8"/>
    <w:rsid w:val="00252F5D"/>
    <w:rsid w:val="00253D8C"/>
    <w:rsid w:val="00254367"/>
    <w:rsid w:val="0025591B"/>
    <w:rsid w:val="00256AD4"/>
    <w:rsid w:val="00257071"/>
    <w:rsid w:val="00257BB1"/>
    <w:rsid w:val="0026050D"/>
    <w:rsid w:val="002610A2"/>
    <w:rsid w:val="00261261"/>
    <w:rsid w:val="002628B7"/>
    <w:rsid w:val="00263703"/>
    <w:rsid w:val="00263A8C"/>
    <w:rsid w:val="00263E64"/>
    <w:rsid w:val="00264EA2"/>
    <w:rsid w:val="00266D78"/>
    <w:rsid w:val="00270F33"/>
    <w:rsid w:val="002718EE"/>
    <w:rsid w:val="00272D05"/>
    <w:rsid w:val="00274071"/>
    <w:rsid w:val="002756B5"/>
    <w:rsid w:val="0027678F"/>
    <w:rsid w:val="00277D48"/>
    <w:rsid w:val="00281490"/>
    <w:rsid w:val="00281EE3"/>
    <w:rsid w:val="00283D5D"/>
    <w:rsid w:val="002845CF"/>
    <w:rsid w:val="00284D1B"/>
    <w:rsid w:val="00284F3E"/>
    <w:rsid w:val="00285362"/>
    <w:rsid w:val="002873E2"/>
    <w:rsid w:val="00287F82"/>
    <w:rsid w:val="00290352"/>
    <w:rsid w:val="00291452"/>
    <w:rsid w:val="00291B7E"/>
    <w:rsid w:val="002920EE"/>
    <w:rsid w:val="00294074"/>
    <w:rsid w:val="00295612"/>
    <w:rsid w:val="0029573B"/>
    <w:rsid w:val="00296292"/>
    <w:rsid w:val="0029748A"/>
    <w:rsid w:val="00297549"/>
    <w:rsid w:val="0029766D"/>
    <w:rsid w:val="002977A7"/>
    <w:rsid w:val="002A0B81"/>
    <w:rsid w:val="002A1174"/>
    <w:rsid w:val="002A1F4D"/>
    <w:rsid w:val="002A2D8A"/>
    <w:rsid w:val="002A322B"/>
    <w:rsid w:val="002A4367"/>
    <w:rsid w:val="002A4A84"/>
    <w:rsid w:val="002A5708"/>
    <w:rsid w:val="002A571D"/>
    <w:rsid w:val="002A6102"/>
    <w:rsid w:val="002A6AC5"/>
    <w:rsid w:val="002A73D7"/>
    <w:rsid w:val="002A7934"/>
    <w:rsid w:val="002B0574"/>
    <w:rsid w:val="002B0600"/>
    <w:rsid w:val="002B12C4"/>
    <w:rsid w:val="002B15E1"/>
    <w:rsid w:val="002B1733"/>
    <w:rsid w:val="002B37A5"/>
    <w:rsid w:val="002B3D29"/>
    <w:rsid w:val="002B3EB3"/>
    <w:rsid w:val="002B59B4"/>
    <w:rsid w:val="002B68FC"/>
    <w:rsid w:val="002C0E2E"/>
    <w:rsid w:val="002C0ECA"/>
    <w:rsid w:val="002C1D70"/>
    <w:rsid w:val="002C23DC"/>
    <w:rsid w:val="002C242C"/>
    <w:rsid w:val="002C34A3"/>
    <w:rsid w:val="002C3896"/>
    <w:rsid w:val="002C3DF6"/>
    <w:rsid w:val="002C4943"/>
    <w:rsid w:val="002C4AFA"/>
    <w:rsid w:val="002D0167"/>
    <w:rsid w:val="002D1825"/>
    <w:rsid w:val="002D1965"/>
    <w:rsid w:val="002D1E97"/>
    <w:rsid w:val="002D39A2"/>
    <w:rsid w:val="002D4013"/>
    <w:rsid w:val="002D4041"/>
    <w:rsid w:val="002D49BC"/>
    <w:rsid w:val="002D4C93"/>
    <w:rsid w:val="002D5B0F"/>
    <w:rsid w:val="002D6782"/>
    <w:rsid w:val="002D6E80"/>
    <w:rsid w:val="002D7CA6"/>
    <w:rsid w:val="002E10B7"/>
    <w:rsid w:val="002E140B"/>
    <w:rsid w:val="002E1702"/>
    <w:rsid w:val="002E24A1"/>
    <w:rsid w:val="002E2E1B"/>
    <w:rsid w:val="002E468E"/>
    <w:rsid w:val="002E5701"/>
    <w:rsid w:val="002E5FED"/>
    <w:rsid w:val="002E6722"/>
    <w:rsid w:val="002F0B09"/>
    <w:rsid w:val="002F128C"/>
    <w:rsid w:val="002F1EE6"/>
    <w:rsid w:val="002F20F0"/>
    <w:rsid w:val="002F33DA"/>
    <w:rsid w:val="002F39FE"/>
    <w:rsid w:val="002F3D6C"/>
    <w:rsid w:val="002F5DC4"/>
    <w:rsid w:val="002F6C07"/>
    <w:rsid w:val="002F6C5D"/>
    <w:rsid w:val="002F6CCE"/>
    <w:rsid w:val="002F6D80"/>
    <w:rsid w:val="002F6FA1"/>
    <w:rsid w:val="002F75AC"/>
    <w:rsid w:val="002F7642"/>
    <w:rsid w:val="00300BA9"/>
    <w:rsid w:val="00300BEF"/>
    <w:rsid w:val="00301DA8"/>
    <w:rsid w:val="003023FC"/>
    <w:rsid w:val="00303354"/>
    <w:rsid w:val="00303E04"/>
    <w:rsid w:val="00304745"/>
    <w:rsid w:val="0030527B"/>
    <w:rsid w:val="0030665E"/>
    <w:rsid w:val="00306722"/>
    <w:rsid w:val="003074AA"/>
    <w:rsid w:val="00307789"/>
    <w:rsid w:val="0031084F"/>
    <w:rsid w:val="003125AC"/>
    <w:rsid w:val="003142CC"/>
    <w:rsid w:val="00314E6F"/>
    <w:rsid w:val="00315FFA"/>
    <w:rsid w:val="003161F2"/>
    <w:rsid w:val="003169A9"/>
    <w:rsid w:val="0032110C"/>
    <w:rsid w:val="00322115"/>
    <w:rsid w:val="003227D5"/>
    <w:rsid w:val="00322DC8"/>
    <w:rsid w:val="0032364F"/>
    <w:rsid w:val="003238BF"/>
    <w:rsid w:val="00323B0A"/>
    <w:rsid w:val="00325675"/>
    <w:rsid w:val="00325928"/>
    <w:rsid w:val="00330125"/>
    <w:rsid w:val="0033136B"/>
    <w:rsid w:val="00331EFB"/>
    <w:rsid w:val="0033316C"/>
    <w:rsid w:val="00333BF0"/>
    <w:rsid w:val="003340D6"/>
    <w:rsid w:val="0033441D"/>
    <w:rsid w:val="003350F5"/>
    <w:rsid w:val="00335692"/>
    <w:rsid w:val="00335A6A"/>
    <w:rsid w:val="00335B72"/>
    <w:rsid w:val="00335D6C"/>
    <w:rsid w:val="003367B7"/>
    <w:rsid w:val="00336A65"/>
    <w:rsid w:val="003372D0"/>
    <w:rsid w:val="0034128E"/>
    <w:rsid w:val="003417BC"/>
    <w:rsid w:val="00342314"/>
    <w:rsid w:val="00344496"/>
    <w:rsid w:val="00345862"/>
    <w:rsid w:val="00345C4F"/>
    <w:rsid w:val="00345DBB"/>
    <w:rsid w:val="0034646E"/>
    <w:rsid w:val="00346812"/>
    <w:rsid w:val="00346FD0"/>
    <w:rsid w:val="003478E0"/>
    <w:rsid w:val="00350423"/>
    <w:rsid w:val="003509F5"/>
    <w:rsid w:val="00351A87"/>
    <w:rsid w:val="00351A9F"/>
    <w:rsid w:val="00352BFC"/>
    <w:rsid w:val="00352EC7"/>
    <w:rsid w:val="003533F9"/>
    <w:rsid w:val="003540DF"/>
    <w:rsid w:val="0035450B"/>
    <w:rsid w:val="00354C2D"/>
    <w:rsid w:val="0035685D"/>
    <w:rsid w:val="00357726"/>
    <w:rsid w:val="00357879"/>
    <w:rsid w:val="00361502"/>
    <w:rsid w:val="0036234D"/>
    <w:rsid w:val="0036359A"/>
    <w:rsid w:val="00363BD4"/>
    <w:rsid w:val="003641CF"/>
    <w:rsid w:val="00365914"/>
    <w:rsid w:val="00365BD2"/>
    <w:rsid w:val="003670EB"/>
    <w:rsid w:val="00370A04"/>
    <w:rsid w:val="00370AD4"/>
    <w:rsid w:val="00371BCE"/>
    <w:rsid w:val="00372193"/>
    <w:rsid w:val="003729CA"/>
    <w:rsid w:val="003729E5"/>
    <w:rsid w:val="00373088"/>
    <w:rsid w:val="00373342"/>
    <w:rsid w:val="003759E5"/>
    <w:rsid w:val="003766A1"/>
    <w:rsid w:val="00376AAF"/>
    <w:rsid w:val="00377DFD"/>
    <w:rsid w:val="00380271"/>
    <w:rsid w:val="00383244"/>
    <w:rsid w:val="00384403"/>
    <w:rsid w:val="0038480E"/>
    <w:rsid w:val="00384B29"/>
    <w:rsid w:val="00385F1A"/>
    <w:rsid w:val="00385FB2"/>
    <w:rsid w:val="003864CB"/>
    <w:rsid w:val="00387CF2"/>
    <w:rsid w:val="003904FD"/>
    <w:rsid w:val="003905B0"/>
    <w:rsid w:val="00390D05"/>
    <w:rsid w:val="00394717"/>
    <w:rsid w:val="00394DF9"/>
    <w:rsid w:val="00395009"/>
    <w:rsid w:val="0039585A"/>
    <w:rsid w:val="00397376"/>
    <w:rsid w:val="00397892"/>
    <w:rsid w:val="003A099A"/>
    <w:rsid w:val="003A0E4E"/>
    <w:rsid w:val="003A146E"/>
    <w:rsid w:val="003A17FE"/>
    <w:rsid w:val="003A21C4"/>
    <w:rsid w:val="003A258B"/>
    <w:rsid w:val="003A3297"/>
    <w:rsid w:val="003A52EF"/>
    <w:rsid w:val="003A5460"/>
    <w:rsid w:val="003A5722"/>
    <w:rsid w:val="003A57F9"/>
    <w:rsid w:val="003A603C"/>
    <w:rsid w:val="003A613A"/>
    <w:rsid w:val="003A6156"/>
    <w:rsid w:val="003B096B"/>
    <w:rsid w:val="003B0CA4"/>
    <w:rsid w:val="003B1BC4"/>
    <w:rsid w:val="003B20CD"/>
    <w:rsid w:val="003B2159"/>
    <w:rsid w:val="003B2636"/>
    <w:rsid w:val="003B2E99"/>
    <w:rsid w:val="003B401D"/>
    <w:rsid w:val="003B4ADF"/>
    <w:rsid w:val="003B4FE0"/>
    <w:rsid w:val="003B7DA8"/>
    <w:rsid w:val="003C0C99"/>
    <w:rsid w:val="003C0CB5"/>
    <w:rsid w:val="003C299A"/>
    <w:rsid w:val="003C3E0E"/>
    <w:rsid w:val="003C41A3"/>
    <w:rsid w:val="003C4910"/>
    <w:rsid w:val="003C50B1"/>
    <w:rsid w:val="003C687B"/>
    <w:rsid w:val="003C6C92"/>
    <w:rsid w:val="003C6EA0"/>
    <w:rsid w:val="003C72A8"/>
    <w:rsid w:val="003D0ABB"/>
    <w:rsid w:val="003D17B0"/>
    <w:rsid w:val="003D32AE"/>
    <w:rsid w:val="003D36D2"/>
    <w:rsid w:val="003D5F49"/>
    <w:rsid w:val="003D5FAE"/>
    <w:rsid w:val="003D61AE"/>
    <w:rsid w:val="003D6242"/>
    <w:rsid w:val="003D6799"/>
    <w:rsid w:val="003E01E9"/>
    <w:rsid w:val="003E0240"/>
    <w:rsid w:val="003E1585"/>
    <w:rsid w:val="003E1E7D"/>
    <w:rsid w:val="003E2F5D"/>
    <w:rsid w:val="003E4104"/>
    <w:rsid w:val="003E5152"/>
    <w:rsid w:val="003E5E47"/>
    <w:rsid w:val="003E6825"/>
    <w:rsid w:val="003E71A2"/>
    <w:rsid w:val="003E760F"/>
    <w:rsid w:val="003E770E"/>
    <w:rsid w:val="003E7B6D"/>
    <w:rsid w:val="003E7CCF"/>
    <w:rsid w:val="003F016A"/>
    <w:rsid w:val="003F1E2D"/>
    <w:rsid w:val="003F2715"/>
    <w:rsid w:val="003F3B1C"/>
    <w:rsid w:val="003F430B"/>
    <w:rsid w:val="003F6079"/>
    <w:rsid w:val="0040090F"/>
    <w:rsid w:val="0040371F"/>
    <w:rsid w:val="00403A63"/>
    <w:rsid w:val="00404892"/>
    <w:rsid w:val="00404E1C"/>
    <w:rsid w:val="00405010"/>
    <w:rsid w:val="0040603F"/>
    <w:rsid w:val="00406102"/>
    <w:rsid w:val="00407689"/>
    <w:rsid w:val="00407F68"/>
    <w:rsid w:val="004105A4"/>
    <w:rsid w:val="00414353"/>
    <w:rsid w:val="0041435A"/>
    <w:rsid w:val="00414B5B"/>
    <w:rsid w:val="00414C2A"/>
    <w:rsid w:val="0041561E"/>
    <w:rsid w:val="00415870"/>
    <w:rsid w:val="004162DE"/>
    <w:rsid w:val="00416A5F"/>
    <w:rsid w:val="00416B29"/>
    <w:rsid w:val="00416C5F"/>
    <w:rsid w:val="00420E4D"/>
    <w:rsid w:val="00422477"/>
    <w:rsid w:val="00422FC1"/>
    <w:rsid w:val="004235B0"/>
    <w:rsid w:val="00424371"/>
    <w:rsid w:val="004249E8"/>
    <w:rsid w:val="00424A1D"/>
    <w:rsid w:val="004267F9"/>
    <w:rsid w:val="00426C43"/>
    <w:rsid w:val="004270C0"/>
    <w:rsid w:val="004277EB"/>
    <w:rsid w:val="00430C46"/>
    <w:rsid w:val="00432356"/>
    <w:rsid w:val="00432CB2"/>
    <w:rsid w:val="00434258"/>
    <w:rsid w:val="004358BB"/>
    <w:rsid w:val="00435EBB"/>
    <w:rsid w:val="0043653E"/>
    <w:rsid w:val="00437027"/>
    <w:rsid w:val="00440734"/>
    <w:rsid w:val="00441B54"/>
    <w:rsid w:val="00443FD7"/>
    <w:rsid w:val="004453E6"/>
    <w:rsid w:val="00445669"/>
    <w:rsid w:val="00445A95"/>
    <w:rsid w:val="00445D93"/>
    <w:rsid w:val="004479C6"/>
    <w:rsid w:val="00450832"/>
    <w:rsid w:val="00451C5A"/>
    <w:rsid w:val="00452C0E"/>
    <w:rsid w:val="00453BEC"/>
    <w:rsid w:val="00454088"/>
    <w:rsid w:val="00454ABE"/>
    <w:rsid w:val="00456B04"/>
    <w:rsid w:val="0045748F"/>
    <w:rsid w:val="004602F3"/>
    <w:rsid w:val="00460B27"/>
    <w:rsid w:val="0046160C"/>
    <w:rsid w:val="0046178A"/>
    <w:rsid w:val="00461F8C"/>
    <w:rsid w:val="00462419"/>
    <w:rsid w:val="00462716"/>
    <w:rsid w:val="00462B98"/>
    <w:rsid w:val="004649CA"/>
    <w:rsid w:val="00464BC7"/>
    <w:rsid w:val="00464C91"/>
    <w:rsid w:val="00465797"/>
    <w:rsid w:val="004661C9"/>
    <w:rsid w:val="004669E6"/>
    <w:rsid w:val="00466D5E"/>
    <w:rsid w:val="004672A4"/>
    <w:rsid w:val="00467DC3"/>
    <w:rsid w:val="004707ED"/>
    <w:rsid w:val="00471C8A"/>
    <w:rsid w:val="00477864"/>
    <w:rsid w:val="004805A8"/>
    <w:rsid w:val="00481841"/>
    <w:rsid w:val="004821F6"/>
    <w:rsid w:val="004832B3"/>
    <w:rsid w:val="004843B3"/>
    <w:rsid w:val="00484B7B"/>
    <w:rsid w:val="0048510F"/>
    <w:rsid w:val="0048537A"/>
    <w:rsid w:val="00485385"/>
    <w:rsid w:val="00485C77"/>
    <w:rsid w:val="0048677E"/>
    <w:rsid w:val="004874E5"/>
    <w:rsid w:val="0048760B"/>
    <w:rsid w:val="00487C8D"/>
    <w:rsid w:val="004906B5"/>
    <w:rsid w:val="00490C88"/>
    <w:rsid w:val="00490D83"/>
    <w:rsid w:val="00490D9A"/>
    <w:rsid w:val="00490F97"/>
    <w:rsid w:val="00491F5D"/>
    <w:rsid w:val="00492678"/>
    <w:rsid w:val="00493471"/>
    <w:rsid w:val="0049656E"/>
    <w:rsid w:val="004968BF"/>
    <w:rsid w:val="00497454"/>
    <w:rsid w:val="004974EF"/>
    <w:rsid w:val="0049794C"/>
    <w:rsid w:val="004A310E"/>
    <w:rsid w:val="004A6BE7"/>
    <w:rsid w:val="004A6D01"/>
    <w:rsid w:val="004A78C8"/>
    <w:rsid w:val="004A7A13"/>
    <w:rsid w:val="004B0DCD"/>
    <w:rsid w:val="004B1706"/>
    <w:rsid w:val="004B2869"/>
    <w:rsid w:val="004B33DC"/>
    <w:rsid w:val="004B4962"/>
    <w:rsid w:val="004B5870"/>
    <w:rsid w:val="004B5FB0"/>
    <w:rsid w:val="004C0C14"/>
    <w:rsid w:val="004C16EE"/>
    <w:rsid w:val="004C1D3D"/>
    <w:rsid w:val="004C2396"/>
    <w:rsid w:val="004C5274"/>
    <w:rsid w:val="004C70FE"/>
    <w:rsid w:val="004C71DF"/>
    <w:rsid w:val="004C73E4"/>
    <w:rsid w:val="004C7FC2"/>
    <w:rsid w:val="004D0E01"/>
    <w:rsid w:val="004D1020"/>
    <w:rsid w:val="004D2B04"/>
    <w:rsid w:val="004D354D"/>
    <w:rsid w:val="004D41CE"/>
    <w:rsid w:val="004D70DD"/>
    <w:rsid w:val="004D7287"/>
    <w:rsid w:val="004E39EF"/>
    <w:rsid w:val="004E3D9F"/>
    <w:rsid w:val="004E405F"/>
    <w:rsid w:val="004E4306"/>
    <w:rsid w:val="004E4404"/>
    <w:rsid w:val="004E498F"/>
    <w:rsid w:val="004E71BC"/>
    <w:rsid w:val="004E759C"/>
    <w:rsid w:val="004F0939"/>
    <w:rsid w:val="004F18F0"/>
    <w:rsid w:val="004F278C"/>
    <w:rsid w:val="004F2C5B"/>
    <w:rsid w:val="004F5876"/>
    <w:rsid w:val="004F5C1A"/>
    <w:rsid w:val="00500160"/>
    <w:rsid w:val="0050083E"/>
    <w:rsid w:val="005008F4"/>
    <w:rsid w:val="00502EC6"/>
    <w:rsid w:val="005043B1"/>
    <w:rsid w:val="00506348"/>
    <w:rsid w:val="00506774"/>
    <w:rsid w:val="00507112"/>
    <w:rsid w:val="0050773F"/>
    <w:rsid w:val="005078C6"/>
    <w:rsid w:val="00507FB2"/>
    <w:rsid w:val="0051057A"/>
    <w:rsid w:val="00511AA7"/>
    <w:rsid w:val="00514731"/>
    <w:rsid w:val="00514FAB"/>
    <w:rsid w:val="00517029"/>
    <w:rsid w:val="005176EB"/>
    <w:rsid w:val="00517819"/>
    <w:rsid w:val="00517F79"/>
    <w:rsid w:val="00517FD4"/>
    <w:rsid w:val="00520555"/>
    <w:rsid w:val="00521607"/>
    <w:rsid w:val="00522083"/>
    <w:rsid w:val="00522C0B"/>
    <w:rsid w:val="00525C01"/>
    <w:rsid w:val="00525EF0"/>
    <w:rsid w:val="005272DA"/>
    <w:rsid w:val="00527C2D"/>
    <w:rsid w:val="00527CC6"/>
    <w:rsid w:val="00527CE0"/>
    <w:rsid w:val="005301B2"/>
    <w:rsid w:val="00530847"/>
    <w:rsid w:val="00533101"/>
    <w:rsid w:val="005336C7"/>
    <w:rsid w:val="00534387"/>
    <w:rsid w:val="00535049"/>
    <w:rsid w:val="00537A26"/>
    <w:rsid w:val="00540BA9"/>
    <w:rsid w:val="00541E47"/>
    <w:rsid w:val="00541FFE"/>
    <w:rsid w:val="005423C6"/>
    <w:rsid w:val="00544122"/>
    <w:rsid w:val="00544556"/>
    <w:rsid w:val="00544573"/>
    <w:rsid w:val="00545C40"/>
    <w:rsid w:val="005505E8"/>
    <w:rsid w:val="00551F09"/>
    <w:rsid w:val="0055235E"/>
    <w:rsid w:val="0055267D"/>
    <w:rsid w:val="0055376B"/>
    <w:rsid w:val="00554536"/>
    <w:rsid w:val="0055597B"/>
    <w:rsid w:val="005563C0"/>
    <w:rsid w:val="0055738A"/>
    <w:rsid w:val="0055795C"/>
    <w:rsid w:val="0056127F"/>
    <w:rsid w:val="005621B4"/>
    <w:rsid w:val="00562EC3"/>
    <w:rsid w:val="00563BEE"/>
    <w:rsid w:val="0056478D"/>
    <w:rsid w:val="0056566D"/>
    <w:rsid w:val="00567126"/>
    <w:rsid w:val="005674A5"/>
    <w:rsid w:val="00570163"/>
    <w:rsid w:val="00570751"/>
    <w:rsid w:val="00571B47"/>
    <w:rsid w:val="00572706"/>
    <w:rsid w:val="00572A0B"/>
    <w:rsid w:val="00573885"/>
    <w:rsid w:val="005740B3"/>
    <w:rsid w:val="005758F7"/>
    <w:rsid w:val="00577E72"/>
    <w:rsid w:val="00580C1A"/>
    <w:rsid w:val="00582306"/>
    <w:rsid w:val="0058384F"/>
    <w:rsid w:val="00584C3F"/>
    <w:rsid w:val="005862C1"/>
    <w:rsid w:val="00586CDB"/>
    <w:rsid w:val="00587D1F"/>
    <w:rsid w:val="0059301B"/>
    <w:rsid w:val="00594AC5"/>
    <w:rsid w:val="00595F20"/>
    <w:rsid w:val="00597DA9"/>
    <w:rsid w:val="00597EA8"/>
    <w:rsid w:val="005A22AD"/>
    <w:rsid w:val="005A2572"/>
    <w:rsid w:val="005A3585"/>
    <w:rsid w:val="005A3B62"/>
    <w:rsid w:val="005A48AB"/>
    <w:rsid w:val="005A542F"/>
    <w:rsid w:val="005A7B6B"/>
    <w:rsid w:val="005B0258"/>
    <w:rsid w:val="005B03BE"/>
    <w:rsid w:val="005B0EA3"/>
    <w:rsid w:val="005B1597"/>
    <w:rsid w:val="005B1C9B"/>
    <w:rsid w:val="005B1ED0"/>
    <w:rsid w:val="005B42C9"/>
    <w:rsid w:val="005B62FB"/>
    <w:rsid w:val="005B695A"/>
    <w:rsid w:val="005C0FA7"/>
    <w:rsid w:val="005C1729"/>
    <w:rsid w:val="005C34A4"/>
    <w:rsid w:val="005C36D1"/>
    <w:rsid w:val="005C3A28"/>
    <w:rsid w:val="005C4226"/>
    <w:rsid w:val="005C5CF6"/>
    <w:rsid w:val="005C6641"/>
    <w:rsid w:val="005C69D1"/>
    <w:rsid w:val="005C6DCF"/>
    <w:rsid w:val="005C78AF"/>
    <w:rsid w:val="005D01FF"/>
    <w:rsid w:val="005D0E23"/>
    <w:rsid w:val="005D137E"/>
    <w:rsid w:val="005D18A4"/>
    <w:rsid w:val="005D3B4C"/>
    <w:rsid w:val="005D3D45"/>
    <w:rsid w:val="005D50FD"/>
    <w:rsid w:val="005D52EA"/>
    <w:rsid w:val="005D549B"/>
    <w:rsid w:val="005D5D99"/>
    <w:rsid w:val="005D6D5C"/>
    <w:rsid w:val="005D7F3E"/>
    <w:rsid w:val="005E0137"/>
    <w:rsid w:val="005E2493"/>
    <w:rsid w:val="005E3B71"/>
    <w:rsid w:val="005E4369"/>
    <w:rsid w:val="005E44D9"/>
    <w:rsid w:val="005E4D23"/>
    <w:rsid w:val="005E523D"/>
    <w:rsid w:val="005E59B9"/>
    <w:rsid w:val="005E5D3D"/>
    <w:rsid w:val="005F012B"/>
    <w:rsid w:val="005F0347"/>
    <w:rsid w:val="005F153E"/>
    <w:rsid w:val="005F2219"/>
    <w:rsid w:val="005F2A1E"/>
    <w:rsid w:val="005F3ADF"/>
    <w:rsid w:val="005F4158"/>
    <w:rsid w:val="005F4692"/>
    <w:rsid w:val="005F4800"/>
    <w:rsid w:val="005F48C3"/>
    <w:rsid w:val="005F4BC7"/>
    <w:rsid w:val="005F5C6F"/>
    <w:rsid w:val="005F6586"/>
    <w:rsid w:val="0060007C"/>
    <w:rsid w:val="006003DE"/>
    <w:rsid w:val="00602065"/>
    <w:rsid w:val="00602172"/>
    <w:rsid w:val="00602B67"/>
    <w:rsid w:val="00602C47"/>
    <w:rsid w:val="00602CB5"/>
    <w:rsid w:val="0060335D"/>
    <w:rsid w:val="00603651"/>
    <w:rsid w:val="006041A3"/>
    <w:rsid w:val="0060502F"/>
    <w:rsid w:val="0060596C"/>
    <w:rsid w:val="00605E15"/>
    <w:rsid w:val="00606C38"/>
    <w:rsid w:val="00606FAA"/>
    <w:rsid w:val="0060728E"/>
    <w:rsid w:val="006103C1"/>
    <w:rsid w:val="00610544"/>
    <w:rsid w:val="006116FB"/>
    <w:rsid w:val="00611B69"/>
    <w:rsid w:val="00612BE7"/>
    <w:rsid w:val="00612F49"/>
    <w:rsid w:val="00613984"/>
    <w:rsid w:val="00613EB6"/>
    <w:rsid w:val="00614F9A"/>
    <w:rsid w:val="00615C99"/>
    <w:rsid w:val="0061653F"/>
    <w:rsid w:val="00617602"/>
    <w:rsid w:val="006205DB"/>
    <w:rsid w:val="00620811"/>
    <w:rsid w:val="0062186F"/>
    <w:rsid w:val="00621C60"/>
    <w:rsid w:val="00622994"/>
    <w:rsid w:val="00623C8B"/>
    <w:rsid w:val="00623FA5"/>
    <w:rsid w:val="006243A7"/>
    <w:rsid w:val="00624D10"/>
    <w:rsid w:val="00625A1B"/>
    <w:rsid w:val="00625FC5"/>
    <w:rsid w:val="0062677D"/>
    <w:rsid w:val="0062731B"/>
    <w:rsid w:val="00627DD7"/>
    <w:rsid w:val="00630EE6"/>
    <w:rsid w:val="00630F35"/>
    <w:rsid w:val="006310BE"/>
    <w:rsid w:val="0063185C"/>
    <w:rsid w:val="00631BFA"/>
    <w:rsid w:val="006327A7"/>
    <w:rsid w:val="006328FA"/>
    <w:rsid w:val="00632D3D"/>
    <w:rsid w:val="00633481"/>
    <w:rsid w:val="00634BC7"/>
    <w:rsid w:val="00635C20"/>
    <w:rsid w:val="00635F76"/>
    <w:rsid w:val="00636693"/>
    <w:rsid w:val="006367BC"/>
    <w:rsid w:val="00636DBB"/>
    <w:rsid w:val="00637564"/>
    <w:rsid w:val="00637691"/>
    <w:rsid w:val="00640D91"/>
    <w:rsid w:val="00641CB7"/>
    <w:rsid w:val="006437D4"/>
    <w:rsid w:val="00644393"/>
    <w:rsid w:val="00646AC3"/>
    <w:rsid w:val="00647B75"/>
    <w:rsid w:val="00650B17"/>
    <w:rsid w:val="00651AE1"/>
    <w:rsid w:val="006526CA"/>
    <w:rsid w:val="00652CC2"/>
    <w:rsid w:val="00653238"/>
    <w:rsid w:val="00654420"/>
    <w:rsid w:val="00654757"/>
    <w:rsid w:val="0065494D"/>
    <w:rsid w:val="00655844"/>
    <w:rsid w:val="006558A7"/>
    <w:rsid w:val="00656BD6"/>
    <w:rsid w:val="00657364"/>
    <w:rsid w:val="00657B62"/>
    <w:rsid w:val="00657F95"/>
    <w:rsid w:val="00662ADC"/>
    <w:rsid w:val="00665279"/>
    <w:rsid w:val="00665BBA"/>
    <w:rsid w:val="00665DF4"/>
    <w:rsid w:val="00666060"/>
    <w:rsid w:val="006660DF"/>
    <w:rsid w:val="00666F34"/>
    <w:rsid w:val="00667580"/>
    <w:rsid w:val="00667E0C"/>
    <w:rsid w:val="006700AC"/>
    <w:rsid w:val="00670F9D"/>
    <w:rsid w:val="00672EBB"/>
    <w:rsid w:val="0067300B"/>
    <w:rsid w:val="00673AAF"/>
    <w:rsid w:val="006745AF"/>
    <w:rsid w:val="00674DFD"/>
    <w:rsid w:val="0067501A"/>
    <w:rsid w:val="0067557F"/>
    <w:rsid w:val="006757AA"/>
    <w:rsid w:val="00676737"/>
    <w:rsid w:val="006773CB"/>
    <w:rsid w:val="00677C0B"/>
    <w:rsid w:val="00677F85"/>
    <w:rsid w:val="006820B3"/>
    <w:rsid w:val="00682B99"/>
    <w:rsid w:val="00683B8E"/>
    <w:rsid w:val="0068612B"/>
    <w:rsid w:val="00687E89"/>
    <w:rsid w:val="00687F0A"/>
    <w:rsid w:val="0069028D"/>
    <w:rsid w:val="006908BE"/>
    <w:rsid w:val="006925EB"/>
    <w:rsid w:val="00692669"/>
    <w:rsid w:val="0069366D"/>
    <w:rsid w:val="00693BA1"/>
    <w:rsid w:val="00693E04"/>
    <w:rsid w:val="006964F7"/>
    <w:rsid w:val="00696F61"/>
    <w:rsid w:val="00697114"/>
    <w:rsid w:val="006A01A8"/>
    <w:rsid w:val="006A0D9F"/>
    <w:rsid w:val="006A10D9"/>
    <w:rsid w:val="006A29CB"/>
    <w:rsid w:val="006A2D54"/>
    <w:rsid w:val="006A36E9"/>
    <w:rsid w:val="006A4219"/>
    <w:rsid w:val="006A47D7"/>
    <w:rsid w:val="006A5017"/>
    <w:rsid w:val="006A52C8"/>
    <w:rsid w:val="006A60CE"/>
    <w:rsid w:val="006A75DB"/>
    <w:rsid w:val="006B07E2"/>
    <w:rsid w:val="006B094F"/>
    <w:rsid w:val="006B15A7"/>
    <w:rsid w:val="006B1ECD"/>
    <w:rsid w:val="006B28E4"/>
    <w:rsid w:val="006B33F7"/>
    <w:rsid w:val="006B341A"/>
    <w:rsid w:val="006B396A"/>
    <w:rsid w:val="006B615D"/>
    <w:rsid w:val="006B61A3"/>
    <w:rsid w:val="006B6DF4"/>
    <w:rsid w:val="006B7651"/>
    <w:rsid w:val="006B7E81"/>
    <w:rsid w:val="006C25EE"/>
    <w:rsid w:val="006C3C8B"/>
    <w:rsid w:val="006C3E0F"/>
    <w:rsid w:val="006C5315"/>
    <w:rsid w:val="006C595A"/>
    <w:rsid w:val="006C5ACD"/>
    <w:rsid w:val="006C5BBE"/>
    <w:rsid w:val="006C76E7"/>
    <w:rsid w:val="006D02D2"/>
    <w:rsid w:val="006D1127"/>
    <w:rsid w:val="006D28C3"/>
    <w:rsid w:val="006D47A3"/>
    <w:rsid w:val="006D4DA1"/>
    <w:rsid w:val="006D5381"/>
    <w:rsid w:val="006D54AF"/>
    <w:rsid w:val="006D700C"/>
    <w:rsid w:val="006D7941"/>
    <w:rsid w:val="006E025B"/>
    <w:rsid w:val="006E03AA"/>
    <w:rsid w:val="006E07CC"/>
    <w:rsid w:val="006E0BC5"/>
    <w:rsid w:val="006E14B6"/>
    <w:rsid w:val="006E1FD7"/>
    <w:rsid w:val="006E3689"/>
    <w:rsid w:val="006E5E85"/>
    <w:rsid w:val="006E63D1"/>
    <w:rsid w:val="006E681C"/>
    <w:rsid w:val="006E748E"/>
    <w:rsid w:val="006E7F70"/>
    <w:rsid w:val="006F0002"/>
    <w:rsid w:val="006F19EE"/>
    <w:rsid w:val="006F2554"/>
    <w:rsid w:val="006F28AF"/>
    <w:rsid w:val="006F3394"/>
    <w:rsid w:val="006F4868"/>
    <w:rsid w:val="006F6284"/>
    <w:rsid w:val="007007AB"/>
    <w:rsid w:val="00700E86"/>
    <w:rsid w:val="00704D8D"/>
    <w:rsid w:val="007065C8"/>
    <w:rsid w:val="00706C20"/>
    <w:rsid w:val="00710618"/>
    <w:rsid w:val="00712A97"/>
    <w:rsid w:val="00713462"/>
    <w:rsid w:val="00713CD4"/>
    <w:rsid w:val="00713CE8"/>
    <w:rsid w:val="00714A06"/>
    <w:rsid w:val="00716CAC"/>
    <w:rsid w:val="00716F06"/>
    <w:rsid w:val="007205EE"/>
    <w:rsid w:val="0072143A"/>
    <w:rsid w:val="00721E79"/>
    <w:rsid w:val="00722BE1"/>
    <w:rsid w:val="007234CE"/>
    <w:rsid w:val="00724123"/>
    <w:rsid w:val="0072443B"/>
    <w:rsid w:val="00725832"/>
    <w:rsid w:val="0072607F"/>
    <w:rsid w:val="00726760"/>
    <w:rsid w:val="007276C0"/>
    <w:rsid w:val="00727B53"/>
    <w:rsid w:val="00730381"/>
    <w:rsid w:val="007306F3"/>
    <w:rsid w:val="007307A9"/>
    <w:rsid w:val="00730E64"/>
    <w:rsid w:val="0073186D"/>
    <w:rsid w:val="007336BA"/>
    <w:rsid w:val="007337C4"/>
    <w:rsid w:val="00734722"/>
    <w:rsid w:val="00735227"/>
    <w:rsid w:val="007357AC"/>
    <w:rsid w:val="007364E2"/>
    <w:rsid w:val="00737BF2"/>
    <w:rsid w:val="00740556"/>
    <w:rsid w:val="00740676"/>
    <w:rsid w:val="00742E8B"/>
    <w:rsid w:val="007454AB"/>
    <w:rsid w:val="007456BB"/>
    <w:rsid w:val="00746C7E"/>
    <w:rsid w:val="00747BBA"/>
    <w:rsid w:val="00751363"/>
    <w:rsid w:val="00751864"/>
    <w:rsid w:val="00751B60"/>
    <w:rsid w:val="00752D3B"/>
    <w:rsid w:val="007569E8"/>
    <w:rsid w:val="00756E2A"/>
    <w:rsid w:val="00756F46"/>
    <w:rsid w:val="007579A7"/>
    <w:rsid w:val="007604AB"/>
    <w:rsid w:val="00761706"/>
    <w:rsid w:val="00761DD0"/>
    <w:rsid w:val="007635C3"/>
    <w:rsid w:val="00763D76"/>
    <w:rsid w:val="00764CDB"/>
    <w:rsid w:val="0076530E"/>
    <w:rsid w:val="00765499"/>
    <w:rsid w:val="00765AD1"/>
    <w:rsid w:val="00766A16"/>
    <w:rsid w:val="00766D11"/>
    <w:rsid w:val="00767CE6"/>
    <w:rsid w:val="007701A8"/>
    <w:rsid w:val="00770DB0"/>
    <w:rsid w:val="007716C3"/>
    <w:rsid w:val="0077351F"/>
    <w:rsid w:val="007736FF"/>
    <w:rsid w:val="00773C4D"/>
    <w:rsid w:val="007740BB"/>
    <w:rsid w:val="00774688"/>
    <w:rsid w:val="00774F6F"/>
    <w:rsid w:val="00775335"/>
    <w:rsid w:val="00775804"/>
    <w:rsid w:val="00775E4B"/>
    <w:rsid w:val="00776C69"/>
    <w:rsid w:val="00781125"/>
    <w:rsid w:val="00781207"/>
    <w:rsid w:val="00783500"/>
    <w:rsid w:val="007836B4"/>
    <w:rsid w:val="007849B1"/>
    <w:rsid w:val="00785307"/>
    <w:rsid w:val="00786027"/>
    <w:rsid w:val="00787277"/>
    <w:rsid w:val="007901B7"/>
    <w:rsid w:val="00790C6E"/>
    <w:rsid w:val="00792BA0"/>
    <w:rsid w:val="007934BC"/>
    <w:rsid w:val="00794986"/>
    <w:rsid w:val="00795F18"/>
    <w:rsid w:val="00795FF6"/>
    <w:rsid w:val="00796119"/>
    <w:rsid w:val="007970EF"/>
    <w:rsid w:val="007A101E"/>
    <w:rsid w:val="007A241D"/>
    <w:rsid w:val="007A6DE5"/>
    <w:rsid w:val="007A7A5F"/>
    <w:rsid w:val="007A7B96"/>
    <w:rsid w:val="007B0151"/>
    <w:rsid w:val="007B0BA5"/>
    <w:rsid w:val="007B36F3"/>
    <w:rsid w:val="007B578C"/>
    <w:rsid w:val="007B68A2"/>
    <w:rsid w:val="007C0308"/>
    <w:rsid w:val="007C056A"/>
    <w:rsid w:val="007C077F"/>
    <w:rsid w:val="007C10E9"/>
    <w:rsid w:val="007C1BD9"/>
    <w:rsid w:val="007C1C02"/>
    <w:rsid w:val="007C1CF2"/>
    <w:rsid w:val="007C2701"/>
    <w:rsid w:val="007C2D2D"/>
    <w:rsid w:val="007C2D49"/>
    <w:rsid w:val="007C2DC6"/>
    <w:rsid w:val="007C2E90"/>
    <w:rsid w:val="007C32E8"/>
    <w:rsid w:val="007C531C"/>
    <w:rsid w:val="007C55AF"/>
    <w:rsid w:val="007C5815"/>
    <w:rsid w:val="007C5CEB"/>
    <w:rsid w:val="007C6541"/>
    <w:rsid w:val="007C68D2"/>
    <w:rsid w:val="007C6DC1"/>
    <w:rsid w:val="007C76B9"/>
    <w:rsid w:val="007C7A41"/>
    <w:rsid w:val="007D0119"/>
    <w:rsid w:val="007D0885"/>
    <w:rsid w:val="007D0C59"/>
    <w:rsid w:val="007D52CE"/>
    <w:rsid w:val="007D74C2"/>
    <w:rsid w:val="007D75D9"/>
    <w:rsid w:val="007E0A30"/>
    <w:rsid w:val="007E2952"/>
    <w:rsid w:val="007E3B63"/>
    <w:rsid w:val="007E488E"/>
    <w:rsid w:val="007E489D"/>
    <w:rsid w:val="007E5407"/>
    <w:rsid w:val="007E73B6"/>
    <w:rsid w:val="007E76F0"/>
    <w:rsid w:val="007E7966"/>
    <w:rsid w:val="007F0111"/>
    <w:rsid w:val="007F085B"/>
    <w:rsid w:val="007F0DA8"/>
    <w:rsid w:val="007F19E1"/>
    <w:rsid w:val="007F3FFC"/>
    <w:rsid w:val="007F5101"/>
    <w:rsid w:val="007F60D5"/>
    <w:rsid w:val="007F63B1"/>
    <w:rsid w:val="007F7310"/>
    <w:rsid w:val="00800E86"/>
    <w:rsid w:val="00801E0E"/>
    <w:rsid w:val="00804949"/>
    <w:rsid w:val="008066E7"/>
    <w:rsid w:val="00806C9E"/>
    <w:rsid w:val="00807834"/>
    <w:rsid w:val="00807A0C"/>
    <w:rsid w:val="00807C46"/>
    <w:rsid w:val="008133F0"/>
    <w:rsid w:val="0081373F"/>
    <w:rsid w:val="00816050"/>
    <w:rsid w:val="008160E3"/>
    <w:rsid w:val="00816317"/>
    <w:rsid w:val="008164E1"/>
    <w:rsid w:val="00816AA5"/>
    <w:rsid w:val="00816C53"/>
    <w:rsid w:val="00820646"/>
    <w:rsid w:val="00823C2F"/>
    <w:rsid w:val="00825453"/>
    <w:rsid w:val="00825CD0"/>
    <w:rsid w:val="0082677A"/>
    <w:rsid w:val="008276FE"/>
    <w:rsid w:val="00827984"/>
    <w:rsid w:val="00830907"/>
    <w:rsid w:val="008311B2"/>
    <w:rsid w:val="008311F8"/>
    <w:rsid w:val="00831E05"/>
    <w:rsid w:val="00833BC3"/>
    <w:rsid w:val="00834722"/>
    <w:rsid w:val="00834770"/>
    <w:rsid w:val="00835673"/>
    <w:rsid w:val="0083623D"/>
    <w:rsid w:val="00837C25"/>
    <w:rsid w:val="00841182"/>
    <w:rsid w:val="00841457"/>
    <w:rsid w:val="00841644"/>
    <w:rsid w:val="00841D19"/>
    <w:rsid w:val="00841D4F"/>
    <w:rsid w:val="00842A23"/>
    <w:rsid w:val="00843BE7"/>
    <w:rsid w:val="00843CA7"/>
    <w:rsid w:val="008446C1"/>
    <w:rsid w:val="00845151"/>
    <w:rsid w:val="00845EC7"/>
    <w:rsid w:val="00846FC5"/>
    <w:rsid w:val="008471BA"/>
    <w:rsid w:val="008472F6"/>
    <w:rsid w:val="0085060B"/>
    <w:rsid w:val="0085064A"/>
    <w:rsid w:val="00851B2E"/>
    <w:rsid w:val="00853EFE"/>
    <w:rsid w:val="00853F07"/>
    <w:rsid w:val="00854938"/>
    <w:rsid w:val="00854F55"/>
    <w:rsid w:val="0085546D"/>
    <w:rsid w:val="00856F92"/>
    <w:rsid w:val="008576EF"/>
    <w:rsid w:val="00860111"/>
    <w:rsid w:val="00860623"/>
    <w:rsid w:val="00860D66"/>
    <w:rsid w:val="00861AB2"/>
    <w:rsid w:val="0086221C"/>
    <w:rsid w:val="00862867"/>
    <w:rsid w:val="00862E25"/>
    <w:rsid w:val="00863EA9"/>
    <w:rsid w:val="00864C8F"/>
    <w:rsid w:val="008657BA"/>
    <w:rsid w:val="00865B53"/>
    <w:rsid w:val="00866C47"/>
    <w:rsid w:val="00866CE2"/>
    <w:rsid w:val="00866E98"/>
    <w:rsid w:val="00867AA5"/>
    <w:rsid w:val="008707A7"/>
    <w:rsid w:val="00870D33"/>
    <w:rsid w:val="00870DF4"/>
    <w:rsid w:val="00871A59"/>
    <w:rsid w:val="00871ED9"/>
    <w:rsid w:val="0087223A"/>
    <w:rsid w:val="008723AE"/>
    <w:rsid w:val="008736F8"/>
    <w:rsid w:val="00873B14"/>
    <w:rsid w:val="00874170"/>
    <w:rsid w:val="00874270"/>
    <w:rsid w:val="008747AB"/>
    <w:rsid w:val="00874FD7"/>
    <w:rsid w:val="00875C4B"/>
    <w:rsid w:val="00876501"/>
    <w:rsid w:val="00877A41"/>
    <w:rsid w:val="00877C9E"/>
    <w:rsid w:val="008801D2"/>
    <w:rsid w:val="00880BF9"/>
    <w:rsid w:val="008827CF"/>
    <w:rsid w:val="00882D0C"/>
    <w:rsid w:val="0088433D"/>
    <w:rsid w:val="00884493"/>
    <w:rsid w:val="00884BD1"/>
    <w:rsid w:val="00884EC0"/>
    <w:rsid w:val="00885CEC"/>
    <w:rsid w:val="00887C57"/>
    <w:rsid w:val="00892CD8"/>
    <w:rsid w:val="00893FBF"/>
    <w:rsid w:val="00897059"/>
    <w:rsid w:val="00897FD2"/>
    <w:rsid w:val="008A21AE"/>
    <w:rsid w:val="008A21D2"/>
    <w:rsid w:val="008A2280"/>
    <w:rsid w:val="008A2823"/>
    <w:rsid w:val="008A2E4C"/>
    <w:rsid w:val="008A37E7"/>
    <w:rsid w:val="008A42CF"/>
    <w:rsid w:val="008A5453"/>
    <w:rsid w:val="008A6660"/>
    <w:rsid w:val="008A6EF0"/>
    <w:rsid w:val="008A6F3F"/>
    <w:rsid w:val="008A7061"/>
    <w:rsid w:val="008A760E"/>
    <w:rsid w:val="008B19BA"/>
    <w:rsid w:val="008B2761"/>
    <w:rsid w:val="008B4132"/>
    <w:rsid w:val="008B498D"/>
    <w:rsid w:val="008B520C"/>
    <w:rsid w:val="008B5A24"/>
    <w:rsid w:val="008B6077"/>
    <w:rsid w:val="008B77B9"/>
    <w:rsid w:val="008C00CB"/>
    <w:rsid w:val="008C04CC"/>
    <w:rsid w:val="008C0C8F"/>
    <w:rsid w:val="008C0CE2"/>
    <w:rsid w:val="008C0E03"/>
    <w:rsid w:val="008C21D9"/>
    <w:rsid w:val="008C2845"/>
    <w:rsid w:val="008C4646"/>
    <w:rsid w:val="008C6907"/>
    <w:rsid w:val="008C690F"/>
    <w:rsid w:val="008C6E0F"/>
    <w:rsid w:val="008D054E"/>
    <w:rsid w:val="008D0E40"/>
    <w:rsid w:val="008D269B"/>
    <w:rsid w:val="008D2833"/>
    <w:rsid w:val="008D28C1"/>
    <w:rsid w:val="008D2ED5"/>
    <w:rsid w:val="008D30D6"/>
    <w:rsid w:val="008D42BC"/>
    <w:rsid w:val="008D5BB6"/>
    <w:rsid w:val="008D694F"/>
    <w:rsid w:val="008D7D80"/>
    <w:rsid w:val="008E08EF"/>
    <w:rsid w:val="008E1E55"/>
    <w:rsid w:val="008E2181"/>
    <w:rsid w:val="008E248B"/>
    <w:rsid w:val="008E24F3"/>
    <w:rsid w:val="008E28EA"/>
    <w:rsid w:val="008E3186"/>
    <w:rsid w:val="008E3915"/>
    <w:rsid w:val="008E3E6C"/>
    <w:rsid w:val="008E6419"/>
    <w:rsid w:val="008E67F9"/>
    <w:rsid w:val="008E6A8E"/>
    <w:rsid w:val="008E7EB6"/>
    <w:rsid w:val="008F19E4"/>
    <w:rsid w:val="008F4268"/>
    <w:rsid w:val="008F47A1"/>
    <w:rsid w:val="008F49E6"/>
    <w:rsid w:val="008F5812"/>
    <w:rsid w:val="008F5C9B"/>
    <w:rsid w:val="008F6294"/>
    <w:rsid w:val="008F6365"/>
    <w:rsid w:val="008F6504"/>
    <w:rsid w:val="008F69C3"/>
    <w:rsid w:val="008F6D5B"/>
    <w:rsid w:val="008F6F84"/>
    <w:rsid w:val="008F7615"/>
    <w:rsid w:val="0090052D"/>
    <w:rsid w:val="00900EA6"/>
    <w:rsid w:val="00901B9E"/>
    <w:rsid w:val="00901F88"/>
    <w:rsid w:val="009022B5"/>
    <w:rsid w:val="00902FE7"/>
    <w:rsid w:val="00903284"/>
    <w:rsid w:val="009054F7"/>
    <w:rsid w:val="00906312"/>
    <w:rsid w:val="00906518"/>
    <w:rsid w:val="00906543"/>
    <w:rsid w:val="00906DE8"/>
    <w:rsid w:val="0091046C"/>
    <w:rsid w:val="009115AE"/>
    <w:rsid w:val="0091183C"/>
    <w:rsid w:val="0091200B"/>
    <w:rsid w:val="0091440B"/>
    <w:rsid w:val="00915534"/>
    <w:rsid w:val="00915D6E"/>
    <w:rsid w:val="00916616"/>
    <w:rsid w:val="0091796F"/>
    <w:rsid w:val="00917ABE"/>
    <w:rsid w:val="00917C4F"/>
    <w:rsid w:val="00921AA6"/>
    <w:rsid w:val="00921C55"/>
    <w:rsid w:val="00925377"/>
    <w:rsid w:val="0092562B"/>
    <w:rsid w:val="00925F50"/>
    <w:rsid w:val="00926EA9"/>
    <w:rsid w:val="00927461"/>
    <w:rsid w:val="0092748B"/>
    <w:rsid w:val="00930C49"/>
    <w:rsid w:val="009313F4"/>
    <w:rsid w:val="009314F4"/>
    <w:rsid w:val="009324CA"/>
    <w:rsid w:val="00932BC1"/>
    <w:rsid w:val="0093360A"/>
    <w:rsid w:val="0093399F"/>
    <w:rsid w:val="00933A61"/>
    <w:rsid w:val="0093419C"/>
    <w:rsid w:val="00934C07"/>
    <w:rsid w:val="00934E27"/>
    <w:rsid w:val="00935824"/>
    <w:rsid w:val="009358ED"/>
    <w:rsid w:val="00935CB4"/>
    <w:rsid w:val="00935E1F"/>
    <w:rsid w:val="0093632B"/>
    <w:rsid w:val="00936441"/>
    <w:rsid w:val="00940278"/>
    <w:rsid w:val="00940BB1"/>
    <w:rsid w:val="00940CC9"/>
    <w:rsid w:val="009420B0"/>
    <w:rsid w:val="00942290"/>
    <w:rsid w:val="009423B7"/>
    <w:rsid w:val="009433EF"/>
    <w:rsid w:val="00943666"/>
    <w:rsid w:val="009450CF"/>
    <w:rsid w:val="00946000"/>
    <w:rsid w:val="00950272"/>
    <w:rsid w:val="00950A2B"/>
    <w:rsid w:val="00950C5C"/>
    <w:rsid w:val="0095154F"/>
    <w:rsid w:val="00953C9C"/>
    <w:rsid w:val="00953E3F"/>
    <w:rsid w:val="0095459B"/>
    <w:rsid w:val="00955955"/>
    <w:rsid w:val="00955E8A"/>
    <w:rsid w:val="009609C8"/>
    <w:rsid w:val="00960B01"/>
    <w:rsid w:val="0096166B"/>
    <w:rsid w:val="009635C6"/>
    <w:rsid w:val="00964494"/>
    <w:rsid w:val="00964835"/>
    <w:rsid w:val="0096564C"/>
    <w:rsid w:val="00966FE0"/>
    <w:rsid w:val="0096774B"/>
    <w:rsid w:val="00967C03"/>
    <w:rsid w:val="0097197B"/>
    <w:rsid w:val="00971ACD"/>
    <w:rsid w:val="00972C1E"/>
    <w:rsid w:val="00972D23"/>
    <w:rsid w:val="00973E13"/>
    <w:rsid w:val="009748A8"/>
    <w:rsid w:val="00974F60"/>
    <w:rsid w:val="009772A8"/>
    <w:rsid w:val="00977D54"/>
    <w:rsid w:val="00977FE2"/>
    <w:rsid w:val="00980B0B"/>
    <w:rsid w:val="00981723"/>
    <w:rsid w:val="00982A77"/>
    <w:rsid w:val="00982BE2"/>
    <w:rsid w:val="00982C99"/>
    <w:rsid w:val="0098396C"/>
    <w:rsid w:val="00983FE5"/>
    <w:rsid w:val="0098415E"/>
    <w:rsid w:val="009843F1"/>
    <w:rsid w:val="0098497D"/>
    <w:rsid w:val="00985B04"/>
    <w:rsid w:val="009879BE"/>
    <w:rsid w:val="009903E0"/>
    <w:rsid w:val="00990963"/>
    <w:rsid w:val="009917EC"/>
    <w:rsid w:val="00991F9D"/>
    <w:rsid w:val="00992C45"/>
    <w:rsid w:val="00994756"/>
    <w:rsid w:val="00995C28"/>
    <w:rsid w:val="00997563"/>
    <w:rsid w:val="009A010E"/>
    <w:rsid w:val="009A218A"/>
    <w:rsid w:val="009A2201"/>
    <w:rsid w:val="009A44C2"/>
    <w:rsid w:val="009A4508"/>
    <w:rsid w:val="009A5204"/>
    <w:rsid w:val="009A5234"/>
    <w:rsid w:val="009A70B1"/>
    <w:rsid w:val="009B0BCD"/>
    <w:rsid w:val="009B14C9"/>
    <w:rsid w:val="009B159F"/>
    <w:rsid w:val="009B305A"/>
    <w:rsid w:val="009B397C"/>
    <w:rsid w:val="009B40E7"/>
    <w:rsid w:val="009B47DA"/>
    <w:rsid w:val="009B6801"/>
    <w:rsid w:val="009B78F1"/>
    <w:rsid w:val="009B7C78"/>
    <w:rsid w:val="009B7D97"/>
    <w:rsid w:val="009B7E08"/>
    <w:rsid w:val="009C1C10"/>
    <w:rsid w:val="009C3566"/>
    <w:rsid w:val="009C3901"/>
    <w:rsid w:val="009C3DD9"/>
    <w:rsid w:val="009C4212"/>
    <w:rsid w:val="009C44FB"/>
    <w:rsid w:val="009C4DC4"/>
    <w:rsid w:val="009C546A"/>
    <w:rsid w:val="009D2014"/>
    <w:rsid w:val="009D220C"/>
    <w:rsid w:val="009D2678"/>
    <w:rsid w:val="009D39C6"/>
    <w:rsid w:val="009D42AE"/>
    <w:rsid w:val="009D463E"/>
    <w:rsid w:val="009D5387"/>
    <w:rsid w:val="009D657A"/>
    <w:rsid w:val="009D688E"/>
    <w:rsid w:val="009D6D00"/>
    <w:rsid w:val="009D7DB0"/>
    <w:rsid w:val="009E0167"/>
    <w:rsid w:val="009E08B9"/>
    <w:rsid w:val="009E0A76"/>
    <w:rsid w:val="009E1480"/>
    <w:rsid w:val="009E43C8"/>
    <w:rsid w:val="009E6479"/>
    <w:rsid w:val="009E6E08"/>
    <w:rsid w:val="009E6F0C"/>
    <w:rsid w:val="009E6F48"/>
    <w:rsid w:val="009F0F15"/>
    <w:rsid w:val="009F0FBC"/>
    <w:rsid w:val="009F11FC"/>
    <w:rsid w:val="009F3625"/>
    <w:rsid w:val="009F4341"/>
    <w:rsid w:val="009F5A8D"/>
    <w:rsid w:val="00A006B1"/>
    <w:rsid w:val="00A007D7"/>
    <w:rsid w:val="00A00825"/>
    <w:rsid w:val="00A00850"/>
    <w:rsid w:val="00A00B60"/>
    <w:rsid w:val="00A00F39"/>
    <w:rsid w:val="00A016E6"/>
    <w:rsid w:val="00A02E0D"/>
    <w:rsid w:val="00A0469E"/>
    <w:rsid w:val="00A049BA"/>
    <w:rsid w:val="00A04B07"/>
    <w:rsid w:val="00A05511"/>
    <w:rsid w:val="00A055C6"/>
    <w:rsid w:val="00A05C56"/>
    <w:rsid w:val="00A05E10"/>
    <w:rsid w:val="00A06E3D"/>
    <w:rsid w:val="00A071A8"/>
    <w:rsid w:val="00A0781E"/>
    <w:rsid w:val="00A07AFD"/>
    <w:rsid w:val="00A150DD"/>
    <w:rsid w:val="00A15228"/>
    <w:rsid w:val="00A1550C"/>
    <w:rsid w:val="00A15B88"/>
    <w:rsid w:val="00A16837"/>
    <w:rsid w:val="00A16994"/>
    <w:rsid w:val="00A1725D"/>
    <w:rsid w:val="00A202BD"/>
    <w:rsid w:val="00A21458"/>
    <w:rsid w:val="00A21D0E"/>
    <w:rsid w:val="00A21EA8"/>
    <w:rsid w:val="00A22312"/>
    <w:rsid w:val="00A23F28"/>
    <w:rsid w:val="00A250AB"/>
    <w:rsid w:val="00A2522C"/>
    <w:rsid w:val="00A259B2"/>
    <w:rsid w:val="00A266AC"/>
    <w:rsid w:val="00A27252"/>
    <w:rsid w:val="00A27AE2"/>
    <w:rsid w:val="00A27E6A"/>
    <w:rsid w:val="00A3019A"/>
    <w:rsid w:val="00A31496"/>
    <w:rsid w:val="00A31FDB"/>
    <w:rsid w:val="00A32993"/>
    <w:rsid w:val="00A33306"/>
    <w:rsid w:val="00A3382E"/>
    <w:rsid w:val="00A35E0A"/>
    <w:rsid w:val="00A3657B"/>
    <w:rsid w:val="00A36D58"/>
    <w:rsid w:val="00A370AB"/>
    <w:rsid w:val="00A4026E"/>
    <w:rsid w:val="00A40483"/>
    <w:rsid w:val="00A4053A"/>
    <w:rsid w:val="00A41436"/>
    <w:rsid w:val="00A4164D"/>
    <w:rsid w:val="00A41E16"/>
    <w:rsid w:val="00A41E3A"/>
    <w:rsid w:val="00A41F74"/>
    <w:rsid w:val="00A428B6"/>
    <w:rsid w:val="00A43B6A"/>
    <w:rsid w:val="00A443B7"/>
    <w:rsid w:val="00A44BB7"/>
    <w:rsid w:val="00A44CC6"/>
    <w:rsid w:val="00A44E95"/>
    <w:rsid w:val="00A4690B"/>
    <w:rsid w:val="00A47024"/>
    <w:rsid w:val="00A470F9"/>
    <w:rsid w:val="00A4798B"/>
    <w:rsid w:val="00A51879"/>
    <w:rsid w:val="00A55BDB"/>
    <w:rsid w:val="00A56A5A"/>
    <w:rsid w:val="00A56D39"/>
    <w:rsid w:val="00A57924"/>
    <w:rsid w:val="00A60BF7"/>
    <w:rsid w:val="00A61138"/>
    <w:rsid w:val="00A62737"/>
    <w:rsid w:val="00A633A6"/>
    <w:rsid w:val="00A637C0"/>
    <w:rsid w:val="00A650A9"/>
    <w:rsid w:val="00A65540"/>
    <w:rsid w:val="00A71121"/>
    <w:rsid w:val="00A71158"/>
    <w:rsid w:val="00A7203C"/>
    <w:rsid w:val="00A7413D"/>
    <w:rsid w:val="00A750F4"/>
    <w:rsid w:val="00A752A3"/>
    <w:rsid w:val="00A777A9"/>
    <w:rsid w:val="00A778EF"/>
    <w:rsid w:val="00A80CCF"/>
    <w:rsid w:val="00A81695"/>
    <w:rsid w:val="00A82FDC"/>
    <w:rsid w:val="00A8312B"/>
    <w:rsid w:val="00A85513"/>
    <w:rsid w:val="00A858B2"/>
    <w:rsid w:val="00A85E9B"/>
    <w:rsid w:val="00A86660"/>
    <w:rsid w:val="00A86D1D"/>
    <w:rsid w:val="00A87C78"/>
    <w:rsid w:val="00A907D6"/>
    <w:rsid w:val="00A90859"/>
    <w:rsid w:val="00A912B8"/>
    <w:rsid w:val="00A91757"/>
    <w:rsid w:val="00A9232B"/>
    <w:rsid w:val="00A9237E"/>
    <w:rsid w:val="00A92616"/>
    <w:rsid w:val="00A92A3D"/>
    <w:rsid w:val="00A951C7"/>
    <w:rsid w:val="00A95266"/>
    <w:rsid w:val="00A97103"/>
    <w:rsid w:val="00A971AA"/>
    <w:rsid w:val="00A9736C"/>
    <w:rsid w:val="00A978E3"/>
    <w:rsid w:val="00A97B27"/>
    <w:rsid w:val="00A97CA4"/>
    <w:rsid w:val="00A97E47"/>
    <w:rsid w:val="00AA0792"/>
    <w:rsid w:val="00AA2802"/>
    <w:rsid w:val="00AA2E48"/>
    <w:rsid w:val="00AA30D3"/>
    <w:rsid w:val="00AA3B17"/>
    <w:rsid w:val="00AA3B96"/>
    <w:rsid w:val="00AA3DB4"/>
    <w:rsid w:val="00AA5E2B"/>
    <w:rsid w:val="00AB0315"/>
    <w:rsid w:val="00AB2B5E"/>
    <w:rsid w:val="00AB398D"/>
    <w:rsid w:val="00AB59E3"/>
    <w:rsid w:val="00AB79B5"/>
    <w:rsid w:val="00AC0D3E"/>
    <w:rsid w:val="00AC166A"/>
    <w:rsid w:val="00AC2D86"/>
    <w:rsid w:val="00AC376C"/>
    <w:rsid w:val="00AC4A9A"/>
    <w:rsid w:val="00AC4C91"/>
    <w:rsid w:val="00AC5155"/>
    <w:rsid w:val="00AC581E"/>
    <w:rsid w:val="00AC7869"/>
    <w:rsid w:val="00AC7D75"/>
    <w:rsid w:val="00AD043B"/>
    <w:rsid w:val="00AD20B0"/>
    <w:rsid w:val="00AD29C7"/>
    <w:rsid w:val="00AD4D23"/>
    <w:rsid w:val="00AD5D73"/>
    <w:rsid w:val="00AE0A45"/>
    <w:rsid w:val="00AE0B10"/>
    <w:rsid w:val="00AE0C5C"/>
    <w:rsid w:val="00AE0CE9"/>
    <w:rsid w:val="00AE138D"/>
    <w:rsid w:val="00AE1B34"/>
    <w:rsid w:val="00AE1E50"/>
    <w:rsid w:val="00AE243B"/>
    <w:rsid w:val="00AE30C4"/>
    <w:rsid w:val="00AE450D"/>
    <w:rsid w:val="00AE6003"/>
    <w:rsid w:val="00AE644C"/>
    <w:rsid w:val="00AE65EB"/>
    <w:rsid w:val="00AE6C4E"/>
    <w:rsid w:val="00AE76A3"/>
    <w:rsid w:val="00AF2189"/>
    <w:rsid w:val="00AF2E3C"/>
    <w:rsid w:val="00AF3003"/>
    <w:rsid w:val="00AF3883"/>
    <w:rsid w:val="00AF47FA"/>
    <w:rsid w:val="00AF73D9"/>
    <w:rsid w:val="00AF74B3"/>
    <w:rsid w:val="00AF79C4"/>
    <w:rsid w:val="00AF7E14"/>
    <w:rsid w:val="00B00FD8"/>
    <w:rsid w:val="00B028FD"/>
    <w:rsid w:val="00B02AC5"/>
    <w:rsid w:val="00B05C22"/>
    <w:rsid w:val="00B07FB4"/>
    <w:rsid w:val="00B101FE"/>
    <w:rsid w:val="00B10368"/>
    <w:rsid w:val="00B10376"/>
    <w:rsid w:val="00B11D57"/>
    <w:rsid w:val="00B12B07"/>
    <w:rsid w:val="00B12D14"/>
    <w:rsid w:val="00B12ECB"/>
    <w:rsid w:val="00B12FCC"/>
    <w:rsid w:val="00B13AC7"/>
    <w:rsid w:val="00B14C49"/>
    <w:rsid w:val="00B1585E"/>
    <w:rsid w:val="00B15A7A"/>
    <w:rsid w:val="00B16A0D"/>
    <w:rsid w:val="00B16B6A"/>
    <w:rsid w:val="00B17D80"/>
    <w:rsid w:val="00B219C5"/>
    <w:rsid w:val="00B21B25"/>
    <w:rsid w:val="00B22526"/>
    <w:rsid w:val="00B22935"/>
    <w:rsid w:val="00B229D3"/>
    <w:rsid w:val="00B22CA8"/>
    <w:rsid w:val="00B2378C"/>
    <w:rsid w:val="00B25620"/>
    <w:rsid w:val="00B2685A"/>
    <w:rsid w:val="00B30753"/>
    <w:rsid w:val="00B3143D"/>
    <w:rsid w:val="00B31844"/>
    <w:rsid w:val="00B3206D"/>
    <w:rsid w:val="00B33109"/>
    <w:rsid w:val="00B33272"/>
    <w:rsid w:val="00B33D8C"/>
    <w:rsid w:val="00B34655"/>
    <w:rsid w:val="00B360CC"/>
    <w:rsid w:val="00B37AA6"/>
    <w:rsid w:val="00B37BC0"/>
    <w:rsid w:val="00B4370E"/>
    <w:rsid w:val="00B4457D"/>
    <w:rsid w:val="00B44F2E"/>
    <w:rsid w:val="00B44FB0"/>
    <w:rsid w:val="00B5089C"/>
    <w:rsid w:val="00B5174A"/>
    <w:rsid w:val="00B51B77"/>
    <w:rsid w:val="00B52EF2"/>
    <w:rsid w:val="00B550A3"/>
    <w:rsid w:val="00B551A2"/>
    <w:rsid w:val="00B55908"/>
    <w:rsid w:val="00B560DA"/>
    <w:rsid w:val="00B57958"/>
    <w:rsid w:val="00B61307"/>
    <w:rsid w:val="00B62F6D"/>
    <w:rsid w:val="00B63B13"/>
    <w:rsid w:val="00B64421"/>
    <w:rsid w:val="00B64485"/>
    <w:rsid w:val="00B6496E"/>
    <w:rsid w:val="00B66373"/>
    <w:rsid w:val="00B663FA"/>
    <w:rsid w:val="00B671D0"/>
    <w:rsid w:val="00B70979"/>
    <w:rsid w:val="00B70E1C"/>
    <w:rsid w:val="00B7131E"/>
    <w:rsid w:val="00B71BCF"/>
    <w:rsid w:val="00B77DA7"/>
    <w:rsid w:val="00B80371"/>
    <w:rsid w:val="00B80713"/>
    <w:rsid w:val="00B81E1A"/>
    <w:rsid w:val="00B8258D"/>
    <w:rsid w:val="00B846D0"/>
    <w:rsid w:val="00B848A0"/>
    <w:rsid w:val="00B85171"/>
    <w:rsid w:val="00B8521B"/>
    <w:rsid w:val="00B85C2A"/>
    <w:rsid w:val="00B865E0"/>
    <w:rsid w:val="00B871EA"/>
    <w:rsid w:val="00B878E5"/>
    <w:rsid w:val="00B923F1"/>
    <w:rsid w:val="00B926C9"/>
    <w:rsid w:val="00B9318C"/>
    <w:rsid w:val="00B9418A"/>
    <w:rsid w:val="00B95035"/>
    <w:rsid w:val="00B96982"/>
    <w:rsid w:val="00B975C6"/>
    <w:rsid w:val="00B97608"/>
    <w:rsid w:val="00B97794"/>
    <w:rsid w:val="00B979A0"/>
    <w:rsid w:val="00BA1593"/>
    <w:rsid w:val="00BA1778"/>
    <w:rsid w:val="00BA2D59"/>
    <w:rsid w:val="00BA369C"/>
    <w:rsid w:val="00BA3938"/>
    <w:rsid w:val="00BA437B"/>
    <w:rsid w:val="00BA5A9A"/>
    <w:rsid w:val="00BA7753"/>
    <w:rsid w:val="00BB0C15"/>
    <w:rsid w:val="00BB1A58"/>
    <w:rsid w:val="00BB3B0B"/>
    <w:rsid w:val="00BB4ED2"/>
    <w:rsid w:val="00BB57C4"/>
    <w:rsid w:val="00BB5ED0"/>
    <w:rsid w:val="00BB7E3D"/>
    <w:rsid w:val="00BC036D"/>
    <w:rsid w:val="00BC09CC"/>
    <w:rsid w:val="00BC1692"/>
    <w:rsid w:val="00BC267D"/>
    <w:rsid w:val="00BC2D19"/>
    <w:rsid w:val="00BC3262"/>
    <w:rsid w:val="00BC45F7"/>
    <w:rsid w:val="00BC5956"/>
    <w:rsid w:val="00BC6871"/>
    <w:rsid w:val="00BC74CC"/>
    <w:rsid w:val="00BD2F85"/>
    <w:rsid w:val="00BD3917"/>
    <w:rsid w:val="00BD4A60"/>
    <w:rsid w:val="00BD4D21"/>
    <w:rsid w:val="00BD5A6F"/>
    <w:rsid w:val="00BD6489"/>
    <w:rsid w:val="00BD7128"/>
    <w:rsid w:val="00BE06D3"/>
    <w:rsid w:val="00BE073F"/>
    <w:rsid w:val="00BE1292"/>
    <w:rsid w:val="00BE2540"/>
    <w:rsid w:val="00BE41FC"/>
    <w:rsid w:val="00BE4245"/>
    <w:rsid w:val="00BE529E"/>
    <w:rsid w:val="00BE6883"/>
    <w:rsid w:val="00BE7DEB"/>
    <w:rsid w:val="00BF05F2"/>
    <w:rsid w:val="00BF1646"/>
    <w:rsid w:val="00BF1794"/>
    <w:rsid w:val="00BF18EB"/>
    <w:rsid w:val="00BF2721"/>
    <w:rsid w:val="00BF2C5E"/>
    <w:rsid w:val="00BF2F5E"/>
    <w:rsid w:val="00BF331F"/>
    <w:rsid w:val="00BF3AE8"/>
    <w:rsid w:val="00BF5656"/>
    <w:rsid w:val="00BF7B26"/>
    <w:rsid w:val="00BF7F6B"/>
    <w:rsid w:val="00C00574"/>
    <w:rsid w:val="00C0072E"/>
    <w:rsid w:val="00C019F4"/>
    <w:rsid w:val="00C01A9E"/>
    <w:rsid w:val="00C02A00"/>
    <w:rsid w:val="00C02D24"/>
    <w:rsid w:val="00C064BF"/>
    <w:rsid w:val="00C06C3D"/>
    <w:rsid w:val="00C06E2D"/>
    <w:rsid w:val="00C11719"/>
    <w:rsid w:val="00C126CE"/>
    <w:rsid w:val="00C13B03"/>
    <w:rsid w:val="00C14338"/>
    <w:rsid w:val="00C1498D"/>
    <w:rsid w:val="00C14DDE"/>
    <w:rsid w:val="00C15680"/>
    <w:rsid w:val="00C15A30"/>
    <w:rsid w:val="00C15B95"/>
    <w:rsid w:val="00C15F50"/>
    <w:rsid w:val="00C17452"/>
    <w:rsid w:val="00C1798A"/>
    <w:rsid w:val="00C2189D"/>
    <w:rsid w:val="00C2258A"/>
    <w:rsid w:val="00C22899"/>
    <w:rsid w:val="00C27A2D"/>
    <w:rsid w:val="00C30601"/>
    <w:rsid w:val="00C30F17"/>
    <w:rsid w:val="00C3511D"/>
    <w:rsid w:val="00C358CA"/>
    <w:rsid w:val="00C3758D"/>
    <w:rsid w:val="00C37C4D"/>
    <w:rsid w:val="00C40362"/>
    <w:rsid w:val="00C41602"/>
    <w:rsid w:val="00C416CA"/>
    <w:rsid w:val="00C42C69"/>
    <w:rsid w:val="00C436D5"/>
    <w:rsid w:val="00C455F3"/>
    <w:rsid w:val="00C45C41"/>
    <w:rsid w:val="00C4710D"/>
    <w:rsid w:val="00C504F5"/>
    <w:rsid w:val="00C5090B"/>
    <w:rsid w:val="00C50FE4"/>
    <w:rsid w:val="00C52D61"/>
    <w:rsid w:val="00C555E0"/>
    <w:rsid w:val="00C567A3"/>
    <w:rsid w:val="00C56AC6"/>
    <w:rsid w:val="00C56EED"/>
    <w:rsid w:val="00C5795D"/>
    <w:rsid w:val="00C60EAA"/>
    <w:rsid w:val="00C60ECE"/>
    <w:rsid w:val="00C616AA"/>
    <w:rsid w:val="00C61AEA"/>
    <w:rsid w:val="00C62458"/>
    <w:rsid w:val="00C62EAB"/>
    <w:rsid w:val="00C6305B"/>
    <w:rsid w:val="00C63859"/>
    <w:rsid w:val="00C63B3A"/>
    <w:rsid w:val="00C63CCB"/>
    <w:rsid w:val="00C63D46"/>
    <w:rsid w:val="00C642FB"/>
    <w:rsid w:val="00C64BA3"/>
    <w:rsid w:val="00C71A30"/>
    <w:rsid w:val="00C74469"/>
    <w:rsid w:val="00C7462F"/>
    <w:rsid w:val="00C74AEF"/>
    <w:rsid w:val="00C7513E"/>
    <w:rsid w:val="00C75BA3"/>
    <w:rsid w:val="00C75CCB"/>
    <w:rsid w:val="00C769CC"/>
    <w:rsid w:val="00C80B60"/>
    <w:rsid w:val="00C857C6"/>
    <w:rsid w:val="00C87AC2"/>
    <w:rsid w:val="00C87F35"/>
    <w:rsid w:val="00C902AC"/>
    <w:rsid w:val="00C91305"/>
    <w:rsid w:val="00C9152D"/>
    <w:rsid w:val="00C91917"/>
    <w:rsid w:val="00C9399D"/>
    <w:rsid w:val="00C93FF5"/>
    <w:rsid w:val="00C9426F"/>
    <w:rsid w:val="00C946F8"/>
    <w:rsid w:val="00C94D02"/>
    <w:rsid w:val="00C9544C"/>
    <w:rsid w:val="00C95532"/>
    <w:rsid w:val="00C95EFB"/>
    <w:rsid w:val="00C966DC"/>
    <w:rsid w:val="00CA0573"/>
    <w:rsid w:val="00CA0932"/>
    <w:rsid w:val="00CA0E70"/>
    <w:rsid w:val="00CA1029"/>
    <w:rsid w:val="00CA1279"/>
    <w:rsid w:val="00CA1AC7"/>
    <w:rsid w:val="00CA1D63"/>
    <w:rsid w:val="00CA2138"/>
    <w:rsid w:val="00CA2675"/>
    <w:rsid w:val="00CA3427"/>
    <w:rsid w:val="00CA3A2C"/>
    <w:rsid w:val="00CA3AA4"/>
    <w:rsid w:val="00CA4335"/>
    <w:rsid w:val="00CA482D"/>
    <w:rsid w:val="00CA4C32"/>
    <w:rsid w:val="00CA56DB"/>
    <w:rsid w:val="00CA607E"/>
    <w:rsid w:val="00CA7F3F"/>
    <w:rsid w:val="00CB092E"/>
    <w:rsid w:val="00CB196B"/>
    <w:rsid w:val="00CB1FF3"/>
    <w:rsid w:val="00CB3495"/>
    <w:rsid w:val="00CB4649"/>
    <w:rsid w:val="00CB4B26"/>
    <w:rsid w:val="00CB4E06"/>
    <w:rsid w:val="00CB6A21"/>
    <w:rsid w:val="00CB6B8B"/>
    <w:rsid w:val="00CB6C53"/>
    <w:rsid w:val="00CB724D"/>
    <w:rsid w:val="00CB7905"/>
    <w:rsid w:val="00CC1337"/>
    <w:rsid w:val="00CC185D"/>
    <w:rsid w:val="00CC1BA6"/>
    <w:rsid w:val="00CC1EA4"/>
    <w:rsid w:val="00CC210E"/>
    <w:rsid w:val="00CC3724"/>
    <w:rsid w:val="00CC52CE"/>
    <w:rsid w:val="00CC55C0"/>
    <w:rsid w:val="00CC6D97"/>
    <w:rsid w:val="00CC755D"/>
    <w:rsid w:val="00CC7D76"/>
    <w:rsid w:val="00CD1738"/>
    <w:rsid w:val="00CD1A80"/>
    <w:rsid w:val="00CD3401"/>
    <w:rsid w:val="00CD3609"/>
    <w:rsid w:val="00CD3E26"/>
    <w:rsid w:val="00CD3FC2"/>
    <w:rsid w:val="00CD4D31"/>
    <w:rsid w:val="00CD571C"/>
    <w:rsid w:val="00CD6CE0"/>
    <w:rsid w:val="00CD7746"/>
    <w:rsid w:val="00CE106E"/>
    <w:rsid w:val="00CE1ED0"/>
    <w:rsid w:val="00CE23F2"/>
    <w:rsid w:val="00CE35DD"/>
    <w:rsid w:val="00CE3A4F"/>
    <w:rsid w:val="00CE3FB9"/>
    <w:rsid w:val="00CE4CE4"/>
    <w:rsid w:val="00CE70DF"/>
    <w:rsid w:val="00CE7F3E"/>
    <w:rsid w:val="00CF186C"/>
    <w:rsid w:val="00CF2117"/>
    <w:rsid w:val="00CF2BC4"/>
    <w:rsid w:val="00CF3229"/>
    <w:rsid w:val="00CF3881"/>
    <w:rsid w:val="00CF3C0E"/>
    <w:rsid w:val="00CF3D05"/>
    <w:rsid w:val="00CF5BFF"/>
    <w:rsid w:val="00CF6911"/>
    <w:rsid w:val="00CF7D3D"/>
    <w:rsid w:val="00D00602"/>
    <w:rsid w:val="00D00F15"/>
    <w:rsid w:val="00D0203D"/>
    <w:rsid w:val="00D021FF"/>
    <w:rsid w:val="00D046FB"/>
    <w:rsid w:val="00D06A0B"/>
    <w:rsid w:val="00D071B9"/>
    <w:rsid w:val="00D07B5A"/>
    <w:rsid w:val="00D10BEE"/>
    <w:rsid w:val="00D11636"/>
    <w:rsid w:val="00D146B1"/>
    <w:rsid w:val="00D14810"/>
    <w:rsid w:val="00D16003"/>
    <w:rsid w:val="00D16A7A"/>
    <w:rsid w:val="00D21237"/>
    <w:rsid w:val="00D21590"/>
    <w:rsid w:val="00D224BB"/>
    <w:rsid w:val="00D22AAA"/>
    <w:rsid w:val="00D2324F"/>
    <w:rsid w:val="00D24D46"/>
    <w:rsid w:val="00D25D7D"/>
    <w:rsid w:val="00D268FB"/>
    <w:rsid w:val="00D26C44"/>
    <w:rsid w:val="00D27133"/>
    <w:rsid w:val="00D27664"/>
    <w:rsid w:val="00D32351"/>
    <w:rsid w:val="00D33386"/>
    <w:rsid w:val="00D3395C"/>
    <w:rsid w:val="00D36D51"/>
    <w:rsid w:val="00D40DE6"/>
    <w:rsid w:val="00D420DE"/>
    <w:rsid w:val="00D42688"/>
    <w:rsid w:val="00D433D8"/>
    <w:rsid w:val="00D442E9"/>
    <w:rsid w:val="00D4435F"/>
    <w:rsid w:val="00D45095"/>
    <w:rsid w:val="00D45CCC"/>
    <w:rsid w:val="00D4631F"/>
    <w:rsid w:val="00D46CD2"/>
    <w:rsid w:val="00D506A1"/>
    <w:rsid w:val="00D511E0"/>
    <w:rsid w:val="00D52774"/>
    <w:rsid w:val="00D528AB"/>
    <w:rsid w:val="00D52F5B"/>
    <w:rsid w:val="00D5309B"/>
    <w:rsid w:val="00D56984"/>
    <w:rsid w:val="00D5788E"/>
    <w:rsid w:val="00D6167D"/>
    <w:rsid w:val="00D6188D"/>
    <w:rsid w:val="00D62617"/>
    <w:rsid w:val="00D64A5E"/>
    <w:rsid w:val="00D64B74"/>
    <w:rsid w:val="00D64D59"/>
    <w:rsid w:val="00D65332"/>
    <w:rsid w:val="00D6649D"/>
    <w:rsid w:val="00D670D9"/>
    <w:rsid w:val="00D67A7B"/>
    <w:rsid w:val="00D7120E"/>
    <w:rsid w:val="00D72005"/>
    <w:rsid w:val="00D7230E"/>
    <w:rsid w:val="00D72C6B"/>
    <w:rsid w:val="00D76948"/>
    <w:rsid w:val="00D76D03"/>
    <w:rsid w:val="00D76E9D"/>
    <w:rsid w:val="00D80317"/>
    <w:rsid w:val="00D81158"/>
    <w:rsid w:val="00D820D8"/>
    <w:rsid w:val="00D82B77"/>
    <w:rsid w:val="00D82F9A"/>
    <w:rsid w:val="00D83240"/>
    <w:rsid w:val="00D83578"/>
    <w:rsid w:val="00D837F0"/>
    <w:rsid w:val="00D84255"/>
    <w:rsid w:val="00D8510C"/>
    <w:rsid w:val="00D86810"/>
    <w:rsid w:val="00D9131E"/>
    <w:rsid w:val="00D920E2"/>
    <w:rsid w:val="00D924A3"/>
    <w:rsid w:val="00D9288A"/>
    <w:rsid w:val="00D94253"/>
    <w:rsid w:val="00D946A6"/>
    <w:rsid w:val="00D95C89"/>
    <w:rsid w:val="00DA10A9"/>
    <w:rsid w:val="00DA19CA"/>
    <w:rsid w:val="00DA1F2A"/>
    <w:rsid w:val="00DA2599"/>
    <w:rsid w:val="00DA27B9"/>
    <w:rsid w:val="00DA2A65"/>
    <w:rsid w:val="00DA2FB5"/>
    <w:rsid w:val="00DA3F0C"/>
    <w:rsid w:val="00DA5250"/>
    <w:rsid w:val="00DA58FE"/>
    <w:rsid w:val="00DA5CD9"/>
    <w:rsid w:val="00DA6F9F"/>
    <w:rsid w:val="00DA71A8"/>
    <w:rsid w:val="00DA784A"/>
    <w:rsid w:val="00DA787F"/>
    <w:rsid w:val="00DB15B2"/>
    <w:rsid w:val="00DB248E"/>
    <w:rsid w:val="00DB27E1"/>
    <w:rsid w:val="00DB2A9F"/>
    <w:rsid w:val="00DB2EF2"/>
    <w:rsid w:val="00DB2F67"/>
    <w:rsid w:val="00DB3CD1"/>
    <w:rsid w:val="00DB4B3D"/>
    <w:rsid w:val="00DB56D6"/>
    <w:rsid w:val="00DC2711"/>
    <w:rsid w:val="00DC2AE9"/>
    <w:rsid w:val="00DC3C61"/>
    <w:rsid w:val="00DC46DD"/>
    <w:rsid w:val="00DC46F7"/>
    <w:rsid w:val="00DC50D9"/>
    <w:rsid w:val="00DC55E7"/>
    <w:rsid w:val="00DC5C9D"/>
    <w:rsid w:val="00DC6262"/>
    <w:rsid w:val="00DD041C"/>
    <w:rsid w:val="00DD0702"/>
    <w:rsid w:val="00DD0796"/>
    <w:rsid w:val="00DD159E"/>
    <w:rsid w:val="00DD1C8A"/>
    <w:rsid w:val="00DD2324"/>
    <w:rsid w:val="00DD2B85"/>
    <w:rsid w:val="00DD2D9C"/>
    <w:rsid w:val="00DD3340"/>
    <w:rsid w:val="00DD3951"/>
    <w:rsid w:val="00DD3A03"/>
    <w:rsid w:val="00DD3A5D"/>
    <w:rsid w:val="00DD3E57"/>
    <w:rsid w:val="00DD472A"/>
    <w:rsid w:val="00DD55F8"/>
    <w:rsid w:val="00DE0A6A"/>
    <w:rsid w:val="00DE0C89"/>
    <w:rsid w:val="00DE124A"/>
    <w:rsid w:val="00DE238E"/>
    <w:rsid w:val="00DE294D"/>
    <w:rsid w:val="00DE348C"/>
    <w:rsid w:val="00DE3D6A"/>
    <w:rsid w:val="00DE4C6C"/>
    <w:rsid w:val="00DE5018"/>
    <w:rsid w:val="00DE5F31"/>
    <w:rsid w:val="00DE64AC"/>
    <w:rsid w:val="00DE655B"/>
    <w:rsid w:val="00DE74ED"/>
    <w:rsid w:val="00DE7A27"/>
    <w:rsid w:val="00DF0E5A"/>
    <w:rsid w:val="00DF1176"/>
    <w:rsid w:val="00DF4C4D"/>
    <w:rsid w:val="00DF6077"/>
    <w:rsid w:val="00DF611F"/>
    <w:rsid w:val="00DF62B6"/>
    <w:rsid w:val="00DF6AB9"/>
    <w:rsid w:val="00DF6CB2"/>
    <w:rsid w:val="00E00DC3"/>
    <w:rsid w:val="00E01322"/>
    <w:rsid w:val="00E01FF4"/>
    <w:rsid w:val="00E052A8"/>
    <w:rsid w:val="00E053F0"/>
    <w:rsid w:val="00E057D5"/>
    <w:rsid w:val="00E0662B"/>
    <w:rsid w:val="00E06BD2"/>
    <w:rsid w:val="00E07F62"/>
    <w:rsid w:val="00E10B81"/>
    <w:rsid w:val="00E111A2"/>
    <w:rsid w:val="00E127A4"/>
    <w:rsid w:val="00E13252"/>
    <w:rsid w:val="00E15907"/>
    <w:rsid w:val="00E15A5D"/>
    <w:rsid w:val="00E16331"/>
    <w:rsid w:val="00E16FF1"/>
    <w:rsid w:val="00E208A4"/>
    <w:rsid w:val="00E20A4B"/>
    <w:rsid w:val="00E21595"/>
    <w:rsid w:val="00E22D56"/>
    <w:rsid w:val="00E23E10"/>
    <w:rsid w:val="00E24140"/>
    <w:rsid w:val="00E250E0"/>
    <w:rsid w:val="00E26F13"/>
    <w:rsid w:val="00E30508"/>
    <w:rsid w:val="00E31854"/>
    <w:rsid w:val="00E324A0"/>
    <w:rsid w:val="00E33610"/>
    <w:rsid w:val="00E33B58"/>
    <w:rsid w:val="00E33CFB"/>
    <w:rsid w:val="00E34322"/>
    <w:rsid w:val="00E349B1"/>
    <w:rsid w:val="00E34A5C"/>
    <w:rsid w:val="00E3603E"/>
    <w:rsid w:val="00E37568"/>
    <w:rsid w:val="00E409B8"/>
    <w:rsid w:val="00E42141"/>
    <w:rsid w:val="00E42607"/>
    <w:rsid w:val="00E43752"/>
    <w:rsid w:val="00E445F9"/>
    <w:rsid w:val="00E459D2"/>
    <w:rsid w:val="00E4627E"/>
    <w:rsid w:val="00E50576"/>
    <w:rsid w:val="00E513E9"/>
    <w:rsid w:val="00E515DA"/>
    <w:rsid w:val="00E51E3A"/>
    <w:rsid w:val="00E52DDB"/>
    <w:rsid w:val="00E53D46"/>
    <w:rsid w:val="00E54155"/>
    <w:rsid w:val="00E5480F"/>
    <w:rsid w:val="00E54AD2"/>
    <w:rsid w:val="00E54C1E"/>
    <w:rsid w:val="00E54DD6"/>
    <w:rsid w:val="00E54F25"/>
    <w:rsid w:val="00E55346"/>
    <w:rsid w:val="00E60132"/>
    <w:rsid w:val="00E606CF"/>
    <w:rsid w:val="00E60741"/>
    <w:rsid w:val="00E60B2C"/>
    <w:rsid w:val="00E62010"/>
    <w:rsid w:val="00E62D17"/>
    <w:rsid w:val="00E63271"/>
    <w:rsid w:val="00E63CB8"/>
    <w:rsid w:val="00E64B1F"/>
    <w:rsid w:val="00E65BD2"/>
    <w:rsid w:val="00E66B49"/>
    <w:rsid w:val="00E67453"/>
    <w:rsid w:val="00E7108D"/>
    <w:rsid w:val="00E71DA1"/>
    <w:rsid w:val="00E74839"/>
    <w:rsid w:val="00E7523D"/>
    <w:rsid w:val="00E76D62"/>
    <w:rsid w:val="00E80431"/>
    <w:rsid w:val="00E80858"/>
    <w:rsid w:val="00E81007"/>
    <w:rsid w:val="00E81CAD"/>
    <w:rsid w:val="00E8255B"/>
    <w:rsid w:val="00E83DDB"/>
    <w:rsid w:val="00E8587A"/>
    <w:rsid w:val="00E85B3E"/>
    <w:rsid w:val="00E85EAB"/>
    <w:rsid w:val="00E86BEE"/>
    <w:rsid w:val="00E8722C"/>
    <w:rsid w:val="00E87338"/>
    <w:rsid w:val="00E8774B"/>
    <w:rsid w:val="00E87964"/>
    <w:rsid w:val="00E9165E"/>
    <w:rsid w:val="00E91B4E"/>
    <w:rsid w:val="00E951AE"/>
    <w:rsid w:val="00E953B9"/>
    <w:rsid w:val="00E95C00"/>
    <w:rsid w:val="00E96EBE"/>
    <w:rsid w:val="00E96F6A"/>
    <w:rsid w:val="00E97183"/>
    <w:rsid w:val="00E97310"/>
    <w:rsid w:val="00EA032B"/>
    <w:rsid w:val="00EA2EA5"/>
    <w:rsid w:val="00EA37E9"/>
    <w:rsid w:val="00EA4707"/>
    <w:rsid w:val="00EA4DC0"/>
    <w:rsid w:val="00EA7226"/>
    <w:rsid w:val="00EA7971"/>
    <w:rsid w:val="00EA7B4E"/>
    <w:rsid w:val="00EB134D"/>
    <w:rsid w:val="00EB15A4"/>
    <w:rsid w:val="00EB2FED"/>
    <w:rsid w:val="00EB3933"/>
    <w:rsid w:val="00EB5839"/>
    <w:rsid w:val="00EB60FD"/>
    <w:rsid w:val="00EB6476"/>
    <w:rsid w:val="00EB7076"/>
    <w:rsid w:val="00EC08FD"/>
    <w:rsid w:val="00EC0E17"/>
    <w:rsid w:val="00EC1596"/>
    <w:rsid w:val="00EC2B5D"/>
    <w:rsid w:val="00EC5DA3"/>
    <w:rsid w:val="00ED0077"/>
    <w:rsid w:val="00ED0B14"/>
    <w:rsid w:val="00ED0CDB"/>
    <w:rsid w:val="00ED0FDC"/>
    <w:rsid w:val="00ED1367"/>
    <w:rsid w:val="00ED13E0"/>
    <w:rsid w:val="00ED1C2E"/>
    <w:rsid w:val="00ED2427"/>
    <w:rsid w:val="00ED364D"/>
    <w:rsid w:val="00ED6E2E"/>
    <w:rsid w:val="00ED7726"/>
    <w:rsid w:val="00ED7BFE"/>
    <w:rsid w:val="00EE00B6"/>
    <w:rsid w:val="00EE0AEA"/>
    <w:rsid w:val="00EE0EA6"/>
    <w:rsid w:val="00EE2911"/>
    <w:rsid w:val="00EE346A"/>
    <w:rsid w:val="00EE403E"/>
    <w:rsid w:val="00EE4AC1"/>
    <w:rsid w:val="00EE4B6D"/>
    <w:rsid w:val="00EE52D3"/>
    <w:rsid w:val="00EE5AE4"/>
    <w:rsid w:val="00EE6086"/>
    <w:rsid w:val="00EF015A"/>
    <w:rsid w:val="00EF101C"/>
    <w:rsid w:val="00EF10BA"/>
    <w:rsid w:val="00EF1243"/>
    <w:rsid w:val="00EF288C"/>
    <w:rsid w:val="00EF2A90"/>
    <w:rsid w:val="00EF45FE"/>
    <w:rsid w:val="00EF5140"/>
    <w:rsid w:val="00EF7091"/>
    <w:rsid w:val="00EF7737"/>
    <w:rsid w:val="00EF7A3B"/>
    <w:rsid w:val="00F00CD6"/>
    <w:rsid w:val="00F00E29"/>
    <w:rsid w:val="00F024A1"/>
    <w:rsid w:val="00F026FC"/>
    <w:rsid w:val="00F02C01"/>
    <w:rsid w:val="00F031A2"/>
    <w:rsid w:val="00F03D39"/>
    <w:rsid w:val="00F0429D"/>
    <w:rsid w:val="00F04FA3"/>
    <w:rsid w:val="00F05033"/>
    <w:rsid w:val="00F07054"/>
    <w:rsid w:val="00F10E85"/>
    <w:rsid w:val="00F12B68"/>
    <w:rsid w:val="00F14090"/>
    <w:rsid w:val="00F147F1"/>
    <w:rsid w:val="00F14C34"/>
    <w:rsid w:val="00F1545A"/>
    <w:rsid w:val="00F154FB"/>
    <w:rsid w:val="00F169D4"/>
    <w:rsid w:val="00F17205"/>
    <w:rsid w:val="00F209FA"/>
    <w:rsid w:val="00F21045"/>
    <w:rsid w:val="00F24D77"/>
    <w:rsid w:val="00F2721D"/>
    <w:rsid w:val="00F276F6"/>
    <w:rsid w:val="00F27EB2"/>
    <w:rsid w:val="00F31607"/>
    <w:rsid w:val="00F3180F"/>
    <w:rsid w:val="00F31D2B"/>
    <w:rsid w:val="00F31F1D"/>
    <w:rsid w:val="00F32D49"/>
    <w:rsid w:val="00F33EBD"/>
    <w:rsid w:val="00F344D5"/>
    <w:rsid w:val="00F348C3"/>
    <w:rsid w:val="00F35472"/>
    <w:rsid w:val="00F3697B"/>
    <w:rsid w:val="00F36F0B"/>
    <w:rsid w:val="00F37758"/>
    <w:rsid w:val="00F378BE"/>
    <w:rsid w:val="00F37B04"/>
    <w:rsid w:val="00F37DEE"/>
    <w:rsid w:val="00F40A99"/>
    <w:rsid w:val="00F40EC2"/>
    <w:rsid w:val="00F41117"/>
    <w:rsid w:val="00F41365"/>
    <w:rsid w:val="00F415A8"/>
    <w:rsid w:val="00F4218E"/>
    <w:rsid w:val="00F424CA"/>
    <w:rsid w:val="00F42B88"/>
    <w:rsid w:val="00F42FD9"/>
    <w:rsid w:val="00F433E5"/>
    <w:rsid w:val="00F45706"/>
    <w:rsid w:val="00F458EA"/>
    <w:rsid w:val="00F46E44"/>
    <w:rsid w:val="00F46E6B"/>
    <w:rsid w:val="00F46FD4"/>
    <w:rsid w:val="00F47983"/>
    <w:rsid w:val="00F512D8"/>
    <w:rsid w:val="00F51939"/>
    <w:rsid w:val="00F526D2"/>
    <w:rsid w:val="00F5310E"/>
    <w:rsid w:val="00F53A38"/>
    <w:rsid w:val="00F53BE8"/>
    <w:rsid w:val="00F53E82"/>
    <w:rsid w:val="00F54515"/>
    <w:rsid w:val="00F549C4"/>
    <w:rsid w:val="00F56656"/>
    <w:rsid w:val="00F568F5"/>
    <w:rsid w:val="00F61E91"/>
    <w:rsid w:val="00F61F95"/>
    <w:rsid w:val="00F6247D"/>
    <w:rsid w:val="00F63ABE"/>
    <w:rsid w:val="00F641ED"/>
    <w:rsid w:val="00F645E6"/>
    <w:rsid w:val="00F6584A"/>
    <w:rsid w:val="00F6631B"/>
    <w:rsid w:val="00F664E7"/>
    <w:rsid w:val="00F70876"/>
    <w:rsid w:val="00F70A89"/>
    <w:rsid w:val="00F713FD"/>
    <w:rsid w:val="00F714BB"/>
    <w:rsid w:val="00F7548A"/>
    <w:rsid w:val="00F76374"/>
    <w:rsid w:val="00F76D23"/>
    <w:rsid w:val="00F775E8"/>
    <w:rsid w:val="00F80ACA"/>
    <w:rsid w:val="00F81DE5"/>
    <w:rsid w:val="00F8340D"/>
    <w:rsid w:val="00F85186"/>
    <w:rsid w:val="00F85299"/>
    <w:rsid w:val="00F85D1E"/>
    <w:rsid w:val="00F8662B"/>
    <w:rsid w:val="00F8709C"/>
    <w:rsid w:val="00F87FBC"/>
    <w:rsid w:val="00F90347"/>
    <w:rsid w:val="00F903BA"/>
    <w:rsid w:val="00F903C7"/>
    <w:rsid w:val="00F909D2"/>
    <w:rsid w:val="00F90B39"/>
    <w:rsid w:val="00F90BBE"/>
    <w:rsid w:val="00F9382C"/>
    <w:rsid w:val="00F94016"/>
    <w:rsid w:val="00F94E54"/>
    <w:rsid w:val="00F96EF5"/>
    <w:rsid w:val="00F97733"/>
    <w:rsid w:val="00F97A78"/>
    <w:rsid w:val="00F97B48"/>
    <w:rsid w:val="00FA0599"/>
    <w:rsid w:val="00FA1448"/>
    <w:rsid w:val="00FA1C05"/>
    <w:rsid w:val="00FA21F3"/>
    <w:rsid w:val="00FA27C8"/>
    <w:rsid w:val="00FA302C"/>
    <w:rsid w:val="00FA346F"/>
    <w:rsid w:val="00FA3483"/>
    <w:rsid w:val="00FA34B4"/>
    <w:rsid w:val="00FA3BBA"/>
    <w:rsid w:val="00FA4428"/>
    <w:rsid w:val="00FA4A9F"/>
    <w:rsid w:val="00FA5602"/>
    <w:rsid w:val="00FA67DE"/>
    <w:rsid w:val="00FA6E73"/>
    <w:rsid w:val="00FA70AF"/>
    <w:rsid w:val="00FA73F8"/>
    <w:rsid w:val="00FA7E1F"/>
    <w:rsid w:val="00FB0840"/>
    <w:rsid w:val="00FB1B07"/>
    <w:rsid w:val="00FB1B27"/>
    <w:rsid w:val="00FB3E86"/>
    <w:rsid w:val="00FB4008"/>
    <w:rsid w:val="00FB4732"/>
    <w:rsid w:val="00FB5CCC"/>
    <w:rsid w:val="00FC055A"/>
    <w:rsid w:val="00FC1423"/>
    <w:rsid w:val="00FC167F"/>
    <w:rsid w:val="00FC1961"/>
    <w:rsid w:val="00FC1E1F"/>
    <w:rsid w:val="00FC2B38"/>
    <w:rsid w:val="00FC2DFF"/>
    <w:rsid w:val="00FC2E0C"/>
    <w:rsid w:val="00FC7146"/>
    <w:rsid w:val="00FC7FAC"/>
    <w:rsid w:val="00FD0762"/>
    <w:rsid w:val="00FD0BF1"/>
    <w:rsid w:val="00FD376A"/>
    <w:rsid w:val="00FD3A5A"/>
    <w:rsid w:val="00FD4568"/>
    <w:rsid w:val="00FD5699"/>
    <w:rsid w:val="00FD5B39"/>
    <w:rsid w:val="00FD75F1"/>
    <w:rsid w:val="00FD7682"/>
    <w:rsid w:val="00FE1348"/>
    <w:rsid w:val="00FE1894"/>
    <w:rsid w:val="00FE18B0"/>
    <w:rsid w:val="00FE26AB"/>
    <w:rsid w:val="00FE2C49"/>
    <w:rsid w:val="00FE3656"/>
    <w:rsid w:val="00FE3A22"/>
    <w:rsid w:val="00FE3CAD"/>
    <w:rsid w:val="00FE3DE2"/>
    <w:rsid w:val="00FE4F9C"/>
    <w:rsid w:val="00FE5CC4"/>
    <w:rsid w:val="00FE70C7"/>
    <w:rsid w:val="00FF0A8D"/>
    <w:rsid w:val="00FF20AE"/>
    <w:rsid w:val="00FF2FDD"/>
    <w:rsid w:val="00FF5702"/>
    <w:rsid w:val="00FF5C2F"/>
    <w:rsid w:val="00FF631E"/>
    <w:rsid w:val="00FF690A"/>
    <w:rsid w:val="00FF77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7934E6C5-70E5-4C9B-8953-EBC3A6F062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D6489"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6</Pages>
  <Words>6282</Words>
  <Characters>34556</Characters>
  <Application>Microsoft Office Word</Application>
  <DocSecurity>4</DocSecurity>
  <Lines>287</Lines>
  <Paragraphs>8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IP</Company>
  <LinksUpToDate>false</LinksUpToDate>
  <CharactersWithSpaces>40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MD</dc:creator>
  <cp:lastModifiedBy>Irene Maseda Agüero</cp:lastModifiedBy>
  <cp:revision>2</cp:revision>
  <dcterms:created xsi:type="dcterms:W3CDTF">2019-02-06T09:00:00Z</dcterms:created>
  <dcterms:modified xsi:type="dcterms:W3CDTF">2019-02-06T09:00:00Z</dcterms:modified>
</cp:coreProperties>
</file>